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4B562" w14:textId="4F9F238E" w:rsidR="00AC7EBE" w:rsidRDefault="00DB1DE7" w:rsidP="00A52C40">
      <w:pPr>
        <w:ind w:firstLine="720"/>
      </w:pPr>
      <w:r w:rsidRPr="00393B76">
        <w:rPr>
          <w:noProof/>
        </w:rPr>
        <w:drawing>
          <wp:inline distT="0" distB="0" distL="0" distR="0" wp14:anchorId="1F91E7E6" wp14:editId="59C44EF4">
            <wp:extent cx="1339215" cy="1078865"/>
            <wp:effectExtent l="0" t="0" r="0" b="0"/>
            <wp:docPr id="1" name="Picture 22" descr="Department for Education" title="Log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epartment for Education" title="Logo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062"/>
                    <a:stretch/>
                  </pic:blipFill>
                  <pic:spPr bwMode="auto">
                    <a:xfrm>
                      <a:off x="0" y="0"/>
                      <a:ext cx="1339215" cy="1078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F69D6" w14:textId="77777777" w:rsidR="00AC7EBE" w:rsidRDefault="00AC7EBE"/>
    <w:p w14:paraId="6CFC0C88" w14:textId="77777777" w:rsidR="0076032F" w:rsidRDefault="0076032F"/>
    <w:p w14:paraId="1C79BCC9" w14:textId="77777777" w:rsidR="0076032F" w:rsidRPr="009F04E0" w:rsidRDefault="0076032F"/>
    <w:p w14:paraId="054C3CC5" w14:textId="77777777" w:rsidR="004B51A7" w:rsidRPr="009F04E0" w:rsidRDefault="004B51A7"/>
    <w:p w14:paraId="58C40B8F" w14:textId="2432FD40" w:rsidR="0019782B" w:rsidRDefault="0019782B" w:rsidP="0019782B">
      <w:pPr>
        <w:spacing w:after="240"/>
        <w:rPr>
          <w:rFonts w:ascii="Arial" w:hAnsi="Arial" w:cs="Arial"/>
          <w:b/>
          <w:color w:val="114F75"/>
          <w:sz w:val="56"/>
          <w:szCs w:val="56"/>
        </w:rPr>
      </w:pPr>
      <w:r w:rsidRPr="1BA64AA3">
        <w:rPr>
          <w:rFonts w:ascii="Arial" w:hAnsi="Arial" w:cs="Arial"/>
          <w:b/>
          <w:bCs/>
          <w:color w:val="114F75"/>
          <w:sz w:val="56"/>
          <w:szCs w:val="56"/>
        </w:rPr>
        <w:t>JAGGAER Commercial System</w:t>
      </w:r>
    </w:p>
    <w:p w14:paraId="22B8AE68" w14:textId="6F06D5D3" w:rsidR="1BA64AA3" w:rsidRDefault="006E796B" w:rsidP="1BA64AA3">
      <w:pPr>
        <w:spacing w:after="240" w:line="259" w:lineRule="auto"/>
        <w:rPr>
          <w:rFonts w:ascii="Arial" w:hAnsi="Arial" w:cs="Arial"/>
          <w:b/>
          <w:bCs/>
          <w:color w:val="114F75"/>
          <w:sz w:val="52"/>
          <w:szCs w:val="52"/>
        </w:rPr>
      </w:pPr>
      <w:r w:rsidRPr="474B7BFD">
        <w:rPr>
          <w:rFonts w:ascii="Arial" w:hAnsi="Arial" w:cs="Arial"/>
          <w:b/>
          <w:bCs/>
          <w:color w:val="114F75"/>
          <w:sz w:val="52"/>
          <w:szCs w:val="52"/>
        </w:rPr>
        <w:t>Supplier</w:t>
      </w:r>
      <w:r w:rsidR="00E704FE" w:rsidRPr="474B7BFD">
        <w:rPr>
          <w:rFonts w:ascii="Arial" w:hAnsi="Arial" w:cs="Arial"/>
          <w:b/>
          <w:bCs/>
          <w:color w:val="114F75"/>
          <w:sz w:val="52"/>
          <w:szCs w:val="52"/>
        </w:rPr>
        <w:t xml:space="preserve"> </w:t>
      </w:r>
      <w:r w:rsidRPr="474B7BFD">
        <w:rPr>
          <w:rFonts w:ascii="Arial" w:hAnsi="Arial" w:cs="Arial"/>
          <w:b/>
          <w:bCs/>
          <w:color w:val="114F75"/>
          <w:sz w:val="52"/>
          <w:szCs w:val="52"/>
        </w:rPr>
        <w:t>Guidanc</w:t>
      </w:r>
      <w:r w:rsidR="00784268" w:rsidRPr="474B7BFD">
        <w:rPr>
          <w:rFonts w:ascii="Arial" w:hAnsi="Arial" w:cs="Arial"/>
          <w:b/>
          <w:bCs/>
          <w:color w:val="114F75"/>
          <w:sz w:val="52"/>
          <w:szCs w:val="52"/>
        </w:rPr>
        <w:t>e</w:t>
      </w:r>
    </w:p>
    <w:p w14:paraId="73F95538" w14:textId="77777777" w:rsidR="00784268" w:rsidRPr="00784268" w:rsidRDefault="00784268" w:rsidP="1BA64AA3">
      <w:pPr>
        <w:spacing w:after="240" w:line="259" w:lineRule="auto"/>
      </w:pPr>
    </w:p>
    <w:p w14:paraId="00F22E76" w14:textId="087241B3" w:rsidR="0019782B" w:rsidRDefault="006E796B" w:rsidP="474B7BFD">
      <w:pPr>
        <w:tabs>
          <w:tab w:val="left" w:pos="4305"/>
        </w:tabs>
        <w:spacing w:after="240"/>
        <w:rPr>
          <w:rFonts w:ascii="Arial" w:hAnsi="Arial" w:cs="Arial"/>
          <w:b/>
          <w:bCs/>
          <w:color w:val="114F75"/>
          <w:sz w:val="44"/>
          <w:szCs w:val="44"/>
        </w:rPr>
      </w:pPr>
      <w:r>
        <w:tab/>
      </w:r>
    </w:p>
    <w:p w14:paraId="65ED0AC7" w14:textId="77777777" w:rsidR="006D1EBC" w:rsidRDefault="006D1EBC" w:rsidP="007B0EDF">
      <w:pPr>
        <w:spacing w:after="240"/>
        <w:rPr>
          <w:rFonts w:ascii="Arial" w:hAnsi="Arial" w:cs="Arial"/>
          <w:b/>
          <w:color w:val="114F75"/>
          <w:sz w:val="44"/>
          <w:szCs w:val="44"/>
        </w:rPr>
      </w:pPr>
    </w:p>
    <w:p w14:paraId="51C3710D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51D4CF39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6C1E8CD4" w14:textId="77777777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7A946C3C" w14:textId="2A0C00C2" w:rsidR="00D710FD" w:rsidRDefault="00D710FD" w:rsidP="007B0EDF">
      <w:pPr>
        <w:spacing w:after="240"/>
        <w:rPr>
          <w:rFonts w:ascii="Arial" w:hAnsi="Arial" w:cs="Arial"/>
          <w:b/>
          <w:color w:val="FF0000"/>
        </w:rPr>
      </w:pPr>
    </w:p>
    <w:p w14:paraId="5EA54F6A" w14:textId="1C83ABD0" w:rsidR="00C9131E" w:rsidRDefault="00C9131E" w:rsidP="007524A0">
      <w:pPr>
        <w:spacing w:after="240"/>
        <w:rPr>
          <w:rFonts w:ascii="Arial" w:hAnsi="Arial" w:cs="Arial"/>
          <w:b/>
          <w:bCs/>
          <w:color w:val="FF0000"/>
        </w:rPr>
      </w:pPr>
    </w:p>
    <w:p w14:paraId="07C69605" w14:textId="6875FB7B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113D8A55" w14:textId="00F0A0E5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2A5925A5" w14:textId="77777777" w:rsidR="00C9131E" w:rsidRDefault="00C9131E" w:rsidP="007B0EDF">
      <w:pPr>
        <w:spacing w:after="240"/>
        <w:rPr>
          <w:rFonts w:ascii="Arial" w:hAnsi="Arial" w:cs="Arial"/>
          <w:b/>
          <w:color w:val="FF0000"/>
        </w:rPr>
      </w:pPr>
    </w:p>
    <w:p w14:paraId="4C3C89C3" w14:textId="77777777" w:rsidR="00FB33AC" w:rsidRDefault="00FB33AC" w:rsidP="007B0EDF">
      <w:pPr>
        <w:spacing w:after="240"/>
        <w:rPr>
          <w:rFonts w:ascii="Arial" w:hAnsi="Arial" w:cs="Arial"/>
          <w:b/>
          <w:color w:val="FF0000"/>
        </w:rPr>
      </w:pPr>
    </w:p>
    <w:sdt>
      <w:sdtPr>
        <w:rPr>
          <w:rFonts w:ascii="Tahoma" w:eastAsia="Times New Roman" w:hAnsi="Tahoma" w:cs="Tahoma"/>
          <w:color w:val="auto"/>
          <w:sz w:val="24"/>
          <w:szCs w:val="24"/>
        </w:rPr>
        <w:id w:val="-845783218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sz w:val="21"/>
          <w:szCs w:val="21"/>
        </w:rPr>
      </w:sdtEndPr>
      <w:sdtContent>
        <w:p w14:paraId="42003B9F" w14:textId="59DF4E4D" w:rsidR="00BE3B6B" w:rsidRPr="00DA2071" w:rsidRDefault="00BE3B6B">
          <w:pPr>
            <w:pStyle w:val="TOCHeading"/>
            <w:rPr>
              <w:rFonts w:ascii="Arial" w:hAnsi="Arial" w:cs="Arial"/>
            </w:rPr>
          </w:pPr>
          <w:r w:rsidRPr="004B4AC1">
            <w:rPr>
              <w:rFonts w:ascii="Arial" w:hAnsi="Arial" w:cs="Arial"/>
              <w:color w:val="0070C0"/>
            </w:rPr>
            <w:t>Contents</w:t>
          </w:r>
        </w:p>
        <w:p w14:paraId="31495056" w14:textId="7172076D" w:rsidR="00B40E89" w:rsidRDefault="00BE3B6B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r w:rsidRPr="00DA2071">
            <w:rPr>
              <w:rFonts w:ascii="Arial" w:hAnsi="Arial" w:cs="Arial"/>
            </w:rPr>
            <w:fldChar w:fldCharType="begin"/>
          </w:r>
          <w:r w:rsidRPr="00DA2071">
            <w:rPr>
              <w:rFonts w:ascii="Arial" w:hAnsi="Arial" w:cs="Arial"/>
            </w:rPr>
            <w:instrText xml:space="preserve"> TOC \o "1-3" \h \z \u </w:instrText>
          </w:r>
          <w:r w:rsidRPr="00DA2071">
            <w:rPr>
              <w:rFonts w:ascii="Arial" w:hAnsi="Arial" w:cs="Arial"/>
            </w:rPr>
            <w:fldChar w:fldCharType="separate"/>
          </w:r>
          <w:hyperlink w:anchor="_Toc71877583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1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Introduction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83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3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649BB507" w14:textId="724856AC" w:rsidR="00B40E89" w:rsidRDefault="00811E0E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84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2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How to register as a supplier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84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4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447CB9D0" w14:textId="0F197276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85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2.1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How to access the Supplier Registration page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85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4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7FF14C75" w14:textId="757DE804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86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2.2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Registration Data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86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5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670F13EC" w14:textId="06AA8DED" w:rsidR="00B40E89" w:rsidRDefault="00811E0E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87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3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Logging into Jaggaer and responding to the ITT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87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7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487C2278" w14:textId="7FFD944B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88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3.1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Log into Jaggaer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88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7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5D433859" w14:textId="017612CB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89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3.2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Navigating to the ITT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89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9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76D5979A" w14:textId="6CB4B5D7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0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3.3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Expressing an interest in responding to the ITT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0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0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7B25F703" w14:textId="1AA88C01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1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3.4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Creating a response to the ITT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1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1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7A8228E5" w14:textId="5935512E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2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3.5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Editing a submitted response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2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4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6E67CE4D" w14:textId="7DAB875C" w:rsidR="00B40E89" w:rsidRDefault="00811E0E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3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4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Raising a Clarification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3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6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1F625C95" w14:textId="688E207E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4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4.1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Using the Jaggaer Messaging Tool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4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6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1B86764E" w14:textId="0712C7FB" w:rsidR="00B40E89" w:rsidRDefault="00811E0E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5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5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How to access Documents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5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8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10754E54" w14:textId="18B38CA4" w:rsidR="00B40E89" w:rsidRDefault="00811E0E">
          <w:pPr>
            <w:pStyle w:val="TOC3"/>
            <w:tabs>
              <w:tab w:val="left" w:pos="110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6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5.1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Accessing ITT documentation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6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8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7F4AA4A2" w14:textId="6BF75F94" w:rsidR="00B40E89" w:rsidRDefault="00811E0E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7" w:history="1">
            <w:r w:rsidR="00B40E89" w:rsidRPr="001B21D3">
              <w:rPr>
                <w:rStyle w:val="Hyperlink"/>
                <w:rFonts w:ascii="Arial" w:eastAsia="Arial" w:hAnsi="Arial" w:cs="Arial"/>
                <w:b/>
                <w:bCs/>
                <w:noProof/>
              </w:rPr>
              <w:t>6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eastAsia="Arial" w:hAnsi="Arial" w:cs="Arial"/>
                <w:b/>
                <w:bCs/>
                <w:noProof/>
              </w:rPr>
              <w:t>Uploading Files in Jaggaer (Important notes on Files sizes and restrictions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7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9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6D9ADCED" w14:textId="4902D3E9" w:rsidR="00B40E89" w:rsidRDefault="00811E0E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8" w:history="1">
            <w:r w:rsidR="00B40E89" w:rsidRPr="001B21D3">
              <w:rPr>
                <w:rStyle w:val="Hyperlink"/>
                <w:rFonts w:ascii="Arial" w:eastAsia="Arial" w:hAnsi="Arial" w:cs="Arial"/>
                <w:b/>
                <w:bCs/>
                <w:noProof/>
              </w:rPr>
              <w:t>7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Howto add additional users and user permissions to your Jaggaer account.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8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19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691A5686" w14:textId="526A9959" w:rsidR="00B40E89" w:rsidRDefault="00811E0E">
          <w:pPr>
            <w:pStyle w:val="TOC1"/>
            <w:tabs>
              <w:tab w:val="left" w:pos="540"/>
              <w:tab w:val="right" w:leader="dot" w:pos="9736"/>
            </w:tabs>
            <w:rPr>
              <w:noProof/>
              <w:sz w:val="22"/>
              <w:szCs w:val="22"/>
            </w:rPr>
          </w:pPr>
          <w:hyperlink w:anchor="_Toc71877599" w:history="1"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8.</w:t>
            </w:r>
            <w:r w:rsidR="00B40E89">
              <w:rPr>
                <w:noProof/>
                <w:sz w:val="22"/>
                <w:szCs w:val="22"/>
              </w:rPr>
              <w:tab/>
            </w:r>
            <w:r w:rsidR="00B40E89" w:rsidRPr="001B21D3">
              <w:rPr>
                <w:rStyle w:val="Hyperlink"/>
                <w:rFonts w:ascii="Arial" w:hAnsi="Arial" w:cs="Arial"/>
                <w:b/>
                <w:bCs/>
                <w:noProof/>
              </w:rPr>
              <w:t>How to request support from Jaggaer</w:t>
            </w:r>
            <w:r w:rsidR="00B40E89">
              <w:rPr>
                <w:noProof/>
                <w:webHidden/>
              </w:rPr>
              <w:tab/>
            </w:r>
            <w:r w:rsidR="00B40E89">
              <w:rPr>
                <w:noProof/>
                <w:webHidden/>
              </w:rPr>
              <w:fldChar w:fldCharType="begin"/>
            </w:r>
            <w:r w:rsidR="00B40E89">
              <w:rPr>
                <w:noProof/>
                <w:webHidden/>
              </w:rPr>
              <w:instrText xml:space="preserve"> PAGEREF _Toc71877599 \h </w:instrText>
            </w:r>
            <w:r w:rsidR="00B40E89">
              <w:rPr>
                <w:noProof/>
                <w:webHidden/>
              </w:rPr>
            </w:r>
            <w:r w:rsidR="00B40E89">
              <w:rPr>
                <w:noProof/>
                <w:webHidden/>
              </w:rPr>
              <w:fldChar w:fldCharType="separate"/>
            </w:r>
            <w:r w:rsidR="00B40E89">
              <w:rPr>
                <w:noProof/>
                <w:webHidden/>
              </w:rPr>
              <w:t>22</w:t>
            </w:r>
            <w:r w:rsidR="00B40E89">
              <w:rPr>
                <w:noProof/>
                <w:webHidden/>
              </w:rPr>
              <w:fldChar w:fldCharType="end"/>
            </w:r>
          </w:hyperlink>
        </w:p>
        <w:p w14:paraId="12199AE1" w14:textId="32763835" w:rsidR="00A14C81" w:rsidRDefault="00BE3B6B" w:rsidP="00A14C81">
          <w:pPr>
            <w:rPr>
              <w:b/>
              <w:bCs/>
              <w:noProof/>
            </w:rPr>
          </w:pPr>
          <w:r w:rsidRPr="00DA2071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2AFE5EE3" w14:textId="22F452CF" w:rsidR="00422F06" w:rsidRDefault="001E54F6" w:rsidP="008C2ACD">
      <w:pPr>
        <w:pStyle w:val="TOC1"/>
        <w:tabs>
          <w:tab w:val="left" w:pos="540"/>
          <w:tab w:val="right" w:leader="dot" w:pos="8296"/>
        </w:tabs>
        <w:rPr>
          <w:noProof/>
          <w:sz w:val="22"/>
          <w:szCs w:val="22"/>
        </w:rPr>
      </w:pPr>
      <w:r w:rsidRPr="006940A7">
        <w:rPr>
          <w:rFonts w:ascii="Arial" w:hAnsi="Arial" w:cs="Arial"/>
        </w:rPr>
        <w:fldChar w:fldCharType="begin"/>
      </w:r>
      <w:r w:rsidRPr="006940A7">
        <w:rPr>
          <w:rFonts w:ascii="Arial" w:hAnsi="Arial" w:cs="Arial"/>
        </w:rPr>
        <w:instrText xml:space="preserve"> TOC \o "1-3" \h \z \u </w:instrText>
      </w:r>
      <w:r w:rsidRPr="006940A7">
        <w:rPr>
          <w:rFonts w:ascii="Arial" w:hAnsi="Arial" w:cs="Arial"/>
        </w:rPr>
        <w:fldChar w:fldCharType="separate"/>
      </w:r>
    </w:p>
    <w:p w14:paraId="1649A78D" w14:textId="77777777" w:rsidR="007B0EDF" w:rsidRDefault="001E54F6">
      <w:pPr>
        <w:rPr>
          <w:rFonts w:ascii="Arial" w:hAnsi="Arial" w:cs="Arial"/>
        </w:rPr>
      </w:pPr>
      <w:r w:rsidRPr="006940A7">
        <w:rPr>
          <w:rFonts w:ascii="Arial" w:hAnsi="Arial" w:cs="Arial"/>
        </w:rPr>
        <w:fldChar w:fldCharType="end"/>
      </w:r>
    </w:p>
    <w:p w14:paraId="3DC8BCE0" w14:textId="77777777" w:rsidR="001A0A5B" w:rsidRDefault="001A0A5B">
      <w:pPr>
        <w:rPr>
          <w:rFonts w:ascii="Arial" w:hAnsi="Arial" w:cs="Arial"/>
        </w:rPr>
      </w:pPr>
    </w:p>
    <w:p w14:paraId="5A29F468" w14:textId="498D9752" w:rsidR="003B110F" w:rsidRDefault="001450D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51707E">
        <w:rPr>
          <w:rFonts w:ascii="Arial" w:hAnsi="Arial" w:cs="Arial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FF8AA8C" w14:textId="77777777" w:rsidR="003B110F" w:rsidRDefault="003B110F">
      <w:pPr>
        <w:rPr>
          <w:rFonts w:ascii="Arial" w:hAnsi="Arial" w:cs="Arial"/>
        </w:rPr>
      </w:pPr>
    </w:p>
    <w:p w14:paraId="6682EAE7" w14:textId="77777777" w:rsidR="003B110F" w:rsidRDefault="003B110F">
      <w:pPr>
        <w:rPr>
          <w:rFonts w:ascii="Arial" w:hAnsi="Arial" w:cs="Arial"/>
        </w:rPr>
      </w:pPr>
    </w:p>
    <w:p w14:paraId="4D89DDCE" w14:textId="77777777" w:rsidR="003B110F" w:rsidRPr="00E3476E" w:rsidRDefault="003B110F">
      <w:pPr>
        <w:rPr>
          <w:rFonts w:ascii="Arial" w:hAnsi="Arial" w:cs="Arial"/>
        </w:rPr>
        <w:sectPr w:rsidR="003B110F" w:rsidRPr="00E3476E" w:rsidSect="00616EF3">
          <w:footerReference w:type="default" r:id="rId13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648A52A3" w14:textId="011F6922" w:rsidR="004F5346" w:rsidRPr="003871A0" w:rsidRDefault="001A0A5B" w:rsidP="003871A0">
      <w:pPr>
        <w:pStyle w:val="Heading1"/>
        <w:numPr>
          <w:ilvl w:val="0"/>
          <w:numId w:val="12"/>
        </w:numPr>
        <w:spacing w:before="0" w:after="0"/>
        <w:rPr>
          <w:rFonts w:ascii="Arial" w:hAnsi="Arial" w:cs="Arial"/>
          <w:b/>
          <w:bCs/>
          <w:color w:val="104F75"/>
          <w:sz w:val="36"/>
          <w:szCs w:val="36"/>
        </w:rPr>
      </w:pPr>
      <w:bookmarkStart w:id="0" w:name="_Introduction"/>
      <w:bookmarkStart w:id="1" w:name="_Toc71877583"/>
      <w:bookmarkEnd w:id="0"/>
      <w:r w:rsidRPr="003871A0">
        <w:rPr>
          <w:rFonts w:ascii="Arial" w:hAnsi="Arial" w:cs="Arial"/>
          <w:b/>
          <w:bCs/>
          <w:color w:val="104F75"/>
          <w:sz w:val="36"/>
          <w:szCs w:val="36"/>
        </w:rPr>
        <w:t>Introduction</w:t>
      </w:r>
      <w:bookmarkEnd w:id="1"/>
    </w:p>
    <w:p w14:paraId="2D10FB78" w14:textId="7F8BF452" w:rsidR="001A0A5B" w:rsidRPr="003871A0" w:rsidRDefault="001A0A5B" w:rsidP="003871A0">
      <w:pPr>
        <w:spacing w:after="0"/>
        <w:rPr>
          <w:rFonts w:ascii="Arial" w:hAnsi="Arial" w:cs="Arial"/>
        </w:rPr>
      </w:pPr>
    </w:p>
    <w:p w14:paraId="5EA2D746" w14:textId="1AFC0034" w:rsidR="00B85477" w:rsidRPr="003871A0" w:rsidRDefault="00B85477" w:rsidP="003871A0">
      <w:pPr>
        <w:spacing w:after="0"/>
        <w:rPr>
          <w:rFonts w:ascii="Arial" w:hAnsi="Arial" w:cs="Arial"/>
          <w:sz w:val="22"/>
          <w:szCs w:val="22"/>
        </w:rPr>
      </w:pPr>
      <w:r w:rsidRPr="003871A0">
        <w:rPr>
          <w:rFonts w:ascii="Arial" w:hAnsi="Arial" w:cs="Arial"/>
          <w:sz w:val="22"/>
          <w:szCs w:val="22"/>
        </w:rPr>
        <w:t xml:space="preserve">This document will take the user through </w:t>
      </w:r>
      <w:r w:rsidR="0029646D" w:rsidRPr="003871A0">
        <w:rPr>
          <w:rFonts w:ascii="Arial" w:hAnsi="Arial" w:cs="Arial"/>
          <w:sz w:val="22"/>
          <w:szCs w:val="22"/>
        </w:rPr>
        <w:t xml:space="preserve">the steps required to </w:t>
      </w:r>
      <w:r w:rsidR="006C7BEE" w:rsidRPr="003871A0">
        <w:rPr>
          <w:rFonts w:ascii="Arial" w:hAnsi="Arial" w:cs="Arial"/>
          <w:sz w:val="22"/>
          <w:szCs w:val="22"/>
        </w:rPr>
        <w:t>register as a supplier</w:t>
      </w:r>
      <w:r w:rsidR="0099478F">
        <w:rPr>
          <w:rFonts w:ascii="Arial" w:hAnsi="Arial" w:cs="Arial"/>
          <w:sz w:val="22"/>
          <w:szCs w:val="22"/>
        </w:rPr>
        <w:t>.</w:t>
      </w:r>
    </w:p>
    <w:p w14:paraId="1459AE0E" w14:textId="4F76FCCB" w:rsidR="003B110F" w:rsidRPr="003871A0" w:rsidRDefault="003B110F" w:rsidP="003871A0">
      <w:pPr>
        <w:spacing w:after="0"/>
        <w:rPr>
          <w:rFonts w:ascii="Arial" w:hAnsi="Arial" w:cs="Arial"/>
          <w:sz w:val="22"/>
          <w:szCs w:val="22"/>
        </w:rPr>
      </w:pPr>
    </w:p>
    <w:p w14:paraId="50B18E62" w14:textId="77777777" w:rsidR="009B3C9A" w:rsidRPr="003871A0" w:rsidRDefault="009B3C9A" w:rsidP="003871A0">
      <w:pPr>
        <w:spacing w:after="0"/>
        <w:rPr>
          <w:rFonts w:ascii="Arial" w:eastAsiaTheme="majorEastAsia" w:hAnsi="Arial" w:cs="Arial"/>
          <w:b/>
          <w:bCs/>
          <w:color w:val="104F75"/>
          <w:sz w:val="36"/>
          <w:szCs w:val="24"/>
        </w:rPr>
      </w:pPr>
      <w:r w:rsidRPr="003871A0">
        <w:rPr>
          <w:rFonts w:ascii="Arial" w:hAnsi="Arial" w:cs="Arial"/>
          <w:b/>
          <w:bCs/>
          <w:color w:val="104F75"/>
          <w:sz w:val="36"/>
          <w:szCs w:val="24"/>
        </w:rPr>
        <w:br w:type="page"/>
      </w:r>
    </w:p>
    <w:p w14:paraId="7BDF3D38" w14:textId="1B596CD9" w:rsidR="001A0A5B" w:rsidRPr="003871A0" w:rsidRDefault="00865E01" w:rsidP="003871A0">
      <w:pPr>
        <w:pStyle w:val="Heading1"/>
        <w:numPr>
          <w:ilvl w:val="0"/>
          <w:numId w:val="12"/>
        </w:numPr>
        <w:spacing w:before="0" w:after="0"/>
        <w:rPr>
          <w:rFonts w:ascii="Arial" w:hAnsi="Arial" w:cs="Arial"/>
          <w:b/>
          <w:bCs/>
          <w:color w:val="104F75"/>
          <w:sz w:val="36"/>
          <w:szCs w:val="24"/>
        </w:rPr>
      </w:pPr>
      <w:bookmarkStart w:id="2" w:name="_Toc71877584"/>
      <w:r w:rsidRPr="003871A0">
        <w:rPr>
          <w:rFonts w:ascii="Arial" w:hAnsi="Arial" w:cs="Arial"/>
          <w:b/>
          <w:bCs/>
          <w:color w:val="104F75"/>
          <w:sz w:val="36"/>
          <w:szCs w:val="24"/>
        </w:rPr>
        <w:t>How to r</w:t>
      </w:r>
      <w:r w:rsidR="00847D59" w:rsidRPr="003871A0">
        <w:rPr>
          <w:rFonts w:ascii="Arial" w:hAnsi="Arial" w:cs="Arial"/>
          <w:b/>
          <w:bCs/>
          <w:color w:val="104F75"/>
          <w:sz w:val="36"/>
          <w:szCs w:val="24"/>
        </w:rPr>
        <w:t>egister as a supplier</w:t>
      </w:r>
      <w:bookmarkEnd w:id="2"/>
    </w:p>
    <w:p w14:paraId="0D1CD2A8" w14:textId="20B9750F" w:rsidR="006E1232" w:rsidRPr="003871A0" w:rsidRDefault="006E1232" w:rsidP="003871A0">
      <w:pPr>
        <w:pStyle w:val="ListParagraph"/>
        <w:tabs>
          <w:tab w:val="left" w:pos="7320"/>
        </w:tabs>
        <w:spacing w:after="0"/>
        <w:ind w:left="360"/>
        <w:rPr>
          <w:rFonts w:ascii="Arial" w:hAnsi="Arial" w:cs="Arial"/>
          <w:sz w:val="22"/>
          <w:szCs w:val="22"/>
        </w:rPr>
      </w:pPr>
    </w:p>
    <w:p w14:paraId="47AF6B69" w14:textId="2C89684E" w:rsidR="00947D0E" w:rsidRPr="00947D0E" w:rsidRDefault="00865E01" w:rsidP="00947D0E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bCs/>
          <w:color w:val="000000" w:themeColor="text1"/>
          <w:sz w:val="26"/>
          <w:szCs w:val="26"/>
        </w:rPr>
      </w:pPr>
      <w:bookmarkStart w:id="3" w:name="_Creating_a_Notice"/>
      <w:bookmarkStart w:id="4" w:name="_Toc71877585"/>
      <w:bookmarkEnd w:id="3"/>
      <w:r w:rsidRPr="003871A0">
        <w:rPr>
          <w:rFonts w:ascii="Arial" w:hAnsi="Arial" w:cs="Arial"/>
          <w:b/>
          <w:bCs/>
          <w:color w:val="auto"/>
          <w:sz w:val="26"/>
          <w:szCs w:val="26"/>
        </w:rPr>
        <w:t>How to a</w:t>
      </w:r>
      <w:r w:rsidR="00C90A4F" w:rsidRPr="003871A0">
        <w:rPr>
          <w:rFonts w:ascii="Arial" w:hAnsi="Arial" w:cs="Arial"/>
          <w:b/>
          <w:bCs/>
          <w:color w:val="auto"/>
          <w:sz w:val="26"/>
          <w:szCs w:val="26"/>
        </w:rPr>
        <w:t>ccess t</w:t>
      </w:r>
      <w:r w:rsidR="005F6AE8" w:rsidRPr="003871A0">
        <w:rPr>
          <w:rFonts w:ascii="Arial" w:hAnsi="Arial" w:cs="Arial"/>
          <w:b/>
          <w:bCs/>
          <w:color w:val="auto"/>
          <w:sz w:val="26"/>
          <w:szCs w:val="26"/>
        </w:rPr>
        <w:t xml:space="preserve">he </w:t>
      </w:r>
      <w:r w:rsidR="00C90A4F" w:rsidRPr="003871A0">
        <w:rPr>
          <w:rFonts w:ascii="Arial" w:hAnsi="Arial" w:cs="Arial"/>
          <w:b/>
          <w:bCs/>
          <w:color w:val="auto"/>
          <w:sz w:val="26"/>
          <w:szCs w:val="26"/>
        </w:rPr>
        <w:t>Supplier</w:t>
      </w:r>
      <w:r w:rsidR="00E75F3A" w:rsidRPr="003871A0">
        <w:rPr>
          <w:rFonts w:ascii="Arial" w:hAnsi="Arial" w:cs="Arial"/>
          <w:b/>
          <w:bCs/>
          <w:color w:val="auto"/>
          <w:sz w:val="26"/>
          <w:szCs w:val="26"/>
        </w:rPr>
        <w:t xml:space="preserve"> Registration page</w:t>
      </w:r>
      <w:bookmarkStart w:id="5" w:name="_Creating_a_Notice_1"/>
      <w:bookmarkEnd w:id="4"/>
      <w:bookmarkEnd w:id="5"/>
    </w:p>
    <w:p w14:paraId="1427F4D4" w14:textId="2EF9FEC4" w:rsidR="00B5459E" w:rsidRPr="003871A0" w:rsidRDefault="00B5459E" w:rsidP="00947D0E">
      <w:pPr>
        <w:pStyle w:val="Heading4"/>
        <w:numPr>
          <w:ilvl w:val="0"/>
          <w:numId w:val="15"/>
        </w:numPr>
        <w:pBdr>
          <w:top w:val="single" w:sz="2" w:space="1" w:color="auto"/>
        </w:pBdr>
        <w:spacing w:before="0"/>
        <w:rPr>
          <w:rFonts w:ascii="Arial" w:hAnsi="Arial" w:cs="Arial"/>
          <w:color w:val="000000" w:themeColor="text1"/>
          <w:lang w:val="en-US"/>
        </w:rPr>
      </w:pPr>
      <w:r w:rsidRPr="003871A0">
        <w:rPr>
          <w:rFonts w:ascii="Arial" w:hAnsi="Arial" w:cs="Arial"/>
          <w:color w:val="auto"/>
        </w:rPr>
        <w:t xml:space="preserve">Navigate to the </w:t>
      </w:r>
      <w:r w:rsidR="00CD1883" w:rsidRPr="003871A0">
        <w:rPr>
          <w:rFonts w:ascii="Arial" w:hAnsi="Arial" w:cs="Arial"/>
          <w:color w:val="auto"/>
        </w:rPr>
        <w:t xml:space="preserve">Jaggaer </w:t>
      </w:r>
      <w:r w:rsidR="00604A7E" w:rsidRPr="003871A0">
        <w:rPr>
          <w:rFonts w:ascii="Arial" w:hAnsi="Arial" w:cs="Arial"/>
          <w:color w:val="auto"/>
        </w:rPr>
        <w:t>log in p</w:t>
      </w:r>
      <w:r w:rsidR="00CD1883" w:rsidRPr="003871A0">
        <w:rPr>
          <w:rFonts w:ascii="Arial" w:hAnsi="Arial" w:cs="Arial"/>
          <w:color w:val="auto"/>
          <w:lang w:val="en-US"/>
        </w:rPr>
        <w:t xml:space="preserve">age </w:t>
      </w:r>
    </w:p>
    <w:p w14:paraId="1210F0FE" w14:textId="77777777" w:rsidR="00947D0E" w:rsidRDefault="00947D0E" w:rsidP="003871A0">
      <w:pPr>
        <w:spacing w:after="0"/>
        <w:rPr>
          <w:rFonts w:ascii="Arial" w:hAnsi="Arial" w:cs="Arial"/>
          <w:sz w:val="20"/>
          <w:szCs w:val="20"/>
          <w:lang w:val="en-US"/>
        </w:rPr>
      </w:pPr>
    </w:p>
    <w:p w14:paraId="2DC95518" w14:textId="433CE459" w:rsidR="00CD1883" w:rsidRPr="003871A0" w:rsidRDefault="00CD1883" w:rsidP="003871A0">
      <w:pPr>
        <w:spacing w:after="0"/>
        <w:rPr>
          <w:rFonts w:ascii="Arial" w:hAnsi="Arial" w:cs="Arial"/>
          <w:sz w:val="20"/>
          <w:szCs w:val="20"/>
          <w:lang w:val="en-US"/>
        </w:rPr>
      </w:pPr>
      <w:r w:rsidRPr="003871A0">
        <w:rPr>
          <w:rFonts w:ascii="Arial" w:hAnsi="Arial" w:cs="Arial"/>
          <w:sz w:val="20"/>
          <w:szCs w:val="20"/>
          <w:lang w:val="en-US"/>
        </w:rPr>
        <w:t>Click the ‘</w:t>
      </w:r>
      <w:r w:rsidR="00865E01" w:rsidRPr="003871A0">
        <w:rPr>
          <w:rFonts w:ascii="Arial" w:hAnsi="Arial" w:cs="Arial"/>
          <w:sz w:val="20"/>
          <w:szCs w:val="20"/>
          <w:lang w:val="en-US"/>
        </w:rPr>
        <w:t>C</w:t>
      </w:r>
      <w:r w:rsidRPr="003871A0">
        <w:rPr>
          <w:rFonts w:ascii="Arial" w:hAnsi="Arial" w:cs="Arial"/>
          <w:sz w:val="20"/>
          <w:szCs w:val="20"/>
          <w:lang w:val="en-US"/>
        </w:rPr>
        <w:t>lick here to register</w:t>
      </w:r>
      <w:r w:rsidR="00865E01" w:rsidRPr="003871A0">
        <w:rPr>
          <w:rFonts w:ascii="Arial" w:hAnsi="Arial" w:cs="Arial"/>
          <w:sz w:val="20"/>
          <w:szCs w:val="20"/>
          <w:lang w:val="en-US"/>
        </w:rPr>
        <w:t>!</w:t>
      </w:r>
      <w:r w:rsidRPr="003871A0">
        <w:rPr>
          <w:rFonts w:ascii="Arial" w:hAnsi="Arial" w:cs="Arial"/>
          <w:sz w:val="20"/>
          <w:szCs w:val="20"/>
          <w:lang w:val="en-US"/>
        </w:rPr>
        <w:t>’ button</w:t>
      </w:r>
    </w:p>
    <w:p w14:paraId="182D5A90" w14:textId="75BCDFB4" w:rsidR="007249AB" w:rsidRPr="003871A0" w:rsidRDefault="007249AB" w:rsidP="003871A0">
      <w:pPr>
        <w:spacing w:after="0"/>
        <w:rPr>
          <w:rFonts w:ascii="Arial" w:hAnsi="Arial" w:cs="Arial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0452716" wp14:editId="48F7F7E0">
            <wp:extent cx="5993773" cy="3645155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3773" cy="36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3E380" w14:textId="18B910A9" w:rsidR="00865E01" w:rsidRPr="003871A0" w:rsidRDefault="00865E01" w:rsidP="003871A0">
      <w:pPr>
        <w:spacing w:after="0"/>
        <w:rPr>
          <w:rFonts w:ascii="Arial" w:hAnsi="Arial" w:cs="Arial"/>
          <w:b/>
          <w:bCs/>
          <w:sz w:val="26"/>
          <w:szCs w:val="26"/>
        </w:rPr>
      </w:pPr>
    </w:p>
    <w:p w14:paraId="0EC0E88F" w14:textId="19A65C2A" w:rsidR="00147F04" w:rsidRPr="003871A0" w:rsidRDefault="00147F04" w:rsidP="003871A0">
      <w:pPr>
        <w:spacing w:after="0"/>
        <w:rPr>
          <w:rFonts w:ascii="Arial" w:hAnsi="Arial" w:cs="Arial"/>
          <w:b/>
          <w:bCs/>
          <w:sz w:val="26"/>
          <w:szCs w:val="26"/>
        </w:rPr>
      </w:pPr>
    </w:p>
    <w:p w14:paraId="1E2A832A" w14:textId="0C865361" w:rsidR="00147F04" w:rsidRPr="003871A0" w:rsidRDefault="00147F04" w:rsidP="003871A0">
      <w:pPr>
        <w:spacing w:after="0"/>
        <w:rPr>
          <w:rFonts w:ascii="Arial" w:hAnsi="Arial" w:cs="Arial"/>
          <w:b/>
          <w:bCs/>
          <w:sz w:val="26"/>
          <w:szCs w:val="26"/>
        </w:rPr>
      </w:pPr>
    </w:p>
    <w:p w14:paraId="1839587A" w14:textId="77777777" w:rsidR="00147F04" w:rsidRPr="003871A0" w:rsidRDefault="00147F04" w:rsidP="003871A0">
      <w:pPr>
        <w:spacing w:after="0"/>
        <w:rPr>
          <w:rFonts w:ascii="Arial" w:hAnsi="Arial" w:cs="Arial"/>
          <w:b/>
          <w:bCs/>
          <w:sz w:val="26"/>
          <w:szCs w:val="26"/>
        </w:rPr>
      </w:pPr>
    </w:p>
    <w:p w14:paraId="6DB023D9" w14:textId="77777777" w:rsidR="009B3C9A" w:rsidRPr="003871A0" w:rsidRDefault="009B3C9A" w:rsidP="003871A0">
      <w:pPr>
        <w:spacing w:after="0"/>
        <w:rPr>
          <w:rFonts w:ascii="Arial" w:eastAsiaTheme="majorEastAsia" w:hAnsi="Arial" w:cs="Arial"/>
          <w:b/>
          <w:bCs/>
          <w:sz w:val="26"/>
          <w:szCs w:val="26"/>
        </w:rPr>
      </w:pPr>
      <w:r w:rsidRPr="003871A0">
        <w:rPr>
          <w:rFonts w:ascii="Arial" w:hAnsi="Arial" w:cs="Arial"/>
          <w:b/>
          <w:bCs/>
          <w:sz w:val="26"/>
          <w:szCs w:val="26"/>
        </w:rPr>
        <w:br w:type="page"/>
      </w:r>
    </w:p>
    <w:p w14:paraId="7A05E1B7" w14:textId="46B01F5E" w:rsidR="00E75F3A" w:rsidRPr="003871A0" w:rsidRDefault="00E90EEF" w:rsidP="003871A0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bCs/>
          <w:color w:val="auto"/>
          <w:sz w:val="26"/>
          <w:szCs w:val="26"/>
        </w:rPr>
      </w:pPr>
      <w:bookmarkStart w:id="6" w:name="_Toc71877586"/>
      <w:r w:rsidRPr="003871A0">
        <w:rPr>
          <w:rFonts w:ascii="Arial" w:hAnsi="Arial" w:cs="Arial"/>
          <w:b/>
          <w:bCs/>
          <w:color w:val="auto"/>
          <w:sz w:val="26"/>
          <w:szCs w:val="26"/>
        </w:rPr>
        <w:t>Registration Data</w:t>
      </w:r>
      <w:bookmarkEnd w:id="6"/>
    </w:p>
    <w:p w14:paraId="72FC67ED" w14:textId="77777777" w:rsidR="00022F24" w:rsidRPr="003871A0" w:rsidRDefault="00022F24" w:rsidP="003871A0">
      <w:pPr>
        <w:spacing w:after="0"/>
        <w:rPr>
          <w:rFonts w:ascii="Arial" w:hAnsi="Arial" w:cs="Arial"/>
        </w:rPr>
      </w:pPr>
    </w:p>
    <w:p w14:paraId="6C0EF8E0" w14:textId="77777777" w:rsidR="00C8352E" w:rsidRDefault="00022F24" w:rsidP="003871A0">
      <w:pPr>
        <w:spacing w:after="0"/>
        <w:rPr>
          <w:rFonts w:ascii="Arial" w:hAnsi="Arial" w:cs="Arial"/>
          <w:sz w:val="22"/>
          <w:szCs w:val="22"/>
        </w:rPr>
      </w:pPr>
      <w:r w:rsidRPr="003871A0">
        <w:rPr>
          <w:rFonts w:ascii="Arial" w:hAnsi="Arial" w:cs="Arial"/>
          <w:sz w:val="22"/>
          <w:szCs w:val="22"/>
        </w:rPr>
        <w:t>To register as a supplier on Jaggaer it is necessary to complete the information in the three tabs</w:t>
      </w:r>
      <w:r w:rsidR="00C8352E" w:rsidRPr="003871A0">
        <w:rPr>
          <w:rFonts w:ascii="Arial" w:hAnsi="Arial" w:cs="Arial"/>
          <w:sz w:val="22"/>
          <w:szCs w:val="22"/>
        </w:rPr>
        <w:t xml:space="preserve"> shown below:</w:t>
      </w:r>
    </w:p>
    <w:p w14:paraId="16819135" w14:textId="77777777" w:rsidR="00947D0E" w:rsidRPr="003871A0" w:rsidRDefault="00947D0E" w:rsidP="003871A0">
      <w:pPr>
        <w:spacing w:after="0"/>
        <w:rPr>
          <w:rFonts w:ascii="Arial" w:hAnsi="Arial" w:cs="Arial"/>
          <w:sz w:val="22"/>
          <w:szCs w:val="22"/>
        </w:rPr>
      </w:pPr>
    </w:p>
    <w:p w14:paraId="35357416" w14:textId="1B8F85DC" w:rsidR="00022F24" w:rsidRDefault="00865E01" w:rsidP="003871A0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‘Registration data’, ‘Basic Profile Forms’, ‘My Category Selection’</w:t>
      </w:r>
    </w:p>
    <w:p w14:paraId="078E44AA" w14:textId="77777777" w:rsidR="00947D0E" w:rsidRPr="003871A0" w:rsidRDefault="00947D0E" w:rsidP="003871A0">
      <w:pPr>
        <w:spacing w:after="0"/>
        <w:rPr>
          <w:rFonts w:ascii="Arial" w:hAnsi="Arial" w:cs="Arial"/>
          <w:sz w:val="20"/>
          <w:szCs w:val="20"/>
        </w:rPr>
      </w:pPr>
    </w:p>
    <w:p w14:paraId="3C3CA8CD" w14:textId="7685FB02" w:rsidR="003B110F" w:rsidRDefault="00022F24" w:rsidP="003871A0">
      <w:pPr>
        <w:pStyle w:val="Heading4"/>
        <w:numPr>
          <w:ilvl w:val="0"/>
          <w:numId w:val="16"/>
        </w:numPr>
        <w:pBdr>
          <w:top w:val="single" w:sz="2" w:space="1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 xml:space="preserve">Registration </w:t>
      </w:r>
      <w:r w:rsidR="006025E7" w:rsidRPr="003871A0">
        <w:rPr>
          <w:rFonts w:ascii="Arial" w:hAnsi="Arial" w:cs="Arial"/>
          <w:color w:val="auto"/>
        </w:rPr>
        <w:t>D</w:t>
      </w:r>
      <w:r w:rsidRPr="003871A0">
        <w:rPr>
          <w:rFonts w:ascii="Arial" w:hAnsi="Arial" w:cs="Arial"/>
          <w:color w:val="auto"/>
        </w:rPr>
        <w:t>ata tab</w:t>
      </w:r>
      <w:r w:rsidR="00947D0E">
        <w:rPr>
          <w:rFonts w:ascii="Arial" w:hAnsi="Arial" w:cs="Arial"/>
          <w:color w:val="auto"/>
        </w:rPr>
        <w:t>.</w:t>
      </w:r>
    </w:p>
    <w:p w14:paraId="58274E56" w14:textId="77777777" w:rsidR="00947D0E" w:rsidRPr="00947D0E" w:rsidRDefault="00947D0E" w:rsidP="00947D0E"/>
    <w:p w14:paraId="2ADAE334" w14:textId="44800C6D" w:rsidR="00022F24" w:rsidRPr="003871A0" w:rsidRDefault="005279F5" w:rsidP="003871A0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 xml:space="preserve">The mandatory fields should be completed for </w:t>
      </w:r>
      <w:r w:rsidR="006025E7" w:rsidRPr="003871A0">
        <w:rPr>
          <w:rFonts w:ascii="Arial" w:hAnsi="Arial" w:cs="Arial"/>
          <w:sz w:val="20"/>
          <w:szCs w:val="20"/>
        </w:rPr>
        <w:t>‘</w:t>
      </w:r>
      <w:r w:rsidRPr="003871A0">
        <w:rPr>
          <w:rFonts w:ascii="Arial" w:hAnsi="Arial" w:cs="Arial"/>
          <w:sz w:val="20"/>
          <w:szCs w:val="20"/>
        </w:rPr>
        <w:t>Organisational Details</w:t>
      </w:r>
      <w:r w:rsidR="006025E7" w:rsidRPr="003871A0">
        <w:rPr>
          <w:rFonts w:ascii="Arial" w:hAnsi="Arial" w:cs="Arial"/>
          <w:sz w:val="20"/>
          <w:szCs w:val="20"/>
        </w:rPr>
        <w:t>’</w:t>
      </w:r>
      <w:r w:rsidRPr="003871A0">
        <w:rPr>
          <w:rFonts w:ascii="Arial" w:hAnsi="Arial" w:cs="Arial"/>
          <w:sz w:val="20"/>
          <w:szCs w:val="20"/>
        </w:rPr>
        <w:t xml:space="preserve"> and </w:t>
      </w:r>
      <w:r w:rsidR="006025E7" w:rsidRPr="003871A0">
        <w:rPr>
          <w:rFonts w:ascii="Arial" w:hAnsi="Arial" w:cs="Arial"/>
          <w:sz w:val="20"/>
          <w:szCs w:val="20"/>
        </w:rPr>
        <w:t>‘</w:t>
      </w:r>
      <w:r w:rsidRPr="003871A0">
        <w:rPr>
          <w:rFonts w:ascii="Arial" w:hAnsi="Arial" w:cs="Arial"/>
          <w:sz w:val="20"/>
          <w:szCs w:val="20"/>
        </w:rPr>
        <w:t>User Details</w:t>
      </w:r>
      <w:r w:rsidR="006025E7" w:rsidRPr="003871A0">
        <w:rPr>
          <w:rFonts w:ascii="Arial" w:hAnsi="Arial" w:cs="Arial"/>
          <w:sz w:val="20"/>
          <w:szCs w:val="20"/>
        </w:rPr>
        <w:t>’</w:t>
      </w:r>
      <w:r w:rsidRPr="003871A0">
        <w:rPr>
          <w:rFonts w:ascii="Arial" w:hAnsi="Arial" w:cs="Arial"/>
          <w:sz w:val="20"/>
          <w:szCs w:val="20"/>
        </w:rPr>
        <w:t>.  Once satisfied with your answers click the ‘Save’ button.</w:t>
      </w:r>
    </w:p>
    <w:p w14:paraId="3C7BA58F" w14:textId="72EFFFDB" w:rsidR="004472B2" w:rsidRPr="003871A0" w:rsidRDefault="00A7115B" w:rsidP="003871A0">
      <w:pPr>
        <w:spacing w:after="0"/>
        <w:rPr>
          <w:rFonts w:ascii="Arial" w:hAnsi="Arial" w:cs="Arial"/>
        </w:rPr>
      </w:pPr>
      <w:bookmarkStart w:id="7" w:name="_Publishing_a_Notice"/>
      <w:bookmarkEnd w:id="7"/>
      <w:r>
        <w:rPr>
          <w:noProof/>
        </w:rPr>
        <w:drawing>
          <wp:inline distT="0" distB="0" distL="0" distR="0" wp14:anchorId="239EF892" wp14:editId="4D29B075">
            <wp:extent cx="6210934" cy="10807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EBB39" w14:textId="5BEB3797" w:rsidR="00C90A4F" w:rsidRDefault="00C90A4F" w:rsidP="003871A0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If any mandatory fields have been missed there will be a pop</w:t>
      </w:r>
      <w:r w:rsidR="7E91CDE2" w:rsidRPr="003871A0">
        <w:rPr>
          <w:rFonts w:ascii="Arial" w:hAnsi="Arial" w:cs="Arial"/>
          <w:sz w:val="20"/>
          <w:szCs w:val="20"/>
        </w:rPr>
        <w:t>-up</w:t>
      </w:r>
      <w:r w:rsidRPr="003871A0">
        <w:rPr>
          <w:rFonts w:ascii="Arial" w:hAnsi="Arial" w:cs="Arial"/>
          <w:sz w:val="20"/>
          <w:szCs w:val="20"/>
        </w:rPr>
        <w:t xml:space="preserve"> message stating the error.  </w:t>
      </w:r>
      <w:r w:rsidR="00385B89" w:rsidRPr="003871A0">
        <w:rPr>
          <w:rFonts w:ascii="Arial" w:hAnsi="Arial" w:cs="Arial"/>
          <w:sz w:val="20"/>
          <w:szCs w:val="20"/>
        </w:rPr>
        <w:t>Revisit the</w:t>
      </w:r>
      <w:r w:rsidR="00A77505" w:rsidRPr="003871A0">
        <w:rPr>
          <w:rFonts w:ascii="Arial" w:hAnsi="Arial" w:cs="Arial"/>
          <w:sz w:val="20"/>
          <w:szCs w:val="20"/>
        </w:rPr>
        <w:t xml:space="preserve"> answers and check for blank answers in the</w:t>
      </w:r>
      <w:r w:rsidR="00385B89" w:rsidRPr="003871A0">
        <w:rPr>
          <w:rFonts w:ascii="Arial" w:hAnsi="Arial" w:cs="Arial"/>
          <w:sz w:val="20"/>
          <w:szCs w:val="20"/>
        </w:rPr>
        <w:t xml:space="preserve"> form</w:t>
      </w:r>
      <w:r w:rsidR="009233A7" w:rsidRPr="003871A0">
        <w:rPr>
          <w:rFonts w:ascii="Arial" w:hAnsi="Arial" w:cs="Arial"/>
          <w:sz w:val="20"/>
          <w:szCs w:val="20"/>
        </w:rPr>
        <w:t>,</w:t>
      </w:r>
      <w:r w:rsidR="00385B89" w:rsidRPr="003871A0">
        <w:rPr>
          <w:rFonts w:ascii="Arial" w:hAnsi="Arial" w:cs="Arial"/>
          <w:sz w:val="20"/>
          <w:szCs w:val="20"/>
        </w:rPr>
        <w:t xml:space="preserve"> </w:t>
      </w:r>
      <w:r w:rsidR="009233A7" w:rsidRPr="003871A0">
        <w:rPr>
          <w:rFonts w:ascii="Arial" w:hAnsi="Arial" w:cs="Arial"/>
          <w:sz w:val="20"/>
          <w:szCs w:val="20"/>
        </w:rPr>
        <w:t>then</w:t>
      </w:r>
      <w:r w:rsidR="00385B89" w:rsidRPr="003871A0">
        <w:rPr>
          <w:rFonts w:ascii="Arial" w:hAnsi="Arial" w:cs="Arial"/>
          <w:sz w:val="20"/>
          <w:szCs w:val="20"/>
        </w:rPr>
        <w:t xml:space="preserve"> click save when completed.</w:t>
      </w:r>
    </w:p>
    <w:p w14:paraId="32B060E3" w14:textId="77777777" w:rsidR="00947D0E" w:rsidRPr="003871A0" w:rsidRDefault="00947D0E" w:rsidP="003871A0">
      <w:pPr>
        <w:spacing w:after="0"/>
        <w:rPr>
          <w:rFonts w:ascii="Arial" w:hAnsi="Arial" w:cs="Arial"/>
          <w:sz w:val="20"/>
          <w:szCs w:val="20"/>
        </w:rPr>
      </w:pPr>
    </w:p>
    <w:p w14:paraId="16464E52" w14:textId="313729D9" w:rsidR="007249AB" w:rsidRDefault="007249AB" w:rsidP="003871A0">
      <w:pPr>
        <w:spacing w:after="0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DDE6B2E" wp14:editId="2B69F59A">
            <wp:extent cx="2813267" cy="13144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267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D7EB3" w14:textId="77777777" w:rsidR="00947D0E" w:rsidRPr="003871A0" w:rsidRDefault="00947D0E" w:rsidP="003871A0">
      <w:pPr>
        <w:spacing w:after="0"/>
        <w:jc w:val="center"/>
        <w:rPr>
          <w:rFonts w:ascii="Arial" w:hAnsi="Arial" w:cs="Arial"/>
        </w:rPr>
      </w:pPr>
    </w:p>
    <w:p w14:paraId="7E06EEAE" w14:textId="4BD99DC2" w:rsidR="002C2BE7" w:rsidRDefault="00C901DF" w:rsidP="003871A0">
      <w:pPr>
        <w:pStyle w:val="Heading4"/>
        <w:numPr>
          <w:ilvl w:val="0"/>
          <w:numId w:val="16"/>
        </w:numPr>
        <w:pBdr>
          <w:top w:val="single" w:sz="2" w:space="1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Onboarding Pages</w:t>
      </w:r>
      <w:r w:rsidR="00947D0E">
        <w:rPr>
          <w:rFonts w:ascii="Arial" w:hAnsi="Arial" w:cs="Arial"/>
          <w:color w:val="auto"/>
        </w:rPr>
        <w:t>.</w:t>
      </w:r>
    </w:p>
    <w:p w14:paraId="242371BA" w14:textId="77777777" w:rsidR="00947D0E" w:rsidRPr="00947D0E" w:rsidRDefault="00947D0E" w:rsidP="00947D0E">
      <w:pPr>
        <w:spacing w:after="0"/>
      </w:pPr>
    </w:p>
    <w:p w14:paraId="5DA0B687" w14:textId="671B0F09" w:rsidR="00D11035" w:rsidRPr="003871A0" w:rsidRDefault="0031761B" w:rsidP="003871A0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 xml:space="preserve">There are 3 </w:t>
      </w:r>
      <w:r w:rsidR="00F30F78" w:rsidRPr="003871A0">
        <w:rPr>
          <w:rFonts w:ascii="Arial" w:hAnsi="Arial" w:cs="Arial"/>
          <w:sz w:val="20"/>
          <w:szCs w:val="20"/>
        </w:rPr>
        <w:t xml:space="preserve">mandatory </w:t>
      </w:r>
      <w:r w:rsidRPr="003871A0">
        <w:rPr>
          <w:rFonts w:ascii="Arial" w:hAnsi="Arial" w:cs="Arial"/>
          <w:sz w:val="20"/>
          <w:szCs w:val="20"/>
        </w:rPr>
        <w:t xml:space="preserve">questions to answer in the ‘Basic </w:t>
      </w:r>
      <w:r w:rsidR="00F30F78" w:rsidRPr="003871A0">
        <w:rPr>
          <w:rFonts w:ascii="Arial" w:hAnsi="Arial" w:cs="Arial"/>
          <w:sz w:val="20"/>
          <w:szCs w:val="20"/>
        </w:rPr>
        <w:t>Profile Forms’</w:t>
      </w:r>
      <w:r w:rsidR="00D11035" w:rsidRPr="003871A0">
        <w:rPr>
          <w:rFonts w:ascii="Arial" w:hAnsi="Arial" w:cs="Arial"/>
          <w:sz w:val="20"/>
          <w:szCs w:val="20"/>
        </w:rPr>
        <w:t>.</w:t>
      </w:r>
      <w:r w:rsidR="00947D0E">
        <w:rPr>
          <w:rFonts w:ascii="Arial" w:hAnsi="Arial" w:cs="Arial"/>
          <w:sz w:val="20"/>
          <w:szCs w:val="20"/>
        </w:rPr>
        <w:t xml:space="preserve"> </w:t>
      </w:r>
      <w:r w:rsidR="00D11035" w:rsidRPr="003871A0">
        <w:rPr>
          <w:rFonts w:ascii="Arial" w:hAnsi="Arial" w:cs="Arial"/>
          <w:sz w:val="20"/>
          <w:szCs w:val="20"/>
        </w:rPr>
        <w:t>Once complete click the ‘Save &amp; Continue’ button.</w:t>
      </w:r>
    </w:p>
    <w:p w14:paraId="3BF8CC5E" w14:textId="39AE72B9" w:rsidR="00A600EF" w:rsidRDefault="00531896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4740450" wp14:editId="00F1A8B7">
            <wp:extent cx="6210934" cy="186118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A507D" w14:textId="77777777" w:rsidR="00947D0E" w:rsidRPr="003871A0" w:rsidRDefault="00947D0E" w:rsidP="003871A0">
      <w:pPr>
        <w:spacing w:after="0"/>
        <w:rPr>
          <w:rFonts w:ascii="Arial" w:hAnsi="Arial" w:cs="Arial"/>
        </w:rPr>
      </w:pPr>
    </w:p>
    <w:p w14:paraId="29B27F45" w14:textId="77777777" w:rsidR="00105019" w:rsidRPr="003871A0" w:rsidRDefault="00105019" w:rsidP="003871A0">
      <w:pPr>
        <w:spacing w:after="0"/>
        <w:rPr>
          <w:rFonts w:ascii="Arial" w:hAnsi="Arial" w:cs="Arial"/>
        </w:rPr>
      </w:pPr>
    </w:p>
    <w:p w14:paraId="50C1876B" w14:textId="29F6DD96" w:rsidR="00A92D6D" w:rsidRDefault="00E73A45" w:rsidP="00947D0E">
      <w:pPr>
        <w:pStyle w:val="Heading4"/>
        <w:numPr>
          <w:ilvl w:val="0"/>
          <w:numId w:val="16"/>
        </w:numPr>
        <w:pBdr>
          <w:top w:val="single" w:sz="2" w:space="1" w:color="auto"/>
        </w:pBdr>
        <w:spacing w:before="0"/>
        <w:rPr>
          <w:rFonts w:ascii="Arial" w:hAnsi="Arial" w:cs="Arial"/>
          <w:color w:val="auto"/>
        </w:rPr>
      </w:pPr>
      <w:bookmarkStart w:id="8" w:name="_My_Category_Selection"/>
      <w:bookmarkEnd w:id="8"/>
      <w:r w:rsidRPr="003871A0">
        <w:rPr>
          <w:rFonts w:ascii="Arial" w:hAnsi="Arial" w:cs="Arial"/>
          <w:color w:val="auto"/>
        </w:rPr>
        <w:t>My Category Selection</w:t>
      </w:r>
      <w:r w:rsidR="00947D0E">
        <w:rPr>
          <w:rFonts w:ascii="Arial" w:hAnsi="Arial" w:cs="Arial"/>
          <w:color w:val="auto"/>
        </w:rPr>
        <w:t>.</w:t>
      </w:r>
    </w:p>
    <w:p w14:paraId="2D1FAF30" w14:textId="77777777" w:rsidR="00947D0E" w:rsidRPr="00947D0E" w:rsidRDefault="00947D0E" w:rsidP="00947D0E">
      <w:pPr>
        <w:spacing w:after="0"/>
      </w:pPr>
    </w:p>
    <w:p w14:paraId="2CA569ED" w14:textId="7C684E08" w:rsidR="004F57C6" w:rsidRPr="003871A0" w:rsidRDefault="004F57C6" w:rsidP="00947D0E">
      <w:pPr>
        <w:spacing w:after="0"/>
        <w:rPr>
          <w:rFonts w:ascii="Arial" w:hAnsi="Arial" w:cs="Arial"/>
        </w:rPr>
      </w:pPr>
      <w:r w:rsidRPr="003871A0">
        <w:rPr>
          <w:rFonts w:ascii="Arial" w:hAnsi="Arial" w:cs="Arial"/>
        </w:rPr>
        <w:t xml:space="preserve">Select </w:t>
      </w:r>
      <w:r w:rsidR="00D07DBE" w:rsidRPr="003871A0">
        <w:rPr>
          <w:rFonts w:ascii="Arial" w:hAnsi="Arial" w:cs="Arial"/>
        </w:rPr>
        <w:t>the categories that apply to your procurement and then click ‘Confirm’.</w:t>
      </w:r>
    </w:p>
    <w:p w14:paraId="1890D615" w14:textId="07D4901A" w:rsidR="00D52B28" w:rsidRPr="003871A0" w:rsidRDefault="004F57C6" w:rsidP="003871A0">
      <w:pPr>
        <w:spacing w:after="0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00A8E6C1" wp14:editId="48158B02">
            <wp:extent cx="6210934" cy="17411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58E1" w:rsidRPr="56CA3DDB">
        <w:rPr>
          <w:rFonts w:ascii="Arial" w:hAnsi="Arial" w:cs="Arial"/>
          <w:noProof/>
        </w:rPr>
        <w:t xml:space="preserve"> </w:t>
      </w:r>
    </w:p>
    <w:p w14:paraId="24B65B74" w14:textId="2D4CA77E" w:rsidR="00192AF9" w:rsidRPr="003871A0" w:rsidRDefault="00192AF9" w:rsidP="003871A0">
      <w:pPr>
        <w:spacing w:after="0"/>
        <w:rPr>
          <w:rFonts w:ascii="Arial" w:hAnsi="Arial" w:cs="Arial"/>
        </w:rPr>
      </w:pPr>
    </w:p>
    <w:p w14:paraId="19A7544D" w14:textId="7E9F99BB" w:rsidR="00022F24" w:rsidRDefault="00022F24" w:rsidP="00947D0E">
      <w:pPr>
        <w:pStyle w:val="Heading4"/>
        <w:numPr>
          <w:ilvl w:val="0"/>
          <w:numId w:val="16"/>
        </w:numPr>
        <w:pBdr>
          <w:top w:val="single" w:sz="2" w:space="1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Registration Complete</w:t>
      </w:r>
      <w:r w:rsidR="00947D0E">
        <w:rPr>
          <w:rFonts w:ascii="Arial" w:hAnsi="Arial" w:cs="Arial"/>
          <w:color w:val="auto"/>
        </w:rPr>
        <w:t>.</w:t>
      </w:r>
    </w:p>
    <w:p w14:paraId="53F457DA" w14:textId="77777777" w:rsidR="00947D0E" w:rsidRPr="00947D0E" w:rsidRDefault="00947D0E" w:rsidP="00947D0E">
      <w:pPr>
        <w:spacing w:after="0"/>
      </w:pPr>
    </w:p>
    <w:p w14:paraId="2B87F3F9" w14:textId="1BB6BB03" w:rsidR="00022F24" w:rsidRDefault="009500F3" w:rsidP="00947D0E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Once all the information is complete, the final tab is ‘Registration Confirmation’</w:t>
      </w:r>
      <w:r w:rsidR="00B27925" w:rsidRPr="003871A0">
        <w:rPr>
          <w:rFonts w:ascii="Arial" w:hAnsi="Arial" w:cs="Arial"/>
          <w:sz w:val="20"/>
          <w:szCs w:val="20"/>
        </w:rPr>
        <w:t xml:space="preserve">.  </w:t>
      </w:r>
      <w:r w:rsidR="47C69FD3" w:rsidRPr="003871A0">
        <w:rPr>
          <w:rFonts w:ascii="Arial" w:hAnsi="Arial" w:cs="Arial"/>
          <w:sz w:val="20"/>
          <w:szCs w:val="20"/>
        </w:rPr>
        <w:t>Y</w:t>
      </w:r>
      <w:r w:rsidR="00B27925" w:rsidRPr="003871A0">
        <w:rPr>
          <w:rFonts w:ascii="Arial" w:hAnsi="Arial" w:cs="Arial"/>
          <w:sz w:val="20"/>
          <w:szCs w:val="20"/>
        </w:rPr>
        <w:t xml:space="preserve">ou will receive an email with your </w:t>
      </w:r>
      <w:r w:rsidR="00D345D8" w:rsidRPr="003871A0">
        <w:rPr>
          <w:rFonts w:ascii="Arial" w:hAnsi="Arial" w:cs="Arial"/>
          <w:sz w:val="20"/>
          <w:szCs w:val="20"/>
        </w:rPr>
        <w:t>username</w:t>
      </w:r>
      <w:r w:rsidR="00B27925" w:rsidRPr="003871A0">
        <w:rPr>
          <w:rFonts w:ascii="Arial" w:hAnsi="Arial" w:cs="Arial"/>
          <w:sz w:val="20"/>
          <w:szCs w:val="20"/>
        </w:rPr>
        <w:t xml:space="preserve"> and password, which you can use to log into Jaggaer</w:t>
      </w:r>
      <w:r w:rsidR="004D61F6" w:rsidRPr="003871A0">
        <w:rPr>
          <w:rFonts w:ascii="Arial" w:hAnsi="Arial" w:cs="Arial"/>
          <w:sz w:val="20"/>
          <w:szCs w:val="20"/>
        </w:rPr>
        <w:t>.</w:t>
      </w:r>
    </w:p>
    <w:p w14:paraId="75FB38D5" w14:textId="77777777" w:rsidR="00947D0E" w:rsidRPr="003871A0" w:rsidRDefault="00947D0E" w:rsidP="00947D0E">
      <w:pPr>
        <w:spacing w:after="0"/>
        <w:rPr>
          <w:rFonts w:ascii="Arial" w:hAnsi="Arial" w:cs="Arial"/>
          <w:sz w:val="20"/>
          <w:szCs w:val="20"/>
        </w:rPr>
      </w:pPr>
    </w:p>
    <w:p w14:paraId="201872DC" w14:textId="4C3134E3" w:rsidR="00D52B28" w:rsidRPr="003871A0" w:rsidRDefault="004D61F6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CE14E22" wp14:editId="1F6466A6">
            <wp:extent cx="6210934" cy="102235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6B74B" w14:textId="60726F04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2119E431" w14:textId="365AB3F8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50B70B28" w14:textId="2B2D1AE1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7C6CEAFF" w14:textId="1854EACD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0CC08927" w14:textId="1C53F2F4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5B9C3A07" w14:textId="1B61626E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0209CADD" w14:textId="0BB7B5A6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21C04772" w14:textId="36F35F6A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31A03E4D" w14:textId="33FA9D93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307BEE10" w14:textId="38E73927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19886523" w14:textId="77777777" w:rsidR="004D61F6" w:rsidRPr="003871A0" w:rsidRDefault="004D61F6" w:rsidP="003871A0">
      <w:pPr>
        <w:spacing w:after="0"/>
        <w:rPr>
          <w:rFonts w:ascii="Arial" w:hAnsi="Arial" w:cs="Arial"/>
        </w:rPr>
      </w:pPr>
    </w:p>
    <w:p w14:paraId="07A2C03E" w14:textId="77777777" w:rsidR="00947D0E" w:rsidRDefault="00947D0E">
      <w:pPr>
        <w:rPr>
          <w:rFonts w:ascii="Arial" w:eastAsiaTheme="majorEastAsia" w:hAnsi="Arial" w:cs="Arial"/>
          <w:b/>
          <w:bCs/>
          <w:color w:val="104F75"/>
          <w:sz w:val="36"/>
          <w:szCs w:val="36"/>
        </w:rPr>
      </w:pPr>
      <w:r>
        <w:rPr>
          <w:rFonts w:ascii="Arial" w:hAnsi="Arial" w:cs="Arial"/>
          <w:b/>
          <w:bCs/>
          <w:color w:val="104F75"/>
          <w:sz w:val="36"/>
          <w:szCs w:val="36"/>
        </w:rPr>
        <w:br w:type="page"/>
      </w:r>
    </w:p>
    <w:p w14:paraId="55EA2D43" w14:textId="41C041A2" w:rsidR="0090084A" w:rsidRPr="003871A0" w:rsidRDefault="00105019" w:rsidP="003871A0">
      <w:pPr>
        <w:pStyle w:val="Heading1"/>
        <w:numPr>
          <w:ilvl w:val="0"/>
          <w:numId w:val="12"/>
        </w:numPr>
        <w:spacing w:before="0" w:after="0"/>
        <w:rPr>
          <w:rFonts w:ascii="Arial" w:hAnsi="Arial" w:cs="Arial"/>
          <w:b/>
          <w:bCs/>
          <w:color w:val="104F75"/>
          <w:sz w:val="36"/>
          <w:szCs w:val="36"/>
        </w:rPr>
      </w:pPr>
      <w:bookmarkStart w:id="9" w:name="_Toc71877587"/>
      <w:r w:rsidRPr="003871A0">
        <w:rPr>
          <w:rFonts w:ascii="Arial" w:hAnsi="Arial" w:cs="Arial"/>
          <w:b/>
          <w:bCs/>
          <w:color w:val="104F75"/>
          <w:sz w:val="36"/>
          <w:szCs w:val="36"/>
        </w:rPr>
        <w:t xml:space="preserve">Logging into Jaggaer and </w:t>
      </w:r>
      <w:r w:rsidR="00B62E1A" w:rsidRPr="003871A0">
        <w:rPr>
          <w:rFonts w:ascii="Arial" w:hAnsi="Arial" w:cs="Arial"/>
          <w:b/>
          <w:bCs/>
          <w:color w:val="104F75"/>
          <w:sz w:val="36"/>
          <w:szCs w:val="36"/>
        </w:rPr>
        <w:t>responding to</w:t>
      </w:r>
      <w:r w:rsidRPr="003871A0">
        <w:rPr>
          <w:rFonts w:ascii="Arial" w:hAnsi="Arial" w:cs="Arial"/>
          <w:b/>
          <w:bCs/>
          <w:color w:val="104F75"/>
          <w:sz w:val="36"/>
          <w:szCs w:val="36"/>
        </w:rPr>
        <w:t xml:space="preserve"> the </w:t>
      </w:r>
      <w:r w:rsidR="61F28361" w:rsidRPr="003871A0">
        <w:rPr>
          <w:rFonts w:ascii="Arial" w:hAnsi="Arial" w:cs="Arial"/>
          <w:b/>
          <w:bCs/>
          <w:color w:val="104F75"/>
          <w:sz w:val="36"/>
          <w:szCs w:val="36"/>
        </w:rPr>
        <w:t>ITT</w:t>
      </w:r>
      <w:bookmarkEnd w:id="9"/>
      <w:r w:rsidRPr="003871A0">
        <w:rPr>
          <w:rFonts w:ascii="Arial" w:hAnsi="Arial" w:cs="Arial"/>
          <w:b/>
          <w:bCs/>
          <w:color w:val="104F75"/>
          <w:sz w:val="36"/>
          <w:szCs w:val="36"/>
        </w:rPr>
        <w:t xml:space="preserve"> </w:t>
      </w:r>
    </w:p>
    <w:p w14:paraId="760D69A2" w14:textId="77777777" w:rsidR="005C1649" w:rsidRPr="003871A0" w:rsidRDefault="005C1649" w:rsidP="003871A0">
      <w:pPr>
        <w:spacing w:after="0"/>
        <w:rPr>
          <w:rFonts w:ascii="Arial" w:hAnsi="Arial" w:cs="Arial"/>
        </w:rPr>
      </w:pPr>
    </w:p>
    <w:p w14:paraId="722E08B0" w14:textId="72C04661" w:rsidR="007C29CB" w:rsidRPr="003871A0" w:rsidRDefault="007C29CB" w:rsidP="003871A0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bCs/>
          <w:color w:val="104F75"/>
          <w:sz w:val="36"/>
        </w:rPr>
      </w:pPr>
      <w:bookmarkStart w:id="10" w:name="_Toc71877588"/>
      <w:r w:rsidRPr="003871A0">
        <w:rPr>
          <w:rFonts w:ascii="Arial" w:hAnsi="Arial" w:cs="Arial"/>
          <w:b/>
          <w:bCs/>
          <w:color w:val="auto"/>
          <w:sz w:val="26"/>
          <w:szCs w:val="26"/>
        </w:rPr>
        <w:t>Log into Jaggaer</w:t>
      </w:r>
      <w:bookmarkEnd w:id="10"/>
    </w:p>
    <w:p w14:paraId="259670A3" w14:textId="09B5BC94" w:rsidR="000251B5" w:rsidRDefault="000251B5" w:rsidP="00947D0E">
      <w:pPr>
        <w:pStyle w:val="Heading4"/>
        <w:numPr>
          <w:ilvl w:val="0"/>
          <w:numId w:val="17"/>
        </w:numPr>
        <w:pBdr>
          <w:top w:val="single" w:sz="2" w:space="1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Navigate to the Jaggaer log in page.</w:t>
      </w:r>
    </w:p>
    <w:p w14:paraId="3592DEF4" w14:textId="77777777" w:rsidR="00947D0E" w:rsidRPr="00947D0E" w:rsidRDefault="00947D0E" w:rsidP="00947D0E">
      <w:pPr>
        <w:spacing w:after="0"/>
      </w:pPr>
    </w:p>
    <w:p w14:paraId="7021D5A3" w14:textId="168DE3C9" w:rsidR="00A23DFE" w:rsidRPr="003871A0" w:rsidRDefault="000251B5" w:rsidP="00947D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3871A0">
        <w:rPr>
          <w:rStyle w:val="eop"/>
          <w:rFonts w:ascii="Arial" w:hAnsi="Arial" w:cs="Arial"/>
          <w:sz w:val="21"/>
          <w:szCs w:val="21"/>
        </w:rPr>
        <w:t> </w:t>
      </w:r>
      <w:r w:rsidRPr="003871A0">
        <w:rPr>
          <w:rStyle w:val="normaltextrun"/>
          <w:rFonts w:ascii="Arial" w:hAnsi="Arial" w:cs="Arial"/>
          <w:sz w:val="20"/>
          <w:szCs w:val="20"/>
        </w:rPr>
        <w:t>Enter </w:t>
      </w:r>
      <w:r w:rsidR="00DA313E" w:rsidRPr="003871A0">
        <w:rPr>
          <w:rStyle w:val="normaltextrun"/>
          <w:rFonts w:ascii="Arial" w:hAnsi="Arial" w:cs="Arial"/>
          <w:sz w:val="20"/>
          <w:szCs w:val="20"/>
        </w:rPr>
        <w:t>your log</w:t>
      </w:r>
      <w:r w:rsidR="00D53409" w:rsidRPr="003871A0">
        <w:rPr>
          <w:rStyle w:val="normaltextrun"/>
          <w:rFonts w:ascii="Arial" w:hAnsi="Arial" w:cs="Arial"/>
          <w:sz w:val="20"/>
          <w:szCs w:val="20"/>
        </w:rPr>
        <w:t>in</w:t>
      </w:r>
      <w:r w:rsidRPr="003871A0">
        <w:rPr>
          <w:rStyle w:val="normaltextrun"/>
          <w:rFonts w:ascii="Arial" w:hAnsi="Arial" w:cs="Arial"/>
          <w:sz w:val="20"/>
          <w:szCs w:val="20"/>
        </w:rPr>
        <w:t xml:space="preserve"> details</w:t>
      </w:r>
      <w:r w:rsidR="003816EB" w:rsidRPr="003871A0">
        <w:rPr>
          <w:rStyle w:val="normaltextrun"/>
          <w:rFonts w:ascii="Arial" w:hAnsi="Arial" w:cs="Arial"/>
          <w:sz w:val="20"/>
          <w:szCs w:val="20"/>
        </w:rPr>
        <w:t xml:space="preserve"> which </w:t>
      </w:r>
      <w:r w:rsidR="00B5194D" w:rsidRPr="003871A0">
        <w:rPr>
          <w:rStyle w:val="normaltextrun"/>
          <w:rFonts w:ascii="Arial" w:hAnsi="Arial" w:cs="Arial"/>
          <w:sz w:val="20"/>
          <w:szCs w:val="20"/>
        </w:rPr>
        <w:t>were</w:t>
      </w:r>
      <w:r w:rsidR="003816EB" w:rsidRPr="003871A0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90084A" w:rsidRPr="003871A0">
        <w:rPr>
          <w:rStyle w:val="normaltextrun"/>
          <w:rFonts w:ascii="Arial" w:hAnsi="Arial" w:cs="Arial"/>
          <w:sz w:val="20"/>
          <w:szCs w:val="20"/>
        </w:rPr>
        <w:t xml:space="preserve">provided in </w:t>
      </w:r>
      <w:r w:rsidR="003816EB" w:rsidRPr="003871A0">
        <w:rPr>
          <w:rStyle w:val="normaltextrun"/>
          <w:rFonts w:ascii="Arial" w:hAnsi="Arial" w:cs="Arial"/>
          <w:sz w:val="20"/>
          <w:szCs w:val="20"/>
        </w:rPr>
        <w:t>an automated</w:t>
      </w:r>
      <w:r w:rsidR="0090084A" w:rsidRPr="003871A0">
        <w:rPr>
          <w:rStyle w:val="normaltextrun"/>
          <w:rFonts w:ascii="Arial" w:hAnsi="Arial" w:cs="Arial"/>
          <w:sz w:val="20"/>
          <w:szCs w:val="20"/>
        </w:rPr>
        <w:t xml:space="preserve"> email</w:t>
      </w:r>
      <w:r w:rsidR="003816EB" w:rsidRPr="003871A0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7C4625" w:rsidRPr="003871A0">
        <w:rPr>
          <w:rStyle w:val="normaltextrun"/>
          <w:rFonts w:ascii="Arial" w:hAnsi="Arial" w:cs="Arial"/>
          <w:sz w:val="20"/>
          <w:szCs w:val="20"/>
        </w:rPr>
        <w:t>when</w:t>
      </w:r>
      <w:r w:rsidR="003816EB" w:rsidRPr="003871A0">
        <w:rPr>
          <w:rStyle w:val="normaltextrun"/>
          <w:rFonts w:ascii="Arial" w:hAnsi="Arial" w:cs="Arial"/>
          <w:sz w:val="20"/>
          <w:szCs w:val="20"/>
        </w:rPr>
        <w:t xml:space="preserve"> you have register</w:t>
      </w:r>
      <w:r w:rsidR="00B5194D" w:rsidRPr="003871A0">
        <w:rPr>
          <w:rStyle w:val="normaltextrun"/>
          <w:rFonts w:ascii="Arial" w:hAnsi="Arial" w:cs="Arial"/>
          <w:sz w:val="20"/>
          <w:szCs w:val="20"/>
        </w:rPr>
        <w:t>ed</w:t>
      </w:r>
      <w:r w:rsidR="00947D0E">
        <w:rPr>
          <w:rStyle w:val="normaltextrun"/>
          <w:rFonts w:ascii="Arial" w:hAnsi="Arial" w:cs="Arial"/>
          <w:sz w:val="20"/>
          <w:szCs w:val="20"/>
        </w:rPr>
        <w:t>.</w:t>
      </w:r>
    </w:p>
    <w:p w14:paraId="340054A1" w14:textId="77777777" w:rsidR="0090084A" w:rsidRPr="003871A0" w:rsidRDefault="0090084A" w:rsidP="003871A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2111C6DE" w14:textId="6F3670AF" w:rsidR="000251B5" w:rsidRPr="003871A0" w:rsidRDefault="000251B5" w:rsidP="00947D0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Arial" w:hAnsi="Arial" w:cs="Arial"/>
          <w:sz w:val="21"/>
          <w:szCs w:val="21"/>
        </w:rPr>
      </w:pPr>
      <w:r>
        <w:rPr>
          <w:noProof/>
        </w:rPr>
        <w:drawing>
          <wp:inline distT="0" distB="0" distL="0" distR="0" wp14:anchorId="59121402" wp14:editId="5D5F5379">
            <wp:extent cx="5156260" cy="2376488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60" cy="2376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ACE1B" w14:textId="77777777" w:rsidR="00302017" w:rsidRPr="003871A0" w:rsidRDefault="00302017" w:rsidP="003871A0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1"/>
          <w:szCs w:val="21"/>
        </w:rPr>
      </w:pPr>
    </w:p>
    <w:p w14:paraId="74F7C6F9" w14:textId="640EE1BC" w:rsidR="005C1649" w:rsidRDefault="007D628C" w:rsidP="00947D0E">
      <w:pPr>
        <w:pStyle w:val="Heading4"/>
        <w:numPr>
          <w:ilvl w:val="0"/>
          <w:numId w:val="17"/>
        </w:numPr>
        <w:pBdr>
          <w:top w:val="single" w:sz="2" w:space="1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Read and Accept the User Agreement</w:t>
      </w:r>
      <w:r w:rsidR="00947D0E">
        <w:rPr>
          <w:rFonts w:ascii="Arial" w:hAnsi="Arial" w:cs="Arial"/>
          <w:color w:val="auto"/>
        </w:rPr>
        <w:t>.</w:t>
      </w:r>
    </w:p>
    <w:p w14:paraId="2953CDBD" w14:textId="77777777" w:rsidR="00947D0E" w:rsidRPr="00947D0E" w:rsidRDefault="00947D0E" w:rsidP="00947D0E">
      <w:pPr>
        <w:spacing w:after="0"/>
      </w:pPr>
    </w:p>
    <w:p w14:paraId="7FF73538" w14:textId="58A83DD8" w:rsidR="007D628C" w:rsidRDefault="007D628C" w:rsidP="00947D0E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Click ‘I agree’ or ‘I do not agree’, then click ‘Next’</w:t>
      </w:r>
      <w:r w:rsidR="00947D0E">
        <w:rPr>
          <w:rFonts w:ascii="Arial" w:hAnsi="Arial" w:cs="Arial"/>
          <w:sz w:val="20"/>
          <w:szCs w:val="20"/>
        </w:rPr>
        <w:t>.</w:t>
      </w:r>
    </w:p>
    <w:p w14:paraId="07EDC33C" w14:textId="77777777" w:rsidR="00947D0E" w:rsidRPr="003871A0" w:rsidRDefault="00947D0E" w:rsidP="00947D0E">
      <w:pPr>
        <w:spacing w:after="0"/>
        <w:rPr>
          <w:rFonts w:ascii="Arial" w:hAnsi="Arial" w:cs="Arial"/>
          <w:sz w:val="20"/>
          <w:szCs w:val="20"/>
        </w:rPr>
      </w:pPr>
    </w:p>
    <w:p w14:paraId="514F5145" w14:textId="3BC4AA30" w:rsidR="00E25237" w:rsidRPr="003871A0" w:rsidRDefault="00EC4BB5" w:rsidP="00947D0E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3CBA8D3C" wp14:editId="589662DB">
            <wp:extent cx="6551388" cy="2462212"/>
            <wp:effectExtent l="0" t="0" r="190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388" cy="24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1D0F4" w14:textId="6079C820" w:rsidR="00CD2BE2" w:rsidRPr="003871A0" w:rsidRDefault="00CD2BE2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46E2DD55" w14:textId="77777777" w:rsidR="00947D0E" w:rsidRDefault="00947D0E">
      <w:pPr>
        <w:rPr>
          <w:rFonts w:ascii="Arial" w:eastAsiaTheme="majorEastAsia" w:hAnsi="Arial" w:cs="Arial"/>
          <w:sz w:val="22"/>
          <w:szCs w:val="22"/>
        </w:rPr>
      </w:pPr>
      <w:r>
        <w:rPr>
          <w:rFonts w:ascii="Arial" w:hAnsi="Arial" w:cs="Arial"/>
        </w:rPr>
        <w:br w:type="page"/>
      </w:r>
    </w:p>
    <w:p w14:paraId="6CD086AF" w14:textId="24756650" w:rsidR="00696E86" w:rsidRDefault="00696E86" w:rsidP="00947D0E">
      <w:pPr>
        <w:pStyle w:val="Heading4"/>
        <w:numPr>
          <w:ilvl w:val="0"/>
          <w:numId w:val="17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You will be asked to create a new password for your account</w:t>
      </w:r>
      <w:r w:rsidR="00947D0E">
        <w:rPr>
          <w:rFonts w:ascii="Arial" w:hAnsi="Arial" w:cs="Arial"/>
          <w:color w:val="auto"/>
        </w:rPr>
        <w:t>.</w:t>
      </w:r>
    </w:p>
    <w:p w14:paraId="07B1A29D" w14:textId="77777777" w:rsidR="00947D0E" w:rsidRPr="00947D0E" w:rsidRDefault="00947D0E" w:rsidP="00947D0E">
      <w:pPr>
        <w:spacing w:after="0"/>
      </w:pPr>
    </w:p>
    <w:p w14:paraId="374A5A3D" w14:textId="0CFB6C46" w:rsidR="00EC4BB5" w:rsidRDefault="00EC4BB5" w:rsidP="00947D0E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Enter the password you wish to chose twice and click ‘Submit’</w:t>
      </w:r>
      <w:r w:rsidR="00947D0E">
        <w:rPr>
          <w:rFonts w:ascii="Arial" w:hAnsi="Arial" w:cs="Arial"/>
          <w:sz w:val="20"/>
          <w:szCs w:val="20"/>
        </w:rPr>
        <w:t>.</w:t>
      </w:r>
    </w:p>
    <w:p w14:paraId="4A8A0A4A" w14:textId="77777777" w:rsidR="00947D0E" w:rsidRPr="003871A0" w:rsidRDefault="00947D0E" w:rsidP="00947D0E">
      <w:pPr>
        <w:spacing w:after="0"/>
        <w:rPr>
          <w:rFonts w:ascii="Arial" w:hAnsi="Arial" w:cs="Arial"/>
          <w:sz w:val="20"/>
          <w:szCs w:val="20"/>
        </w:rPr>
      </w:pPr>
    </w:p>
    <w:p w14:paraId="051B278B" w14:textId="2DCFB9D7" w:rsidR="00E25237" w:rsidRPr="003871A0" w:rsidRDefault="00EC7D0C" w:rsidP="003871A0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1519345D" wp14:editId="0242CA32">
            <wp:extent cx="3862387" cy="2873592"/>
            <wp:effectExtent l="0" t="0" r="508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2387" cy="287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05A31" w14:textId="643AB0BB" w:rsidR="004C2077" w:rsidRPr="003871A0" w:rsidRDefault="004C2077" w:rsidP="003871A0">
      <w:pPr>
        <w:spacing w:after="0"/>
        <w:rPr>
          <w:rFonts w:ascii="Arial" w:eastAsiaTheme="majorEastAsia" w:hAnsi="Arial" w:cs="Arial"/>
          <w:b/>
          <w:bCs/>
          <w:sz w:val="26"/>
          <w:szCs w:val="26"/>
        </w:rPr>
      </w:pPr>
    </w:p>
    <w:p w14:paraId="38F77A02" w14:textId="77777777" w:rsidR="009B3C9A" w:rsidRPr="003871A0" w:rsidRDefault="009B3C9A" w:rsidP="003871A0">
      <w:pPr>
        <w:spacing w:after="0"/>
        <w:rPr>
          <w:rFonts w:ascii="Arial" w:eastAsiaTheme="majorEastAsia" w:hAnsi="Arial" w:cs="Arial"/>
          <w:b/>
          <w:bCs/>
          <w:sz w:val="26"/>
          <w:szCs w:val="26"/>
        </w:rPr>
      </w:pPr>
      <w:r w:rsidRPr="003871A0">
        <w:rPr>
          <w:rFonts w:ascii="Arial" w:hAnsi="Arial" w:cs="Arial"/>
          <w:b/>
          <w:bCs/>
          <w:sz w:val="26"/>
          <w:szCs w:val="26"/>
        </w:rPr>
        <w:br w:type="page"/>
      </w:r>
    </w:p>
    <w:p w14:paraId="6EF6CA84" w14:textId="53853963" w:rsidR="002F5587" w:rsidRPr="003871A0" w:rsidRDefault="002F5587" w:rsidP="003871A0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bCs/>
          <w:color w:val="auto"/>
          <w:sz w:val="26"/>
          <w:szCs w:val="26"/>
        </w:rPr>
      </w:pPr>
      <w:bookmarkStart w:id="11" w:name="_Toc71877589"/>
      <w:r w:rsidRPr="003871A0">
        <w:rPr>
          <w:rFonts w:ascii="Arial" w:hAnsi="Arial" w:cs="Arial"/>
          <w:b/>
          <w:bCs/>
          <w:color w:val="auto"/>
          <w:sz w:val="26"/>
          <w:szCs w:val="26"/>
        </w:rPr>
        <w:t xml:space="preserve">Navigating to the </w:t>
      </w:r>
      <w:r w:rsidR="4B54BCC7" w:rsidRPr="003871A0">
        <w:rPr>
          <w:rFonts w:ascii="Arial" w:hAnsi="Arial" w:cs="Arial"/>
          <w:b/>
          <w:bCs/>
          <w:color w:val="auto"/>
          <w:sz w:val="26"/>
          <w:szCs w:val="26"/>
        </w:rPr>
        <w:t>ITT</w:t>
      </w:r>
      <w:bookmarkEnd w:id="11"/>
    </w:p>
    <w:p w14:paraId="57BE09E3" w14:textId="0698DD24" w:rsidR="002F5587" w:rsidRPr="003871A0" w:rsidRDefault="002F5587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31686AFF" w14:textId="14840FDD" w:rsidR="0097356B" w:rsidRPr="003871A0" w:rsidRDefault="000A7DBE" w:rsidP="003871A0">
      <w:pPr>
        <w:pStyle w:val="Heading4"/>
        <w:numPr>
          <w:ilvl w:val="0"/>
          <w:numId w:val="18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Click on ‘</w:t>
      </w:r>
      <w:r w:rsidR="0033575A" w:rsidRPr="003871A0">
        <w:rPr>
          <w:rFonts w:ascii="Arial" w:hAnsi="Arial" w:cs="Arial"/>
          <w:color w:val="auto"/>
        </w:rPr>
        <w:t>ITT’s</w:t>
      </w:r>
      <w:r w:rsidRPr="003871A0">
        <w:rPr>
          <w:rFonts w:ascii="Arial" w:hAnsi="Arial" w:cs="Arial"/>
          <w:color w:val="auto"/>
        </w:rPr>
        <w:t xml:space="preserve"> Open to </w:t>
      </w:r>
      <w:r w:rsidR="00302017" w:rsidRPr="003871A0">
        <w:rPr>
          <w:rFonts w:ascii="Arial" w:hAnsi="Arial" w:cs="Arial"/>
          <w:color w:val="auto"/>
        </w:rPr>
        <w:t>A</w:t>
      </w:r>
      <w:r w:rsidRPr="003871A0">
        <w:rPr>
          <w:rFonts w:ascii="Arial" w:hAnsi="Arial" w:cs="Arial"/>
          <w:color w:val="auto"/>
        </w:rPr>
        <w:t xml:space="preserve">ll </w:t>
      </w:r>
      <w:r w:rsidR="00302017" w:rsidRPr="003871A0">
        <w:rPr>
          <w:rFonts w:ascii="Arial" w:hAnsi="Arial" w:cs="Arial"/>
          <w:color w:val="auto"/>
        </w:rPr>
        <w:t>S</w:t>
      </w:r>
      <w:r w:rsidRPr="003871A0">
        <w:rPr>
          <w:rFonts w:ascii="Arial" w:hAnsi="Arial" w:cs="Arial"/>
          <w:color w:val="auto"/>
        </w:rPr>
        <w:t>uppliers</w:t>
      </w:r>
      <w:r w:rsidR="00302017" w:rsidRPr="003871A0">
        <w:rPr>
          <w:rFonts w:ascii="Arial" w:hAnsi="Arial" w:cs="Arial"/>
          <w:color w:val="auto"/>
        </w:rPr>
        <w:t>’</w:t>
      </w:r>
      <w:r w:rsidRPr="003871A0">
        <w:rPr>
          <w:rFonts w:ascii="Arial" w:hAnsi="Arial" w:cs="Arial"/>
          <w:color w:val="auto"/>
        </w:rPr>
        <w:t xml:space="preserve"> </w:t>
      </w:r>
      <w:r w:rsidR="0033575A" w:rsidRPr="003871A0">
        <w:rPr>
          <w:rFonts w:ascii="Arial" w:hAnsi="Arial" w:cs="Arial"/>
          <w:color w:val="auto"/>
        </w:rPr>
        <w:t xml:space="preserve">or, if you know have already registered your interest, ‘My ITTs’ </w:t>
      </w:r>
      <w:r w:rsidRPr="003871A0">
        <w:rPr>
          <w:rFonts w:ascii="Arial" w:hAnsi="Arial" w:cs="Arial"/>
          <w:color w:val="auto"/>
        </w:rPr>
        <w:t xml:space="preserve">in the left-hand menu </w:t>
      </w:r>
    </w:p>
    <w:p w14:paraId="52D6AE26" w14:textId="77777777" w:rsidR="000A7DBE" w:rsidRPr="003871A0" w:rsidRDefault="000A7DBE" w:rsidP="003871A0">
      <w:pPr>
        <w:pStyle w:val="paragraph"/>
        <w:spacing w:before="0" w:beforeAutospacing="0" w:after="0" w:afterAutospacing="0"/>
        <w:ind w:left="360"/>
        <w:textAlignment w:val="baseline"/>
        <w:rPr>
          <w:rFonts w:ascii="Arial" w:hAnsi="Arial" w:cs="Arial"/>
          <w:sz w:val="18"/>
          <w:szCs w:val="18"/>
        </w:rPr>
      </w:pPr>
    </w:p>
    <w:p w14:paraId="0BB2DB72" w14:textId="1E52CB88" w:rsidR="00F351E3" w:rsidRPr="003871A0" w:rsidRDefault="0033575A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3871A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956EE7B" wp14:editId="79C32633">
                <wp:simplePos x="0" y="0"/>
                <wp:positionH relativeFrom="column">
                  <wp:posOffset>132398</wp:posOffset>
                </wp:positionH>
                <wp:positionV relativeFrom="paragraph">
                  <wp:posOffset>950595</wp:posOffset>
                </wp:positionV>
                <wp:extent cx="1066800" cy="604838"/>
                <wp:effectExtent l="19050" t="19050" r="19050" b="2413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604838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9A0FA70" id="Oval 22" o:spid="_x0000_s1026" style="position:absolute;margin-left:10.45pt;margin-top:74.85pt;width:84pt;height:47.6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" filled="f" strokecolor="#c00000" strokeweight="2.25pt">
                <v:stroke joinstyle="miter"/>
              </v:oval>
            </w:pict>
          </mc:Fallback>
        </mc:AlternateContent>
      </w:r>
      <w:r w:rsidRPr="003871A0">
        <w:rPr>
          <w:rFonts w:ascii="Arial" w:hAnsi="Arial" w:cs="Arial"/>
          <w:noProof/>
        </w:rPr>
        <w:drawing>
          <wp:inline distT="0" distB="0" distL="0" distR="0" wp14:anchorId="6C6AE22F" wp14:editId="69B7627B">
            <wp:extent cx="6210935" cy="26498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10935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1ABD4" w14:textId="64952804" w:rsidR="000A7DBE" w:rsidRPr="00947D0E" w:rsidRDefault="00C52C1D" w:rsidP="00947D0E">
      <w:pPr>
        <w:pStyle w:val="Heading4"/>
        <w:numPr>
          <w:ilvl w:val="0"/>
          <w:numId w:val="18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947D0E">
        <w:rPr>
          <w:rFonts w:ascii="Arial" w:hAnsi="Arial" w:cs="Arial"/>
          <w:color w:val="auto"/>
        </w:rPr>
        <w:t xml:space="preserve">Select the relevant </w:t>
      </w:r>
      <w:r w:rsidR="0033575A" w:rsidRPr="00947D0E">
        <w:rPr>
          <w:rFonts w:ascii="Arial" w:hAnsi="Arial" w:cs="Arial"/>
          <w:color w:val="auto"/>
        </w:rPr>
        <w:t>ITT</w:t>
      </w:r>
      <w:r w:rsidRPr="00947D0E">
        <w:rPr>
          <w:rFonts w:ascii="Arial" w:hAnsi="Arial" w:cs="Arial"/>
          <w:color w:val="auto"/>
        </w:rPr>
        <w:t xml:space="preserve"> title</w:t>
      </w:r>
      <w:r w:rsidR="00947D0E" w:rsidRPr="00947D0E">
        <w:rPr>
          <w:rFonts w:ascii="Arial" w:hAnsi="Arial" w:cs="Arial"/>
          <w:color w:val="auto"/>
        </w:rPr>
        <w:t>.</w:t>
      </w:r>
    </w:p>
    <w:p w14:paraId="62CA4334" w14:textId="77777777" w:rsidR="00947D0E" w:rsidRPr="00947D0E" w:rsidRDefault="00947D0E" w:rsidP="00947D0E">
      <w:pPr>
        <w:spacing w:after="0"/>
        <w:rPr>
          <w:sz w:val="20"/>
          <w:szCs w:val="20"/>
        </w:rPr>
      </w:pPr>
    </w:p>
    <w:p w14:paraId="0239764A" w14:textId="19F754AF" w:rsidR="000D4627" w:rsidRPr="00947D0E" w:rsidRDefault="000D4627" w:rsidP="00947D0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947D0E">
        <w:rPr>
          <w:rFonts w:ascii="Arial" w:hAnsi="Arial" w:cs="Arial"/>
          <w:sz w:val="18"/>
          <w:szCs w:val="18"/>
        </w:rPr>
        <w:t>You can see in the field ‘Time Limit for Expressing Interest’ how much time you have to respond</w:t>
      </w:r>
      <w:r w:rsidR="00302017" w:rsidRPr="00947D0E">
        <w:rPr>
          <w:rFonts w:ascii="Arial" w:hAnsi="Arial" w:cs="Arial"/>
          <w:sz w:val="18"/>
          <w:szCs w:val="18"/>
        </w:rPr>
        <w:t>.</w:t>
      </w:r>
    </w:p>
    <w:p w14:paraId="5E57552C" w14:textId="77777777" w:rsidR="000D4627" w:rsidRPr="003871A0" w:rsidRDefault="000D4627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239CAE9C" w14:textId="31260F61" w:rsidR="00F351E3" w:rsidRPr="003871A0" w:rsidRDefault="00A81CEF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1C28BF14" wp14:editId="42146920">
            <wp:extent cx="6210934" cy="13449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7D7AC" w14:textId="77777777" w:rsidR="009B3C9A" w:rsidRPr="003871A0" w:rsidRDefault="009B3C9A" w:rsidP="003871A0">
      <w:pPr>
        <w:spacing w:after="0"/>
        <w:rPr>
          <w:rFonts w:ascii="Arial" w:eastAsiaTheme="majorEastAsia" w:hAnsi="Arial" w:cs="Arial"/>
          <w:b/>
          <w:bCs/>
          <w:sz w:val="26"/>
          <w:szCs w:val="26"/>
        </w:rPr>
      </w:pPr>
      <w:r w:rsidRPr="003871A0">
        <w:rPr>
          <w:rFonts w:ascii="Arial" w:hAnsi="Arial" w:cs="Arial"/>
          <w:b/>
          <w:bCs/>
          <w:sz w:val="26"/>
          <w:szCs w:val="26"/>
        </w:rPr>
        <w:br w:type="page"/>
      </w:r>
    </w:p>
    <w:p w14:paraId="25832C6B" w14:textId="09107FEA" w:rsidR="00362601" w:rsidRPr="003871A0" w:rsidRDefault="00754B77" w:rsidP="003871A0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bCs/>
          <w:color w:val="000000" w:themeColor="text1"/>
          <w:sz w:val="26"/>
          <w:szCs w:val="26"/>
        </w:rPr>
      </w:pPr>
      <w:bookmarkStart w:id="12" w:name="_Toc71877590"/>
      <w:r w:rsidRPr="003871A0">
        <w:rPr>
          <w:rFonts w:ascii="Arial" w:hAnsi="Arial" w:cs="Arial"/>
          <w:b/>
          <w:bCs/>
          <w:color w:val="auto"/>
          <w:sz w:val="26"/>
          <w:szCs w:val="26"/>
        </w:rPr>
        <w:t>Expressing an interest in responding</w:t>
      </w:r>
      <w:r w:rsidR="00362601" w:rsidRPr="003871A0">
        <w:rPr>
          <w:rFonts w:ascii="Arial" w:hAnsi="Arial" w:cs="Arial"/>
          <w:b/>
          <w:bCs/>
          <w:color w:val="auto"/>
          <w:sz w:val="26"/>
          <w:szCs w:val="26"/>
        </w:rPr>
        <w:t xml:space="preserve"> to the </w:t>
      </w:r>
      <w:r w:rsidR="4C4A976B" w:rsidRPr="003871A0">
        <w:rPr>
          <w:rFonts w:ascii="Arial" w:hAnsi="Arial" w:cs="Arial"/>
          <w:b/>
          <w:bCs/>
          <w:color w:val="auto"/>
          <w:sz w:val="26"/>
          <w:szCs w:val="26"/>
        </w:rPr>
        <w:t>ITT</w:t>
      </w:r>
      <w:bookmarkEnd w:id="12"/>
    </w:p>
    <w:p w14:paraId="44534FC0" w14:textId="0C2622AE" w:rsidR="00762298" w:rsidRPr="003871A0" w:rsidRDefault="00762298" w:rsidP="003871A0">
      <w:pPr>
        <w:pStyle w:val="paragraph"/>
        <w:spacing w:before="0" w:beforeAutospacing="0" w:after="0" w:afterAutospacing="0"/>
        <w:textAlignment w:val="baseline"/>
        <w:rPr>
          <w:rFonts w:ascii="Arial" w:eastAsiaTheme="majorEastAsia" w:hAnsi="Arial" w:cs="Arial"/>
          <w:b/>
          <w:bCs/>
          <w:sz w:val="22"/>
          <w:szCs w:val="22"/>
        </w:rPr>
      </w:pPr>
    </w:p>
    <w:p w14:paraId="2E0D2542" w14:textId="1676FC9B" w:rsidR="00762298" w:rsidRDefault="00924822" w:rsidP="00947D0E">
      <w:pPr>
        <w:pStyle w:val="Heading4"/>
        <w:numPr>
          <w:ilvl w:val="0"/>
          <w:numId w:val="19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If the</w:t>
      </w:r>
      <w:r w:rsidR="000B234E" w:rsidRPr="003871A0">
        <w:rPr>
          <w:rFonts w:ascii="Arial" w:hAnsi="Arial" w:cs="Arial"/>
          <w:color w:val="auto"/>
        </w:rPr>
        <w:t xml:space="preserve"> ITT</w:t>
      </w:r>
      <w:r w:rsidRPr="003871A0">
        <w:rPr>
          <w:rFonts w:ascii="Arial" w:hAnsi="Arial" w:cs="Arial"/>
          <w:color w:val="auto"/>
        </w:rPr>
        <w:t xml:space="preserve"> is of interest to you, click ‘Express Interest’</w:t>
      </w:r>
      <w:r w:rsidR="00947D0E">
        <w:rPr>
          <w:rFonts w:ascii="Arial" w:hAnsi="Arial" w:cs="Arial"/>
          <w:color w:val="auto"/>
        </w:rPr>
        <w:t>.</w:t>
      </w:r>
    </w:p>
    <w:p w14:paraId="4FF156BF" w14:textId="77777777" w:rsidR="00947D0E" w:rsidRPr="00947D0E" w:rsidRDefault="00947D0E" w:rsidP="00947D0E">
      <w:pPr>
        <w:spacing w:after="0"/>
      </w:pPr>
    </w:p>
    <w:p w14:paraId="7753864F" w14:textId="7899B713" w:rsidR="00924822" w:rsidRPr="003871A0" w:rsidRDefault="00924822" w:rsidP="00947D0E">
      <w:pPr>
        <w:pStyle w:val="paragraph"/>
        <w:spacing w:before="0" w:beforeAutospacing="0" w:after="0" w:afterAutospacing="0"/>
        <w:textAlignment w:val="baseline"/>
        <w:rPr>
          <w:rFonts w:ascii="Arial" w:eastAsiaTheme="majorEastAsia" w:hAnsi="Arial" w:cs="Arial"/>
          <w:sz w:val="20"/>
          <w:szCs w:val="20"/>
        </w:rPr>
      </w:pPr>
      <w:r w:rsidRPr="003871A0">
        <w:rPr>
          <w:rFonts w:ascii="Arial" w:eastAsiaTheme="majorEastAsia" w:hAnsi="Arial" w:cs="Arial"/>
          <w:sz w:val="20"/>
          <w:szCs w:val="20"/>
        </w:rPr>
        <w:t>There is also the option to ‘Decide Later’</w:t>
      </w:r>
      <w:r w:rsidR="00947D0E">
        <w:rPr>
          <w:rFonts w:ascii="Arial" w:eastAsiaTheme="majorEastAsia" w:hAnsi="Arial" w:cs="Arial"/>
          <w:sz w:val="20"/>
          <w:szCs w:val="20"/>
        </w:rPr>
        <w:t>.</w:t>
      </w:r>
    </w:p>
    <w:p w14:paraId="5A0B478F" w14:textId="77777777" w:rsidR="00362601" w:rsidRPr="003871A0" w:rsidRDefault="00362601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274B2B62" w14:textId="1F0D29C6" w:rsidR="002B6A55" w:rsidRPr="003871A0" w:rsidRDefault="00856CE6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2E1C0A42" wp14:editId="43E94B76">
            <wp:extent cx="6210934" cy="149034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02699" w14:textId="3C113E00" w:rsidR="00676A60" w:rsidRPr="003871A0" w:rsidRDefault="00676A60" w:rsidP="003871A0">
      <w:pPr>
        <w:pStyle w:val="Heading4"/>
        <w:numPr>
          <w:ilvl w:val="0"/>
          <w:numId w:val="19"/>
        </w:numPr>
        <w:pBdr>
          <w:top w:val="single" w:sz="2" w:space="0" w:color="auto"/>
        </w:pBdr>
        <w:spacing w:before="0"/>
        <w:textAlignment w:val="baseline"/>
        <w:rPr>
          <w:rFonts w:ascii="Arial" w:hAnsi="Arial" w:cs="Arial"/>
          <w:sz w:val="18"/>
          <w:szCs w:val="18"/>
        </w:rPr>
      </w:pPr>
      <w:r w:rsidRPr="003871A0">
        <w:rPr>
          <w:rFonts w:ascii="Arial" w:hAnsi="Arial" w:cs="Arial"/>
          <w:color w:val="auto"/>
        </w:rPr>
        <w:t>You will see the following pop-up box, if you wish to proceed with completing the form then click ‘OK’</w:t>
      </w:r>
      <w:r w:rsidR="00947D0E">
        <w:rPr>
          <w:rFonts w:ascii="Arial" w:hAnsi="Arial" w:cs="Arial"/>
          <w:color w:val="auto"/>
        </w:rPr>
        <w:t>.</w:t>
      </w:r>
    </w:p>
    <w:p w14:paraId="6E9D08B0" w14:textId="7C8467A1" w:rsidR="00B4333C" w:rsidRDefault="005128FF" w:rsidP="00947D0E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5B01CF76" wp14:editId="503D0F9D">
            <wp:extent cx="2967037" cy="1317530"/>
            <wp:effectExtent l="0" t="0" r="508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037" cy="131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CB9C" w14:textId="77777777" w:rsidR="00947D0E" w:rsidRPr="003871A0" w:rsidRDefault="00947D0E" w:rsidP="00947D0E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18"/>
          <w:szCs w:val="18"/>
        </w:rPr>
      </w:pPr>
    </w:p>
    <w:p w14:paraId="65216578" w14:textId="4D5B90B6" w:rsidR="00676A60" w:rsidRDefault="00676A60" w:rsidP="003871A0">
      <w:pPr>
        <w:pStyle w:val="Heading4"/>
        <w:numPr>
          <w:ilvl w:val="0"/>
          <w:numId w:val="19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 xml:space="preserve">You will then see the following pop-up </w:t>
      </w:r>
      <w:r w:rsidR="006C57B0" w:rsidRPr="003871A0">
        <w:rPr>
          <w:rFonts w:ascii="Arial" w:hAnsi="Arial" w:cs="Arial"/>
          <w:color w:val="auto"/>
        </w:rPr>
        <w:t>providing information on what to do next.</w:t>
      </w:r>
    </w:p>
    <w:p w14:paraId="18DE67B5" w14:textId="77777777" w:rsidR="00947D0E" w:rsidRPr="00947D0E" w:rsidRDefault="00947D0E" w:rsidP="00947D0E"/>
    <w:p w14:paraId="0243AC81" w14:textId="7E887F53" w:rsidR="00B4333C" w:rsidRPr="003871A0" w:rsidRDefault="00394BD5" w:rsidP="00947D0E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64E4EEDB" wp14:editId="77856E13">
            <wp:extent cx="2628900" cy="1884351"/>
            <wp:effectExtent l="0" t="0" r="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884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32CF7" w14:textId="4646287D" w:rsidR="004C3D09" w:rsidRPr="003871A0" w:rsidRDefault="00466F43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noProof/>
        </w:rPr>
      </w:pPr>
      <w:r w:rsidRPr="003871A0">
        <w:rPr>
          <w:rFonts w:ascii="Arial" w:hAnsi="Arial" w:cs="Arial"/>
          <w:noProof/>
        </w:rPr>
        <w:t xml:space="preserve"> </w:t>
      </w:r>
    </w:p>
    <w:p w14:paraId="6AFF02C3" w14:textId="77777777" w:rsidR="009B3C9A" w:rsidRPr="003871A0" w:rsidRDefault="009B3C9A" w:rsidP="003871A0">
      <w:pPr>
        <w:spacing w:after="0"/>
        <w:rPr>
          <w:rFonts w:ascii="Arial" w:eastAsiaTheme="majorEastAsia" w:hAnsi="Arial" w:cs="Arial"/>
          <w:b/>
          <w:bCs/>
          <w:sz w:val="26"/>
          <w:szCs w:val="26"/>
        </w:rPr>
      </w:pPr>
      <w:r w:rsidRPr="003871A0">
        <w:rPr>
          <w:rFonts w:ascii="Arial" w:hAnsi="Arial" w:cs="Arial"/>
          <w:b/>
          <w:bCs/>
          <w:sz w:val="26"/>
          <w:szCs w:val="26"/>
        </w:rPr>
        <w:br w:type="page"/>
      </w:r>
    </w:p>
    <w:p w14:paraId="51E50678" w14:textId="3DAB2D8B" w:rsidR="00FA285E" w:rsidRPr="003871A0" w:rsidRDefault="00ED61BE" w:rsidP="00947D0E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bCs/>
          <w:color w:val="000000" w:themeColor="text1"/>
          <w:sz w:val="26"/>
          <w:szCs w:val="26"/>
        </w:rPr>
      </w:pPr>
      <w:bookmarkStart w:id="13" w:name="_Toc71877591"/>
      <w:r w:rsidRPr="003871A0">
        <w:rPr>
          <w:rFonts w:ascii="Arial" w:hAnsi="Arial" w:cs="Arial"/>
          <w:b/>
          <w:bCs/>
          <w:color w:val="auto"/>
          <w:sz w:val="26"/>
          <w:szCs w:val="26"/>
        </w:rPr>
        <w:t xml:space="preserve">Creating a response to the </w:t>
      </w:r>
      <w:r w:rsidR="1F52C80B" w:rsidRPr="003871A0">
        <w:rPr>
          <w:rFonts w:ascii="Arial" w:hAnsi="Arial" w:cs="Arial"/>
          <w:b/>
          <w:bCs/>
          <w:color w:val="auto"/>
          <w:sz w:val="26"/>
          <w:szCs w:val="26"/>
        </w:rPr>
        <w:t>ITT</w:t>
      </w:r>
      <w:bookmarkEnd w:id="13"/>
    </w:p>
    <w:p w14:paraId="343582A0" w14:textId="5AAB003A" w:rsidR="00106A06" w:rsidRDefault="00106A06" w:rsidP="00947D0E">
      <w:pPr>
        <w:pStyle w:val="Heading4"/>
        <w:numPr>
          <w:ilvl w:val="0"/>
          <w:numId w:val="20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Click the tab ‘</w:t>
      </w:r>
      <w:r w:rsidR="00394BD5" w:rsidRPr="003871A0">
        <w:rPr>
          <w:rFonts w:ascii="Arial" w:hAnsi="Arial" w:cs="Arial"/>
          <w:color w:val="auto"/>
        </w:rPr>
        <w:t>ITT</w:t>
      </w:r>
      <w:r w:rsidRPr="003871A0">
        <w:rPr>
          <w:rFonts w:ascii="Arial" w:hAnsi="Arial" w:cs="Arial"/>
          <w:color w:val="auto"/>
        </w:rPr>
        <w:t xml:space="preserve"> Details’, then ‘My Response’</w:t>
      </w:r>
      <w:r w:rsidR="00947D0E">
        <w:rPr>
          <w:rFonts w:ascii="Arial" w:hAnsi="Arial" w:cs="Arial"/>
          <w:color w:val="auto"/>
        </w:rPr>
        <w:t>.</w:t>
      </w:r>
    </w:p>
    <w:p w14:paraId="17355041" w14:textId="77777777" w:rsidR="00947D0E" w:rsidRPr="00947D0E" w:rsidRDefault="00947D0E" w:rsidP="00947D0E">
      <w:pPr>
        <w:spacing w:after="0"/>
      </w:pPr>
    </w:p>
    <w:p w14:paraId="03E0F637" w14:textId="6D3490D4" w:rsidR="00106A06" w:rsidRPr="003871A0" w:rsidRDefault="00106A06" w:rsidP="00947D0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 xml:space="preserve">If there are attachments to the </w:t>
      </w:r>
      <w:r w:rsidR="00394BD5" w:rsidRPr="003871A0">
        <w:rPr>
          <w:rFonts w:ascii="Arial" w:hAnsi="Arial" w:cs="Arial"/>
          <w:sz w:val="20"/>
          <w:szCs w:val="20"/>
        </w:rPr>
        <w:t>ITT</w:t>
      </w:r>
      <w:r w:rsidRPr="003871A0">
        <w:rPr>
          <w:rFonts w:ascii="Arial" w:hAnsi="Arial" w:cs="Arial"/>
          <w:sz w:val="20"/>
          <w:szCs w:val="20"/>
        </w:rPr>
        <w:t xml:space="preserve"> you can download these from the ‘Buyer Attachments Tab’</w:t>
      </w:r>
      <w:r w:rsidR="00947D0E">
        <w:rPr>
          <w:rFonts w:ascii="Arial" w:hAnsi="Arial" w:cs="Arial"/>
          <w:sz w:val="20"/>
          <w:szCs w:val="20"/>
        </w:rPr>
        <w:t>.</w:t>
      </w:r>
    </w:p>
    <w:p w14:paraId="68525765" w14:textId="4AD03949" w:rsidR="00106A06" w:rsidRPr="003871A0" w:rsidRDefault="003C1A3C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132861A" wp14:editId="375076A1">
            <wp:extent cx="6210934" cy="83947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6A06" w:rsidRPr="56CA3DDB">
        <w:rPr>
          <w:rFonts w:ascii="Arial" w:hAnsi="Arial" w:cs="Arial"/>
          <w:noProof/>
        </w:rPr>
        <w:t xml:space="preserve"> </w:t>
      </w:r>
    </w:p>
    <w:p w14:paraId="3507D4C0" w14:textId="73549A0A" w:rsidR="001743E9" w:rsidRDefault="001743E9" w:rsidP="00947D0E">
      <w:pPr>
        <w:pStyle w:val="Heading4"/>
        <w:numPr>
          <w:ilvl w:val="0"/>
          <w:numId w:val="20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Click on the ‘Create Response’ button</w:t>
      </w:r>
      <w:r w:rsidR="00947D0E">
        <w:rPr>
          <w:rFonts w:ascii="Arial" w:hAnsi="Arial" w:cs="Arial"/>
          <w:color w:val="auto"/>
        </w:rPr>
        <w:t>.</w:t>
      </w:r>
    </w:p>
    <w:p w14:paraId="5FE9EC71" w14:textId="77777777" w:rsidR="00947D0E" w:rsidRPr="00947D0E" w:rsidRDefault="00947D0E" w:rsidP="00947D0E">
      <w:pPr>
        <w:spacing w:after="0"/>
      </w:pPr>
    </w:p>
    <w:p w14:paraId="4203F3FB" w14:textId="0FA655F7" w:rsidR="0048782E" w:rsidRPr="003871A0" w:rsidRDefault="0048782E" w:rsidP="00947D0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If you</w:t>
      </w:r>
      <w:r w:rsidR="00B54D45" w:rsidRPr="003871A0">
        <w:rPr>
          <w:rFonts w:ascii="Arial" w:hAnsi="Arial" w:cs="Arial"/>
          <w:sz w:val="20"/>
          <w:szCs w:val="20"/>
        </w:rPr>
        <w:t xml:space="preserve"> change your mind and no longer</w:t>
      </w:r>
      <w:r w:rsidRPr="003871A0">
        <w:rPr>
          <w:rFonts w:ascii="Arial" w:hAnsi="Arial" w:cs="Arial"/>
          <w:sz w:val="20"/>
          <w:szCs w:val="20"/>
        </w:rPr>
        <w:t xml:space="preserve"> wish to respond</w:t>
      </w:r>
      <w:r w:rsidR="00B54D45" w:rsidRPr="003871A0">
        <w:rPr>
          <w:rFonts w:ascii="Arial" w:hAnsi="Arial" w:cs="Arial"/>
          <w:sz w:val="20"/>
          <w:szCs w:val="20"/>
        </w:rPr>
        <w:t>,</w:t>
      </w:r>
      <w:r w:rsidRPr="003871A0">
        <w:rPr>
          <w:rFonts w:ascii="Arial" w:hAnsi="Arial" w:cs="Arial"/>
          <w:sz w:val="20"/>
          <w:szCs w:val="20"/>
        </w:rPr>
        <w:t xml:space="preserve"> click ‘Decline to Respond’</w:t>
      </w:r>
      <w:r w:rsidR="00947D0E">
        <w:rPr>
          <w:rFonts w:ascii="Arial" w:hAnsi="Arial" w:cs="Arial"/>
          <w:sz w:val="20"/>
          <w:szCs w:val="20"/>
        </w:rPr>
        <w:t>.</w:t>
      </w:r>
    </w:p>
    <w:p w14:paraId="74F98D84" w14:textId="77777777" w:rsidR="00C378B9" w:rsidRPr="003871A0" w:rsidRDefault="00C378B9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0"/>
          <w:szCs w:val="20"/>
        </w:rPr>
      </w:pPr>
    </w:p>
    <w:p w14:paraId="68D7A0D5" w14:textId="3870B4A2" w:rsidR="00FA285E" w:rsidRPr="003871A0" w:rsidRDefault="00D80527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noProof/>
        </w:rPr>
      </w:pPr>
      <w:r w:rsidRPr="56CA3DDB">
        <w:rPr>
          <w:rFonts w:ascii="Arial" w:hAnsi="Arial" w:cs="Arial"/>
          <w:noProof/>
        </w:rPr>
        <w:t xml:space="preserve"> </w:t>
      </w:r>
      <w:r w:rsidR="003C1A3C">
        <w:rPr>
          <w:noProof/>
        </w:rPr>
        <w:drawing>
          <wp:inline distT="0" distB="0" distL="0" distR="0" wp14:anchorId="56CE8A16" wp14:editId="2B37A50C">
            <wp:extent cx="6210934" cy="8394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DD69D" w14:textId="456F2DDC" w:rsidR="00B650CC" w:rsidRPr="003871A0" w:rsidRDefault="00B650CC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noProof/>
        </w:rPr>
      </w:pPr>
    </w:p>
    <w:p w14:paraId="553F2F41" w14:textId="77777777" w:rsidR="00B650CC" w:rsidRPr="00947D0E" w:rsidRDefault="00B650CC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267BF332" w14:textId="32581ABC" w:rsidR="004C3D09" w:rsidRPr="00947D0E" w:rsidRDefault="004C3D09" w:rsidP="003871A0">
      <w:pPr>
        <w:pStyle w:val="Heading4"/>
        <w:numPr>
          <w:ilvl w:val="0"/>
          <w:numId w:val="20"/>
        </w:numPr>
        <w:pBdr>
          <w:top w:val="single" w:sz="2" w:space="0" w:color="auto"/>
        </w:pBdr>
        <w:spacing w:before="0"/>
        <w:textAlignment w:val="baseline"/>
        <w:rPr>
          <w:rFonts w:ascii="Arial" w:hAnsi="Arial" w:cs="Arial"/>
          <w:color w:val="auto"/>
        </w:rPr>
      </w:pPr>
      <w:r w:rsidRPr="00947D0E">
        <w:rPr>
          <w:rFonts w:ascii="Arial" w:hAnsi="Arial" w:cs="Arial"/>
          <w:color w:val="auto"/>
        </w:rPr>
        <w:t>You will see the following pop-up message confirming you have started to create a response and giving some instructions on how to proceed</w:t>
      </w:r>
      <w:r w:rsidR="00947D0E">
        <w:rPr>
          <w:rFonts w:ascii="Arial" w:hAnsi="Arial" w:cs="Arial"/>
          <w:color w:val="auto"/>
        </w:rPr>
        <w:t>.</w:t>
      </w:r>
    </w:p>
    <w:p w14:paraId="17D759C5" w14:textId="77777777" w:rsidR="00C378B9" w:rsidRPr="003871A0" w:rsidRDefault="00C378B9" w:rsidP="003871A0">
      <w:pPr>
        <w:spacing w:after="0"/>
        <w:rPr>
          <w:rFonts w:ascii="Arial" w:hAnsi="Arial" w:cs="Arial"/>
        </w:rPr>
      </w:pPr>
    </w:p>
    <w:p w14:paraId="712FF5EB" w14:textId="5419E7CD" w:rsidR="003E5EC4" w:rsidRDefault="00740B26" w:rsidP="003871A0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704DA691" wp14:editId="11282E76">
            <wp:extent cx="2386012" cy="1510866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012" cy="1510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8694C" w14:textId="77777777" w:rsidR="00947D0E" w:rsidRPr="003871A0" w:rsidRDefault="00947D0E" w:rsidP="003871A0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noProof/>
        </w:rPr>
      </w:pPr>
    </w:p>
    <w:p w14:paraId="4F23F4C4" w14:textId="42DC0BB2" w:rsidR="007225AD" w:rsidRPr="003871A0" w:rsidRDefault="007225AD" w:rsidP="003871A0">
      <w:pPr>
        <w:pStyle w:val="Heading4"/>
        <w:numPr>
          <w:ilvl w:val="0"/>
          <w:numId w:val="20"/>
        </w:numPr>
        <w:pBdr>
          <w:top w:val="single" w:sz="2" w:space="0" w:color="auto"/>
        </w:pBdr>
        <w:spacing w:before="0"/>
        <w:rPr>
          <w:rFonts w:ascii="Arial" w:hAnsi="Arial" w:cs="Arial"/>
          <w:color w:val="000000" w:themeColor="text1"/>
        </w:rPr>
      </w:pPr>
      <w:r w:rsidRPr="003871A0">
        <w:rPr>
          <w:rFonts w:ascii="Arial" w:hAnsi="Arial" w:cs="Arial"/>
          <w:color w:val="auto"/>
        </w:rPr>
        <w:t>Click ‘Edit Response’</w:t>
      </w:r>
      <w:r w:rsidR="00CD2BE2" w:rsidRPr="003871A0">
        <w:rPr>
          <w:rFonts w:ascii="Arial" w:hAnsi="Arial" w:cs="Arial"/>
          <w:color w:val="auto"/>
        </w:rPr>
        <w:t xml:space="preserve"> to begin the process of completing the questionnaire.</w:t>
      </w:r>
    </w:p>
    <w:p w14:paraId="099EFE9F" w14:textId="3F00CC1D" w:rsidR="00A92578" w:rsidRPr="003871A0" w:rsidRDefault="00D8082B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5161A73" wp14:editId="4C5351CD">
            <wp:extent cx="6210934" cy="257619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754E" w:rsidRPr="56CA3DDB">
        <w:rPr>
          <w:rFonts w:ascii="Arial" w:hAnsi="Arial" w:cs="Arial"/>
          <w:noProof/>
        </w:rPr>
        <w:t xml:space="preserve"> </w:t>
      </w:r>
    </w:p>
    <w:p w14:paraId="752C252D" w14:textId="660C2B26" w:rsidR="00944981" w:rsidRDefault="00944981" w:rsidP="003871A0">
      <w:pPr>
        <w:pStyle w:val="Heading4"/>
        <w:numPr>
          <w:ilvl w:val="0"/>
          <w:numId w:val="20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At any point you may click ‘</w:t>
      </w:r>
      <w:r w:rsidR="00403EB7" w:rsidRPr="003871A0">
        <w:rPr>
          <w:rFonts w:ascii="Arial" w:hAnsi="Arial" w:cs="Arial"/>
          <w:color w:val="auto"/>
        </w:rPr>
        <w:t>Save</w:t>
      </w:r>
      <w:r w:rsidRPr="003871A0">
        <w:rPr>
          <w:rFonts w:ascii="Arial" w:hAnsi="Arial" w:cs="Arial"/>
          <w:color w:val="auto"/>
        </w:rPr>
        <w:t xml:space="preserve"> Changes’ prior to submitting your response</w:t>
      </w:r>
      <w:r w:rsidR="00947D0E">
        <w:rPr>
          <w:rFonts w:ascii="Arial" w:hAnsi="Arial" w:cs="Arial"/>
          <w:color w:val="auto"/>
        </w:rPr>
        <w:t>.</w:t>
      </w:r>
    </w:p>
    <w:p w14:paraId="660C7CDB" w14:textId="77777777" w:rsidR="00947D0E" w:rsidRPr="00947D0E" w:rsidRDefault="00947D0E" w:rsidP="00947D0E">
      <w:pPr>
        <w:spacing w:after="0"/>
      </w:pPr>
    </w:p>
    <w:p w14:paraId="17063AB4" w14:textId="42286400" w:rsidR="002263ED" w:rsidRPr="003871A0" w:rsidRDefault="00AA75D7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F35866C" wp14:editId="250B64C3">
            <wp:extent cx="6210934" cy="641985"/>
            <wp:effectExtent l="0" t="0" r="0" b="571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2D8F3" w14:textId="081ECA49" w:rsidR="00D81B8A" w:rsidRPr="003871A0" w:rsidRDefault="00403EB7" w:rsidP="003871A0">
      <w:pPr>
        <w:pStyle w:val="Heading4"/>
        <w:numPr>
          <w:ilvl w:val="0"/>
          <w:numId w:val="20"/>
        </w:numPr>
        <w:pBdr>
          <w:top w:val="single" w:sz="2" w:space="0" w:color="auto"/>
        </w:pBdr>
        <w:spacing w:before="0"/>
        <w:rPr>
          <w:rFonts w:ascii="Arial" w:hAnsi="Arial" w:cs="Arial"/>
          <w:color w:val="000000" w:themeColor="text1"/>
        </w:rPr>
      </w:pPr>
      <w:bookmarkStart w:id="14" w:name="_Hlk59448972"/>
      <w:r w:rsidRPr="003871A0">
        <w:rPr>
          <w:rFonts w:ascii="Arial" w:hAnsi="Arial" w:cs="Arial"/>
          <w:color w:val="auto"/>
        </w:rPr>
        <w:t xml:space="preserve">You will see the pop up below confirming the </w:t>
      </w:r>
      <w:r w:rsidR="00AD03AE" w:rsidRPr="003871A0">
        <w:rPr>
          <w:rFonts w:ascii="Arial" w:hAnsi="Arial" w:cs="Arial"/>
          <w:color w:val="auto"/>
        </w:rPr>
        <w:t>changes are saved but that you still need to submit your response</w:t>
      </w:r>
      <w:r w:rsidR="00947D0E">
        <w:rPr>
          <w:rFonts w:ascii="Arial" w:hAnsi="Arial" w:cs="Arial"/>
          <w:color w:val="auto"/>
        </w:rPr>
        <w:t>.</w:t>
      </w:r>
    </w:p>
    <w:bookmarkEnd w:id="14"/>
    <w:p w14:paraId="3C0730FF" w14:textId="708EEEA7" w:rsidR="00EA6F6F" w:rsidRPr="003871A0" w:rsidRDefault="00A02DF0" w:rsidP="003871A0">
      <w:pPr>
        <w:spacing w:after="0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16D3EF8" wp14:editId="0FC2F07A">
            <wp:extent cx="2690812" cy="1533076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812" cy="1533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65363" w14:textId="15636838" w:rsidR="00652DE0" w:rsidRPr="003871A0" w:rsidRDefault="00652DE0" w:rsidP="003871A0">
      <w:pPr>
        <w:spacing w:after="0"/>
        <w:rPr>
          <w:rFonts w:ascii="Arial" w:hAnsi="Arial" w:cs="Arial"/>
        </w:rPr>
      </w:pPr>
    </w:p>
    <w:p w14:paraId="7F058C1F" w14:textId="77777777" w:rsidR="00EB09AD" w:rsidRPr="003871A0" w:rsidRDefault="00EB09AD" w:rsidP="003871A0">
      <w:pPr>
        <w:spacing w:after="0"/>
        <w:rPr>
          <w:rFonts w:ascii="Arial" w:hAnsi="Arial" w:cs="Arial"/>
          <w:b/>
          <w:bCs/>
          <w:sz w:val="26"/>
          <w:szCs w:val="26"/>
        </w:rPr>
      </w:pPr>
      <w:r w:rsidRPr="003871A0">
        <w:rPr>
          <w:rFonts w:ascii="Arial" w:hAnsi="Arial" w:cs="Arial"/>
          <w:b/>
          <w:bCs/>
          <w:sz w:val="26"/>
          <w:szCs w:val="26"/>
        </w:rPr>
        <w:br w:type="page"/>
      </w:r>
    </w:p>
    <w:p w14:paraId="248C7B87" w14:textId="2704D253" w:rsidR="00A77ADD" w:rsidRPr="003871A0" w:rsidRDefault="00771064" w:rsidP="003871A0">
      <w:pPr>
        <w:spacing w:after="0"/>
        <w:rPr>
          <w:rFonts w:ascii="Arial" w:hAnsi="Arial" w:cs="Arial"/>
        </w:rPr>
      </w:pPr>
      <w:r w:rsidRPr="003871A0">
        <w:rPr>
          <w:rFonts w:ascii="Arial" w:hAnsi="Arial" w:cs="Arial"/>
          <w:b/>
          <w:bCs/>
          <w:sz w:val="26"/>
          <w:szCs w:val="26"/>
        </w:rPr>
        <w:t>3</w:t>
      </w:r>
      <w:r w:rsidRPr="003871A0">
        <w:rPr>
          <w:rFonts w:ascii="Arial" w:eastAsiaTheme="majorEastAsia" w:hAnsi="Arial" w:cs="Arial"/>
          <w:b/>
          <w:bCs/>
          <w:sz w:val="26"/>
          <w:szCs w:val="26"/>
        </w:rPr>
        <w:t>.4 Submitting the Response</w:t>
      </w:r>
    </w:p>
    <w:p w14:paraId="6074DF26" w14:textId="77777777" w:rsidR="00A77ADD" w:rsidRPr="003871A0" w:rsidRDefault="00A77ADD" w:rsidP="003871A0">
      <w:pPr>
        <w:spacing w:after="0"/>
        <w:rPr>
          <w:rFonts w:ascii="Arial" w:hAnsi="Arial" w:cs="Arial"/>
          <w:sz w:val="22"/>
          <w:szCs w:val="22"/>
        </w:rPr>
      </w:pPr>
      <w:r w:rsidRPr="003871A0">
        <w:rPr>
          <w:rFonts w:ascii="Arial" w:hAnsi="Arial" w:cs="Arial"/>
          <w:sz w:val="22"/>
          <w:szCs w:val="22"/>
        </w:rPr>
        <w:t>Once you are satisfied with your answers you need to submit your response</w:t>
      </w:r>
    </w:p>
    <w:p w14:paraId="01C503F8" w14:textId="2042F523" w:rsidR="00771064" w:rsidRPr="003871A0" w:rsidRDefault="00A77ADD" w:rsidP="003871A0">
      <w:pPr>
        <w:pStyle w:val="Heading4"/>
        <w:numPr>
          <w:ilvl w:val="0"/>
          <w:numId w:val="21"/>
        </w:numPr>
        <w:pBdr>
          <w:top w:val="single" w:sz="2" w:space="0" w:color="auto"/>
        </w:pBdr>
        <w:spacing w:before="0"/>
        <w:rPr>
          <w:rFonts w:ascii="Arial" w:hAnsi="Arial" w:cs="Arial"/>
          <w:color w:val="000000" w:themeColor="text1"/>
        </w:rPr>
      </w:pPr>
      <w:r w:rsidRPr="003871A0">
        <w:rPr>
          <w:rFonts w:ascii="Arial" w:hAnsi="Arial" w:cs="Arial"/>
          <w:noProof/>
          <w:color w:val="auto"/>
        </w:rPr>
        <w:t xml:space="preserve">Click </w:t>
      </w:r>
      <w:r w:rsidR="008E00CD" w:rsidRPr="003871A0">
        <w:rPr>
          <w:rFonts w:ascii="Arial" w:hAnsi="Arial" w:cs="Arial"/>
          <w:noProof/>
          <w:color w:val="auto"/>
        </w:rPr>
        <w:t>‘</w:t>
      </w:r>
      <w:r w:rsidRPr="003871A0">
        <w:rPr>
          <w:rFonts w:ascii="Arial" w:hAnsi="Arial" w:cs="Arial"/>
          <w:noProof/>
          <w:color w:val="auto"/>
        </w:rPr>
        <w:t>Save and Exit Response</w:t>
      </w:r>
      <w:r w:rsidR="008E00CD" w:rsidRPr="003871A0">
        <w:rPr>
          <w:rFonts w:ascii="Arial" w:hAnsi="Arial" w:cs="Arial"/>
          <w:noProof/>
          <w:color w:val="auto"/>
        </w:rPr>
        <w:t>’</w:t>
      </w:r>
      <w:r w:rsidR="00947D0E">
        <w:rPr>
          <w:rFonts w:ascii="Arial" w:hAnsi="Arial" w:cs="Arial"/>
          <w:noProof/>
          <w:color w:val="auto"/>
        </w:rPr>
        <w:t>.</w:t>
      </w:r>
    </w:p>
    <w:p w14:paraId="12C3A576" w14:textId="65AE57F8" w:rsidR="009C4F7E" w:rsidRDefault="00116B8E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C71BEC6" wp14:editId="6888B4D2">
            <wp:extent cx="6210934" cy="1631950"/>
            <wp:effectExtent l="0" t="0" r="0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613F5" w14:textId="77777777" w:rsidR="00947D0E" w:rsidRPr="003871A0" w:rsidRDefault="00947D0E" w:rsidP="003871A0">
      <w:pPr>
        <w:spacing w:after="0"/>
        <w:rPr>
          <w:rFonts w:ascii="Arial" w:hAnsi="Arial" w:cs="Arial"/>
        </w:rPr>
      </w:pPr>
    </w:p>
    <w:p w14:paraId="6A7CB2CA" w14:textId="43C31668" w:rsidR="008E00CD" w:rsidRPr="003871A0" w:rsidRDefault="008E00CD" w:rsidP="003871A0">
      <w:pPr>
        <w:pStyle w:val="Heading4"/>
        <w:numPr>
          <w:ilvl w:val="0"/>
          <w:numId w:val="21"/>
        </w:numPr>
        <w:pBdr>
          <w:top w:val="single" w:sz="2" w:space="0" w:color="auto"/>
        </w:pBdr>
        <w:spacing w:before="0"/>
        <w:rPr>
          <w:rFonts w:ascii="Arial" w:hAnsi="Arial" w:cs="Arial"/>
          <w:noProof/>
          <w:color w:val="auto"/>
        </w:rPr>
      </w:pPr>
      <w:r w:rsidRPr="003871A0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9162D59" wp14:editId="3EE8BD06">
            <wp:simplePos x="0" y="0"/>
            <wp:positionH relativeFrom="margin">
              <wp:align>left</wp:align>
            </wp:positionH>
            <wp:positionV relativeFrom="paragraph">
              <wp:posOffset>419417</wp:posOffset>
            </wp:positionV>
            <wp:extent cx="645160" cy="570865"/>
            <wp:effectExtent l="0" t="0" r="2540" b="0"/>
            <wp:wrapSquare wrapText="bothSides"/>
            <wp:docPr id="113" name="Graphic 113" descr="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arning.sv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6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71A0">
        <w:rPr>
          <w:rFonts w:ascii="Arial" w:hAnsi="Arial" w:cs="Arial"/>
          <w:noProof/>
          <w:color w:val="auto"/>
        </w:rPr>
        <w:t>Click ‘Submit Response’</w:t>
      </w:r>
      <w:r w:rsidR="00947D0E">
        <w:rPr>
          <w:rFonts w:ascii="Arial" w:hAnsi="Arial" w:cs="Arial"/>
          <w:noProof/>
          <w:color w:val="auto"/>
        </w:rPr>
        <w:t>.</w:t>
      </w:r>
    </w:p>
    <w:p w14:paraId="07BE6AD9" w14:textId="77777777" w:rsidR="003A41BD" w:rsidRPr="003871A0" w:rsidRDefault="003A41BD" w:rsidP="003871A0">
      <w:pPr>
        <w:pStyle w:val="ListParagraph"/>
        <w:spacing w:after="0"/>
        <w:ind w:left="360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688CFA0E" w14:textId="77777777" w:rsidR="00CB5245" w:rsidRDefault="00CB5245" w:rsidP="003871A0">
      <w:pPr>
        <w:pStyle w:val="ListParagraph"/>
        <w:spacing w:after="0"/>
        <w:ind w:left="360"/>
        <w:rPr>
          <w:rFonts w:ascii="Arial" w:hAnsi="Arial" w:cs="Arial"/>
          <w:b/>
          <w:bCs/>
          <w:color w:val="FF0000"/>
          <w:sz w:val="22"/>
          <w:szCs w:val="22"/>
        </w:rPr>
      </w:pPr>
    </w:p>
    <w:p w14:paraId="3CC7AE50" w14:textId="235E025A" w:rsidR="008E00CD" w:rsidRPr="003871A0" w:rsidRDefault="00CB5245" w:rsidP="003871A0">
      <w:pPr>
        <w:pStyle w:val="ListParagraph"/>
        <w:spacing w:after="0"/>
        <w:ind w:left="360"/>
        <w:rPr>
          <w:rFonts w:ascii="Arial" w:hAnsi="Arial" w:cs="Arial"/>
          <w:b/>
          <w:bCs/>
          <w:color w:val="FF0000"/>
          <w:sz w:val="22"/>
          <w:szCs w:val="22"/>
        </w:rPr>
      </w:pPr>
      <w:r>
        <w:rPr>
          <w:rFonts w:ascii="Arial" w:hAnsi="Arial" w:cs="Arial"/>
          <w:b/>
          <w:bCs/>
          <w:color w:val="FF0000"/>
          <w:sz w:val="22"/>
          <w:szCs w:val="22"/>
        </w:rPr>
        <w:t>P</w:t>
      </w:r>
      <w:r w:rsidR="008E00CD" w:rsidRPr="003871A0">
        <w:rPr>
          <w:rFonts w:ascii="Arial" w:hAnsi="Arial" w:cs="Arial"/>
          <w:b/>
          <w:bCs/>
          <w:color w:val="FF0000"/>
          <w:sz w:val="22"/>
          <w:szCs w:val="22"/>
        </w:rPr>
        <w:t xml:space="preserve">LEASE NOTE: </w:t>
      </w:r>
      <w:r w:rsidR="008E00CD" w:rsidRPr="003871A0">
        <w:rPr>
          <w:rFonts w:ascii="Arial" w:hAnsi="Arial" w:cs="Arial"/>
          <w:color w:val="FF0000"/>
        </w:rPr>
        <w:t>You must ‘Submit Changes’ for your response to be considered</w:t>
      </w:r>
      <w:r w:rsidR="008E00CD" w:rsidRPr="003871A0">
        <w:rPr>
          <w:rFonts w:ascii="Arial" w:hAnsi="Arial" w:cs="Arial"/>
          <w:noProof/>
        </w:rPr>
        <w:t xml:space="preserve"> </w:t>
      </w:r>
    </w:p>
    <w:p w14:paraId="3B90CAFA" w14:textId="77777777" w:rsidR="008E00CD" w:rsidRPr="003871A0" w:rsidRDefault="008E00CD" w:rsidP="003871A0">
      <w:pPr>
        <w:spacing w:after="0"/>
        <w:rPr>
          <w:rFonts w:ascii="Arial" w:hAnsi="Arial" w:cs="Arial"/>
        </w:rPr>
      </w:pPr>
    </w:p>
    <w:p w14:paraId="57B894BE" w14:textId="314355E5" w:rsidR="008E00CD" w:rsidRPr="003871A0" w:rsidRDefault="00A578BD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72E21E" wp14:editId="238ACD41">
            <wp:extent cx="6210934" cy="202501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527C" w14:textId="62FA8E6B" w:rsidR="008E00CD" w:rsidRPr="003871A0" w:rsidRDefault="008E00CD" w:rsidP="003871A0">
      <w:pPr>
        <w:spacing w:after="0"/>
        <w:rPr>
          <w:rFonts w:ascii="Arial" w:hAnsi="Arial" w:cs="Arial"/>
        </w:rPr>
      </w:pPr>
    </w:p>
    <w:p w14:paraId="41369C3A" w14:textId="2F865D7F" w:rsidR="008E00CD" w:rsidRPr="003871A0" w:rsidRDefault="008E00CD" w:rsidP="003871A0">
      <w:pPr>
        <w:pStyle w:val="Heading4"/>
        <w:numPr>
          <w:ilvl w:val="0"/>
          <w:numId w:val="21"/>
        </w:numPr>
        <w:pBdr>
          <w:top w:val="single" w:sz="2" w:space="0" w:color="auto"/>
        </w:pBdr>
        <w:spacing w:before="0"/>
        <w:rPr>
          <w:rFonts w:ascii="Arial" w:hAnsi="Arial" w:cs="Arial"/>
          <w:color w:val="000000" w:themeColor="text1"/>
        </w:rPr>
      </w:pPr>
      <w:r w:rsidRPr="003871A0">
        <w:rPr>
          <w:rFonts w:ascii="Arial" w:hAnsi="Arial" w:cs="Arial"/>
          <w:noProof/>
          <w:color w:val="auto"/>
        </w:rPr>
        <w:t>You will see the following confirmation pop-up message that you have successfully submitted your response.</w:t>
      </w:r>
    </w:p>
    <w:p w14:paraId="7D14714D" w14:textId="51F945E0" w:rsidR="005A0D21" w:rsidRPr="003871A0" w:rsidRDefault="002D1C67" w:rsidP="00CB5245">
      <w:pPr>
        <w:spacing w:after="0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4C94EDB" wp14:editId="46C3DE09">
            <wp:extent cx="3495632" cy="125730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632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99D67" w14:textId="138554D7" w:rsidR="00ED61BE" w:rsidRPr="003871A0" w:rsidRDefault="00ED61BE" w:rsidP="003871A0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color w:val="000000" w:themeColor="text1"/>
          <w:sz w:val="26"/>
          <w:szCs w:val="26"/>
        </w:rPr>
      </w:pPr>
      <w:bookmarkStart w:id="15" w:name="_Toc71877592"/>
      <w:r w:rsidRPr="003871A0">
        <w:rPr>
          <w:rFonts w:ascii="Arial" w:hAnsi="Arial" w:cs="Arial"/>
          <w:b/>
          <w:bCs/>
          <w:color w:val="auto"/>
          <w:sz w:val="26"/>
          <w:szCs w:val="26"/>
        </w:rPr>
        <w:t>Editing a submitted response</w:t>
      </w:r>
      <w:bookmarkEnd w:id="15"/>
    </w:p>
    <w:p w14:paraId="2FC3B20B" w14:textId="6F882E19" w:rsidR="00CF4BC4" w:rsidRPr="00CB5245" w:rsidRDefault="00B24ED1" w:rsidP="0007061A">
      <w:pPr>
        <w:pStyle w:val="Heading4"/>
        <w:numPr>
          <w:ilvl w:val="0"/>
          <w:numId w:val="28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CB5245">
        <w:rPr>
          <w:rFonts w:ascii="Arial" w:hAnsi="Arial" w:cs="Arial"/>
          <w:color w:val="auto"/>
        </w:rPr>
        <w:t xml:space="preserve"> </w:t>
      </w:r>
      <w:r w:rsidR="00B6059A" w:rsidRPr="00CB5245">
        <w:rPr>
          <w:rFonts w:ascii="Arial" w:hAnsi="Arial" w:cs="Arial"/>
          <w:color w:val="auto"/>
        </w:rPr>
        <w:t>Navigate to ‘My Responses’</w:t>
      </w:r>
      <w:r w:rsidR="00CB5245" w:rsidRPr="00CB5245">
        <w:rPr>
          <w:rFonts w:ascii="Arial" w:hAnsi="Arial" w:cs="Arial"/>
          <w:color w:val="auto"/>
        </w:rPr>
        <w:t>.</w:t>
      </w:r>
      <w:r w:rsidR="00CB5245">
        <w:rPr>
          <w:rFonts w:ascii="Arial" w:hAnsi="Arial" w:cs="Arial"/>
          <w:color w:val="auto"/>
        </w:rPr>
        <w:t xml:space="preserve"> </w:t>
      </w:r>
      <w:r w:rsidR="0076236B" w:rsidRPr="00CB5245">
        <w:rPr>
          <w:rFonts w:ascii="Arial" w:hAnsi="Arial" w:cs="Arial"/>
          <w:color w:val="auto"/>
        </w:rPr>
        <w:t>Click ‘Edit Response’</w:t>
      </w:r>
      <w:r w:rsidR="00CB5245">
        <w:rPr>
          <w:rFonts w:ascii="Arial" w:hAnsi="Arial" w:cs="Arial"/>
          <w:color w:val="auto"/>
        </w:rPr>
        <w:t>.</w:t>
      </w:r>
    </w:p>
    <w:p w14:paraId="79193750" w14:textId="20DFC73E" w:rsidR="00622235" w:rsidRPr="003871A0" w:rsidRDefault="00687124" w:rsidP="003871A0">
      <w:pPr>
        <w:spacing w:after="0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3F531C04" wp14:editId="7D2F0B4E">
            <wp:extent cx="6210934" cy="3230245"/>
            <wp:effectExtent l="0" t="0" r="0" b="825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2235" w:rsidRPr="56CA3DDB">
        <w:rPr>
          <w:rFonts w:ascii="Arial" w:hAnsi="Arial" w:cs="Arial"/>
          <w:noProof/>
        </w:rPr>
        <w:t xml:space="preserve"> </w:t>
      </w:r>
    </w:p>
    <w:p w14:paraId="5C8960DF" w14:textId="565D792E" w:rsidR="00CF4BC4" w:rsidRDefault="00B6059A" w:rsidP="003871A0">
      <w:pPr>
        <w:pStyle w:val="Heading4"/>
        <w:numPr>
          <w:ilvl w:val="0"/>
          <w:numId w:val="28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When you have edited your response click ‘Keep Changes’</w:t>
      </w:r>
      <w:r w:rsidR="00CB5245">
        <w:rPr>
          <w:rFonts w:ascii="Arial" w:hAnsi="Arial" w:cs="Arial"/>
          <w:color w:val="auto"/>
        </w:rPr>
        <w:t>.</w:t>
      </w:r>
    </w:p>
    <w:p w14:paraId="7993EA5F" w14:textId="77777777" w:rsidR="00CB5245" w:rsidRPr="00CB5245" w:rsidRDefault="00CB5245" w:rsidP="00CB5245">
      <w:pPr>
        <w:spacing w:after="0"/>
      </w:pPr>
    </w:p>
    <w:p w14:paraId="37F34DB9" w14:textId="3A934276" w:rsidR="00B6059A" w:rsidRDefault="00B6059A" w:rsidP="00CB5245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You can also click ‘Discard Changes’ at this point and revert to your previous answers</w:t>
      </w:r>
      <w:r w:rsidR="00CB5245">
        <w:rPr>
          <w:rFonts w:ascii="Arial" w:hAnsi="Arial" w:cs="Arial"/>
          <w:sz w:val="20"/>
          <w:szCs w:val="20"/>
        </w:rPr>
        <w:t>.</w:t>
      </w:r>
    </w:p>
    <w:p w14:paraId="700A73F5" w14:textId="77777777" w:rsidR="00CB5245" w:rsidRPr="003871A0" w:rsidRDefault="00CB5245" w:rsidP="00CB5245">
      <w:pPr>
        <w:spacing w:after="0"/>
        <w:rPr>
          <w:rFonts w:ascii="Arial" w:hAnsi="Arial" w:cs="Arial"/>
          <w:sz w:val="20"/>
          <w:szCs w:val="20"/>
        </w:rPr>
      </w:pPr>
    </w:p>
    <w:p w14:paraId="65D226FF" w14:textId="5C0F8134" w:rsidR="00622235" w:rsidRPr="003871A0" w:rsidRDefault="00B6059A" w:rsidP="00CB5245">
      <w:pPr>
        <w:spacing w:after="0"/>
        <w:rPr>
          <w:rFonts w:ascii="Arial" w:hAnsi="Arial" w:cs="Arial"/>
          <w:noProof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>Clicking ‘Validate Response’ will check that all fields have been completed</w:t>
      </w:r>
      <w:r w:rsidR="00CB5245">
        <w:rPr>
          <w:rFonts w:ascii="Arial" w:hAnsi="Arial" w:cs="Arial"/>
          <w:sz w:val="20"/>
          <w:szCs w:val="20"/>
        </w:rPr>
        <w:t>.</w:t>
      </w:r>
    </w:p>
    <w:p w14:paraId="10B9F8CB" w14:textId="4337A16D" w:rsidR="008353FF" w:rsidRPr="003871A0" w:rsidRDefault="00FD2921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838BCFF" wp14:editId="2E38AEC3">
            <wp:extent cx="6210934" cy="1229995"/>
            <wp:effectExtent l="0" t="0" r="0" b="825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22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87A13" w14:textId="2296344E" w:rsidR="00CD5B96" w:rsidRPr="003871A0" w:rsidRDefault="00107A27" w:rsidP="003871A0">
      <w:pPr>
        <w:pStyle w:val="Heading4"/>
        <w:numPr>
          <w:ilvl w:val="0"/>
          <w:numId w:val="28"/>
        </w:numPr>
        <w:pBdr>
          <w:top w:val="single" w:sz="2" w:space="0" w:color="auto"/>
        </w:pBdr>
        <w:spacing w:before="0"/>
        <w:rPr>
          <w:rFonts w:ascii="Arial" w:hAnsi="Arial" w:cs="Arial"/>
          <w:b/>
          <w:bCs/>
        </w:rPr>
      </w:pPr>
      <w:r w:rsidRPr="003871A0">
        <w:rPr>
          <w:rFonts w:ascii="Arial" w:hAnsi="Arial" w:cs="Arial"/>
          <w:color w:val="auto"/>
        </w:rPr>
        <w:t>Make sure you click</w:t>
      </w:r>
      <w:r w:rsidR="0057266A" w:rsidRPr="003871A0">
        <w:rPr>
          <w:rFonts w:ascii="Arial" w:hAnsi="Arial" w:cs="Arial"/>
          <w:color w:val="auto"/>
        </w:rPr>
        <w:t xml:space="preserve"> ‘Submit Changes</w:t>
      </w:r>
      <w:r w:rsidRPr="003871A0">
        <w:rPr>
          <w:rFonts w:ascii="Arial" w:hAnsi="Arial" w:cs="Arial"/>
          <w:color w:val="auto"/>
        </w:rPr>
        <w:t xml:space="preserve">’. If you don’t, your existing response will </w:t>
      </w:r>
      <w:r w:rsidR="004C2077" w:rsidRPr="003871A0">
        <w:rPr>
          <w:rFonts w:ascii="Arial" w:hAnsi="Arial" w:cs="Arial"/>
          <w:color w:val="auto"/>
        </w:rPr>
        <w:t>remain in place.</w:t>
      </w:r>
      <w:r w:rsidR="003700C3" w:rsidRPr="003871A0">
        <w:rPr>
          <w:rFonts w:ascii="Arial" w:hAnsi="Arial" w:cs="Arial"/>
          <w:b/>
          <w:bCs/>
        </w:rPr>
        <w:t xml:space="preserve">      </w:t>
      </w:r>
    </w:p>
    <w:p w14:paraId="3A58692A" w14:textId="7CC2371C" w:rsidR="00976006" w:rsidRPr="003871A0" w:rsidRDefault="009806EA" w:rsidP="003871A0">
      <w:pPr>
        <w:spacing w:after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1C92DAD" wp14:editId="3FDC31F9">
            <wp:extent cx="6210934" cy="116840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F3E41" w14:textId="77777777" w:rsidR="003A41BD" w:rsidRPr="003871A0" w:rsidRDefault="003A41BD" w:rsidP="003871A0">
      <w:pPr>
        <w:spacing w:after="0"/>
        <w:rPr>
          <w:rFonts w:ascii="Arial" w:hAnsi="Arial" w:cs="Arial"/>
        </w:rPr>
      </w:pPr>
    </w:p>
    <w:p w14:paraId="754A56C6" w14:textId="7BBA30FB" w:rsidR="00CF4BC4" w:rsidRDefault="007008F1" w:rsidP="00CB5245">
      <w:pPr>
        <w:pStyle w:val="Heading4"/>
        <w:numPr>
          <w:ilvl w:val="0"/>
          <w:numId w:val="28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 xml:space="preserve">A pop-up message confirming successful submission will be </w:t>
      </w:r>
      <w:r w:rsidR="00BD66B2" w:rsidRPr="003871A0">
        <w:rPr>
          <w:rFonts w:ascii="Arial" w:hAnsi="Arial" w:cs="Arial"/>
          <w:color w:val="auto"/>
        </w:rPr>
        <w:t>shown.</w:t>
      </w:r>
    </w:p>
    <w:p w14:paraId="6A4FA201" w14:textId="77777777" w:rsidR="00CB5245" w:rsidRPr="00CB5245" w:rsidRDefault="00CB5245" w:rsidP="00CB5245">
      <w:pPr>
        <w:spacing w:after="0"/>
      </w:pPr>
    </w:p>
    <w:p w14:paraId="0E2EAFD2" w14:textId="5D397B51" w:rsidR="00BD66B2" w:rsidRPr="003871A0" w:rsidRDefault="00BD66B2" w:rsidP="00CB5245">
      <w:pPr>
        <w:spacing w:after="0"/>
        <w:rPr>
          <w:rFonts w:ascii="Arial" w:hAnsi="Arial" w:cs="Arial"/>
          <w:sz w:val="20"/>
          <w:szCs w:val="20"/>
        </w:rPr>
      </w:pPr>
      <w:r w:rsidRPr="003871A0">
        <w:rPr>
          <w:rFonts w:ascii="Arial" w:hAnsi="Arial" w:cs="Arial"/>
          <w:sz w:val="20"/>
          <w:szCs w:val="20"/>
        </w:rPr>
        <w:t xml:space="preserve">You can repeat the process of editing your response until the </w:t>
      </w:r>
      <w:r w:rsidR="00CD5B96" w:rsidRPr="003871A0">
        <w:rPr>
          <w:rFonts w:ascii="Arial" w:hAnsi="Arial" w:cs="Arial"/>
          <w:sz w:val="20"/>
          <w:szCs w:val="20"/>
        </w:rPr>
        <w:t xml:space="preserve">Time Limit for Expressing Interest has passed. </w:t>
      </w:r>
    </w:p>
    <w:p w14:paraId="34DE81DD" w14:textId="30BF11DF" w:rsidR="002F5587" w:rsidRPr="003871A0" w:rsidRDefault="000116F3" w:rsidP="003871A0">
      <w:pPr>
        <w:spacing w:after="0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523B9CB" wp14:editId="60B80745">
            <wp:extent cx="2567404" cy="1002182"/>
            <wp:effectExtent l="0" t="0" r="4445" b="762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404" cy="1002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5B9C5" w14:textId="24D13761" w:rsidR="003A41BD" w:rsidRPr="003871A0" w:rsidRDefault="6A2A814C" w:rsidP="5B879F87">
      <w:pPr>
        <w:pStyle w:val="Heading4"/>
        <w:numPr>
          <w:ilvl w:val="0"/>
          <w:numId w:val="28"/>
        </w:numPr>
        <w:spacing w:before="0"/>
        <w:rPr>
          <w:rFonts w:ascii="Arial" w:hAnsi="Arial" w:cs="Arial"/>
          <w:color w:val="auto"/>
        </w:rPr>
      </w:pPr>
      <w:r w:rsidRPr="5B879F87">
        <w:rPr>
          <w:rFonts w:ascii="Arial" w:hAnsi="Arial" w:cs="Arial"/>
          <w:color w:val="auto"/>
        </w:rPr>
        <w:t>Please note that if a file is over 50MB it will need to be zipped when uploading</w:t>
      </w:r>
    </w:p>
    <w:p w14:paraId="1C0690D8" w14:textId="3203BAEE" w:rsidR="007524A0" w:rsidRPr="003871A0" w:rsidRDefault="007524A0" w:rsidP="003871A0">
      <w:pPr>
        <w:spacing w:after="0"/>
        <w:rPr>
          <w:rFonts w:ascii="Arial" w:eastAsia="Arial" w:hAnsi="Arial" w:cs="Arial"/>
          <w:sz w:val="22"/>
          <w:szCs w:val="22"/>
        </w:rPr>
      </w:pPr>
    </w:p>
    <w:p w14:paraId="44E94DC3" w14:textId="77777777" w:rsidR="003A41BD" w:rsidRPr="003871A0" w:rsidRDefault="003A41BD" w:rsidP="003871A0">
      <w:pPr>
        <w:spacing w:after="0"/>
        <w:rPr>
          <w:rFonts w:ascii="Arial" w:eastAsiaTheme="majorEastAsia" w:hAnsi="Arial" w:cs="Arial"/>
          <w:b/>
          <w:bCs/>
          <w:color w:val="104F75"/>
          <w:sz w:val="36"/>
          <w:szCs w:val="36"/>
        </w:rPr>
      </w:pPr>
      <w:r w:rsidRPr="003871A0">
        <w:rPr>
          <w:rFonts w:ascii="Arial" w:hAnsi="Arial" w:cs="Arial"/>
          <w:b/>
          <w:bCs/>
          <w:color w:val="104F75"/>
          <w:sz w:val="36"/>
          <w:szCs w:val="36"/>
        </w:rPr>
        <w:br w:type="page"/>
      </w:r>
    </w:p>
    <w:p w14:paraId="75DF1435" w14:textId="019189DA" w:rsidR="003A41BD" w:rsidRPr="003871A0" w:rsidRDefault="12153A14" w:rsidP="003871A0">
      <w:pPr>
        <w:pStyle w:val="Heading1"/>
        <w:numPr>
          <w:ilvl w:val="0"/>
          <w:numId w:val="12"/>
        </w:numPr>
        <w:spacing w:before="0" w:after="0"/>
        <w:rPr>
          <w:rFonts w:ascii="Arial" w:hAnsi="Arial" w:cs="Arial"/>
          <w:b/>
          <w:bCs/>
          <w:color w:val="104F75"/>
          <w:sz w:val="36"/>
          <w:szCs w:val="36"/>
        </w:rPr>
      </w:pPr>
      <w:bookmarkStart w:id="16" w:name="_Toc71877593"/>
      <w:r w:rsidRPr="003871A0">
        <w:rPr>
          <w:rFonts w:ascii="Arial" w:hAnsi="Arial" w:cs="Arial"/>
          <w:b/>
          <w:bCs/>
          <w:color w:val="104F75"/>
          <w:sz w:val="36"/>
          <w:szCs w:val="36"/>
        </w:rPr>
        <w:t>Raising a Clarification</w:t>
      </w:r>
      <w:bookmarkEnd w:id="16"/>
    </w:p>
    <w:p w14:paraId="1B94C86F" w14:textId="77777777" w:rsidR="003A41BD" w:rsidRPr="003871A0" w:rsidRDefault="003A41BD" w:rsidP="003871A0">
      <w:pPr>
        <w:spacing w:after="0"/>
        <w:rPr>
          <w:rFonts w:ascii="Arial" w:hAnsi="Arial" w:cs="Arial"/>
        </w:rPr>
      </w:pPr>
    </w:p>
    <w:p w14:paraId="5DEDD8CA" w14:textId="4585F3B9" w:rsidR="003A41BD" w:rsidRPr="003871A0" w:rsidRDefault="003A41BD" w:rsidP="003871A0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color w:val="000000" w:themeColor="text1"/>
          <w:sz w:val="26"/>
          <w:szCs w:val="26"/>
        </w:rPr>
      </w:pPr>
      <w:bookmarkStart w:id="17" w:name="_Toc71877594"/>
      <w:r w:rsidRPr="003871A0">
        <w:rPr>
          <w:rFonts w:ascii="Arial" w:hAnsi="Arial" w:cs="Arial"/>
          <w:b/>
          <w:bCs/>
          <w:color w:val="auto"/>
          <w:sz w:val="26"/>
          <w:szCs w:val="26"/>
        </w:rPr>
        <w:t>Using the Jaggaer Messaging Tool</w:t>
      </w:r>
      <w:bookmarkEnd w:id="17"/>
    </w:p>
    <w:p w14:paraId="066B1134" w14:textId="77777777" w:rsidR="000F4A12" w:rsidRPr="003871A0" w:rsidRDefault="000F4A12" w:rsidP="003871A0">
      <w:pPr>
        <w:spacing w:after="0"/>
        <w:rPr>
          <w:rStyle w:val="normaltextrun"/>
          <w:rFonts w:ascii="Arial" w:hAnsi="Arial" w:cs="Arial"/>
          <w:sz w:val="22"/>
          <w:szCs w:val="22"/>
        </w:rPr>
      </w:pPr>
    </w:p>
    <w:p w14:paraId="7FD14D7D" w14:textId="12A2B0F3" w:rsidR="000F4A12" w:rsidRPr="003871A0" w:rsidRDefault="000F4A12" w:rsidP="003871A0">
      <w:pPr>
        <w:spacing w:after="0"/>
        <w:rPr>
          <w:rFonts w:ascii="Arial" w:hAnsi="Arial" w:cs="Arial"/>
        </w:rPr>
      </w:pPr>
      <w:r w:rsidRPr="003871A0">
        <w:rPr>
          <w:rStyle w:val="normaltextrun"/>
          <w:rFonts w:ascii="Arial" w:hAnsi="Arial" w:cs="Arial"/>
          <w:sz w:val="22"/>
          <w:szCs w:val="22"/>
        </w:rPr>
        <w:t>When responding to an ITT in Jaggaer it is vital that there is a clear and auditable chain of communication.  The messaging feature enables you to send messages directly to the owner of the ITT and receive communication directly back in the tool</w:t>
      </w:r>
    </w:p>
    <w:p w14:paraId="23B41DFB" w14:textId="77777777" w:rsidR="007524A0" w:rsidRPr="003871A0" w:rsidRDefault="007524A0" w:rsidP="003871A0">
      <w:pPr>
        <w:spacing w:after="0"/>
        <w:rPr>
          <w:rFonts w:ascii="Arial" w:hAnsi="Arial" w:cs="Arial"/>
        </w:rPr>
      </w:pPr>
    </w:p>
    <w:p w14:paraId="7DEAEFDE" w14:textId="4CE27A6D" w:rsidR="00FE514F" w:rsidRPr="003871A0" w:rsidRDefault="000B6E69" w:rsidP="003871A0">
      <w:pPr>
        <w:pStyle w:val="Heading4"/>
        <w:numPr>
          <w:ilvl w:val="0"/>
          <w:numId w:val="29"/>
        </w:numPr>
        <w:pBdr>
          <w:top w:val="single" w:sz="2" w:space="0" w:color="auto"/>
        </w:pBdr>
        <w:spacing w:before="0"/>
        <w:rPr>
          <w:rFonts w:ascii="Arial" w:hAnsi="Arial" w:cs="Arial"/>
          <w:color w:val="000000" w:themeColor="text1"/>
        </w:rPr>
      </w:pPr>
      <w:r w:rsidRPr="003871A0">
        <w:rPr>
          <w:rFonts w:ascii="Arial" w:hAnsi="Arial" w:cs="Arial"/>
          <w:color w:val="auto"/>
        </w:rPr>
        <w:t>When in the ITT, n</w:t>
      </w:r>
      <w:r w:rsidR="00FE514F" w:rsidRPr="003871A0">
        <w:rPr>
          <w:rFonts w:ascii="Arial" w:hAnsi="Arial" w:cs="Arial"/>
          <w:color w:val="auto"/>
        </w:rPr>
        <w:t>avigate to ‘</w:t>
      </w:r>
      <w:r w:rsidRPr="003871A0">
        <w:rPr>
          <w:rFonts w:ascii="Arial" w:hAnsi="Arial" w:cs="Arial"/>
          <w:color w:val="auto"/>
        </w:rPr>
        <w:t>Messages</w:t>
      </w:r>
      <w:r w:rsidR="00FE514F" w:rsidRPr="003871A0">
        <w:rPr>
          <w:rFonts w:ascii="Arial" w:hAnsi="Arial" w:cs="Arial"/>
          <w:color w:val="auto"/>
        </w:rPr>
        <w:t>’</w:t>
      </w:r>
      <w:r w:rsidRPr="003871A0">
        <w:rPr>
          <w:rFonts w:ascii="Arial" w:hAnsi="Arial" w:cs="Arial"/>
          <w:color w:val="auto"/>
        </w:rPr>
        <w:t xml:space="preserve"> tab</w:t>
      </w:r>
      <w:r w:rsidR="00B01CAC">
        <w:rPr>
          <w:rFonts w:ascii="Arial" w:hAnsi="Arial" w:cs="Arial"/>
          <w:color w:val="auto"/>
        </w:rPr>
        <w:t>.</w:t>
      </w:r>
    </w:p>
    <w:p w14:paraId="5ED4393F" w14:textId="77777777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>
        <w:rPr>
          <w:noProof/>
        </w:rPr>
        <w:drawing>
          <wp:inline distT="0" distB="0" distL="0" distR="0" wp14:anchorId="27DB7893" wp14:editId="2A55D0D3">
            <wp:extent cx="6503674" cy="922709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3674" cy="922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6CA3DDB">
        <w:rPr>
          <w:rStyle w:val="eop"/>
          <w:rFonts w:ascii="Arial" w:hAnsi="Arial" w:cs="Arial"/>
        </w:rPr>
        <w:t> </w:t>
      </w:r>
    </w:p>
    <w:p w14:paraId="6FAD7DCB" w14:textId="11E74CC0" w:rsidR="00AA7A33" w:rsidRDefault="000B6E69" w:rsidP="003871A0">
      <w:pPr>
        <w:pStyle w:val="Heading4"/>
        <w:numPr>
          <w:ilvl w:val="0"/>
          <w:numId w:val="29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Creating a message</w:t>
      </w:r>
      <w:r w:rsidR="00B01CAC">
        <w:rPr>
          <w:rFonts w:ascii="Arial" w:hAnsi="Arial" w:cs="Arial"/>
          <w:color w:val="auto"/>
        </w:rPr>
        <w:t>.</w:t>
      </w:r>
    </w:p>
    <w:p w14:paraId="61113D4E" w14:textId="77777777" w:rsidR="00B01CAC" w:rsidRPr="00B01CAC" w:rsidRDefault="00B01CAC" w:rsidP="00B01CAC">
      <w:pPr>
        <w:spacing w:after="0"/>
      </w:pPr>
    </w:p>
    <w:p w14:paraId="6DBFCBE1" w14:textId="2A009F25" w:rsidR="00AA7A33" w:rsidRPr="003871A0" w:rsidRDefault="00AA7A33" w:rsidP="00B01CAC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Click on Create Message</w:t>
      </w:r>
      <w:r w:rsidR="00B01CAC">
        <w:rPr>
          <w:rStyle w:val="eop"/>
          <w:rFonts w:ascii="Arial" w:hAnsi="Arial" w:cs="Arial"/>
          <w:sz w:val="20"/>
          <w:szCs w:val="20"/>
        </w:rPr>
        <w:t>.</w:t>
      </w:r>
    </w:p>
    <w:p w14:paraId="3434853D" w14:textId="77777777" w:rsidR="000B6E69" w:rsidRPr="003871A0" w:rsidRDefault="000B6E69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71FD6FBF" w14:textId="77777777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79B8CEC0" wp14:editId="57037432">
            <wp:extent cx="5714996" cy="828675"/>
            <wp:effectExtent l="0" t="0" r="63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996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6CA3DDB">
        <w:rPr>
          <w:rStyle w:val="eop"/>
          <w:rFonts w:ascii="Arial" w:hAnsi="Arial" w:cs="Arial"/>
          <w:sz w:val="22"/>
          <w:szCs w:val="22"/>
        </w:rPr>
        <w:t> </w:t>
      </w:r>
    </w:p>
    <w:p w14:paraId="22B4D9B7" w14:textId="77777777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Add a relevant subject, enter message and click ‘send message’ button.  </w:t>
      </w:r>
      <w:r w:rsidRPr="003871A0">
        <w:rPr>
          <w:rStyle w:val="eop"/>
          <w:rFonts w:ascii="Arial" w:hAnsi="Arial" w:cs="Arial"/>
          <w:sz w:val="20"/>
          <w:szCs w:val="20"/>
        </w:rPr>
        <w:t> </w:t>
      </w:r>
    </w:p>
    <w:p w14:paraId="355F16D6" w14:textId="77777777" w:rsidR="000B6E69" w:rsidRPr="003871A0" w:rsidRDefault="000B6E69" w:rsidP="003871A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0F11078B" w14:textId="5DE85704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If you are not ready to send you message you can click ‘Save as draft’ and the message will be found in the ‘Draft Messages’ tab.</w:t>
      </w:r>
      <w:r w:rsidRPr="003871A0">
        <w:rPr>
          <w:rStyle w:val="eop"/>
          <w:rFonts w:ascii="Arial" w:hAnsi="Arial" w:cs="Arial"/>
          <w:sz w:val="20"/>
          <w:szCs w:val="20"/>
        </w:rPr>
        <w:t> </w:t>
      </w:r>
    </w:p>
    <w:p w14:paraId="27544C4C" w14:textId="77777777" w:rsidR="000B6E69" w:rsidRPr="003871A0" w:rsidRDefault="000B6E69" w:rsidP="003871A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1B5B0C9B" w14:textId="793AC3BC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You can also upload an attachment using the ‘Attachments button’</w:t>
      </w:r>
      <w:r w:rsidR="00B01CAC">
        <w:rPr>
          <w:rStyle w:val="eop"/>
          <w:rFonts w:ascii="Arial" w:hAnsi="Arial" w:cs="Arial"/>
          <w:sz w:val="20"/>
          <w:szCs w:val="20"/>
        </w:rPr>
        <w:t>.</w:t>
      </w:r>
    </w:p>
    <w:p w14:paraId="0EFF5720" w14:textId="77777777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617DE95E" wp14:editId="18294BE6">
            <wp:extent cx="6061956" cy="220503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1956" cy="2205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6CA3DDB">
        <w:rPr>
          <w:rStyle w:val="eop"/>
          <w:rFonts w:ascii="Arial" w:hAnsi="Arial" w:cs="Arial"/>
        </w:rPr>
        <w:t> </w:t>
      </w:r>
    </w:p>
    <w:p w14:paraId="74BE1EAB" w14:textId="77777777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 w:rsidRPr="003871A0">
        <w:rPr>
          <w:rStyle w:val="eop"/>
          <w:rFonts w:ascii="Arial" w:hAnsi="Arial" w:cs="Arial"/>
        </w:rPr>
        <w:t> </w:t>
      </w:r>
    </w:p>
    <w:p w14:paraId="2DEC4950" w14:textId="16F4EFC6" w:rsidR="003B1F9F" w:rsidRDefault="003B1F9F" w:rsidP="003871A0">
      <w:pPr>
        <w:pStyle w:val="Heading4"/>
        <w:numPr>
          <w:ilvl w:val="0"/>
          <w:numId w:val="29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Received messages</w:t>
      </w:r>
      <w:r w:rsidR="00B01CAC">
        <w:rPr>
          <w:rFonts w:ascii="Arial" w:hAnsi="Arial" w:cs="Arial"/>
          <w:color w:val="auto"/>
        </w:rPr>
        <w:t>.</w:t>
      </w:r>
    </w:p>
    <w:p w14:paraId="221EE99D" w14:textId="77777777" w:rsidR="00B01CAC" w:rsidRPr="00B01CAC" w:rsidRDefault="00B01CAC" w:rsidP="00B01CAC">
      <w:pPr>
        <w:spacing w:after="0"/>
      </w:pPr>
    </w:p>
    <w:p w14:paraId="1A8978B2" w14:textId="3A725A56" w:rsidR="00AA7A33" w:rsidRPr="003871A0" w:rsidRDefault="00AA7A33" w:rsidP="00B01CAC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When your message has been replied to you will received an email notification and the response will be shown in the ‘Received’ messages tab.</w:t>
      </w:r>
    </w:p>
    <w:p w14:paraId="1669B665" w14:textId="77777777" w:rsidR="003B1F9F" w:rsidRPr="003871A0" w:rsidRDefault="003B1F9F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6"/>
          <w:szCs w:val="16"/>
        </w:rPr>
      </w:pPr>
    </w:p>
    <w:p w14:paraId="26E80A59" w14:textId="708700C1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Click on the message to open.  You can then reply to this message as necessary.</w:t>
      </w:r>
    </w:p>
    <w:p w14:paraId="33587F6B" w14:textId="77777777" w:rsidR="003B1F9F" w:rsidRPr="003871A0" w:rsidRDefault="003B1F9F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6"/>
          <w:szCs w:val="16"/>
        </w:rPr>
      </w:pPr>
    </w:p>
    <w:p w14:paraId="2EE1CF53" w14:textId="77777777" w:rsidR="00AA7A33" w:rsidRPr="003871A0" w:rsidRDefault="00AA7A33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4E44BDD4" wp14:editId="2D107D0C">
            <wp:extent cx="6403296" cy="1608828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296" cy="1608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6CA3DDB">
        <w:rPr>
          <w:rStyle w:val="eop"/>
          <w:rFonts w:ascii="Arial" w:hAnsi="Arial" w:cs="Arial"/>
        </w:rPr>
        <w:t> </w:t>
      </w:r>
    </w:p>
    <w:p w14:paraId="604A967B" w14:textId="31069016" w:rsidR="007524A0" w:rsidRPr="003871A0" w:rsidRDefault="007524A0" w:rsidP="003871A0">
      <w:pPr>
        <w:spacing w:after="0"/>
        <w:rPr>
          <w:rFonts w:ascii="Arial" w:eastAsia="Arial" w:hAnsi="Arial" w:cs="Arial"/>
          <w:sz w:val="22"/>
          <w:szCs w:val="22"/>
        </w:rPr>
      </w:pPr>
    </w:p>
    <w:p w14:paraId="1E51F67D" w14:textId="5DF85FDD" w:rsidR="007524A0" w:rsidRPr="003871A0" w:rsidRDefault="007524A0" w:rsidP="003871A0">
      <w:pPr>
        <w:spacing w:after="0"/>
        <w:rPr>
          <w:rFonts w:ascii="Arial" w:eastAsia="Arial" w:hAnsi="Arial" w:cs="Arial"/>
          <w:sz w:val="22"/>
          <w:szCs w:val="22"/>
        </w:rPr>
      </w:pPr>
    </w:p>
    <w:p w14:paraId="38CB9054" w14:textId="77777777" w:rsidR="00FE107E" w:rsidRPr="003871A0" w:rsidRDefault="00FE107E" w:rsidP="003871A0">
      <w:pPr>
        <w:spacing w:after="0"/>
        <w:rPr>
          <w:rFonts w:ascii="Arial" w:eastAsiaTheme="majorEastAsia" w:hAnsi="Arial" w:cs="Arial"/>
          <w:b/>
          <w:bCs/>
          <w:color w:val="104F75"/>
          <w:sz w:val="36"/>
          <w:szCs w:val="36"/>
        </w:rPr>
      </w:pPr>
      <w:r w:rsidRPr="003871A0">
        <w:rPr>
          <w:rFonts w:ascii="Arial" w:hAnsi="Arial" w:cs="Arial"/>
          <w:b/>
          <w:bCs/>
          <w:color w:val="104F75"/>
          <w:sz w:val="36"/>
          <w:szCs w:val="36"/>
        </w:rPr>
        <w:br w:type="page"/>
      </w:r>
    </w:p>
    <w:p w14:paraId="2B8A9CF8" w14:textId="5E81E8C4" w:rsidR="337C9BC3" w:rsidRPr="003871A0" w:rsidRDefault="337C9BC3" w:rsidP="003871A0">
      <w:pPr>
        <w:pStyle w:val="Heading1"/>
        <w:numPr>
          <w:ilvl w:val="0"/>
          <w:numId w:val="12"/>
        </w:numPr>
        <w:spacing w:before="0" w:after="0"/>
        <w:rPr>
          <w:rFonts w:ascii="Arial" w:hAnsi="Arial" w:cs="Arial"/>
          <w:b/>
          <w:bCs/>
          <w:color w:val="104F75"/>
          <w:sz w:val="36"/>
          <w:szCs w:val="36"/>
        </w:rPr>
      </w:pPr>
      <w:bookmarkStart w:id="18" w:name="_Toc71877595"/>
      <w:r w:rsidRPr="003871A0">
        <w:rPr>
          <w:rFonts w:ascii="Arial" w:hAnsi="Arial" w:cs="Arial"/>
          <w:b/>
          <w:bCs/>
          <w:color w:val="104F75"/>
          <w:sz w:val="36"/>
          <w:szCs w:val="36"/>
        </w:rPr>
        <w:t>How to access Documents</w:t>
      </w:r>
      <w:bookmarkEnd w:id="18"/>
    </w:p>
    <w:p w14:paraId="4092454B" w14:textId="77777777" w:rsidR="007524A0" w:rsidRPr="003871A0" w:rsidRDefault="007524A0" w:rsidP="003871A0">
      <w:pPr>
        <w:spacing w:after="0"/>
        <w:rPr>
          <w:rFonts w:ascii="Arial" w:hAnsi="Arial" w:cs="Arial"/>
        </w:rPr>
      </w:pPr>
    </w:p>
    <w:p w14:paraId="77180207" w14:textId="3DF96585" w:rsidR="00FE107E" w:rsidRPr="003871A0" w:rsidRDefault="0007202F" w:rsidP="003871A0">
      <w:pPr>
        <w:pStyle w:val="Heading3"/>
        <w:numPr>
          <w:ilvl w:val="1"/>
          <w:numId w:val="12"/>
        </w:numPr>
        <w:spacing w:before="0"/>
        <w:ind w:left="709" w:hanging="709"/>
        <w:rPr>
          <w:rFonts w:ascii="Arial" w:hAnsi="Arial" w:cs="Arial"/>
          <w:b/>
          <w:color w:val="000000" w:themeColor="text1"/>
          <w:sz w:val="26"/>
          <w:szCs w:val="26"/>
        </w:rPr>
      </w:pPr>
      <w:bookmarkStart w:id="19" w:name="_Toc71877596"/>
      <w:r w:rsidRPr="003871A0">
        <w:rPr>
          <w:rFonts w:ascii="Arial" w:hAnsi="Arial" w:cs="Arial"/>
          <w:b/>
          <w:bCs/>
          <w:color w:val="auto"/>
          <w:sz w:val="26"/>
          <w:szCs w:val="26"/>
        </w:rPr>
        <w:t>Accessing ITT documentation</w:t>
      </w:r>
      <w:bookmarkEnd w:id="19"/>
    </w:p>
    <w:p w14:paraId="6FD84240" w14:textId="77777777" w:rsidR="00FE107E" w:rsidRPr="003871A0" w:rsidRDefault="00FE107E" w:rsidP="003871A0">
      <w:pPr>
        <w:spacing w:after="0"/>
        <w:rPr>
          <w:rFonts w:ascii="Arial" w:hAnsi="Arial" w:cs="Arial"/>
        </w:rPr>
      </w:pPr>
    </w:p>
    <w:p w14:paraId="669C2DCD" w14:textId="77777777" w:rsidR="009740CB" w:rsidRPr="003871A0" w:rsidRDefault="009740CB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There may be documents within the ITT questions to download or there maybe documents in the ‘Buyer Attachments’ tab.  The process to download is the same.</w:t>
      </w:r>
      <w:r w:rsidRPr="003871A0">
        <w:rPr>
          <w:rStyle w:val="eop"/>
          <w:rFonts w:ascii="Arial" w:hAnsi="Arial" w:cs="Arial"/>
          <w:sz w:val="20"/>
          <w:szCs w:val="20"/>
        </w:rPr>
        <w:t> </w:t>
      </w:r>
    </w:p>
    <w:p w14:paraId="77D6FFDD" w14:textId="77777777" w:rsidR="009740CB" w:rsidRPr="003871A0" w:rsidRDefault="009740CB" w:rsidP="003871A0">
      <w:pPr>
        <w:spacing w:after="0"/>
        <w:rPr>
          <w:rFonts w:ascii="Arial" w:hAnsi="Arial" w:cs="Arial"/>
        </w:rPr>
      </w:pPr>
    </w:p>
    <w:p w14:paraId="0E762879" w14:textId="4F0FBC88" w:rsidR="0007202F" w:rsidRPr="003871A0" w:rsidRDefault="009740CB" w:rsidP="003871A0">
      <w:pPr>
        <w:pStyle w:val="Heading4"/>
        <w:numPr>
          <w:ilvl w:val="0"/>
          <w:numId w:val="30"/>
        </w:numPr>
        <w:pBdr>
          <w:top w:val="single" w:sz="2" w:space="0" w:color="auto"/>
        </w:pBdr>
        <w:spacing w:before="0"/>
        <w:rPr>
          <w:rFonts w:ascii="Arial" w:hAnsi="Arial" w:cs="Arial"/>
        </w:rPr>
      </w:pPr>
      <w:r w:rsidRPr="10712EDF">
        <w:rPr>
          <w:rFonts w:ascii="Arial" w:hAnsi="Arial" w:cs="Arial"/>
          <w:color w:val="auto"/>
        </w:rPr>
        <w:t>Navigate to the section where the attachment you wish</w:t>
      </w:r>
      <w:r w:rsidR="00A709A8" w:rsidRPr="10712EDF">
        <w:rPr>
          <w:rFonts w:ascii="Arial" w:hAnsi="Arial" w:cs="Arial"/>
          <w:color w:val="auto"/>
        </w:rPr>
        <w:t xml:space="preserve"> to download is stored.</w:t>
      </w:r>
    </w:p>
    <w:p w14:paraId="3BD20E64" w14:textId="77777777" w:rsidR="00A709A8" w:rsidRPr="003871A0" w:rsidRDefault="00A709A8" w:rsidP="003871A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</w:p>
    <w:p w14:paraId="173C73DB" w14:textId="2E64A2D1" w:rsidR="005C520F" w:rsidRPr="003871A0" w:rsidRDefault="005C520F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In the example below you can see there is 1 attachment in the ‘Buyer Attachments’ tab – if you click this link it will take you to view the attachments</w:t>
      </w:r>
      <w:r w:rsidR="00A709A8" w:rsidRPr="003871A0">
        <w:rPr>
          <w:rStyle w:val="eop"/>
          <w:rFonts w:ascii="Arial" w:hAnsi="Arial" w:cs="Arial"/>
          <w:sz w:val="20"/>
          <w:szCs w:val="20"/>
        </w:rPr>
        <w:t>.</w:t>
      </w:r>
    </w:p>
    <w:p w14:paraId="11E3FA11" w14:textId="77777777" w:rsidR="00A709A8" w:rsidRPr="003871A0" w:rsidRDefault="00A709A8" w:rsidP="003871A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0535692F" w14:textId="2D5A4F0E" w:rsidR="005C520F" w:rsidRPr="003871A0" w:rsidRDefault="005C520F" w:rsidP="003871A0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3871A0">
        <w:rPr>
          <w:rStyle w:val="normaltextrun"/>
          <w:rFonts w:ascii="Arial" w:hAnsi="Arial" w:cs="Arial"/>
          <w:sz w:val="20"/>
          <w:szCs w:val="20"/>
        </w:rPr>
        <w:t>There is the option to ‘Mass Download’ if there were more documents to view</w:t>
      </w:r>
      <w:r w:rsidR="00A709A8" w:rsidRPr="003871A0">
        <w:rPr>
          <w:rStyle w:val="eop"/>
          <w:rFonts w:ascii="Arial" w:hAnsi="Arial" w:cs="Arial"/>
          <w:sz w:val="20"/>
          <w:szCs w:val="20"/>
        </w:rPr>
        <w:t>.</w:t>
      </w:r>
    </w:p>
    <w:p w14:paraId="5F161A2B" w14:textId="77777777" w:rsidR="00A709A8" w:rsidRPr="003871A0" w:rsidRDefault="00A709A8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6D10F4A2" w14:textId="6A29188D" w:rsidR="005C520F" w:rsidRPr="003871A0" w:rsidRDefault="005C520F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18"/>
          <w:szCs w:val="18"/>
        </w:rPr>
      </w:pPr>
      <w:r>
        <w:rPr>
          <w:noProof/>
        </w:rPr>
        <w:drawing>
          <wp:inline distT="0" distB="0" distL="0" distR="0" wp14:anchorId="14C82B7D" wp14:editId="6574D332">
            <wp:extent cx="6210934" cy="1498600"/>
            <wp:effectExtent l="0" t="0" r="0" b="635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6CA3DDB">
        <w:rPr>
          <w:rStyle w:val="eop"/>
          <w:rFonts w:ascii="Arial" w:hAnsi="Arial" w:cs="Arial"/>
          <w:b/>
          <w:bCs/>
          <w:sz w:val="28"/>
          <w:szCs w:val="28"/>
        </w:rPr>
        <w:t> </w:t>
      </w:r>
    </w:p>
    <w:p w14:paraId="3E85CC69" w14:textId="1BCB2931" w:rsidR="005C520F" w:rsidRPr="003871A0" w:rsidRDefault="005C520F" w:rsidP="10712EDF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  <w:r w:rsidRPr="10712EDF">
        <w:rPr>
          <w:rStyle w:val="normaltextrun"/>
          <w:rFonts w:ascii="Arial" w:hAnsi="Arial" w:cs="Arial"/>
          <w:sz w:val="20"/>
          <w:szCs w:val="20"/>
        </w:rPr>
        <w:t>When you click on the document Jaggaer gives you a ‘download’ option button</w:t>
      </w:r>
      <w:r w:rsidR="00A709A8" w:rsidRPr="10712EDF">
        <w:rPr>
          <w:rStyle w:val="eop"/>
          <w:rFonts w:ascii="Arial" w:hAnsi="Arial" w:cs="Arial"/>
          <w:sz w:val="20"/>
          <w:szCs w:val="20"/>
        </w:rPr>
        <w:t>.</w:t>
      </w:r>
    </w:p>
    <w:p w14:paraId="41213FA5" w14:textId="0F580160" w:rsidR="10712EDF" w:rsidRDefault="10712EDF" w:rsidP="10712EDF">
      <w:pPr>
        <w:pStyle w:val="paragraph"/>
        <w:spacing w:before="0" w:beforeAutospacing="0" w:after="0" w:afterAutospacing="0"/>
        <w:rPr>
          <w:rStyle w:val="eop"/>
        </w:rPr>
      </w:pPr>
    </w:p>
    <w:p w14:paraId="1C214BD6" w14:textId="5FFBF172" w:rsidR="10712EDF" w:rsidRDefault="10712EDF" w:rsidP="10712EDF">
      <w:pPr>
        <w:pStyle w:val="paragraph"/>
        <w:spacing w:before="0" w:beforeAutospacing="0" w:after="0" w:afterAutospacing="0"/>
        <w:rPr>
          <w:rStyle w:val="eop"/>
        </w:rPr>
      </w:pPr>
    </w:p>
    <w:p w14:paraId="557E3AC9" w14:textId="77777777" w:rsidR="00A709A8" w:rsidRPr="003871A0" w:rsidRDefault="00A709A8" w:rsidP="003871A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</w:p>
    <w:p w14:paraId="37E65CC9" w14:textId="64EBE5A0" w:rsidR="005C520F" w:rsidRDefault="005C520F" w:rsidP="10712EDF">
      <w:pPr>
        <w:pStyle w:val="paragraph"/>
        <w:spacing w:before="0" w:beforeAutospacing="0" w:after="0" w:afterAutospacing="0"/>
      </w:pPr>
      <w:r>
        <w:rPr>
          <w:noProof/>
        </w:rPr>
        <w:drawing>
          <wp:inline distT="0" distB="0" distL="0" distR="0" wp14:anchorId="5E392988" wp14:editId="759E5F82">
            <wp:extent cx="6210934" cy="1517650"/>
            <wp:effectExtent l="0" t="0" r="0" b="635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DC612" w14:textId="08A6CDCC" w:rsidR="08DB8665" w:rsidRDefault="08DB8665" w:rsidP="08DB8665"/>
    <w:p w14:paraId="42F07571" w14:textId="77777777" w:rsidR="00E41125" w:rsidRPr="003871A0" w:rsidRDefault="00E41125" w:rsidP="003871A0">
      <w:pPr>
        <w:spacing w:after="0"/>
        <w:rPr>
          <w:rFonts w:ascii="Arial" w:eastAsiaTheme="majorEastAsia" w:hAnsi="Arial" w:cs="Arial"/>
          <w:b/>
          <w:bCs/>
          <w:color w:val="104F75"/>
          <w:sz w:val="36"/>
          <w:szCs w:val="36"/>
        </w:rPr>
      </w:pPr>
      <w:r w:rsidRPr="003871A0">
        <w:rPr>
          <w:rFonts w:ascii="Arial" w:hAnsi="Arial" w:cs="Arial"/>
          <w:b/>
          <w:bCs/>
          <w:color w:val="104F75"/>
          <w:sz w:val="36"/>
          <w:szCs w:val="36"/>
        </w:rPr>
        <w:br w:type="page"/>
      </w:r>
    </w:p>
    <w:p w14:paraId="44411226" w14:textId="00861CE3" w:rsidR="00B40E89" w:rsidRDefault="00B40E89" w:rsidP="00B40E89">
      <w:pPr>
        <w:pStyle w:val="Heading1"/>
        <w:numPr>
          <w:ilvl w:val="0"/>
          <w:numId w:val="12"/>
        </w:numPr>
        <w:spacing w:before="0" w:after="0"/>
        <w:rPr>
          <w:rFonts w:ascii="Arial" w:eastAsia="Arial" w:hAnsi="Arial" w:cs="Arial"/>
          <w:b/>
          <w:bCs/>
          <w:color w:val="104F75"/>
        </w:rPr>
      </w:pPr>
      <w:bookmarkStart w:id="20" w:name="_Toc71877597"/>
      <w:r>
        <w:rPr>
          <w:rFonts w:ascii="Arial" w:eastAsia="Arial" w:hAnsi="Arial" w:cs="Arial"/>
          <w:b/>
          <w:bCs/>
          <w:color w:val="104F75"/>
        </w:rPr>
        <w:t>Upl</w:t>
      </w:r>
      <w:r w:rsidRPr="10712EDF">
        <w:rPr>
          <w:rFonts w:ascii="Arial" w:eastAsia="Arial" w:hAnsi="Arial" w:cs="Arial"/>
          <w:b/>
          <w:bCs/>
          <w:color w:val="104F75"/>
        </w:rPr>
        <w:t>oading Files in Jaggaer (Important notes on Files sizes and restrictions</w:t>
      </w:r>
      <w:bookmarkEnd w:id="20"/>
      <w:r w:rsidR="000022FA">
        <w:rPr>
          <w:rFonts w:ascii="Arial" w:eastAsia="Arial" w:hAnsi="Arial" w:cs="Arial"/>
          <w:b/>
          <w:bCs/>
          <w:color w:val="104F75"/>
        </w:rPr>
        <w:t>)</w:t>
      </w:r>
      <w:r>
        <w:rPr>
          <w:rFonts w:ascii="Arial" w:eastAsia="Arial" w:hAnsi="Arial" w:cs="Arial"/>
          <w:b/>
          <w:bCs/>
          <w:color w:val="104F75"/>
        </w:rPr>
        <w:t xml:space="preserve">   </w:t>
      </w:r>
    </w:p>
    <w:p w14:paraId="7BF04FDB" w14:textId="69A98E88" w:rsidR="00B40E89" w:rsidRDefault="00B40E89" w:rsidP="00B40E89"/>
    <w:p w14:paraId="28CDDB10" w14:textId="571A2E70" w:rsidR="00B40E89" w:rsidRDefault="00B40E89" w:rsidP="000022FA">
      <w:pPr>
        <w:spacing w:after="0"/>
        <w:rPr>
          <w:rFonts w:ascii="Arial" w:hAnsi="Arial" w:cs="Arial"/>
        </w:rPr>
      </w:pPr>
      <w:r w:rsidRPr="000022FA">
        <w:rPr>
          <w:rFonts w:ascii="Arial" w:hAnsi="Arial" w:cs="Arial"/>
        </w:rPr>
        <w:t xml:space="preserve">Please note that when responding to the ITT Jaggaer will only </w:t>
      </w:r>
      <w:r w:rsidR="00FE4B13">
        <w:rPr>
          <w:rFonts w:ascii="Arial" w:hAnsi="Arial" w:cs="Arial"/>
        </w:rPr>
        <w:t>store</w:t>
      </w:r>
      <w:r w:rsidR="00A164E7" w:rsidRPr="000022FA">
        <w:rPr>
          <w:rFonts w:ascii="Arial" w:hAnsi="Arial" w:cs="Arial"/>
        </w:rPr>
        <w:t xml:space="preserve"> one attachment per question</w:t>
      </w:r>
      <w:r w:rsidR="00FE4B13">
        <w:rPr>
          <w:rFonts w:ascii="Arial" w:hAnsi="Arial" w:cs="Arial"/>
        </w:rPr>
        <w:t>.</w:t>
      </w:r>
      <w:r w:rsidR="00A164E7" w:rsidRPr="000022FA">
        <w:rPr>
          <w:rFonts w:ascii="Arial" w:hAnsi="Arial" w:cs="Arial"/>
        </w:rPr>
        <w:t xml:space="preserve"> </w:t>
      </w:r>
      <w:r w:rsidR="00FE4B13">
        <w:rPr>
          <w:rFonts w:ascii="Arial" w:hAnsi="Arial" w:cs="Arial"/>
        </w:rPr>
        <w:t>If you upload a second file, on</w:t>
      </w:r>
      <w:r w:rsidR="00A164E7" w:rsidRPr="000022FA">
        <w:rPr>
          <w:rFonts w:ascii="Arial" w:hAnsi="Arial" w:cs="Arial"/>
        </w:rPr>
        <w:t>ly one file can be stored, any subsequent uploads will over write any previously uploaded documents</w:t>
      </w:r>
    </w:p>
    <w:p w14:paraId="78D5E8FA" w14:textId="77777777" w:rsidR="000022FA" w:rsidRPr="000022FA" w:rsidRDefault="000022FA" w:rsidP="000022FA">
      <w:pPr>
        <w:spacing w:after="0"/>
        <w:rPr>
          <w:rFonts w:ascii="Arial" w:hAnsi="Arial" w:cs="Arial"/>
        </w:rPr>
      </w:pPr>
    </w:p>
    <w:p w14:paraId="73181BAF" w14:textId="2DEF2AC4" w:rsidR="00B40E89" w:rsidRPr="000022FA" w:rsidRDefault="00A164E7" w:rsidP="000022FA">
      <w:pPr>
        <w:spacing w:after="0"/>
        <w:rPr>
          <w:rFonts w:ascii="Arial" w:hAnsi="Arial" w:cs="Arial"/>
          <w:b/>
          <w:bCs/>
        </w:rPr>
      </w:pPr>
      <w:r w:rsidRPr="000022FA">
        <w:rPr>
          <w:rFonts w:ascii="Arial" w:hAnsi="Arial" w:cs="Arial"/>
          <w:b/>
          <w:bCs/>
        </w:rPr>
        <w:t>Any file over 50MB in size will need to be zipped prior to being uploaded</w:t>
      </w:r>
      <w:r w:rsidR="000022FA" w:rsidRPr="000022FA">
        <w:rPr>
          <w:rFonts w:ascii="Arial" w:hAnsi="Arial" w:cs="Arial"/>
          <w:b/>
          <w:bCs/>
        </w:rPr>
        <w:t>.</w:t>
      </w:r>
    </w:p>
    <w:p w14:paraId="190D3402" w14:textId="77777777" w:rsidR="00B40E89" w:rsidRPr="00B40E89" w:rsidRDefault="00B40E89" w:rsidP="00B40E89"/>
    <w:p w14:paraId="09BD50A9" w14:textId="4B485A99" w:rsidR="10712EDF" w:rsidRPr="00B40E89" w:rsidRDefault="00B40E89" w:rsidP="0026476A">
      <w:pPr>
        <w:pStyle w:val="Heading1"/>
        <w:numPr>
          <w:ilvl w:val="0"/>
          <w:numId w:val="12"/>
        </w:numPr>
        <w:spacing w:before="0" w:after="0"/>
        <w:rPr>
          <w:rFonts w:ascii="Arial" w:eastAsia="Arial" w:hAnsi="Arial" w:cs="Arial"/>
          <w:b/>
          <w:bCs/>
          <w:color w:val="104F75"/>
        </w:rPr>
      </w:pPr>
      <w:bookmarkStart w:id="21" w:name="_Toc71877598"/>
      <w:r>
        <w:rPr>
          <w:rFonts w:ascii="Arial" w:hAnsi="Arial" w:cs="Arial"/>
          <w:b/>
          <w:bCs/>
          <w:color w:val="104F75"/>
          <w:sz w:val="36"/>
          <w:szCs w:val="36"/>
        </w:rPr>
        <w:t>How</w:t>
      </w:r>
      <w:r w:rsidR="000022FA">
        <w:rPr>
          <w:rFonts w:ascii="Arial" w:hAnsi="Arial" w:cs="Arial"/>
          <w:b/>
          <w:bCs/>
          <w:color w:val="104F75"/>
          <w:sz w:val="36"/>
          <w:szCs w:val="36"/>
        </w:rPr>
        <w:t xml:space="preserve"> </w:t>
      </w:r>
      <w:r w:rsidRPr="0026476A">
        <w:rPr>
          <w:rFonts w:ascii="Arial" w:hAnsi="Arial" w:cs="Arial"/>
          <w:b/>
          <w:bCs/>
          <w:color w:val="104F75"/>
          <w:sz w:val="36"/>
          <w:szCs w:val="36"/>
        </w:rPr>
        <w:t>to add additional users and user permissions to your Jaggaer account.</w:t>
      </w:r>
      <w:bookmarkEnd w:id="21"/>
    </w:p>
    <w:p w14:paraId="5F0C4DEF" w14:textId="77777777" w:rsidR="00973F16" w:rsidRPr="003871A0" w:rsidRDefault="00973F16" w:rsidP="003871A0">
      <w:pPr>
        <w:spacing w:after="0"/>
        <w:rPr>
          <w:rFonts w:ascii="Arial" w:hAnsi="Arial" w:cs="Arial"/>
        </w:rPr>
      </w:pPr>
    </w:p>
    <w:p w14:paraId="30B1A7E7" w14:textId="77777777" w:rsidR="00973F16" w:rsidRPr="003871A0" w:rsidRDefault="00973F16" w:rsidP="003871A0">
      <w:pPr>
        <w:spacing w:after="0"/>
        <w:rPr>
          <w:rFonts w:ascii="Arial" w:hAnsi="Arial" w:cs="Arial"/>
        </w:rPr>
      </w:pPr>
      <w:r w:rsidRPr="003871A0">
        <w:rPr>
          <w:rFonts w:ascii="Arial" w:hAnsi="Arial" w:cs="Arial"/>
        </w:rPr>
        <w:t xml:space="preserve">These instructions show how to add multiple additional users to a single Jaggaer account. You will need to review and set the user permissions for each user you add, this will include the ability to access and create bid responses. </w:t>
      </w:r>
    </w:p>
    <w:p w14:paraId="2A831293" w14:textId="3F47DAEC" w:rsidR="00973F16" w:rsidRPr="003871A0" w:rsidRDefault="00973F16" w:rsidP="003871A0">
      <w:pPr>
        <w:spacing w:after="0"/>
        <w:rPr>
          <w:rFonts w:ascii="Arial" w:hAnsi="Arial" w:cs="Arial"/>
        </w:rPr>
      </w:pPr>
      <w:r w:rsidRPr="003871A0">
        <w:rPr>
          <w:rFonts w:ascii="Arial" w:hAnsi="Arial" w:cs="Arial"/>
        </w:rPr>
        <w:t>Please note: when responding to bidding opportunities only a single bid response per Jaggaer account is permitted.</w:t>
      </w:r>
    </w:p>
    <w:p w14:paraId="74D018DB" w14:textId="77777777" w:rsidR="00113283" w:rsidRPr="003871A0" w:rsidRDefault="00113283" w:rsidP="003871A0">
      <w:pPr>
        <w:spacing w:after="0"/>
        <w:rPr>
          <w:rFonts w:ascii="Arial" w:hAnsi="Arial" w:cs="Arial"/>
        </w:rPr>
      </w:pPr>
    </w:p>
    <w:p w14:paraId="6E567142" w14:textId="4947A80B" w:rsidR="00113283" w:rsidRPr="003871A0" w:rsidRDefault="00113283" w:rsidP="003871A0">
      <w:pPr>
        <w:pStyle w:val="Heading4"/>
        <w:numPr>
          <w:ilvl w:val="0"/>
          <w:numId w:val="31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Log in and select ‘Manage Users’.</w:t>
      </w:r>
    </w:p>
    <w:p w14:paraId="0CD7D38B" w14:textId="77777777" w:rsidR="00230806" w:rsidRPr="003871A0" w:rsidRDefault="00230806" w:rsidP="003871A0">
      <w:pPr>
        <w:spacing w:after="0"/>
        <w:rPr>
          <w:rFonts w:ascii="Arial" w:hAnsi="Arial" w:cs="Arial"/>
        </w:rPr>
      </w:pPr>
    </w:p>
    <w:p w14:paraId="69EA10E0" w14:textId="5F2981DD" w:rsidR="00973F16" w:rsidRPr="003871A0" w:rsidRDefault="00973F16" w:rsidP="003871A0">
      <w:pPr>
        <w:spacing w:after="0" w:line="259" w:lineRule="auto"/>
        <w:jc w:val="center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735AC8DE" wp14:editId="7BFD3AF8">
            <wp:extent cx="5730042" cy="2967926"/>
            <wp:effectExtent l="0" t="0" r="4445" b="444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042" cy="2967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FE7EC" w14:textId="77777777" w:rsidR="00230806" w:rsidRPr="003871A0" w:rsidRDefault="00230806" w:rsidP="003871A0">
      <w:pPr>
        <w:spacing w:after="0"/>
        <w:rPr>
          <w:rFonts w:ascii="Arial" w:hAnsi="Arial" w:cs="Arial"/>
        </w:rPr>
      </w:pPr>
    </w:p>
    <w:p w14:paraId="41514D0F" w14:textId="4805C56C" w:rsidR="00230806" w:rsidRPr="003871A0" w:rsidRDefault="00230806" w:rsidP="003871A0">
      <w:pPr>
        <w:pStyle w:val="Heading4"/>
        <w:numPr>
          <w:ilvl w:val="0"/>
          <w:numId w:val="31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Select ‘Create’.</w:t>
      </w:r>
    </w:p>
    <w:p w14:paraId="4B5F6A02" w14:textId="77777777" w:rsidR="00973F16" w:rsidRPr="003871A0" w:rsidRDefault="00973F16" w:rsidP="003871A0">
      <w:pPr>
        <w:spacing w:after="0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274E4C9A" wp14:editId="6B41F415">
            <wp:extent cx="6313018" cy="16421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3018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2A51F" w14:textId="77777777" w:rsidR="00973F16" w:rsidRPr="003871A0" w:rsidRDefault="00973F16" w:rsidP="003871A0">
      <w:pPr>
        <w:spacing w:after="0"/>
        <w:rPr>
          <w:rFonts w:ascii="Arial" w:hAnsi="Arial" w:cs="Arial"/>
          <w:noProof/>
        </w:rPr>
      </w:pPr>
    </w:p>
    <w:p w14:paraId="17355A4D" w14:textId="77777777" w:rsidR="00973F16" w:rsidRPr="003871A0" w:rsidRDefault="00973F16" w:rsidP="003871A0">
      <w:pPr>
        <w:spacing w:after="0"/>
        <w:rPr>
          <w:rFonts w:ascii="Arial" w:hAnsi="Arial" w:cs="Arial"/>
          <w:noProof/>
        </w:rPr>
      </w:pPr>
    </w:p>
    <w:p w14:paraId="74D5ECC0" w14:textId="77777777" w:rsidR="00973F16" w:rsidRPr="003871A0" w:rsidRDefault="00973F16" w:rsidP="003871A0">
      <w:pPr>
        <w:spacing w:after="0"/>
        <w:rPr>
          <w:rFonts w:ascii="Arial" w:hAnsi="Arial" w:cs="Arial"/>
          <w:noProof/>
        </w:rPr>
      </w:pPr>
    </w:p>
    <w:p w14:paraId="44080ECB" w14:textId="257D0B92" w:rsidR="00AC4802" w:rsidRPr="003871A0" w:rsidRDefault="00AC4802" w:rsidP="003871A0">
      <w:pPr>
        <w:pStyle w:val="Heading4"/>
        <w:numPr>
          <w:ilvl w:val="0"/>
          <w:numId w:val="31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Enter the details of the new user and click ‘Save’.</w:t>
      </w:r>
      <w:r w:rsidR="003871A0" w:rsidRPr="003871A0">
        <w:rPr>
          <w:rFonts w:ascii="Arial" w:hAnsi="Arial" w:cs="Arial"/>
          <w:color w:val="auto"/>
        </w:rPr>
        <w:t xml:space="preserve"> An email containing the new users’ log in information will be sent.</w:t>
      </w:r>
    </w:p>
    <w:p w14:paraId="1CFB5B58" w14:textId="77777777" w:rsidR="00AC4802" w:rsidRPr="003871A0" w:rsidRDefault="00AC4802" w:rsidP="003871A0">
      <w:pPr>
        <w:spacing w:after="0"/>
        <w:rPr>
          <w:rFonts w:ascii="Arial" w:hAnsi="Arial" w:cs="Arial"/>
        </w:rPr>
      </w:pPr>
    </w:p>
    <w:p w14:paraId="0A80394B" w14:textId="77777777" w:rsidR="00973F16" w:rsidRPr="003871A0" w:rsidRDefault="00973F16" w:rsidP="003871A0">
      <w:pPr>
        <w:spacing w:after="0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281BD6CD" wp14:editId="395F68C8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BD432" w14:textId="37567A18" w:rsidR="00AC4802" w:rsidRPr="003871A0" w:rsidRDefault="00AC4802" w:rsidP="003871A0">
      <w:pPr>
        <w:pStyle w:val="Heading4"/>
        <w:numPr>
          <w:ilvl w:val="0"/>
          <w:numId w:val="31"/>
        </w:numPr>
        <w:pBdr>
          <w:top w:val="single" w:sz="2" w:space="0" w:color="auto"/>
        </w:pBdr>
        <w:spacing w:before="0"/>
        <w:rPr>
          <w:rFonts w:ascii="Arial" w:hAnsi="Arial" w:cs="Arial"/>
          <w:color w:val="auto"/>
        </w:rPr>
      </w:pPr>
      <w:r w:rsidRPr="003871A0">
        <w:rPr>
          <w:rFonts w:ascii="Arial" w:hAnsi="Arial" w:cs="Arial"/>
          <w:color w:val="auto"/>
        </w:rPr>
        <w:t>Select ‘View User Rights’.</w:t>
      </w:r>
    </w:p>
    <w:p w14:paraId="305A83A8" w14:textId="4795987F" w:rsidR="00973F16" w:rsidRPr="003871A0" w:rsidRDefault="00973F16" w:rsidP="003871A0">
      <w:pPr>
        <w:spacing w:after="0"/>
        <w:jc w:val="center"/>
        <w:rPr>
          <w:rFonts w:ascii="Arial" w:hAnsi="Arial" w:cs="Arial"/>
          <w:noProof/>
        </w:rPr>
      </w:pPr>
      <w:r>
        <w:rPr>
          <w:noProof/>
        </w:rPr>
        <w:drawing>
          <wp:inline distT="0" distB="0" distL="0" distR="0" wp14:anchorId="2380D79F" wp14:editId="73061238">
            <wp:extent cx="5730211" cy="1061634"/>
            <wp:effectExtent l="0" t="0" r="4445" b="571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211" cy="106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7335" w14:textId="78F070C9" w:rsidR="00973F16" w:rsidRPr="003871A0" w:rsidRDefault="00AC4802" w:rsidP="003871A0">
      <w:pPr>
        <w:pStyle w:val="Heading4"/>
        <w:numPr>
          <w:ilvl w:val="0"/>
          <w:numId w:val="31"/>
        </w:numPr>
        <w:pBdr>
          <w:top w:val="single" w:sz="2" w:space="0" w:color="auto"/>
        </w:pBdr>
        <w:spacing w:before="0"/>
        <w:rPr>
          <w:rFonts w:ascii="Arial" w:hAnsi="Arial" w:cs="Arial"/>
          <w:noProof/>
        </w:rPr>
      </w:pPr>
      <w:r w:rsidRPr="56CA3DDB">
        <w:rPr>
          <w:rFonts w:ascii="Arial" w:hAnsi="Arial" w:cs="Arial"/>
          <w:color w:val="auto"/>
        </w:rPr>
        <w:t>Select ‘</w:t>
      </w:r>
      <w:r w:rsidR="00966B40" w:rsidRPr="56CA3DDB">
        <w:rPr>
          <w:rFonts w:ascii="Arial" w:hAnsi="Arial" w:cs="Arial"/>
          <w:color w:val="auto"/>
        </w:rPr>
        <w:t>Edit…</w:t>
      </w:r>
      <w:r w:rsidRPr="56CA3DDB">
        <w:rPr>
          <w:rFonts w:ascii="Arial" w:hAnsi="Arial" w:cs="Arial"/>
          <w:color w:val="auto"/>
        </w:rPr>
        <w:t>’</w:t>
      </w:r>
      <w:r w:rsidR="00966B40" w:rsidRPr="56CA3DDB">
        <w:rPr>
          <w:rFonts w:ascii="Arial" w:hAnsi="Arial" w:cs="Arial"/>
          <w:color w:val="auto"/>
        </w:rPr>
        <w:t xml:space="preserve"> at the top of each section</w:t>
      </w:r>
      <w:r w:rsidR="00D04B8C" w:rsidRPr="56CA3DDB">
        <w:rPr>
          <w:rFonts w:ascii="Arial" w:hAnsi="Arial" w:cs="Arial"/>
          <w:color w:val="auto"/>
        </w:rPr>
        <w:t xml:space="preserve"> (e.g. ‘Edit SSq/ITT Rights’)</w:t>
      </w:r>
      <w:r w:rsidR="00966B40" w:rsidRPr="56CA3DDB">
        <w:rPr>
          <w:rFonts w:ascii="Arial" w:hAnsi="Arial" w:cs="Arial"/>
          <w:color w:val="auto"/>
        </w:rPr>
        <w:t>, to assign the user with permissions as required.</w:t>
      </w:r>
      <w:r w:rsidR="00D04B8C" w:rsidRPr="56CA3DDB">
        <w:rPr>
          <w:rFonts w:ascii="Arial" w:hAnsi="Arial" w:cs="Arial"/>
          <w:color w:val="auto"/>
        </w:rPr>
        <w:t xml:space="preserve"> An</w:t>
      </w:r>
      <w:r w:rsidR="00973F16">
        <w:rPr>
          <w:noProof/>
        </w:rPr>
        <w:drawing>
          <wp:inline distT="0" distB="0" distL="0" distR="0" wp14:anchorId="50703479" wp14:editId="611B5D8D">
            <wp:extent cx="5731510" cy="2526224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2820" w14:textId="77777777" w:rsidR="003871A0" w:rsidRPr="003871A0" w:rsidRDefault="003871A0" w:rsidP="003871A0">
      <w:pPr>
        <w:spacing w:after="0"/>
        <w:rPr>
          <w:rFonts w:ascii="Arial" w:eastAsiaTheme="majorEastAsia" w:hAnsi="Arial" w:cs="Arial"/>
          <w:b/>
          <w:bCs/>
          <w:color w:val="104F75"/>
          <w:sz w:val="36"/>
          <w:szCs w:val="36"/>
        </w:rPr>
      </w:pPr>
      <w:r w:rsidRPr="003871A0">
        <w:rPr>
          <w:rFonts w:ascii="Arial" w:hAnsi="Arial" w:cs="Arial"/>
          <w:b/>
          <w:bCs/>
          <w:color w:val="104F75"/>
          <w:sz w:val="36"/>
          <w:szCs w:val="36"/>
        </w:rPr>
        <w:br w:type="page"/>
      </w:r>
    </w:p>
    <w:p w14:paraId="60E89D8D" w14:textId="4C954764" w:rsidR="003C17A8" w:rsidRPr="003871A0" w:rsidRDefault="003C17A8" w:rsidP="003871A0">
      <w:pPr>
        <w:pStyle w:val="Heading1"/>
        <w:numPr>
          <w:ilvl w:val="0"/>
          <w:numId w:val="12"/>
        </w:numPr>
        <w:spacing w:before="0" w:after="0"/>
        <w:rPr>
          <w:rFonts w:ascii="Arial" w:hAnsi="Arial" w:cs="Arial"/>
          <w:b/>
          <w:bCs/>
          <w:color w:val="104F75"/>
          <w:sz w:val="36"/>
          <w:szCs w:val="36"/>
        </w:rPr>
      </w:pPr>
      <w:bookmarkStart w:id="22" w:name="_Toc71877599"/>
      <w:r w:rsidRPr="10712EDF">
        <w:rPr>
          <w:rFonts w:ascii="Arial" w:hAnsi="Arial" w:cs="Arial"/>
          <w:b/>
          <w:bCs/>
          <w:color w:val="104F75"/>
          <w:sz w:val="36"/>
          <w:szCs w:val="36"/>
        </w:rPr>
        <w:t>How to request support from Jaggaer</w:t>
      </w:r>
      <w:bookmarkEnd w:id="22"/>
    </w:p>
    <w:p w14:paraId="637D1859" w14:textId="77777777" w:rsidR="003871A0" w:rsidRPr="003871A0" w:rsidRDefault="003871A0" w:rsidP="003871A0">
      <w:pPr>
        <w:spacing w:after="0"/>
        <w:rPr>
          <w:rFonts w:ascii="Arial" w:hAnsi="Arial" w:cs="Arial"/>
        </w:rPr>
      </w:pPr>
    </w:p>
    <w:p w14:paraId="56F10542" w14:textId="77777777" w:rsidR="003C17A8" w:rsidRPr="003871A0" w:rsidRDefault="003C17A8" w:rsidP="003871A0">
      <w:pPr>
        <w:spacing w:after="0"/>
        <w:rPr>
          <w:rFonts w:ascii="Arial" w:hAnsi="Arial" w:cs="Arial"/>
        </w:rPr>
      </w:pPr>
      <w:r w:rsidRPr="003871A0">
        <w:rPr>
          <w:rFonts w:ascii="Arial" w:hAnsi="Arial" w:cs="Arial"/>
        </w:rPr>
        <w:t>If you need assistance whilst replying to the ITT or when registering as a supplier you can contact the Jaggaer helpdesk directly using the following details (found on the Jaggaer Homepage).</w:t>
      </w:r>
    </w:p>
    <w:p w14:paraId="43B70FDE" w14:textId="371A9A06" w:rsidR="003C17A8" w:rsidRDefault="00D04B8C" w:rsidP="003C17A8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1293BB64" wp14:editId="03C98F96">
            <wp:extent cx="6210934" cy="37795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934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17A8" w:rsidSect="00EF6151">
      <w:pgSz w:w="11906" w:h="16838"/>
      <w:pgMar w:top="993" w:right="991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EB1D0" w14:textId="77777777" w:rsidR="00B42E25" w:rsidRDefault="00B42E25">
      <w:r>
        <w:separator/>
      </w:r>
    </w:p>
  </w:endnote>
  <w:endnote w:type="continuationSeparator" w:id="0">
    <w:p w14:paraId="69794601" w14:textId="77777777" w:rsidR="00B42E25" w:rsidRDefault="00B42E25">
      <w:r>
        <w:continuationSeparator/>
      </w:r>
    </w:p>
  </w:endnote>
  <w:endnote w:type="continuationNotice" w:id="1">
    <w:p w14:paraId="729C1110" w14:textId="77777777" w:rsidR="00B42E25" w:rsidRDefault="00B42E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82B3D" w14:textId="77777777" w:rsidR="00091D6A" w:rsidRDefault="00091D6A">
    <w:pPr>
      <w:pStyle w:val="Footer"/>
    </w:pPr>
  </w:p>
  <w:p w14:paraId="04FFAB64" w14:textId="7C070AA4" w:rsidR="00091D6A" w:rsidRPr="006A5F11" w:rsidRDefault="00091D6A" w:rsidP="00554B69">
    <w:pPr>
      <w:tabs>
        <w:tab w:val="center" w:pos="4153"/>
        <w:tab w:val="right" w:pos="8306"/>
      </w:tabs>
      <w:rPr>
        <w:sz w:val="20"/>
        <w:szCs w:val="20"/>
      </w:rPr>
    </w:pPr>
    <w:r>
      <w:rPr>
        <w:sz w:val="20"/>
        <w:szCs w:val="20"/>
      </w:rPr>
      <w:t>Status: V1</w:t>
    </w:r>
    <w:r w:rsidR="00147F04">
      <w:rPr>
        <w:sz w:val="20"/>
        <w:szCs w:val="20"/>
      </w:rPr>
      <w:t>.1</w:t>
    </w:r>
    <w:r w:rsidRPr="006A5F11">
      <w:rPr>
        <w:sz w:val="20"/>
        <w:szCs w:val="20"/>
      </w:rPr>
      <w:tab/>
      <w:t xml:space="preserve">Page </w:t>
    </w:r>
    <w:r w:rsidRPr="006A5F11">
      <w:rPr>
        <w:b/>
        <w:sz w:val="20"/>
        <w:szCs w:val="20"/>
      </w:rPr>
      <w:fldChar w:fldCharType="begin"/>
    </w:r>
    <w:r w:rsidRPr="006A5F11">
      <w:rPr>
        <w:b/>
        <w:sz w:val="20"/>
        <w:szCs w:val="20"/>
      </w:rPr>
      <w:instrText xml:space="preserve"> PAGE  \* Arabic  \* MERGEFORMAT </w:instrText>
    </w:r>
    <w:r w:rsidRPr="006A5F11">
      <w:rPr>
        <w:b/>
        <w:sz w:val="20"/>
        <w:szCs w:val="20"/>
      </w:rPr>
      <w:fldChar w:fldCharType="separate"/>
    </w:r>
    <w:r w:rsidR="00823504">
      <w:rPr>
        <w:b/>
        <w:noProof/>
        <w:sz w:val="20"/>
        <w:szCs w:val="20"/>
      </w:rPr>
      <w:t>1</w:t>
    </w:r>
    <w:r w:rsidRPr="006A5F11">
      <w:rPr>
        <w:b/>
        <w:sz w:val="20"/>
        <w:szCs w:val="20"/>
      </w:rPr>
      <w:fldChar w:fldCharType="end"/>
    </w:r>
    <w:r w:rsidRPr="006A5F11">
      <w:rPr>
        <w:sz w:val="20"/>
        <w:szCs w:val="20"/>
      </w:rPr>
      <w:t xml:space="preserve"> of </w:t>
    </w:r>
    <w:r w:rsidRPr="006A5F11">
      <w:rPr>
        <w:b/>
        <w:sz w:val="20"/>
        <w:szCs w:val="20"/>
      </w:rPr>
      <w:fldChar w:fldCharType="begin"/>
    </w:r>
    <w:r w:rsidRPr="006A5F11">
      <w:rPr>
        <w:b/>
        <w:sz w:val="20"/>
        <w:szCs w:val="20"/>
      </w:rPr>
      <w:instrText xml:space="preserve"> NUMPAGES  \* Arabic  \* MERGEFORMAT </w:instrText>
    </w:r>
    <w:r w:rsidRPr="006A5F11">
      <w:rPr>
        <w:b/>
        <w:sz w:val="20"/>
        <w:szCs w:val="20"/>
      </w:rPr>
      <w:fldChar w:fldCharType="separate"/>
    </w:r>
    <w:r w:rsidR="00823504">
      <w:rPr>
        <w:b/>
        <w:noProof/>
        <w:sz w:val="20"/>
        <w:szCs w:val="20"/>
      </w:rPr>
      <w:t>31</w:t>
    </w:r>
    <w:r w:rsidRPr="006A5F11">
      <w:rPr>
        <w:b/>
        <w:sz w:val="20"/>
        <w:szCs w:val="20"/>
      </w:rPr>
      <w:fldChar w:fldCharType="end"/>
    </w:r>
    <w:r>
      <w:rPr>
        <w:sz w:val="20"/>
        <w:szCs w:val="20"/>
      </w:rPr>
      <w:tab/>
      <w:t xml:space="preserve"> </w:t>
    </w:r>
    <w:r w:rsidR="00C30115">
      <w:rPr>
        <w:sz w:val="20"/>
        <w:szCs w:val="20"/>
      </w:rPr>
      <w:t xml:space="preserve">DPS </w:t>
    </w:r>
    <w:r w:rsidR="009D6124">
      <w:rPr>
        <w:sz w:val="20"/>
        <w:szCs w:val="20"/>
      </w:rPr>
      <w:t>Supplier Guidance</w:t>
    </w:r>
  </w:p>
  <w:p w14:paraId="5F5EC1D7" w14:textId="77777777" w:rsidR="00091D6A" w:rsidRPr="00E57129" w:rsidRDefault="00091D6A" w:rsidP="00CB645F">
    <w:pPr>
      <w:pStyle w:val="Footer"/>
      <w:spacing w:before="24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D5737" w14:textId="77777777" w:rsidR="00B42E25" w:rsidRDefault="00B42E25">
      <w:r>
        <w:separator/>
      </w:r>
    </w:p>
  </w:footnote>
  <w:footnote w:type="continuationSeparator" w:id="0">
    <w:p w14:paraId="0629CA69" w14:textId="77777777" w:rsidR="00B42E25" w:rsidRDefault="00B42E25">
      <w:r>
        <w:continuationSeparator/>
      </w:r>
    </w:p>
  </w:footnote>
  <w:footnote w:type="continuationNotice" w:id="1">
    <w:p w14:paraId="151DE457" w14:textId="77777777" w:rsidR="00B42E25" w:rsidRDefault="00B42E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721D9"/>
    <w:multiLevelType w:val="hybridMultilevel"/>
    <w:tmpl w:val="FFFFFFFF"/>
    <w:lvl w:ilvl="0" w:tplc="53DA26FE">
      <w:start w:val="1"/>
      <w:numFmt w:val="decimal"/>
      <w:lvlText w:val="%1."/>
      <w:lvlJc w:val="left"/>
      <w:pPr>
        <w:ind w:left="720" w:hanging="360"/>
      </w:pPr>
    </w:lvl>
    <w:lvl w:ilvl="1" w:tplc="4D705450">
      <w:start w:val="1"/>
      <w:numFmt w:val="lowerLetter"/>
      <w:lvlText w:val="%2."/>
      <w:lvlJc w:val="left"/>
      <w:pPr>
        <w:ind w:left="1440" w:hanging="360"/>
      </w:pPr>
    </w:lvl>
    <w:lvl w:ilvl="2" w:tplc="E14A6B0A">
      <w:start w:val="1"/>
      <w:numFmt w:val="lowerRoman"/>
      <w:lvlText w:val="%3."/>
      <w:lvlJc w:val="right"/>
      <w:pPr>
        <w:ind w:left="2160" w:hanging="180"/>
      </w:pPr>
    </w:lvl>
    <w:lvl w:ilvl="3" w:tplc="D22098D0">
      <w:start w:val="1"/>
      <w:numFmt w:val="decimal"/>
      <w:lvlText w:val="%4."/>
      <w:lvlJc w:val="left"/>
      <w:pPr>
        <w:ind w:left="2880" w:hanging="360"/>
      </w:pPr>
    </w:lvl>
    <w:lvl w:ilvl="4" w:tplc="0D5024F8">
      <w:start w:val="1"/>
      <w:numFmt w:val="lowerLetter"/>
      <w:lvlText w:val="%5."/>
      <w:lvlJc w:val="left"/>
      <w:pPr>
        <w:ind w:left="3600" w:hanging="360"/>
      </w:pPr>
    </w:lvl>
    <w:lvl w:ilvl="5" w:tplc="A8126C10">
      <w:start w:val="1"/>
      <w:numFmt w:val="lowerRoman"/>
      <w:lvlText w:val="%6."/>
      <w:lvlJc w:val="right"/>
      <w:pPr>
        <w:ind w:left="4320" w:hanging="180"/>
      </w:pPr>
    </w:lvl>
    <w:lvl w:ilvl="6" w:tplc="3614143C">
      <w:start w:val="1"/>
      <w:numFmt w:val="decimal"/>
      <w:lvlText w:val="%7."/>
      <w:lvlJc w:val="left"/>
      <w:pPr>
        <w:ind w:left="5040" w:hanging="360"/>
      </w:pPr>
    </w:lvl>
    <w:lvl w:ilvl="7" w:tplc="9CE0D0D4">
      <w:start w:val="1"/>
      <w:numFmt w:val="lowerLetter"/>
      <w:lvlText w:val="%8."/>
      <w:lvlJc w:val="left"/>
      <w:pPr>
        <w:ind w:left="5760" w:hanging="360"/>
      </w:pPr>
    </w:lvl>
    <w:lvl w:ilvl="8" w:tplc="CE646C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2638"/>
    <w:multiLevelType w:val="multilevel"/>
    <w:tmpl w:val="C86209B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E73DFC"/>
    <w:multiLevelType w:val="multilevel"/>
    <w:tmpl w:val="F04422BC"/>
    <w:styleLink w:val="BRADSGMLL"/>
    <w:lvl w:ilvl="0">
      <w:start w:val="1"/>
      <w:numFmt w:val="decimal"/>
      <w:suff w:val="space"/>
      <w:lvlText w:val="W%1"/>
      <w:lvlJc w:val="left"/>
      <w:pPr>
        <w:ind w:left="0" w:firstLine="0"/>
      </w:pPr>
      <w:rPr>
        <w:rFonts w:ascii="Arial" w:hAnsi="Arial" w:hint="default"/>
        <w:b/>
        <w:color w:val="F7941E"/>
        <w:sz w:val="40"/>
      </w:rPr>
    </w:lvl>
    <w:lvl w:ilvl="1">
      <w:numFmt w:val="decimal"/>
      <w:suff w:val="space"/>
      <w:lvlText w:val="W%1: %2"/>
      <w:lvlJc w:val="left"/>
      <w:pPr>
        <w:ind w:left="0" w:firstLine="0"/>
      </w:pPr>
      <w:rPr>
        <w:rFonts w:ascii="Arial" w:hAnsi="Arial" w:hint="default"/>
        <w:b/>
        <w:i w:val="0"/>
        <w:color w:val="323D47"/>
        <w:sz w:val="28"/>
      </w:rPr>
    </w:lvl>
    <w:lvl w:ilvl="2">
      <w:start w:val="1"/>
      <w:numFmt w:val="decimal"/>
      <w:suff w:val="space"/>
      <w:lvlText w:val="W%1: %2.%3"/>
      <w:lvlJc w:val="left"/>
      <w:pPr>
        <w:ind w:left="0" w:firstLine="0"/>
      </w:pPr>
      <w:rPr>
        <w:rFonts w:ascii="Arial" w:hAnsi="Arial" w:hint="default"/>
        <w:color w:val="323D47"/>
        <w:sz w:val="28"/>
      </w:rPr>
    </w:lvl>
    <w:lvl w:ilvl="3">
      <w:start w:val="1"/>
      <w:numFmt w:val="decimal"/>
      <w:suff w:val="space"/>
      <w:lvlText w:val="%4."/>
      <w:lvlJc w:val="left"/>
      <w:pPr>
        <w:ind w:left="0" w:firstLine="0"/>
      </w:pPr>
      <w:rPr>
        <w:rFonts w:ascii="Arial" w:hAnsi="Arial" w:hint="default"/>
        <w:color w:val="auto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9B51A91"/>
    <w:multiLevelType w:val="hybridMultilevel"/>
    <w:tmpl w:val="FFFFFFFF"/>
    <w:lvl w:ilvl="0" w:tplc="C298D0F4">
      <w:start w:val="1"/>
      <w:numFmt w:val="decimal"/>
      <w:lvlText w:val="%1."/>
      <w:lvlJc w:val="left"/>
      <w:pPr>
        <w:ind w:left="720" w:hanging="360"/>
      </w:pPr>
    </w:lvl>
    <w:lvl w:ilvl="1" w:tplc="BEC6426C">
      <w:start w:val="1"/>
      <w:numFmt w:val="lowerLetter"/>
      <w:lvlText w:val="%2."/>
      <w:lvlJc w:val="left"/>
      <w:pPr>
        <w:ind w:left="1440" w:hanging="360"/>
      </w:pPr>
    </w:lvl>
    <w:lvl w:ilvl="2" w:tplc="B3C87E6E">
      <w:start w:val="1"/>
      <w:numFmt w:val="lowerRoman"/>
      <w:lvlText w:val="%3."/>
      <w:lvlJc w:val="right"/>
      <w:pPr>
        <w:ind w:left="2160" w:hanging="180"/>
      </w:pPr>
    </w:lvl>
    <w:lvl w:ilvl="3" w:tplc="DD4C25FE">
      <w:start w:val="1"/>
      <w:numFmt w:val="decimal"/>
      <w:lvlText w:val="%4."/>
      <w:lvlJc w:val="left"/>
      <w:pPr>
        <w:ind w:left="2880" w:hanging="360"/>
      </w:pPr>
    </w:lvl>
    <w:lvl w:ilvl="4" w:tplc="062AB4A8">
      <w:start w:val="1"/>
      <w:numFmt w:val="lowerLetter"/>
      <w:lvlText w:val="%5."/>
      <w:lvlJc w:val="left"/>
      <w:pPr>
        <w:ind w:left="3600" w:hanging="360"/>
      </w:pPr>
    </w:lvl>
    <w:lvl w:ilvl="5" w:tplc="06E021E6">
      <w:start w:val="1"/>
      <w:numFmt w:val="lowerRoman"/>
      <w:lvlText w:val="%6."/>
      <w:lvlJc w:val="right"/>
      <w:pPr>
        <w:ind w:left="4320" w:hanging="180"/>
      </w:pPr>
    </w:lvl>
    <w:lvl w:ilvl="6" w:tplc="FBC8E630">
      <w:start w:val="1"/>
      <w:numFmt w:val="decimal"/>
      <w:lvlText w:val="%7."/>
      <w:lvlJc w:val="left"/>
      <w:pPr>
        <w:ind w:left="5040" w:hanging="360"/>
      </w:pPr>
    </w:lvl>
    <w:lvl w:ilvl="7" w:tplc="63809B86">
      <w:start w:val="1"/>
      <w:numFmt w:val="lowerLetter"/>
      <w:lvlText w:val="%8."/>
      <w:lvlJc w:val="left"/>
      <w:pPr>
        <w:ind w:left="5760" w:hanging="360"/>
      </w:pPr>
    </w:lvl>
    <w:lvl w:ilvl="8" w:tplc="E9A4DFA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BE7564"/>
    <w:multiLevelType w:val="hybridMultilevel"/>
    <w:tmpl w:val="FFFFFFFF"/>
    <w:lvl w:ilvl="0" w:tplc="B2E206BE">
      <w:start w:val="1"/>
      <w:numFmt w:val="decimal"/>
      <w:lvlText w:val="%1."/>
      <w:lvlJc w:val="left"/>
      <w:pPr>
        <w:ind w:left="720" w:hanging="360"/>
      </w:pPr>
    </w:lvl>
    <w:lvl w:ilvl="1" w:tplc="FE00EFB0">
      <w:start w:val="1"/>
      <w:numFmt w:val="lowerLetter"/>
      <w:lvlText w:val="%2."/>
      <w:lvlJc w:val="left"/>
      <w:pPr>
        <w:ind w:left="1440" w:hanging="360"/>
      </w:pPr>
    </w:lvl>
    <w:lvl w:ilvl="2" w:tplc="C136A678">
      <w:start w:val="1"/>
      <w:numFmt w:val="lowerRoman"/>
      <w:lvlText w:val="%3."/>
      <w:lvlJc w:val="right"/>
      <w:pPr>
        <w:ind w:left="2160" w:hanging="180"/>
      </w:pPr>
    </w:lvl>
    <w:lvl w:ilvl="3" w:tplc="EDD8F832">
      <w:start w:val="1"/>
      <w:numFmt w:val="decimal"/>
      <w:lvlText w:val="%4."/>
      <w:lvlJc w:val="left"/>
      <w:pPr>
        <w:ind w:left="2880" w:hanging="360"/>
      </w:pPr>
    </w:lvl>
    <w:lvl w:ilvl="4" w:tplc="19120B4E">
      <w:start w:val="1"/>
      <w:numFmt w:val="lowerLetter"/>
      <w:lvlText w:val="%5."/>
      <w:lvlJc w:val="left"/>
      <w:pPr>
        <w:ind w:left="3600" w:hanging="360"/>
      </w:pPr>
    </w:lvl>
    <w:lvl w:ilvl="5" w:tplc="0F4E9EE0">
      <w:start w:val="1"/>
      <w:numFmt w:val="lowerRoman"/>
      <w:lvlText w:val="%6."/>
      <w:lvlJc w:val="right"/>
      <w:pPr>
        <w:ind w:left="4320" w:hanging="180"/>
      </w:pPr>
    </w:lvl>
    <w:lvl w:ilvl="6" w:tplc="7F52E60A">
      <w:start w:val="1"/>
      <w:numFmt w:val="decimal"/>
      <w:lvlText w:val="%7."/>
      <w:lvlJc w:val="left"/>
      <w:pPr>
        <w:ind w:left="5040" w:hanging="360"/>
      </w:pPr>
    </w:lvl>
    <w:lvl w:ilvl="7" w:tplc="8CA2CF56">
      <w:start w:val="1"/>
      <w:numFmt w:val="lowerLetter"/>
      <w:lvlText w:val="%8."/>
      <w:lvlJc w:val="left"/>
      <w:pPr>
        <w:ind w:left="5760" w:hanging="360"/>
      </w:pPr>
    </w:lvl>
    <w:lvl w:ilvl="8" w:tplc="8AB6FA7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D31AA0"/>
    <w:multiLevelType w:val="hybridMultilevel"/>
    <w:tmpl w:val="197C1C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FC1520"/>
    <w:multiLevelType w:val="hybridMultilevel"/>
    <w:tmpl w:val="2EA284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BF5F1A"/>
    <w:multiLevelType w:val="hybridMultilevel"/>
    <w:tmpl w:val="1884F56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B40C64"/>
    <w:multiLevelType w:val="hybridMultilevel"/>
    <w:tmpl w:val="DD4A1D22"/>
    <w:lvl w:ilvl="0" w:tplc="F6B04D9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B748E1"/>
    <w:multiLevelType w:val="hybridMultilevel"/>
    <w:tmpl w:val="44AE43A2"/>
    <w:lvl w:ilvl="0" w:tplc="CAEEB196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 w:tplc="34C4C630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 w:tplc="B7AE2E94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 w:tplc="381ACF2C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 w:tplc="405C767A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 w:tplc="B5D43E92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 w:tplc="D7A8D490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21EEF470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 w:tplc="EC4CD1FA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1D353B88"/>
    <w:multiLevelType w:val="hybridMultilevel"/>
    <w:tmpl w:val="28CC88A4"/>
    <w:lvl w:ilvl="0" w:tplc="FFFFFFFF">
      <w:start w:val="1"/>
      <w:numFmt w:val="bullet"/>
      <w:pStyle w:val="Definition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530F8"/>
    <w:multiLevelType w:val="multilevel"/>
    <w:tmpl w:val="E5E04B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4973" w:hanging="720"/>
      </w:pPr>
      <w:rPr>
        <w:b/>
        <w:bCs/>
        <w:color w:val="auto"/>
        <w:sz w:val="26"/>
        <w:szCs w:val="26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440" w:hanging="144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2160" w:hanging="216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abstractNum w:abstractNumId="12" w15:restartNumberingAfterBreak="0">
    <w:nsid w:val="276C2395"/>
    <w:multiLevelType w:val="multilevel"/>
    <w:tmpl w:val="9C8E68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6F773A"/>
    <w:multiLevelType w:val="hybridMultilevel"/>
    <w:tmpl w:val="1884F56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4752C2"/>
    <w:multiLevelType w:val="hybridMultilevel"/>
    <w:tmpl w:val="1884F56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983D43"/>
    <w:multiLevelType w:val="hybridMultilevel"/>
    <w:tmpl w:val="D3D67254"/>
    <w:lvl w:ilvl="0" w:tplc="A482A656">
      <w:start w:val="1"/>
      <w:numFmt w:val="bullet"/>
      <w:pStyle w:val="Normaltahoma"/>
      <w:lvlText w:val=""/>
      <w:lvlJc w:val="left"/>
      <w:pPr>
        <w:tabs>
          <w:tab w:val="num" w:pos="1459"/>
        </w:tabs>
        <w:ind w:left="145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819"/>
        </w:tabs>
        <w:ind w:left="181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539"/>
        </w:tabs>
        <w:ind w:left="25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59"/>
        </w:tabs>
        <w:ind w:left="32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79"/>
        </w:tabs>
        <w:ind w:left="39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99"/>
        </w:tabs>
        <w:ind w:left="46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19"/>
        </w:tabs>
        <w:ind w:left="54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39"/>
        </w:tabs>
        <w:ind w:left="61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59"/>
        </w:tabs>
        <w:ind w:left="6859" w:hanging="360"/>
      </w:pPr>
      <w:rPr>
        <w:rFonts w:ascii="Wingdings" w:hAnsi="Wingdings" w:hint="default"/>
      </w:rPr>
    </w:lvl>
  </w:abstractNum>
  <w:abstractNum w:abstractNumId="16" w15:restartNumberingAfterBreak="0">
    <w:nsid w:val="334F27DA"/>
    <w:multiLevelType w:val="hybridMultilevel"/>
    <w:tmpl w:val="1DAEE3F0"/>
    <w:lvl w:ilvl="0" w:tplc="26C48FF8">
      <w:start w:val="1"/>
      <w:numFmt w:val="decimal"/>
      <w:lvlText w:val="%1."/>
      <w:lvlJc w:val="left"/>
      <w:pPr>
        <w:ind w:left="360" w:hanging="360"/>
      </w:pPr>
    </w:lvl>
    <w:lvl w:ilvl="1" w:tplc="AA483FF4">
      <w:start w:val="1"/>
      <w:numFmt w:val="lowerLetter"/>
      <w:lvlText w:val="%2."/>
      <w:lvlJc w:val="left"/>
      <w:pPr>
        <w:ind w:left="1080" w:hanging="360"/>
      </w:pPr>
    </w:lvl>
    <w:lvl w:ilvl="2" w:tplc="08E8F072">
      <w:start w:val="1"/>
      <w:numFmt w:val="lowerRoman"/>
      <w:lvlText w:val="%3."/>
      <w:lvlJc w:val="right"/>
      <w:pPr>
        <w:ind w:left="1800" w:hanging="180"/>
      </w:pPr>
    </w:lvl>
    <w:lvl w:ilvl="3" w:tplc="07548B7C">
      <w:start w:val="1"/>
      <w:numFmt w:val="decimal"/>
      <w:lvlText w:val="%4."/>
      <w:lvlJc w:val="left"/>
      <w:pPr>
        <w:ind w:left="2520" w:hanging="360"/>
      </w:pPr>
    </w:lvl>
    <w:lvl w:ilvl="4" w:tplc="7CBCC22A">
      <w:start w:val="1"/>
      <w:numFmt w:val="lowerLetter"/>
      <w:lvlText w:val="%5."/>
      <w:lvlJc w:val="left"/>
      <w:pPr>
        <w:ind w:left="3240" w:hanging="360"/>
      </w:pPr>
    </w:lvl>
    <w:lvl w:ilvl="5" w:tplc="4AAADB46">
      <w:start w:val="1"/>
      <w:numFmt w:val="lowerRoman"/>
      <w:lvlText w:val="%6."/>
      <w:lvlJc w:val="right"/>
      <w:pPr>
        <w:ind w:left="3960" w:hanging="180"/>
      </w:pPr>
    </w:lvl>
    <w:lvl w:ilvl="6" w:tplc="A306B442">
      <w:start w:val="1"/>
      <w:numFmt w:val="decimal"/>
      <w:lvlText w:val="%7."/>
      <w:lvlJc w:val="left"/>
      <w:pPr>
        <w:ind w:left="4680" w:hanging="360"/>
      </w:pPr>
    </w:lvl>
    <w:lvl w:ilvl="7" w:tplc="E0F0E25E">
      <w:start w:val="1"/>
      <w:numFmt w:val="lowerLetter"/>
      <w:lvlText w:val="%8."/>
      <w:lvlJc w:val="left"/>
      <w:pPr>
        <w:ind w:left="5400" w:hanging="360"/>
      </w:pPr>
    </w:lvl>
    <w:lvl w:ilvl="8" w:tplc="B90A30AE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BD35144"/>
    <w:multiLevelType w:val="hybridMultilevel"/>
    <w:tmpl w:val="FFFFFFFF"/>
    <w:lvl w:ilvl="0" w:tplc="BD145576">
      <w:start w:val="1"/>
      <w:numFmt w:val="decimal"/>
      <w:lvlText w:val="%1."/>
      <w:lvlJc w:val="left"/>
      <w:pPr>
        <w:ind w:left="360" w:hanging="360"/>
      </w:pPr>
    </w:lvl>
    <w:lvl w:ilvl="1" w:tplc="09901A84">
      <w:start w:val="1"/>
      <w:numFmt w:val="lowerLetter"/>
      <w:lvlText w:val="%2."/>
      <w:lvlJc w:val="left"/>
      <w:pPr>
        <w:ind w:left="1080" w:hanging="360"/>
      </w:pPr>
    </w:lvl>
    <w:lvl w:ilvl="2" w:tplc="8730D86A">
      <w:start w:val="1"/>
      <w:numFmt w:val="lowerRoman"/>
      <w:lvlText w:val="%3."/>
      <w:lvlJc w:val="right"/>
      <w:pPr>
        <w:ind w:left="1800" w:hanging="180"/>
      </w:pPr>
    </w:lvl>
    <w:lvl w:ilvl="3" w:tplc="0F1CFAF8">
      <w:start w:val="1"/>
      <w:numFmt w:val="decimal"/>
      <w:lvlText w:val="%4."/>
      <w:lvlJc w:val="left"/>
      <w:pPr>
        <w:ind w:left="2520" w:hanging="360"/>
      </w:pPr>
    </w:lvl>
    <w:lvl w:ilvl="4" w:tplc="9886DEAC">
      <w:start w:val="1"/>
      <w:numFmt w:val="lowerLetter"/>
      <w:lvlText w:val="%5."/>
      <w:lvlJc w:val="left"/>
      <w:pPr>
        <w:ind w:left="3240" w:hanging="360"/>
      </w:pPr>
    </w:lvl>
    <w:lvl w:ilvl="5" w:tplc="08EED458">
      <w:start w:val="1"/>
      <w:numFmt w:val="lowerRoman"/>
      <w:lvlText w:val="%6."/>
      <w:lvlJc w:val="right"/>
      <w:pPr>
        <w:ind w:left="3960" w:hanging="180"/>
      </w:pPr>
    </w:lvl>
    <w:lvl w:ilvl="6" w:tplc="D8200696">
      <w:start w:val="1"/>
      <w:numFmt w:val="decimal"/>
      <w:lvlText w:val="%7."/>
      <w:lvlJc w:val="left"/>
      <w:pPr>
        <w:ind w:left="4680" w:hanging="360"/>
      </w:pPr>
    </w:lvl>
    <w:lvl w:ilvl="7" w:tplc="02E435DC">
      <w:start w:val="1"/>
      <w:numFmt w:val="lowerLetter"/>
      <w:lvlText w:val="%8."/>
      <w:lvlJc w:val="left"/>
      <w:pPr>
        <w:ind w:left="5400" w:hanging="360"/>
      </w:pPr>
    </w:lvl>
    <w:lvl w:ilvl="8" w:tplc="AB126550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7C7B77"/>
    <w:multiLevelType w:val="multilevel"/>
    <w:tmpl w:val="BB065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392E1E"/>
    <w:multiLevelType w:val="hybridMultilevel"/>
    <w:tmpl w:val="CF84736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21" w15:restartNumberingAfterBreak="0">
    <w:nsid w:val="490C14F0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155604"/>
    <w:multiLevelType w:val="hybridMultilevel"/>
    <w:tmpl w:val="61A0B4B6"/>
    <w:lvl w:ilvl="0" w:tplc="2F1EEC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2A64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9C7324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BFE43F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12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A85B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7C2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0AD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9E16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F62242"/>
    <w:multiLevelType w:val="hybridMultilevel"/>
    <w:tmpl w:val="FFFFFFFF"/>
    <w:lvl w:ilvl="0" w:tplc="F286A0FC">
      <w:start w:val="1"/>
      <w:numFmt w:val="decimal"/>
      <w:lvlText w:val="%1."/>
      <w:lvlJc w:val="left"/>
      <w:pPr>
        <w:ind w:left="720" w:hanging="360"/>
      </w:pPr>
    </w:lvl>
    <w:lvl w:ilvl="1" w:tplc="678AAB54">
      <w:start w:val="1"/>
      <w:numFmt w:val="lowerLetter"/>
      <w:lvlText w:val="%2."/>
      <w:lvlJc w:val="left"/>
      <w:pPr>
        <w:ind w:left="1440" w:hanging="360"/>
      </w:pPr>
    </w:lvl>
    <w:lvl w:ilvl="2" w:tplc="2E327A2C">
      <w:start w:val="1"/>
      <w:numFmt w:val="lowerRoman"/>
      <w:lvlText w:val="%3."/>
      <w:lvlJc w:val="right"/>
      <w:pPr>
        <w:ind w:left="2160" w:hanging="180"/>
      </w:pPr>
    </w:lvl>
    <w:lvl w:ilvl="3" w:tplc="4C0A6E52">
      <w:start w:val="1"/>
      <w:numFmt w:val="decimal"/>
      <w:lvlText w:val="%4."/>
      <w:lvlJc w:val="left"/>
      <w:pPr>
        <w:ind w:left="2880" w:hanging="360"/>
      </w:pPr>
    </w:lvl>
    <w:lvl w:ilvl="4" w:tplc="9DCACB52">
      <w:start w:val="1"/>
      <w:numFmt w:val="lowerLetter"/>
      <w:lvlText w:val="%5."/>
      <w:lvlJc w:val="left"/>
      <w:pPr>
        <w:ind w:left="3600" w:hanging="360"/>
      </w:pPr>
    </w:lvl>
    <w:lvl w:ilvl="5" w:tplc="94228346">
      <w:start w:val="1"/>
      <w:numFmt w:val="lowerRoman"/>
      <w:lvlText w:val="%6."/>
      <w:lvlJc w:val="right"/>
      <w:pPr>
        <w:ind w:left="4320" w:hanging="180"/>
      </w:pPr>
    </w:lvl>
    <w:lvl w:ilvl="6" w:tplc="A9A6EE74">
      <w:start w:val="1"/>
      <w:numFmt w:val="decimal"/>
      <w:lvlText w:val="%7."/>
      <w:lvlJc w:val="left"/>
      <w:pPr>
        <w:ind w:left="5040" w:hanging="360"/>
      </w:pPr>
    </w:lvl>
    <w:lvl w:ilvl="7" w:tplc="7092287A">
      <w:start w:val="1"/>
      <w:numFmt w:val="lowerLetter"/>
      <w:lvlText w:val="%8."/>
      <w:lvlJc w:val="left"/>
      <w:pPr>
        <w:ind w:left="5760" w:hanging="360"/>
      </w:pPr>
    </w:lvl>
    <w:lvl w:ilvl="8" w:tplc="56B2778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597970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17735D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CF50ED"/>
    <w:multiLevelType w:val="hybridMultilevel"/>
    <w:tmpl w:val="946C6D38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32352A"/>
    <w:multiLevelType w:val="hybridMultilevel"/>
    <w:tmpl w:val="1884F56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CA95C91"/>
    <w:multiLevelType w:val="hybridMultilevel"/>
    <w:tmpl w:val="C3202072"/>
    <w:lvl w:ilvl="0" w:tplc="1C6E2AD0">
      <w:start w:val="1"/>
      <w:numFmt w:val="decimal"/>
      <w:lvlText w:val="%1."/>
      <w:lvlJc w:val="left"/>
      <w:pPr>
        <w:ind w:left="360" w:hanging="360"/>
      </w:pPr>
    </w:lvl>
    <w:lvl w:ilvl="1" w:tplc="D7CC3A70">
      <w:start w:val="1"/>
      <w:numFmt w:val="lowerLetter"/>
      <w:lvlText w:val="%2."/>
      <w:lvlJc w:val="left"/>
      <w:pPr>
        <w:ind w:left="1080" w:hanging="360"/>
      </w:pPr>
    </w:lvl>
    <w:lvl w:ilvl="2" w:tplc="63F054A2">
      <w:start w:val="1"/>
      <w:numFmt w:val="lowerRoman"/>
      <w:lvlText w:val="%3."/>
      <w:lvlJc w:val="right"/>
      <w:pPr>
        <w:ind w:left="1800" w:hanging="180"/>
      </w:pPr>
    </w:lvl>
    <w:lvl w:ilvl="3" w:tplc="6164C488">
      <w:start w:val="1"/>
      <w:numFmt w:val="decimal"/>
      <w:lvlText w:val="%4."/>
      <w:lvlJc w:val="left"/>
      <w:pPr>
        <w:ind w:left="2520" w:hanging="360"/>
      </w:pPr>
    </w:lvl>
    <w:lvl w:ilvl="4" w:tplc="2C566554">
      <w:start w:val="1"/>
      <w:numFmt w:val="lowerLetter"/>
      <w:lvlText w:val="%5."/>
      <w:lvlJc w:val="left"/>
      <w:pPr>
        <w:ind w:left="3240" w:hanging="360"/>
      </w:pPr>
    </w:lvl>
    <w:lvl w:ilvl="5" w:tplc="BD1A169A">
      <w:start w:val="1"/>
      <w:numFmt w:val="lowerRoman"/>
      <w:lvlText w:val="%6."/>
      <w:lvlJc w:val="right"/>
      <w:pPr>
        <w:ind w:left="3960" w:hanging="180"/>
      </w:pPr>
    </w:lvl>
    <w:lvl w:ilvl="6" w:tplc="9AD2ECDE">
      <w:start w:val="1"/>
      <w:numFmt w:val="decimal"/>
      <w:lvlText w:val="%7."/>
      <w:lvlJc w:val="left"/>
      <w:pPr>
        <w:ind w:left="4680" w:hanging="360"/>
      </w:pPr>
    </w:lvl>
    <w:lvl w:ilvl="7" w:tplc="A7AC153E">
      <w:start w:val="1"/>
      <w:numFmt w:val="lowerLetter"/>
      <w:lvlText w:val="%8."/>
      <w:lvlJc w:val="left"/>
      <w:pPr>
        <w:ind w:left="5400" w:hanging="360"/>
      </w:pPr>
    </w:lvl>
    <w:lvl w:ilvl="8" w:tplc="639A7F10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2113DC3"/>
    <w:multiLevelType w:val="hybridMultilevel"/>
    <w:tmpl w:val="30FEE682"/>
    <w:lvl w:ilvl="0" w:tplc="507AA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813DC4"/>
    <w:multiLevelType w:val="multilevel"/>
    <w:tmpl w:val="B61A7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5D54157"/>
    <w:multiLevelType w:val="hybridMultilevel"/>
    <w:tmpl w:val="49E8DE0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AD34298"/>
    <w:multiLevelType w:val="hybridMultilevel"/>
    <w:tmpl w:val="1884F568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3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6C223B"/>
    <w:multiLevelType w:val="multilevel"/>
    <w:tmpl w:val="ECFC4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28"/>
  </w:num>
  <w:num w:numId="3">
    <w:abstractNumId w:val="17"/>
  </w:num>
  <w:num w:numId="4">
    <w:abstractNumId w:val="0"/>
  </w:num>
  <w:num w:numId="5">
    <w:abstractNumId w:val="23"/>
  </w:num>
  <w:num w:numId="6">
    <w:abstractNumId w:val="4"/>
  </w:num>
  <w:num w:numId="7">
    <w:abstractNumId w:val="3"/>
  </w:num>
  <w:num w:numId="8">
    <w:abstractNumId w:val="22"/>
  </w:num>
  <w:num w:numId="9">
    <w:abstractNumId w:val="15"/>
  </w:num>
  <w:num w:numId="10">
    <w:abstractNumId w:val="9"/>
  </w:num>
  <w:num w:numId="11">
    <w:abstractNumId w:val="20"/>
  </w:num>
  <w:num w:numId="12">
    <w:abstractNumId w:val="11"/>
  </w:num>
  <w:num w:numId="13">
    <w:abstractNumId w:val="10"/>
  </w:num>
  <w:num w:numId="14">
    <w:abstractNumId w:val="2"/>
  </w:num>
  <w:num w:numId="15">
    <w:abstractNumId w:val="29"/>
  </w:num>
  <w:num w:numId="16">
    <w:abstractNumId w:val="25"/>
  </w:num>
  <w:num w:numId="17">
    <w:abstractNumId w:val="24"/>
  </w:num>
  <w:num w:numId="18">
    <w:abstractNumId w:val="26"/>
  </w:num>
  <w:num w:numId="19">
    <w:abstractNumId w:val="21"/>
  </w:num>
  <w:num w:numId="20">
    <w:abstractNumId w:val="8"/>
  </w:num>
  <w:num w:numId="21">
    <w:abstractNumId w:val="13"/>
  </w:num>
  <w:num w:numId="22">
    <w:abstractNumId w:val="30"/>
  </w:num>
  <w:num w:numId="23">
    <w:abstractNumId w:val="18"/>
  </w:num>
  <w:num w:numId="24">
    <w:abstractNumId w:val="12"/>
  </w:num>
  <w:num w:numId="25">
    <w:abstractNumId w:val="1"/>
  </w:num>
  <w:num w:numId="26">
    <w:abstractNumId w:val="33"/>
  </w:num>
  <w:num w:numId="27">
    <w:abstractNumId w:val="6"/>
  </w:num>
  <w:num w:numId="28">
    <w:abstractNumId w:val="14"/>
  </w:num>
  <w:num w:numId="29">
    <w:abstractNumId w:val="32"/>
  </w:num>
  <w:num w:numId="30">
    <w:abstractNumId w:val="27"/>
  </w:num>
  <w:num w:numId="31">
    <w:abstractNumId w:val="7"/>
  </w:num>
  <w:num w:numId="32">
    <w:abstractNumId w:val="19"/>
  </w:num>
  <w:num w:numId="33">
    <w:abstractNumId w:val="31"/>
  </w:num>
  <w:num w:numId="34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 fillcolor="white">
      <v:fill color="white"/>
      <o:colormru v:ext="edit" colors="#00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SxMLewNDU0NTNU0lEKTi0uzszPAykwrAUAp3Yx5iwAAAA="/>
  </w:docVars>
  <w:rsids>
    <w:rsidRoot w:val="00630399"/>
    <w:rsid w:val="00000152"/>
    <w:rsid w:val="00000A23"/>
    <w:rsid w:val="00000BF9"/>
    <w:rsid w:val="00000DA9"/>
    <w:rsid w:val="00001569"/>
    <w:rsid w:val="00001999"/>
    <w:rsid w:val="00001A3C"/>
    <w:rsid w:val="00001C8E"/>
    <w:rsid w:val="00001E01"/>
    <w:rsid w:val="00001E37"/>
    <w:rsid w:val="00001F9A"/>
    <w:rsid w:val="0000208C"/>
    <w:rsid w:val="000022FA"/>
    <w:rsid w:val="0000240B"/>
    <w:rsid w:val="00002412"/>
    <w:rsid w:val="0000249C"/>
    <w:rsid w:val="000024A8"/>
    <w:rsid w:val="000025ED"/>
    <w:rsid w:val="000026D1"/>
    <w:rsid w:val="00002712"/>
    <w:rsid w:val="00002C6C"/>
    <w:rsid w:val="00002DBC"/>
    <w:rsid w:val="00002E46"/>
    <w:rsid w:val="00002F35"/>
    <w:rsid w:val="0000347A"/>
    <w:rsid w:val="0000361C"/>
    <w:rsid w:val="00003945"/>
    <w:rsid w:val="00003BF4"/>
    <w:rsid w:val="000041E7"/>
    <w:rsid w:val="00004215"/>
    <w:rsid w:val="000042C9"/>
    <w:rsid w:val="00004423"/>
    <w:rsid w:val="0000448D"/>
    <w:rsid w:val="00004649"/>
    <w:rsid w:val="000049E4"/>
    <w:rsid w:val="00004A3A"/>
    <w:rsid w:val="00005167"/>
    <w:rsid w:val="000055A5"/>
    <w:rsid w:val="000058AC"/>
    <w:rsid w:val="00005D30"/>
    <w:rsid w:val="00005F14"/>
    <w:rsid w:val="00005F9B"/>
    <w:rsid w:val="00006315"/>
    <w:rsid w:val="0000636F"/>
    <w:rsid w:val="00006425"/>
    <w:rsid w:val="00006A67"/>
    <w:rsid w:val="00006B59"/>
    <w:rsid w:val="00006B83"/>
    <w:rsid w:val="00006CCC"/>
    <w:rsid w:val="00006D5C"/>
    <w:rsid w:val="00006E7B"/>
    <w:rsid w:val="00006EBB"/>
    <w:rsid w:val="00006EFD"/>
    <w:rsid w:val="00007096"/>
    <w:rsid w:val="0000709A"/>
    <w:rsid w:val="0000750E"/>
    <w:rsid w:val="00007713"/>
    <w:rsid w:val="00007787"/>
    <w:rsid w:val="00007833"/>
    <w:rsid w:val="000079C0"/>
    <w:rsid w:val="00007E43"/>
    <w:rsid w:val="00007EA7"/>
    <w:rsid w:val="00010153"/>
    <w:rsid w:val="000101B9"/>
    <w:rsid w:val="000102BF"/>
    <w:rsid w:val="0001047B"/>
    <w:rsid w:val="00010480"/>
    <w:rsid w:val="00010A2F"/>
    <w:rsid w:val="00010F06"/>
    <w:rsid w:val="0001102E"/>
    <w:rsid w:val="000110A6"/>
    <w:rsid w:val="000111C3"/>
    <w:rsid w:val="00011210"/>
    <w:rsid w:val="00011474"/>
    <w:rsid w:val="000114AE"/>
    <w:rsid w:val="000115C6"/>
    <w:rsid w:val="00011660"/>
    <w:rsid w:val="000116CF"/>
    <w:rsid w:val="000116DF"/>
    <w:rsid w:val="000116F3"/>
    <w:rsid w:val="0001195D"/>
    <w:rsid w:val="00011CA6"/>
    <w:rsid w:val="00011CC0"/>
    <w:rsid w:val="00011D09"/>
    <w:rsid w:val="00011D17"/>
    <w:rsid w:val="00011D55"/>
    <w:rsid w:val="000120C1"/>
    <w:rsid w:val="000120EC"/>
    <w:rsid w:val="000123C4"/>
    <w:rsid w:val="00012743"/>
    <w:rsid w:val="00012752"/>
    <w:rsid w:val="00012AA3"/>
    <w:rsid w:val="00012C8F"/>
    <w:rsid w:val="00012CB9"/>
    <w:rsid w:val="00012E30"/>
    <w:rsid w:val="00012EC3"/>
    <w:rsid w:val="00012F60"/>
    <w:rsid w:val="00013459"/>
    <w:rsid w:val="0001362F"/>
    <w:rsid w:val="00013A1B"/>
    <w:rsid w:val="00013A4E"/>
    <w:rsid w:val="00013C7C"/>
    <w:rsid w:val="00013EE9"/>
    <w:rsid w:val="00014248"/>
    <w:rsid w:val="00014546"/>
    <w:rsid w:val="000145CD"/>
    <w:rsid w:val="0001467C"/>
    <w:rsid w:val="00014986"/>
    <w:rsid w:val="00014B0B"/>
    <w:rsid w:val="00014F17"/>
    <w:rsid w:val="000153C4"/>
    <w:rsid w:val="000157A5"/>
    <w:rsid w:val="00015E53"/>
    <w:rsid w:val="00015E70"/>
    <w:rsid w:val="00016090"/>
    <w:rsid w:val="0001627E"/>
    <w:rsid w:val="0001636A"/>
    <w:rsid w:val="000166F0"/>
    <w:rsid w:val="000169B3"/>
    <w:rsid w:val="00016B18"/>
    <w:rsid w:val="00016C0A"/>
    <w:rsid w:val="00016F3B"/>
    <w:rsid w:val="000172CB"/>
    <w:rsid w:val="000173FD"/>
    <w:rsid w:val="000174D6"/>
    <w:rsid w:val="000177FA"/>
    <w:rsid w:val="00017DAF"/>
    <w:rsid w:val="00017F9A"/>
    <w:rsid w:val="000201F3"/>
    <w:rsid w:val="00020242"/>
    <w:rsid w:val="000202C8"/>
    <w:rsid w:val="000205CB"/>
    <w:rsid w:val="000205D5"/>
    <w:rsid w:val="0002071A"/>
    <w:rsid w:val="0002072D"/>
    <w:rsid w:val="00020CEB"/>
    <w:rsid w:val="00020D45"/>
    <w:rsid w:val="00020FE4"/>
    <w:rsid w:val="00021130"/>
    <w:rsid w:val="000211C1"/>
    <w:rsid w:val="0002120B"/>
    <w:rsid w:val="00021426"/>
    <w:rsid w:val="000215D6"/>
    <w:rsid w:val="00021AB2"/>
    <w:rsid w:val="00021B7F"/>
    <w:rsid w:val="00022123"/>
    <w:rsid w:val="000222AE"/>
    <w:rsid w:val="000223B7"/>
    <w:rsid w:val="00022551"/>
    <w:rsid w:val="00022984"/>
    <w:rsid w:val="00022F24"/>
    <w:rsid w:val="00023311"/>
    <w:rsid w:val="000233C5"/>
    <w:rsid w:val="0002349C"/>
    <w:rsid w:val="000235C4"/>
    <w:rsid w:val="00023802"/>
    <w:rsid w:val="00023FB6"/>
    <w:rsid w:val="000240B7"/>
    <w:rsid w:val="000240F8"/>
    <w:rsid w:val="000241C1"/>
    <w:rsid w:val="000245D5"/>
    <w:rsid w:val="00024738"/>
    <w:rsid w:val="00024A68"/>
    <w:rsid w:val="00024A78"/>
    <w:rsid w:val="00024D3B"/>
    <w:rsid w:val="00024DF5"/>
    <w:rsid w:val="00024F01"/>
    <w:rsid w:val="00024FC4"/>
    <w:rsid w:val="00025022"/>
    <w:rsid w:val="000251B5"/>
    <w:rsid w:val="0002549F"/>
    <w:rsid w:val="000254D4"/>
    <w:rsid w:val="000254EE"/>
    <w:rsid w:val="000256B5"/>
    <w:rsid w:val="0002571A"/>
    <w:rsid w:val="00025BDA"/>
    <w:rsid w:val="00025D0A"/>
    <w:rsid w:val="0002612B"/>
    <w:rsid w:val="0002628C"/>
    <w:rsid w:val="000263C9"/>
    <w:rsid w:val="000263D9"/>
    <w:rsid w:val="00026A0E"/>
    <w:rsid w:val="00026C7E"/>
    <w:rsid w:val="00026DEF"/>
    <w:rsid w:val="00026E2E"/>
    <w:rsid w:val="00027075"/>
    <w:rsid w:val="000278BD"/>
    <w:rsid w:val="00027966"/>
    <w:rsid w:val="00027A00"/>
    <w:rsid w:val="00027F07"/>
    <w:rsid w:val="00027F91"/>
    <w:rsid w:val="00027FD7"/>
    <w:rsid w:val="000300B7"/>
    <w:rsid w:val="00030185"/>
    <w:rsid w:val="000306DA"/>
    <w:rsid w:val="000309AB"/>
    <w:rsid w:val="00030B75"/>
    <w:rsid w:val="0003102B"/>
    <w:rsid w:val="00031136"/>
    <w:rsid w:val="0003147E"/>
    <w:rsid w:val="00031A7E"/>
    <w:rsid w:val="00032006"/>
    <w:rsid w:val="000320F4"/>
    <w:rsid w:val="000323E4"/>
    <w:rsid w:val="00032524"/>
    <w:rsid w:val="00032713"/>
    <w:rsid w:val="000327E0"/>
    <w:rsid w:val="00032989"/>
    <w:rsid w:val="000329ED"/>
    <w:rsid w:val="00032C16"/>
    <w:rsid w:val="00032E7E"/>
    <w:rsid w:val="00032F23"/>
    <w:rsid w:val="00032F3C"/>
    <w:rsid w:val="00032F3F"/>
    <w:rsid w:val="00033261"/>
    <w:rsid w:val="00033560"/>
    <w:rsid w:val="0003356C"/>
    <w:rsid w:val="00034133"/>
    <w:rsid w:val="00034445"/>
    <w:rsid w:val="0003447D"/>
    <w:rsid w:val="00034A49"/>
    <w:rsid w:val="00034B81"/>
    <w:rsid w:val="00034E87"/>
    <w:rsid w:val="000352A3"/>
    <w:rsid w:val="00035E40"/>
    <w:rsid w:val="00035F85"/>
    <w:rsid w:val="00036114"/>
    <w:rsid w:val="00036247"/>
    <w:rsid w:val="00036631"/>
    <w:rsid w:val="0003677E"/>
    <w:rsid w:val="0003788F"/>
    <w:rsid w:val="000378A1"/>
    <w:rsid w:val="00037A8D"/>
    <w:rsid w:val="00037B6C"/>
    <w:rsid w:val="000402A2"/>
    <w:rsid w:val="000402F5"/>
    <w:rsid w:val="000404E0"/>
    <w:rsid w:val="00040E23"/>
    <w:rsid w:val="00040E7D"/>
    <w:rsid w:val="00040EF2"/>
    <w:rsid w:val="00040F50"/>
    <w:rsid w:val="00041087"/>
    <w:rsid w:val="00041290"/>
    <w:rsid w:val="0004144C"/>
    <w:rsid w:val="000416B6"/>
    <w:rsid w:val="0004174F"/>
    <w:rsid w:val="000418B8"/>
    <w:rsid w:val="00041DEB"/>
    <w:rsid w:val="00042011"/>
    <w:rsid w:val="00042096"/>
    <w:rsid w:val="00042144"/>
    <w:rsid w:val="00042233"/>
    <w:rsid w:val="0004225A"/>
    <w:rsid w:val="0004241A"/>
    <w:rsid w:val="000428BB"/>
    <w:rsid w:val="000428E9"/>
    <w:rsid w:val="00042BF9"/>
    <w:rsid w:val="00042D38"/>
    <w:rsid w:val="00042E8A"/>
    <w:rsid w:val="000431AA"/>
    <w:rsid w:val="0004337C"/>
    <w:rsid w:val="000434D5"/>
    <w:rsid w:val="00043652"/>
    <w:rsid w:val="00043674"/>
    <w:rsid w:val="0004367E"/>
    <w:rsid w:val="000439FD"/>
    <w:rsid w:val="00043E94"/>
    <w:rsid w:val="00044073"/>
    <w:rsid w:val="00044228"/>
    <w:rsid w:val="000445B6"/>
    <w:rsid w:val="0004460F"/>
    <w:rsid w:val="00044636"/>
    <w:rsid w:val="000448BC"/>
    <w:rsid w:val="00044968"/>
    <w:rsid w:val="00044A62"/>
    <w:rsid w:val="00044A65"/>
    <w:rsid w:val="00044AD1"/>
    <w:rsid w:val="00044ADC"/>
    <w:rsid w:val="00044E0D"/>
    <w:rsid w:val="0004527A"/>
    <w:rsid w:val="0004566D"/>
    <w:rsid w:val="00045C32"/>
    <w:rsid w:val="00045F7C"/>
    <w:rsid w:val="00045FC6"/>
    <w:rsid w:val="0004607A"/>
    <w:rsid w:val="000466D2"/>
    <w:rsid w:val="00046AE7"/>
    <w:rsid w:val="00046BEE"/>
    <w:rsid w:val="00046DD3"/>
    <w:rsid w:val="00046E33"/>
    <w:rsid w:val="00046ED8"/>
    <w:rsid w:val="000478D3"/>
    <w:rsid w:val="000479B5"/>
    <w:rsid w:val="00047C0E"/>
    <w:rsid w:val="00047C7D"/>
    <w:rsid w:val="0005001C"/>
    <w:rsid w:val="00050056"/>
    <w:rsid w:val="00050152"/>
    <w:rsid w:val="0005084D"/>
    <w:rsid w:val="00050B4A"/>
    <w:rsid w:val="00050FFB"/>
    <w:rsid w:val="00051045"/>
    <w:rsid w:val="00051317"/>
    <w:rsid w:val="0005146F"/>
    <w:rsid w:val="0005168E"/>
    <w:rsid w:val="000516AB"/>
    <w:rsid w:val="00051833"/>
    <w:rsid w:val="00051842"/>
    <w:rsid w:val="00051910"/>
    <w:rsid w:val="00051BBB"/>
    <w:rsid w:val="00051E1C"/>
    <w:rsid w:val="00051F54"/>
    <w:rsid w:val="000528F9"/>
    <w:rsid w:val="00052A18"/>
    <w:rsid w:val="00053306"/>
    <w:rsid w:val="00053558"/>
    <w:rsid w:val="000536DE"/>
    <w:rsid w:val="0005381E"/>
    <w:rsid w:val="00053836"/>
    <w:rsid w:val="0005390E"/>
    <w:rsid w:val="000539B2"/>
    <w:rsid w:val="00053D7C"/>
    <w:rsid w:val="00054058"/>
    <w:rsid w:val="00054152"/>
    <w:rsid w:val="000541B3"/>
    <w:rsid w:val="000541C3"/>
    <w:rsid w:val="00054362"/>
    <w:rsid w:val="000544A4"/>
    <w:rsid w:val="00054564"/>
    <w:rsid w:val="000548BB"/>
    <w:rsid w:val="00054E8E"/>
    <w:rsid w:val="0005501D"/>
    <w:rsid w:val="000552EE"/>
    <w:rsid w:val="00055468"/>
    <w:rsid w:val="00055487"/>
    <w:rsid w:val="00055512"/>
    <w:rsid w:val="000555B7"/>
    <w:rsid w:val="000557ED"/>
    <w:rsid w:val="000559AA"/>
    <w:rsid w:val="00055B5E"/>
    <w:rsid w:val="00055BDD"/>
    <w:rsid w:val="00056044"/>
    <w:rsid w:val="000560EE"/>
    <w:rsid w:val="0005657E"/>
    <w:rsid w:val="00056AFA"/>
    <w:rsid w:val="00056C77"/>
    <w:rsid w:val="000570C2"/>
    <w:rsid w:val="000572C5"/>
    <w:rsid w:val="0005730E"/>
    <w:rsid w:val="00057315"/>
    <w:rsid w:val="0005756A"/>
    <w:rsid w:val="00057580"/>
    <w:rsid w:val="00057655"/>
    <w:rsid w:val="000576F9"/>
    <w:rsid w:val="00057758"/>
    <w:rsid w:val="00057821"/>
    <w:rsid w:val="00057AA9"/>
    <w:rsid w:val="00057D0A"/>
    <w:rsid w:val="00057D43"/>
    <w:rsid w:val="00057DC9"/>
    <w:rsid w:val="00057FAC"/>
    <w:rsid w:val="00060052"/>
    <w:rsid w:val="000601C3"/>
    <w:rsid w:val="000602B3"/>
    <w:rsid w:val="000602BB"/>
    <w:rsid w:val="00060415"/>
    <w:rsid w:val="0006046F"/>
    <w:rsid w:val="000604B0"/>
    <w:rsid w:val="000606B9"/>
    <w:rsid w:val="000607BB"/>
    <w:rsid w:val="000607C1"/>
    <w:rsid w:val="00060802"/>
    <w:rsid w:val="00060A07"/>
    <w:rsid w:val="00060A47"/>
    <w:rsid w:val="00060B03"/>
    <w:rsid w:val="00060BDB"/>
    <w:rsid w:val="00060D68"/>
    <w:rsid w:val="00060D6A"/>
    <w:rsid w:val="00060E69"/>
    <w:rsid w:val="00060FDC"/>
    <w:rsid w:val="000612C8"/>
    <w:rsid w:val="0006142B"/>
    <w:rsid w:val="0006152F"/>
    <w:rsid w:val="00061763"/>
    <w:rsid w:val="000618D2"/>
    <w:rsid w:val="000619CC"/>
    <w:rsid w:val="00061B4A"/>
    <w:rsid w:val="00061C7F"/>
    <w:rsid w:val="00061CBB"/>
    <w:rsid w:val="00061CE8"/>
    <w:rsid w:val="00061F72"/>
    <w:rsid w:val="000620DC"/>
    <w:rsid w:val="00062176"/>
    <w:rsid w:val="00062388"/>
    <w:rsid w:val="00062426"/>
    <w:rsid w:val="000625ED"/>
    <w:rsid w:val="0006268D"/>
    <w:rsid w:val="000627E5"/>
    <w:rsid w:val="00062858"/>
    <w:rsid w:val="000629CA"/>
    <w:rsid w:val="00062D37"/>
    <w:rsid w:val="00062DB0"/>
    <w:rsid w:val="00062E41"/>
    <w:rsid w:val="00062E48"/>
    <w:rsid w:val="00062F34"/>
    <w:rsid w:val="00063020"/>
    <w:rsid w:val="000631A3"/>
    <w:rsid w:val="00063248"/>
    <w:rsid w:val="00063446"/>
    <w:rsid w:val="00063582"/>
    <w:rsid w:val="0006397A"/>
    <w:rsid w:val="00063AFA"/>
    <w:rsid w:val="00063BE3"/>
    <w:rsid w:val="00063D4A"/>
    <w:rsid w:val="00063F8E"/>
    <w:rsid w:val="0006476E"/>
    <w:rsid w:val="000647D0"/>
    <w:rsid w:val="0006492D"/>
    <w:rsid w:val="000649CD"/>
    <w:rsid w:val="00064B7B"/>
    <w:rsid w:val="00064BDF"/>
    <w:rsid w:val="00064DD5"/>
    <w:rsid w:val="00065170"/>
    <w:rsid w:val="00065271"/>
    <w:rsid w:val="000653FA"/>
    <w:rsid w:val="00065439"/>
    <w:rsid w:val="0006557A"/>
    <w:rsid w:val="00065AE0"/>
    <w:rsid w:val="00065B44"/>
    <w:rsid w:val="00065BD9"/>
    <w:rsid w:val="00065CDB"/>
    <w:rsid w:val="00065F1A"/>
    <w:rsid w:val="000660E8"/>
    <w:rsid w:val="00066149"/>
    <w:rsid w:val="0006630D"/>
    <w:rsid w:val="00066326"/>
    <w:rsid w:val="00066331"/>
    <w:rsid w:val="00066551"/>
    <w:rsid w:val="0006675B"/>
    <w:rsid w:val="00066C2F"/>
    <w:rsid w:val="00067221"/>
    <w:rsid w:val="00067266"/>
    <w:rsid w:val="000673E8"/>
    <w:rsid w:val="00067688"/>
    <w:rsid w:val="00067703"/>
    <w:rsid w:val="0006776D"/>
    <w:rsid w:val="00067856"/>
    <w:rsid w:val="000678F2"/>
    <w:rsid w:val="00067AC0"/>
    <w:rsid w:val="00067B76"/>
    <w:rsid w:val="00067C34"/>
    <w:rsid w:val="00067C41"/>
    <w:rsid w:val="000701E5"/>
    <w:rsid w:val="000701FE"/>
    <w:rsid w:val="00070277"/>
    <w:rsid w:val="00070307"/>
    <w:rsid w:val="000707D3"/>
    <w:rsid w:val="0007082E"/>
    <w:rsid w:val="00070AF8"/>
    <w:rsid w:val="00070B3D"/>
    <w:rsid w:val="00070D95"/>
    <w:rsid w:val="00070DF3"/>
    <w:rsid w:val="00070FAB"/>
    <w:rsid w:val="00071151"/>
    <w:rsid w:val="000711F0"/>
    <w:rsid w:val="00071358"/>
    <w:rsid w:val="0007143D"/>
    <w:rsid w:val="00071770"/>
    <w:rsid w:val="00071CD5"/>
    <w:rsid w:val="00071D8A"/>
    <w:rsid w:val="0007202F"/>
    <w:rsid w:val="000721A5"/>
    <w:rsid w:val="0007261E"/>
    <w:rsid w:val="00072684"/>
    <w:rsid w:val="00072949"/>
    <w:rsid w:val="00072995"/>
    <w:rsid w:val="000729EA"/>
    <w:rsid w:val="00072A42"/>
    <w:rsid w:val="00072BAA"/>
    <w:rsid w:val="0007317D"/>
    <w:rsid w:val="00073254"/>
    <w:rsid w:val="00073263"/>
    <w:rsid w:val="00073288"/>
    <w:rsid w:val="000733BA"/>
    <w:rsid w:val="00073457"/>
    <w:rsid w:val="000737EA"/>
    <w:rsid w:val="000738E0"/>
    <w:rsid w:val="0007390F"/>
    <w:rsid w:val="00073C0A"/>
    <w:rsid w:val="00073C79"/>
    <w:rsid w:val="0007411A"/>
    <w:rsid w:val="00074144"/>
    <w:rsid w:val="0007423E"/>
    <w:rsid w:val="0007427E"/>
    <w:rsid w:val="0007463E"/>
    <w:rsid w:val="0007496C"/>
    <w:rsid w:val="00074977"/>
    <w:rsid w:val="00074BCC"/>
    <w:rsid w:val="00074C07"/>
    <w:rsid w:val="00074E84"/>
    <w:rsid w:val="00074F1C"/>
    <w:rsid w:val="00074F1F"/>
    <w:rsid w:val="00075288"/>
    <w:rsid w:val="0007529A"/>
    <w:rsid w:val="00075615"/>
    <w:rsid w:val="00075748"/>
    <w:rsid w:val="00075861"/>
    <w:rsid w:val="000758DB"/>
    <w:rsid w:val="0007598B"/>
    <w:rsid w:val="00075AEB"/>
    <w:rsid w:val="0007612C"/>
    <w:rsid w:val="00076299"/>
    <w:rsid w:val="0007637A"/>
    <w:rsid w:val="00076717"/>
    <w:rsid w:val="000767EF"/>
    <w:rsid w:val="00076839"/>
    <w:rsid w:val="00076860"/>
    <w:rsid w:val="00076944"/>
    <w:rsid w:val="00076E62"/>
    <w:rsid w:val="0007721A"/>
    <w:rsid w:val="00077283"/>
    <w:rsid w:val="000775E2"/>
    <w:rsid w:val="000777A6"/>
    <w:rsid w:val="000779EE"/>
    <w:rsid w:val="00077D01"/>
    <w:rsid w:val="00077F3B"/>
    <w:rsid w:val="0008002B"/>
    <w:rsid w:val="00080146"/>
    <w:rsid w:val="000801A8"/>
    <w:rsid w:val="00080207"/>
    <w:rsid w:val="0008082E"/>
    <w:rsid w:val="00080911"/>
    <w:rsid w:val="00080A7C"/>
    <w:rsid w:val="00080FB2"/>
    <w:rsid w:val="000810BC"/>
    <w:rsid w:val="0008129A"/>
    <w:rsid w:val="000813B1"/>
    <w:rsid w:val="000816A4"/>
    <w:rsid w:val="000816C5"/>
    <w:rsid w:val="000819F7"/>
    <w:rsid w:val="00081A3E"/>
    <w:rsid w:val="00081FEF"/>
    <w:rsid w:val="00082302"/>
    <w:rsid w:val="000828B7"/>
    <w:rsid w:val="000828D1"/>
    <w:rsid w:val="00082B4B"/>
    <w:rsid w:val="0008314E"/>
    <w:rsid w:val="000837DC"/>
    <w:rsid w:val="00083888"/>
    <w:rsid w:val="00083984"/>
    <w:rsid w:val="00083A39"/>
    <w:rsid w:val="00083AD5"/>
    <w:rsid w:val="00083CAC"/>
    <w:rsid w:val="00083CFA"/>
    <w:rsid w:val="00083D00"/>
    <w:rsid w:val="00083F0B"/>
    <w:rsid w:val="0008437D"/>
    <w:rsid w:val="0008451B"/>
    <w:rsid w:val="0008463C"/>
    <w:rsid w:val="00084707"/>
    <w:rsid w:val="00084CB7"/>
    <w:rsid w:val="000852E9"/>
    <w:rsid w:val="000859DC"/>
    <w:rsid w:val="00085A21"/>
    <w:rsid w:val="00085AED"/>
    <w:rsid w:val="00085B63"/>
    <w:rsid w:val="000860C6"/>
    <w:rsid w:val="0008610E"/>
    <w:rsid w:val="00086305"/>
    <w:rsid w:val="0008635F"/>
    <w:rsid w:val="00086407"/>
    <w:rsid w:val="000864FB"/>
    <w:rsid w:val="000867C1"/>
    <w:rsid w:val="000868AB"/>
    <w:rsid w:val="00086A8B"/>
    <w:rsid w:val="00087123"/>
    <w:rsid w:val="00087143"/>
    <w:rsid w:val="0008737B"/>
    <w:rsid w:val="000873AA"/>
    <w:rsid w:val="00087463"/>
    <w:rsid w:val="00087586"/>
    <w:rsid w:val="00087D4F"/>
    <w:rsid w:val="00087ED9"/>
    <w:rsid w:val="00087F5C"/>
    <w:rsid w:val="00090085"/>
    <w:rsid w:val="000900FE"/>
    <w:rsid w:val="0009018E"/>
    <w:rsid w:val="000903A9"/>
    <w:rsid w:val="00090623"/>
    <w:rsid w:val="000906DE"/>
    <w:rsid w:val="00090867"/>
    <w:rsid w:val="00090AFB"/>
    <w:rsid w:val="00090C0C"/>
    <w:rsid w:val="00090FE0"/>
    <w:rsid w:val="000910B8"/>
    <w:rsid w:val="000911FA"/>
    <w:rsid w:val="000913E2"/>
    <w:rsid w:val="000913FF"/>
    <w:rsid w:val="00091424"/>
    <w:rsid w:val="00091505"/>
    <w:rsid w:val="0009153B"/>
    <w:rsid w:val="00091662"/>
    <w:rsid w:val="000916E3"/>
    <w:rsid w:val="00091908"/>
    <w:rsid w:val="000919F0"/>
    <w:rsid w:val="00091A1D"/>
    <w:rsid w:val="00091B3A"/>
    <w:rsid w:val="00091B60"/>
    <w:rsid w:val="00091C11"/>
    <w:rsid w:val="00091CDC"/>
    <w:rsid w:val="00091D6A"/>
    <w:rsid w:val="00091F79"/>
    <w:rsid w:val="000921D0"/>
    <w:rsid w:val="0009234F"/>
    <w:rsid w:val="000923CC"/>
    <w:rsid w:val="0009269C"/>
    <w:rsid w:val="000928C1"/>
    <w:rsid w:val="00092BB2"/>
    <w:rsid w:val="00092F82"/>
    <w:rsid w:val="00093240"/>
    <w:rsid w:val="00093301"/>
    <w:rsid w:val="00093391"/>
    <w:rsid w:val="00093434"/>
    <w:rsid w:val="00093583"/>
    <w:rsid w:val="00093794"/>
    <w:rsid w:val="00093A52"/>
    <w:rsid w:val="00093D62"/>
    <w:rsid w:val="00093F5A"/>
    <w:rsid w:val="00093FF3"/>
    <w:rsid w:val="00094067"/>
    <w:rsid w:val="00094697"/>
    <w:rsid w:val="000948A4"/>
    <w:rsid w:val="00094926"/>
    <w:rsid w:val="00094AA1"/>
    <w:rsid w:val="00094D0F"/>
    <w:rsid w:val="00095010"/>
    <w:rsid w:val="0009540E"/>
    <w:rsid w:val="0009565B"/>
    <w:rsid w:val="0009577C"/>
    <w:rsid w:val="00095D0A"/>
    <w:rsid w:val="00095D3F"/>
    <w:rsid w:val="00095DE2"/>
    <w:rsid w:val="00095E4E"/>
    <w:rsid w:val="00096135"/>
    <w:rsid w:val="000964AA"/>
    <w:rsid w:val="000964EC"/>
    <w:rsid w:val="0009663B"/>
    <w:rsid w:val="00096DAE"/>
    <w:rsid w:val="0009748C"/>
    <w:rsid w:val="00097721"/>
    <w:rsid w:val="00097975"/>
    <w:rsid w:val="00097998"/>
    <w:rsid w:val="000A0104"/>
    <w:rsid w:val="000A03E9"/>
    <w:rsid w:val="000A0511"/>
    <w:rsid w:val="000A0878"/>
    <w:rsid w:val="000A0968"/>
    <w:rsid w:val="000A0CB3"/>
    <w:rsid w:val="000A0D65"/>
    <w:rsid w:val="000A0FB9"/>
    <w:rsid w:val="000A106D"/>
    <w:rsid w:val="000A1440"/>
    <w:rsid w:val="000A15E9"/>
    <w:rsid w:val="000A17E5"/>
    <w:rsid w:val="000A1960"/>
    <w:rsid w:val="000A1F9D"/>
    <w:rsid w:val="000A2054"/>
    <w:rsid w:val="000A2231"/>
    <w:rsid w:val="000A23E0"/>
    <w:rsid w:val="000A2411"/>
    <w:rsid w:val="000A24E0"/>
    <w:rsid w:val="000A259A"/>
    <w:rsid w:val="000A262B"/>
    <w:rsid w:val="000A2684"/>
    <w:rsid w:val="000A2742"/>
    <w:rsid w:val="000A2750"/>
    <w:rsid w:val="000A27AF"/>
    <w:rsid w:val="000A2984"/>
    <w:rsid w:val="000A2CBF"/>
    <w:rsid w:val="000A2DB8"/>
    <w:rsid w:val="000A2DE3"/>
    <w:rsid w:val="000A2F12"/>
    <w:rsid w:val="000A31E6"/>
    <w:rsid w:val="000A33EC"/>
    <w:rsid w:val="000A3B98"/>
    <w:rsid w:val="000A3BFB"/>
    <w:rsid w:val="000A3D4D"/>
    <w:rsid w:val="000A3EC9"/>
    <w:rsid w:val="000A4551"/>
    <w:rsid w:val="000A46D7"/>
    <w:rsid w:val="000A4884"/>
    <w:rsid w:val="000A4A48"/>
    <w:rsid w:val="000A4FB2"/>
    <w:rsid w:val="000A52D5"/>
    <w:rsid w:val="000A549B"/>
    <w:rsid w:val="000A54F0"/>
    <w:rsid w:val="000A575B"/>
    <w:rsid w:val="000A59EA"/>
    <w:rsid w:val="000A5B0C"/>
    <w:rsid w:val="000A5CFD"/>
    <w:rsid w:val="000A5F16"/>
    <w:rsid w:val="000A60BC"/>
    <w:rsid w:val="000A61D3"/>
    <w:rsid w:val="000A62D8"/>
    <w:rsid w:val="000A62FF"/>
    <w:rsid w:val="000A6606"/>
    <w:rsid w:val="000A66BA"/>
    <w:rsid w:val="000A66D5"/>
    <w:rsid w:val="000A67D6"/>
    <w:rsid w:val="000A6D88"/>
    <w:rsid w:val="000A6FDB"/>
    <w:rsid w:val="000A71BE"/>
    <w:rsid w:val="000A7351"/>
    <w:rsid w:val="000A739C"/>
    <w:rsid w:val="000A78D6"/>
    <w:rsid w:val="000A7B7B"/>
    <w:rsid w:val="000A7BB1"/>
    <w:rsid w:val="000A7D9C"/>
    <w:rsid w:val="000A7DBE"/>
    <w:rsid w:val="000A7FC1"/>
    <w:rsid w:val="000B0129"/>
    <w:rsid w:val="000B033C"/>
    <w:rsid w:val="000B0419"/>
    <w:rsid w:val="000B0600"/>
    <w:rsid w:val="000B0680"/>
    <w:rsid w:val="000B06F0"/>
    <w:rsid w:val="000B09EE"/>
    <w:rsid w:val="000B0E4E"/>
    <w:rsid w:val="000B136D"/>
    <w:rsid w:val="000B1531"/>
    <w:rsid w:val="000B1570"/>
    <w:rsid w:val="000B160E"/>
    <w:rsid w:val="000B172B"/>
    <w:rsid w:val="000B1738"/>
    <w:rsid w:val="000B1742"/>
    <w:rsid w:val="000B192E"/>
    <w:rsid w:val="000B1C00"/>
    <w:rsid w:val="000B1E83"/>
    <w:rsid w:val="000B1ECD"/>
    <w:rsid w:val="000B2021"/>
    <w:rsid w:val="000B22AB"/>
    <w:rsid w:val="000B234E"/>
    <w:rsid w:val="000B2A5F"/>
    <w:rsid w:val="000B2B1F"/>
    <w:rsid w:val="000B2BAA"/>
    <w:rsid w:val="000B3297"/>
    <w:rsid w:val="000B348A"/>
    <w:rsid w:val="000B35E3"/>
    <w:rsid w:val="000B3674"/>
    <w:rsid w:val="000B39B3"/>
    <w:rsid w:val="000B39B5"/>
    <w:rsid w:val="000B3A47"/>
    <w:rsid w:val="000B3B80"/>
    <w:rsid w:val="000B3D2A"/>
    <w:rsid w:val="000B3DD9"/>
    <w:rsid w:val="000B400A"/>
    <w:rsid w:val="000B440D"/>
    <w:rsid w:val="000B4691"/>
    <w:rsid w:val="000B46CB"/>
    <w:rsid w:val="000B4892"/>
    <w:rsid w:val="000B493F"/>
    <w:rsid w:val="000B4F28"/>
    <w:rsid w:val="000B5057"/>
    <w:rsid w:val="000B50F0"/>
    <w:rsid w:val="000B5131"/>
    <w:rsid w:val="000B5389"/>
    <w:rsid w:val="000B5394"/>
    <w:rsid w:val="000B54CD"/>
    <w:rsid w:val="000B56E0"/>
    <w:rsid w:val="000B574E"/>
    <w:rsid w:val="000B5790"/>
    <w:rsid w:val="000B57B0"/>
    <w:rsid w:val="000B5B19"/>
    <w:rsid w:val="000B5B4F"/>
    <w:rsid w:val="000B5B71"/>
    <w:rsid w:val="000B5B9A"/>
    <w:rsid w:val="000B5C8A"/>
    <w:rsid w:val="000B5E1D"/>
    <w:rsid w:val="000B5E85"/>
    <w:rsid w:val="000B5FFF"/>
    <w:rsid w:val="000B6320"/>
    <w:rsid w:val="000B6475"/>
    <w:rsid w:val="000B65C1"/>
    <w:rsid w:val="000B664C"/>
    <w:rsid w:val="000B6913"/>
    <w:rsid w:val="000B6BA9"/>
    <w:rsid w:val="000B6E45"/>
    <w:rsid w:val="000B6E69"/>
    <w:rsid w:val="000B6F28"/>
    <w:rsid w:val="000B71D0"/>
    <w:rsid w:val="000B78B7"/>
    <w:rsid w:val="000B7CFC"/>
    <w:rsid w:val="000C018E"/>
    <w:rsid w:val="000C0268"/>
    <w:rsid w:val="000C0605"/>
    <w:rsid w:val="000C0693"/>
    <w:rsid w:val="000C07B2"/>
    <w:rsid w:val="000C08FD"/>
    <w:rsid w:val="000C0982"/>
    <w:rsid w:val="000C0A12"/>
    <w:rsid w:val="000C0B0C"/>
    <w:rsid w:val="000C0D35"/>
    <w:rsid w:val="000C0D55"/>
    <w:rsid w:val="000C0E01"/>
    <w:rsid w:val="000C0E70"/>
    <w:rsid w:val="000C1136"/>
    <w:rsid w:val="000C157B"/>
    <w:rsid w:val="000C15AE"/>
    <w:rsid w:val="000C1694"/>
    <w:rsid w:val="000C16B2"/>
    <w:rsid w:val="000C17EE"/>
    <w:rsid w:val="000C1846"/>
    <w:rsid w:val="000C1851"/>
    <w:rsid w:val="000C1A23"/>
    <w:rsid w:val="000C1B0A"/>
    <w:rsid w:val="000C1B4E"/>
    <w:rsid w:val="000C1C47"/>
    <w:rsid w:val="000C1D69"/>
    <w:rsid w:val="000C1F64"/>
    <w:rsid w:val="000C1F7E"/>
    <w:rsid w:val="000C1FAF"/>
    <w:rsid w:val="000C222B"/>
    <w:rsid w:val="000C2254"/>
    <w:rsid w:val="000C2400"/>
    <w:rsid w:val="000C24EF"/>
    <w:rsid w:val="000C3035"/>
    <w:rsid w:val="000C3394"/>
    <w:rsid w:val="000C3419"/>
    <w:rsid w:val="000C3594"/>
    <w:rsid w:val="000C35BC"/>
    <w:rsid w:val="000C38DE"/>
    <w:rsid w:val="000C39A6"/>
    <w:rsid w:val="000C3B61"/>
    <w:rsid w:val="000C3D4D"/>
    <w:rsid w:val="000C3DCF"/>
    <w:rsid w:val="000C3DFC"/>
    <w:rsid w:val="000C3F29"/>
    <w:rsid w:val="000C3F31"/>
    <w:rsid w:val="000C41DF"/>
    <w:rsid w:val="000C4262"/>
    <w:rsid w:val="000C4640"/>
    <w:rsid w:val="000C4876"/>
    <w:rsid w:val="000C4F14"/>
    <w:rsid w:val="000C4F4D"/>
    <w:rsid w:val="000C4FA1"/>
    <w:rsid w:val="000C5526"/>
    <w:rsid w:val="000C557A"/>
    <w:rsid w:val="000C56B0"/>
    <w:rsid w:val="000C583D"/>
    <w:rsid w:val="000C5BB2"/>
    <w:rsid w:val="000C5C85"/>
    <w:rsid w:val="000C5D6D"/>
    <w:rsid w:val="000C5E7D"/>
    <w:rsid w:val="000C5ECA"/>
    <w:rsid w:val="000C6118"/>
    <w:rsid w:val="000C6218"/>
    <w:rsid w:val="000C63FF"/>
    <w:rsid w:val="000C6606"/>
    <w:rsid w:val="000C6872"/>
    <w:rsid w:val="000C6893"/>
    <w:rsid w:val="000C690C"/>
    <w:rsid w:val="000C6A1A"/>
    <w:rsid w:val="000C6AD2"/>
    <w:rsid w:val="000C6B1A"/>
    <w:rsid w:val="000C6B3E"/>
    <w:rsid w:val="000C6BBF"/>
    <w:rsid w:val="000C6F4F"/>
    <w:rsid w:val="000C72FB"/>
    <w:rsid w:val="000C7429"/>
    <w:rsid w:val="000C74D3"/>
    <w:rsid w:val="000C751E"/>
    <w:rsid w:val="000C756A"/>
    <w:rsid w:val="000C7622"/>
    <w:rsid w:val="000C774F"/>
    <w:rsid w:val="000C7D17"/>
    <w:rsid w:val="000C7F67"/>
    <w:rsid w:val="000C7FBB"/>
    <w:rsid w:val="000C7FC8"/>
    <w:rsid w:val="000D04E7"/>
    <w:rsid w:val="000D0A38"/>
    <w:rsid w:val="000D0ACC"/>
    <w:rsid w:val="000D0AD7"/>
    <w:rsid w:val="000D0AF9"/>
    <w:rsid w:val="000D0B65"/>
    <w:rsid w:val="000D0D14"/>
    <w:rsid w:val="000D0D84"/>
    <w:rsid w:val="000D0E12"/>
    <w:rsid w:val="000D0E31"/>
    <w:rsid w:val="000D1063"/>
    <w:rsid w:val="000D1273"/>
    <w:rsid w:val="000D1608"/>
    <w:rsid w:val="000D16A2"/>
    <w:rsid w:val="000D19F6"/>
    <w:rsid w:val="000D1A2F"/>
    <w:rsid w:val="000D1B6D"/>
    <w:rsid w:val="000D1C8E"/>
    <w:rsid w:val="000D1F14"/>
    <w:rsid w:val="000D24A2"/>
    <w:rsid w:val="000D24AD"/>
    <w:rsid w:val="000D27C8"/>
    <w:rsid w:val="000D295E"/>
    <w:rsid w:val="000D29AE"/>
    <w:rsid w:val="000D2D20"/>
    <w:rsid w:val="000D2EC0"/>
    <w:rsid w:val="000D310C"/>
    <w:rsid w:val="000D3185"/>
    <w:rsid w:val="000D326F"/>
    <w:rsid w:val="000D3457"/>
    <w:rsid w:val="000D38FA"/>
    <w:rsid w:val="000D3BC0"/>
    <w:rsid w:val="000D3C63"/>
    <w:rsid w:val="000D3E41"/>
    <w:rsid w:val="000D3E95"/>
    <w:rsid w:val="000D4295"/>
    <w:rsid w:val="000D4513"/>
    <w:rsid w:val="000D4627"/>
    <w:rsid w:val="000D46F4"/>
    <w:rsid w:val="000D4770"/>
    <w:rsid w:val="000D49AE"/>
    <w:rsid w:val="000D4A1F"/>
    <w:rsid w:val="000D4A8C"/>
    <w:rsid w:val="000D4BC0"/>
    <w:rsid w:val="000D4C64"/>
    <w:rsid w:val="000D4EEF"/>
    <w:rsid w:val="000D4F39"/>
    <w:rsid w:val="000D532D"/>
    <w:rsid w:val="000D55D7"/>
    <w:rsid w:val="000D55F0"/>
    <w:rsid w:val="000D5710"/>
    <w:rsid w:val="000D57EA"/>
    <w:rsid w:val="000D5AD9"/>
    <w:rsid w:val="000D5B53"/>
    <w:rsid w:val="000D5E8C"/>
    <w:rsid w:val="000D61C9"/>
    <w:rsid w:val="000D62AA"/>
    <w:rsid w:val="000D62E0"/>
    <w:rsid w:val="000D62EC"/>
    <w:rsid w:val="000D65C4"/>
    <w:rsid w:val="000D66DD"/>
    <w:rsid w:val="000D67F1"/>
    <w:rsid w:val="000D6815"/>
    <w:rsid w:val="000D6B42"/>
    <w:rsid w:val="000D6B80"/>
    <w:rsid w:val="000D6B90"/>
    <w:rsid w:val="000D6BD2"/>
    <w:rsid w:val="000D6DEF"/>
    <w:rsid w:val="000D6F61"/>
    <w:rsid w:val="000D711D"/>
    <w:rsid w:val="000D7167"/>
    <w:rsid w:val="000D719A"/>
    <w:rsid w:val="000D71CF"/>
    <w:rsid w:val="000D7328"/>
    <w:rsid w:val="000D7332"/>
    <w:rsid w:val="000D73B7"/>
    <w:rsid w:val="000D770C"/>
    <w:rsid w:val="000D773A"/>
    <w:rsid w:val="000D787B"/>
    <w:rsid w:val="000D793A"/>
    <w:rsid w:val="000D7AE4"/>
    <w:rsid w:val="000D7C5F"/>
    <w:rsid w:val="000E00EF"/>
    <w:rsid w:val="000E022C"/>
    <w:rsid w:val="000E02DC"/>
    <w:rsid w:val="000E030B"/>
    <w:rsid w:val="000E06CA"/>
    <w:rsid w:val="000E0B2B"/>
    <w:rsid w:val="000E0CD2"/>
    <w:rsid w:val="000E0CF8"/>
    <w:rsid w:val="000E116A"/>
    <w:rsid w:val="000E12C4"/>
    <w:rsid w:val="000E132F"/>
    <w:rsid w:val="000E1336"/>
    <w:rsid w:val="000E14D3"/>
    <w:rsid w:val="000E15AD"/>
    <w:rsid w:val="000E1868"/>
    <w:rsid w:val="000E1DB3"/>
    <w:rsid w:val="000E1E39"/>
    <w:rsid w:val="000E1F22"/>
    <w:rsid w:val="000E1F97"/>
    <w:rsid w:val="000E22C0"/>
    <w:rsid w:val="000E2306"/>
    <w:rsid w:val="000E2459"/>
    <w:rsid w:val="000E2525"/>
    <w:rsid w:val="000E2828"/>
    <w:rsid w:val="000E289B"/>
    <w:rsid w:val="000E33E3"/>
    <w:rsid w:val="000E374D"/>
    <w:rsid w:val="000E391E"/>
    <w:rsid w:val="000E3A36"/>
    <w:rsid w:val="000E3B1E"/>
    <w:rsid w:val="000E3B7D"/>
    <w:rsid w:val="000E3FD6"/>
    <w:rsid w:val="000E4628"/>
    <w:rsid w:val="000E472F"/>
    <w:rsid w:val="000E497E"/>
    <w:rsid w:val="000E49BE"/>
    <w:rsid w:val="000E4AC5"/>
    <w:rsid w:val="000E4CE7"/>
    <w:rsid w:val="000E4D32"/>
    <w:rsid w:val="000E4DA1"/>
    <w:rsid w:val="000E4FFE"/>
    <w:rsid w:val="000E5262"/>
    <w:rsid w:val="000E5544"/>
    <w:rsid w:val="000E5561"/>
    <w:rsid w:val="000E5631"/>
    <w:rsid w:val="000E5939"/>
    <w:rsid w:val="000E59C1"/>
    <w:rsid w:val="000E5A83"/>
    <w:rsid w:val="000E5B1B"/>
    <w:rsid w:val="000E5E70"/>
    <w:rsid w:val="000E6003"/>
    <w:rsid w:val="000E6102"/>
    <w:rsid w:val="000E62C6"/>
    <w:rsid w:val="000E62E9"/>
    <w:rsid w:val="000E6860"/>
    <w:rsid w:val="000E6D7C"/>
    <w:rsid w:val="000E6EDC"/>
    <w:rsid w:val="000E708A"/>
    <w:rsid w:val="000E7192"/>
    <w:rsid w:val="000E73A1"/>
    <w:rsid w:val="000E79DA"/>
    <w:rsid w:val="000E7CE5"/>
    <w:rsid w:val="000E7D24"/>
    <w:rsid w:val="000E7DF8"/>
    <w:rsid w:val="000E7E2A"/>
    <w:rsid w:val="000E7EA2"/>
    <w:rsid w:val="000E7FDF"/>
    <w:rsid w:val="000F0264"/>
    <w:rsid w:val="000F0563"/>
    <w:rsid w:val="000F09AD"/>
    <w:rsid w:val="000F0DC4"/>
    <w:rsid w:val="000F0DFF"/>
    <w:rsid w:val="000F0ECA"/>
    <w:rsid w:val="000F0F6B"/>
    <w:rsid w:val="000F1168"/>
    <w:rsid w:val="000F11FF"/>
    <w:rsid w:val="000F1222"/>
    <w:rsid w:val="000F154E"/>
    <w:rsid w:val="000F1671"/>
    <w:rsid w:val="000F180F"/>
    <w:rsid w:val="000F1A64"/>
    <w:rsid w:val="000F1C94"/>
    <w:rsid w:val="000F1E33"/>
    <w:rsid w:val="000F1F87"/>
    <w:rsid w:val="000F21E1"/>
    <w:rsid w:val="000F24D2"/>
    <w:rsid w:val="000F2B70"/>
    <w:rsid w:val="000F2B8D"/>
    <w:rsid w:val="000F2F99"/>
    <w:rsid w:val="000F3072"/>
    <w:rsid w:val="000F3242"/>
    <w:rsid w:val="000F3246"/>
    <w:rsid w:val="000F3339"/>
    <w:rsid w:val="000F3691"/>
    <w:rsid w:val="000F37C3"/>
    <w:rsid w:val="000F3895"/>
    <w:rsid w:val="000F3B6D"/>
    <w:rsid w:val="000F3B88"/>
    <w:rsid w:val="000F3BAD"/>
    <w:rsid w:val="000F3C98"/>
    <w:rsid w:val="000F3F17"/>
    <w:rsid w:val="000F40EC"/>
    <w:rsid w:val="000F41C4"/>
    <w:rsid w:val="000F457C"/>
    <w:rsid w:val="000F482F"/>
    <w:rsid w:val="000F4868"/>
    <w:rsid w:val="000F49C8"/>
    <w:rsid w:val="000F49EA"/>
    <w:rsid w:val="000F4A12"/>
    <w:rsid w:val="000F4A9B"/>
    <w:rsid w:val="000F4C31"/>
    <w:rsid w:val="000F5110"/>
    <w:rsid w:val="000F52E3"/>
    <w:rsid w:val="000F539E"/>
    <w:rsid w:val="000F53FF"/>
    <w:rsid w:val="000F571C"/>
    <w:rsid w:val="000F5741"/>
    <w:rsid w:val="000F5A64"/>
    <w:rsid w:val="000F5D07"/>
    <w:rsid w:val="000F5D3C"/>
    <w:rsid w:val="000F5E15"/>
    <w:rsid w:val="000F5E81"/>
    <w:rsid w:val="000F610C"/>
    <w:rsid w:val="000F62A8"/>
    <w:rsid w:val="000F630F"/>
    <w:rsid w:val="000F64AF"/>
    <w:rsid w:val="000F64C2"/>
    <w:rsid w:val="000F663F"/>
    <w:rsid w:val="000F6705"/>
    <w:rsid w:val="000F6908"/>
    <w:rsid w:val="000F69D2"/>
    <w:rsid w:val="000F6A79"/>
    <w:rsid w:val="000F6ACB"/>
    <w:rsid w:val="000F7049"/>
    <w:rsid w:val="000F70A7"/>
    <w:rsid w:val="000F71CA"/>
    <w:rsid w:val="000F7437"/>
    <w:rsid w:val="000F7469"/>
    <w:rsid w:val="000F7487"/>
    <w:rsid w:val="000F768C"/>
    <w:rsid w:val="000F77F4"/>
    <w:rsid w:val="000F7AA2"/>
    <w:rsid w:val="000F7ABC"/>
    <w:rsid w:val="000F7C68"/>
    <w:rsid w:val="000F7E30"/>
    <w:rsid w:val="000F7FA7"/>
    <w:rsid w:val="001002A4"/>
    <w:rsid w:val="001002AC"/>
    <w:rsid w:val="0010066D"/>
    <w:rsid w:val="001007F4"/>
    <w:rsid w:val="00100BE1"/>
    <w:rsid w:val="00100BE3"/>
    <w:rsid w:val="00100E65"/>
    <w:rsid w:val="00101089"/>
    <w:rsid w:val="001016AF"/>
    <w:rsid w:val="001019E9"/>
    <w:rsid w:val="00101A4A"/>
    <w:rsid w:val="00101C87"/>
    <w:rsid w:val="00101E29"/>
    <w:rsid w:val="00101E6E"/>
    <w:rsid w:val="00101F31"/>
    <w:rsid w:val="00101F67"/>
    <w:rsid w:val="001021AB"/>
    <w:rsid w:val="00102361"/>
    <w:rsid w:val="0010242B"/>
    <w:rsid w:val="001024A1"/>
    <w:rsid w:val="00102613"/>
    <w:rsid w:val="00102F4B"/>
    <w:rsid w:val="00103038"/>
    <w:rsid w:val="001030E8"/>
    <w:rsid w:val="001030EE"/>
    <w:rsid w:val="00103324"/>
    <w:rsid w:val="0010332F"/>
    <w:rsid w:val="00103337"/>
    <w:rsid w:val="0010347D"/>
    <w:rsid w:val="0010351C"/>
    <w:rsid w:val="001038D0"/>
    <w:rsid w:val="00103A11"/>
    <w:rsid w:val="00103AC0"/>
    <w:rsid w:val="00103B8C"/>
    <w:rsid w:val="00103BC7"/>
    <w:rsid w:val="00103C15"/>
    <w:rsid w:val="00103F1E"/>
    <w:rsid w:val="00104294"/>
    <w:rsid w:val="00104485"/>
    <w:rsid w:val="00104558"/>
    <w:rsid w:val="00104747"/>
    <w:rsid w:val="00104895"/>
    <w:rsid w:val="00104D70"/>
    <w:rsid w:val="00104E51"/>
    <w:rsid w:val="00105019"/>
    <w:rsid w:val="0010544E"/>
    <w:rsid w:val="001058D4"/>
    <w:rsid w:val="001059F2"/>
    <w:rsid w:val="00105A02"/>
    <w:rsid w:val="00105CFF"/>
    <w:rsid w:val="00106160"/>
    <w:rsid w:val="0010669B"/>
    <w:rsid w:val="00106706"/>
    <w:rsid w:val="00106864"/>
    <w:rsid w:val="001068E3"/>
    <w:rsid w:val="001069F4"/>
    <w:rsid w:val="00106A06"/>
    <w:rsid w:val="00107020"/>
    <w:rsid w:val="001070B6"/>
    <w:rsid w:val="0010715E"/>
    <w:rsid w:val="001073F1"/>
    <w:rsid w:val="00107406"/>
    <w:rsid w:val="0010759D"/>
    <w:rsid w:val="001076BD"/>
    <w:rsid w:val="00107A27"/>
    <w:rsid w:val="00107BE2"/>
    <w:rsid w:val="00107BF9"/>
    <w:rsid w:val="00107E58"/>
    <w:rsid w:val="00110051"/>
    <w:rsid w:val="001100BD"/>
    <w:rsid w:val="00110187"/>
    <w:rsid w:val="00110200"/>
    <w:rsid w:val="00110227"/>
    <w:rsid w:val="001104AF"/>
    <w:rsid w:val="001104CA"/>
    <w:rsid w:val="001104E6"/>
    <w:rsid w:val="001105BD"/>
    <w:rsid w:val="0011080B"/>
    <w:rsid w:val="00110853"/>
    <w:rsid w:val="00110C5F"/>
    <w:rsid w:val="00110F0D"/>
    <w:rsid w:val="001111A2"/>
    <w:rsid w:val="00111544"/>
    <w:rsid w:val="00111B1E"/>
    <w:rsid w:val="00111CF7"/>
    <w:rsid w:val="00111D1B"/>
    <w:rsid w:val="00111F34"/>
    <w:rsid w:val="00112076"/>
    <w:rsid w:val="001120DB"/>
    <w:rsid w:val="00112297"/>
    <w:rsid w:val="00112356"/>
    <w:rsid w:val="00112790"/>
    <w:rsid w:val="001127F8"/>
    <w:rsid w:val="001129E5"/>
    <w:rsid w:val="00112A10"/>
    <w:rsid w:val="00112C04"/>
    <w:rsid w:val="00112F4C"/>
    <w:rsid w:val="00113156"/>
    <w:rsid w:val="00113197"/>
    <w:rsid w:val="00113283"/>
    <w:rsid w:val="0011348D"/>
    <w:rsid w:val="001134FA"/>
    <w:rsid w:val="001136F7"/>
    <w:rsid w:val="001137CB"/>
    <w:rsid w:val="001137EF"/>
    <w:rsid w:val="00113827"/>
    <w:rsid w:val="00113833"/>
    <w:rsid w:val="00113A0A"/>
    <w:rsid w:val="00113C54"/>
    <w:rsid w:val="00113E7E"/>
    <w:rsid w:val="001144D3"/>
    <w:rsid w:val="00114770"/>
    <w:rsid w:val="00114A2C"/>
    <w:rsid w:val="00114A68"/>
    <w:rsid w:val="00114AAD"/>
    <w:rsid w:val="00114B92"/>
    <w:rsid w:val="00114BB2"/>
    <w:rsid w:val="00114F56"/>
    <w:rsid w:val="0011525A"/>
    <w:rsid w:val="001153B5"/>
    <w:rsid w:val="001154F0"/>
    <w:rsid w:val="00115D0D"/>
    <w:rsid w:val="00115D3A"/>
    <w:rsid w:val="00115E73"/>
    <w:rsid w:val="00116396"/>
    <w:rsid w:val="001163B9"/>
    <w:rsid w:val="00116482"/>
    <w:rsid w:val="00116650"/>
    <w:rsid w:val="00116790"/>
    <w:rsid w:val="00116854"/>
    <w:rsid w:val="00116B8E"/>
    <w:rsid w:val="00116C5F"/>
    <w:rsid w:val="00116D94"/>
    <w:rsid w:val="001170A8"/>
    <w:rsid w:val="001171B1"/>
    <w:rsid w:val="00117277"/>
    <w:rsid w:val="00117388"/>
    <w:rsid w:val="00117434"/>
    <w:rsid w:val="00117525"/>
    <w:rsid w:val="00117532"/>
    <w:rsid w:val="00117719"/>
    <w:rsid w:val="00117748"/>
    <w:rsid w:val="00117852"/>
    <w:rsid w:val="00117A05"/>
    <w:rsid w:val="00117A2C"/>
    <w:rsid w:val="00117A3B"/>
    <w:rsid w:val="00117F4B"/>
    <w:rsid w:val="00117F50"/>
    <w:rsid w:val="00117FF0"/>
    <w:rsid w:val="00120071"/>
    <w:rsid w:val="00120083"/>
    <w:rsid w:val="001201DD"/>
    <w:rsid w:val="00120219"/>
    <w:rsid w:val="00120579"/>
    <w:rsid w:val="00120794"/>
    <w:rsid w:val="00120810"/>
    <w:rsid w:val="0012081B"/>
    <w:rsid w:val="00120881"/>
    <w:rsid w:val="00120A98"/>
    <w:rsid w:val="00120AB0"/>
    <w:rsid w:val="00120AF6"/>
    <w:rsid w:val="00120BA8"/>
    <w:rsid w:val="00120FED"/>
    <w:rsid w:val="001210C4"/>
    <w:rsid w:val="001211A3"/>
    <w:rsid w:val="00121318"/>
    <w:rsid w:val="00121397"/>
    <w:rsid w:val="001217FF"/>
    <w:rsid w:val="001219C0"/>
    <w:rsid w:val="00121A17"/>
    <w:rsid w:val="00121F0E"/>
    <w:rsid w:val="00122360"/>
    <w:rsid w:val="001226EA"/>
    <w:rsid w:val="00122726"/>
    <w:rsid w:val="001228EE"/>
    <w:rsid w:val="001229CD"/>
    <w:rsid w:val="00122A66"/>
    <w:rsid w:val="00122BF1"/>
    <w:rsid w:val="00122D72"/>
    <w:rsid w:val="0012386E"/>
    <w:rsid w:val="001238C2"/>
    <w:rsid w:val="00123928"/>
    <w:rsid w:val="00123CAB"/>
    <w:rsid w:val="00124357"/>
    <w:rsid w:val="00124575"/>
    <w:rsid w:val="00124993"/>
    <w:rsid w:val="00124D4F"/>
    <w:rsid w:val="00124E3C"/>
    <w:rsid w:val="0012509B"/>
    <w:rsid w:val="00125354"/>
    <w:rsid w:val="0012536B"/>
    <w:rsid w:val="001257E5"/>
    <w:rsid w:val="00125859"/>
    <w:rsid w:val="00125DBA"/>
    <w:rsid w:val="00125DDD"/>
    <w:rsid w:val="0012601E"/>
    <w:rsid w:val="00126363"/>
    <w:rsid w:val="001264A4"/>
    <w:rsid w:val="0012686A"/>
    <w:rsid w:val="00126AA5"/>
    <w:rsid w:val="00126E2D"/>
    <w:rsid w:val="00126EAD"/>
    <w:rsid w:val="00126F40"/>
    <w:rsid w:val="00127009"/>
    <w:rsid w:val="0012724F"/>
    <w:rsid w:val="001273B9"/>
    <w:rsid w:val="001275EE"/>
    <w:rsid w:val="0012768C"/>
    <w:rsid w:val="00127704"/>
    <w:rsid w:val="0012776F"/>
    <w:rsid w:val="001278EF"/>
    <w:rsid w:val="0012795B"/>
    <w:rsid w:val="00127AB2"/>
    <w:rsid w:val="00127B9D"/>
    <w:rsid w:val="00127D90"/>
    <w:rsid w:val="00127E7A"/>
    <w:rsid w:val="00127F81"/>
    <w:rsid w:val="00130130"/>
    <w:rsid w:val="0013016E"/>
    <w:rsid w:val="001302C8"/>
    <w:rsid w:val="00130395"/>
    <w:rsid w:val="0013041C"/>
    <w:rsid w:val="001305C3"/>
    <w:rsid w:val="00130AED"/>
    <w:rsid w:val="00130CE7"/>
    <w:rsid w:val="00130D33"/>
    <w:rsid w:val="00130DA2"/>
    <w:rsid w:val="00131055"/>
    <w:rsid w:val="001310D0"/>
    <w:rsid w:val="00131122"/>
    <w:rsid w:val="00131201"/>
    <w:rsid w:val="00131393"/>
    <w:rsid w:val="0013170A"/>
    <w:rsid w:val="00131A1F"/>
    <w:rsid w:val="00131A3F"/>
    <w:rsid w:val="00131F02"/>
    <w:rsid w:val="001320E4"/>
    <w:rsid w:val="0013221A"/>
    <w:rsid w:val="0013221E"/>
    <w:rsid w:val="00132546"/>
    <w:rsid w:val="00132B76"/>
    <w:rsid w:val="00132BA1"/>
    <w:rsid w:val="00132CB5"/>
    <w:rsid w:val="00132F03"/>
    <w:rsid w:val="00132F41"/>
    <w:rsid w:val="0013326A"/>
    <w:rsid w:val="001334C3"/>
    <w:rsid w:val="001335CB"/>
    <w:rsid w:val="001337FE"/>
    <w:rsid w:val="00133CB1"/>
    <w:rsid w:val="00133CB5"/>
    <w:rsid w:val="00133D1A"/>
    <w:rsid w:val="00133E57"/>
    <w:rsid w:val="00133EBB"/>
    <w:rsid w:val="00133F1E"/>
    <w:rsid w:val="00133FD6"/>
    <w:rsid w:val="001341D0"/>
    <w:rsid w:val="0013420B"/>
    <w:rsid w:val="00134653"/>
    <w:rsid w:val="00134657"/>
    <w:rsid w:val="001346AE"/>
    <w:rsid w:val="00134A7A"/>
    <w:rsid w:val="00134B29"/>
    <w:rsid w:val="00134C20"/>
    <w:rsid w:val="00134CCD"/>
    <w:rsid w:val="00134D49"/>
    <w:rsid w:val="00134D88"/>
    <w:rsid w:val="00134FDB"/>
    <w:rsid w:val="0013502B"/>
    <w:rsid w:val="0013510E"/>
    <w:rsid w:val="0013522E"/>
    <w:rsid w:val="00135435"/>
    <w:rsid w:val="00135455"/>
    <w:rsid w:val="001354E7"/>
    <w:rsid w:val="00135617"/>
    <w:rsid w:val="00135818"/>
    <w:rsid w:val="0013584A"/>
    <w:rsid w:val="00135A63"/>
    <w:rsid w:val="00135BAA"/>
    <w:rsid w:val="00135CB7"/>
    <w:rsid w:val="00135DC4"/>
    <w:rsid w:val="00135E1A"/>
    <w:rsid w:val="00135FCD"/>
    <w:rsid w:val="001363B0"/>
    <w:rsid w:val="001364F5"/>
    <w:rsid w:val="0013671A"/>
    <w:rsid w:val="00136777"/>
    <w:rsid w:val="001369AE"/>
    <w:rsid w:val="00136CA9"/>
    <w:rsid w:val="00136F63"/>
    <w:rsid w:val="00137251"/>
    <w:rsid w:val="00137473"/>
    <w:rsid w:val="0013758F"/>
    <w:rsid w:val="0013767D"/>
    <w:rsid w:val="0013778E"/>
    <w:rsid w:val="001377D5"/>
    <w:rsid w:val="001378CE"/>
    <w:rsid w:val="0013793E"/>
    <w:rsid w:val="00137B29"/>
    <w:rsid w:val="00137BD0"/>
    <w:rsid w:val="00137EC4"/>
    <w:rsid w:val="00137F27"/>
    <w:rsid w:val="0014015D"/>
    <w:rsid w:val="0014075B"/>
    <w:rsid w:val="0014080E"/>
    <w:rsid w:val="001408F6"/>
    <w:rsid w:val="00140964"/>
    <w:rsid w:val="001409EB"/>
    <w:rsid w:val="00140A1B"/>
    <w:rsid w:val="00140DE2"/>
    <w:rsid w:val="00140F86"/>
    <w:rsid w:val="00140FC8"/>
    <w:rsid w:val="00141035"/>
    <w:rsid w:val="00141098"/>
    <w:rsid w:val="001412AC"/>
    <w:rsid w:val="001414ED"/>
    <w:rsid w:val="00141502"/>
    <w:rsid w:val="00141511"/>
    <w:rsid w:val="001417D3"/>
    <w:rsid w:val="00141B8D"/>
    <w:rsid w:val="00142009"/>
    <w:rsid w:val="00142068"/>
    <w:rsid w:val="001422DB"/>
    <w:rsid w:val="001422FC"/>
    <w:rsid w:val="001423BA"/>
    <w:rsid w:val="00142894"/>
    <w:rsid w:val="00142923"/>
    <w:rsid w:val="00142D31"/>
    <w:rsid w:val="00142EEE"/>
    <w:rsid w:val="0014358C"/>
    <w:rsid w:val="001435D3"/>
    <w:rsid w:val="00143807"/>
    <w:rsid w:val="00143C6B"/>
    <w:rsid w:val="00143CB9"/>
    <w:rsid w:val="00143D26"/>
    <w:rsid w:val="00143F08"/>
    <w:rsid w:val="00143F38"/>
    <w:rsid w:val="0014422C"/>
    <w:rsid w:val="001443E1"/>
    <w:rsid w:val="0014450A"/>
    <w:rsid w:val="0014460E"/>
    <w:rsid w:val="001448E7"/>
    <w:rsid w:val="0014496E"/>
    <w:rsid w:val="00144B48"/>
    <w:rsid w:val="00144C27"/>
    <w:rsid w:val="00144C4B"/>
    <w:rsid w:val="00144F05"/>
    <w:rsid w:val="00144F81"/>
    <w:rsid w:val="00144F91"/>
    <w:rsid w:val="001450D9"/>
    <w:rsid w:val="001450EC"/>
    <w:rsid w:val="00145176"/>
    <w:rsid w:val="001452B7"/>
    <w:rsid w:val="00145CFF"/>
    <w:rsid w:val="00145DCF"/>
    <w:rsid w:val="00145EB1"/>
    <w:rsid w:val="00146028"/>
    <w:rsid w:val="00146142"/>
    <w:rsid w:val="0014616E"/>
    <w:rsid w:val="0014640F"/>
    <w:rsid w:val="001464D0"/>
    <w:rsid w:val="00146531"/>
    <w:rsid w:val="001466F7"/>
    <w:rsid w:val="00146A69"/>
    <w:rsid w:val="00146B5C"/>
    <w:rsid w:val="00146BE3"/>
    <w:rsid w:val="00146EAD"/>
    <w:rsid w:val="0014709B"/>
    <w:rsid w:val="0014725D"/>
    <w:rsid w:val="00147450"/>
    <w:rsid w:val="001479A8"/>
    <w:rsid w:val="001479D6"/>
    <w:rsid w:val="00147DBE"/>
    <w:rsid w:val="00147F04"/>
    <w:rsid w:val="00150162"/>
    <w:rsid w:val="0015053C"/>
    <w:rsid w:val="00150864"/>
    <w:rsid w:val="00150A62"/>
    <w:rsid w:val="00150AAC"/>
    <w:rsid w:val="00150E4F"/>
    <w:rsid w:val="0015133C"/>
    <w:rsid w:val="00151462"/>
    <w:rsid w:val="00151611"/>
    <w:rsid w:val="00151AAD"/>
    <w:rsid w:val="00151BFF"/>
    <w:rsid w:val="00151D62"/>
    <w:rsid w:val="00151D85"/>
    <w:rsid w:val="00151E24"/>
    <w:rsid w:val="00152125"/>
    <w:rsid w:val="0015221B"/>
    <w:rsid w:val="00152328"/>
    <w:rsid w:val="0015235A"/>
    <w:rsid w:val="0015251A"/>
    <w:rsid w:val="001525B8"/>
    <w:rsid w:val="001526EA"/>
    <w:rsid w:val="001528DD"/>
    <w:rsid w:val="001529F7"/>
    <w:rsid w:val="00152EEB"/>
    <w:rsid w:val="0015312D"/>
    <w:rsid w:val="0015331D"/>
    <w:rsid w:val="0015350E"/>
    <w:rsid w:val="001535D9"/>
    <w:rsid w:val="001536C3"/>
    <w:rsid w:val="00154739"/>
    <w:rsid w:val="00154792"/>
    <w:rsid w:val="001547CD"/>
    <w:rsid w:val="00154FE8"/>
    <w:rsid w:val="00155159"/>
    <w:rsid w:val="0015551C"/>
    <w:rsid w:val="0015559C"/>
    <w:rsid w:val="001557D7"/>
    <w:rsid w:val="00155893"/>
    <w:rsid w:val="00155C4D"/>
    <w:rsid w:val="00155C6B"/>
    <w:rsid w:val="00155CB0"/>
    <w:rsid w:val="00155E13"/>
    <w:rsid w:val="00155EF2"/>
    <w:rsid w:val="0015602F"/>
    <w:rsid w:val="0015607E"/>
    <w:rsid w:val="001560BE"/>
    <w:rsid w:val="0015621C"/>
    <w:rsid w:val="001563BA"/>
    <w:rsid w:val="0015655E"/>
    <w:rsid w:val="00156809"/>
    <w:rsid w:val="00156827"/>
    <w:rsid w:val="00156A4F"/>
    <w:rsid w:val="00156AC0"/>
    <w:rsid w:val="00156B05"/>
    <w:rsid w:val="00156B63"/>
    <w:rsid w:val="00156B95"/>
    <w:rsid w:val="00156DDF"/>
    <w:rsid w:val="0015705C"/>
    <w:rsid w:val="0015710E"/>
    <w:rsid w:val="0015712D"/>
    <w:rsid w:val="0015713D"/>
    <w:rsid w:val="00157282"/>
    <w:rsid w:val="00157366"/>
    <w:rsid w:val="0015740E"/>
    <w:rsid w:val="00157534"/>
    <w:rsid w:val="001575A4"/>
    <w:rsid w:val="001577C8"/>
    <w:rsid w:val="00157A64"/>
    <w:rsid w:val="00157DA0"/>
    <w:rsid w:val="00160066"/>
    <w:rsid w:val="001601B5"/>
    <w:rsid w:val="0016030A"/>
    <w:rsid w:val="001604F6"/>
    <w:rsid w:val="00160952"/>
    <w:rsid w:val="00160997"/>
    <w:rsid w:val="00160CE1"/>
    <w:rsid w:val="00160FAB"/>
    <w:rsid w:val="0016127A"/>
    <w:rsid w:val="001616FA"/>
    <w:rsid w:val="00161A77"/>
    <w:rsid w:val="00161F12"/>
    <w:rsid w:val="00161F63"/>
    <w:rsid w:val="001623DE"/>
    <w:rsid w:val="0016244F"/>
    <w:rsid w:val="0016247A"/>
    <w:rsid w:val="00162823"/>
    <w:rsid w:val="001629FE"/>
    <w:rsid w:val="00162BA2"/>
    <w:rsid w:val="00163045"/>
    <w:rsid w:val="00163244"/>
    <w:rsid w:val="00163721"/>
    <w:rsid w:val="00163953"/>
    <w:rsid w:val="001639D0"/>
    <w:rsid w:val="00163AB3"/>
    <w:rsid w:val="00163BC6"/>
    <w:rsid w:val="00163DF0"/>
    <w:rsid w:val="00163EC5"/>
    <w:rsid w:val="00163F85"/>
    <w:rsid w:val="00164526"/>
    <w:rsid w:val="00164868"/>
    <w:rsid w:val="00164987"/>
    <w:rsid w:val="00164A3A"/>
    <w:rsid w:val="00164CA3"/>
    <w:rsid w:val="00164E07"/>
    <w:rsid w:val="00164E5B"/>
    <w:rsid w:val="00164F8E"/>
    <w:rsid w:val="00164FBC"/>
    <w:rsid w:val="00164FF1"/>
    <w:rsid w:val="001652CA"/>
    <w:rsid w:val="00165312"/>
    <w:rsid w:val="00165902"/>
    <w:rsid w:val="00165CB6"/>
    <w:rsid w:val="00165CBF"/>
    <w:rsid w:val="00165D5D"/>
    <w:rsid w:val="00165EC9"/>
    <w:rsid w:val="00165F23"/>
    <w:rsid w:val="00165F37"/>
    <w:rsid w:val="00166215"/>
    <w:rsid w:val="0016629B"/>
    <w:rsid w:val="00166612"/>
    <w:rsid w:val="0016669D"/>
    <w:rsid w:val="00166A55"/>
    <w:rsid w:val="00166CA9"/>
    <w:rsid w:val="001671DF"/>
    <w:rsid w:val="001671F6"/>
    <w:rsid w:val="00167338"/>
    <w:rsid w:val="00167478"/>
    <w:rsid w:val="00167547"/>
    <w:rsid w:val="001675B9"/>
    <w:rsid w:val="00167D05"/>
    <w:rsid w:val="00167D25"/>
    <w:rsid w:val="00167FC6"/>
    <w:rsid w:val="00167FD7"/>
    <w:rsid w:val="00167FF3"/>
    <w:rsid w:val="00170522"/>
    <w:rsid w:val="00170B43"/>
    <w:rsid w:val="00170DCC"/>
    <w:rsid w:val="00170FBB"/>
    <w:rsid w:val="0017106A"/>
    <w:rsid w:val="0017106D"/>
    <w:rsid w:val="0017199A"/>
    <w:rsid w:val="00171A95"/>
    <w:rsid w:val="00171EEE"/>
    <w:rsid w:val="00171F67"/>
    <w:rsid w:val="0017223E"/>
    <w:rsid w:val="0017231B"/>
    <w:rsid w:val="00172794"/>
    <w:rsid w:val="00172868"/>
    <w:rsid w:val="00172A5D"/>
    <w:rsid w:val="00172C6F"/>
    <w:rsid w:val="00173190"/>
    <w:rsid w:val="00173312"/>
    <w:rsid w:val="001735B5"/>
    <w:rsid w:val="001736C2"/>
    <w:rsid w:val="001738A0"/>
    <w:rsid w:val="001738B8"/>
    <w:rsid w:val="00173D79"/>
    <w:rsid w:val="00173D90"/>
    <w:rsid w:val="00173EA4"/>
    <w:rsid w:val="00173F56"/>
    <w:rsid w:val="00174082"/>
    <w:rsid w:val="0017422C"/>
    <w:rsid w:val="001743E9"/>
    <w:rsid w:val="0017460F"/>
    <w:rsid w:val="00174625"/>
    <w:rsid w:val="00174718"/>
    <w:rsid w:val="00174842"/>
    <w:rsid w:val="001749D3"/>
    <w:rsid w:val="00174D8C"/>
    <w:rsid w:val="0017509A"/>
    <w:rsid w:val="0017531E"/>
    <w:rsid w:val="00175616"/>
    <w:rsid w:val="001756BD"/>
    <w:rsid w:val="001756EF"/>
    <w:rsid w:val="001758CD"/>
    <w:rsid w:val="00175A45"/>
    <w:rsid w:val="0017646A"/>
    <w:rsid w:val="001768B7"/>
    <w:rsid w:val="00176924"/>
    <w:rsid w:val="00176A23"/>
    <w:rsid w:val="00176A8B"/>
    <w:rsid w:val="00176B5B"/>
    <w:rsid w:val="00176C7C"/>
    <w:rsid w:val="00176E22"/>
    <w:rsid w:val="00176E57"/>
    <w:rsid w:val="00176EFE"/>
    <w:rsid w:val="001771B7"/>
    <w:rsid w:val="00177308"/>
    <w:rsid w:val="0017749D"/>
    <w:rsid w:val="001777C3"/>
    <w:rsid w:val="001778C5"/>
    <w:rsid w:val="00177A96"/>
    <w:rsid w:val="00177B35"/>
    <w:rsid w:val="00177C6B"/>
    <w:rsid w:val="00177CDF"/>
    <w:rsid w:val="00177E98"/>
    <w:rsid w:val="00177EE1"/>
    <w:rsid w:val="00180053"/>
    <w:rsid w:val="00180091"/>
    <w:rsid w:val="001802D4"/>
    <w:rsid w:val="00180362"/>
    <w:rsid w:val="00180717"/>
    <w:rsid w:val="001807E3"/>
    <w:rsid w:val="00180815"/>
    <w:rsid w:val="00180D88"/>
    <w:rsid w:val="00180E02"/>
    <w:rsid w:val="00180E81"/>
    <w:rsid w:val="00180FA3"/>
    <w:rsid w:val="001811FF"/>
    <w:rsid w:val="0018127E"/>
    <w:rsid w:val="001812BD"/>
    <w:rsid w:val="00181475"/>
    <w:rsid w:val="001815FB"/>
    <w:rsid w:val="00181621"/>
    <w:rsid w:val="00181936"/>
    <w:rsid w:val="00181B1E"/>
    <w:rsid w:val="00181BCF"/>
    <w:rsid w:val="00181DF1"/>
    <w:rsid w:val="00181F25"/>
    <w:rsid w:val="001822DD"/>
    <w:rsid w:val="00182423"/>
    <w:rsid w:val="00182538"/>
    <w:rsid w:val="0018253B"/>
    <w:rsid w:val="00182646"/>
    <w:rsid w:val="0018266F"/>
    <w:rsid w:val="001826B8"/>
    <w:rsid w:val="001826DD"/>
    <w:rsid w:val="00182995"/>
    <w:rsid w:val="00182D63"/>
    <w:rsid w:val="00182D7A"/>
    <w:rsid w:val="00182FC6"/>
    <w:rsid w:val="00183008"/>
    <w:rsid w:val="001830D2"/>
    <w:rsid w:val="00183161"/>
    <w:rsid w:val="00183291"/>
    <w:rsid w:val="001834C6"/>
    <w:rsid w:val="00183552"/>
    <w:rsid w:val="001835C4"/>
    <w:rsid w:val="00183636"/>
    <w:rsid w:val="0018365F"/>
    <w:rsid w:val="001836B2"/>
    <w:rsid w:val="001836CC"/>
    <w:rsid w:val="00183846"/>
    <w:rsid w:val="00183DF1"/>
    <w:rsid w:val="00184557"/>
    <w:rsid w:val="00184863"/>
    <w:rsid w:val="00184CD5"/>
    <w:rsid w:val="00184F44"/>
    <w:rsid w:val="00185123"/>
    <w:rsid w:val="00185213"/>
    <w:rsid w:val="0018524F"/>
    <w:rsid w:val="00185331"/>
    <w:rsid w:val="00185444"/>
    <w:rsid w:val="0018553A"/>
    <w:rsid w:val="0018572A"/>
    <w:rsid w:val="0018578F"/>
    <w:rsid w:val="0018589D"/>
    <w:rsid w:val="00185A4E"/>
    <w:rsid w:val="00185B56"/>
    <w:rsid w:val="00185EF1"/>
    <w:rsid w:val="00186054"/>
    <w:rsid w:val="001860F8"/>
    <w:rsid w:val="00186464"/>
    <w:rsid w:val="001864D7"/>
    <w:rsid w:val="0018668A"/>
    <w:rsid w:val="00186BE0"/>
    <w:rsid w:val="00186C64"/>
    <w:rsid w:val="00186DEC"/>
    <w:rsid w:val="00186E99"/>
    <w:rsid w:val="001871D8"/>
    <w:rsid w:val="0018725E"/>
    <w:rsid w:val="0018743F"/>
    <w:rsid w:val="00187781"/>
    <w:rsid w:val="00187973"/>
    <w:rsid w:val="00187DC6"/>
    <w:rsid w:val="0019011E"/>
    <w:rsid w:val="00190132"/>
    <w:rsid w:val="001905D1"/>
    <w:rsid w:val="001906B3"/>
    <w:rsid w:val="001908B7"/>
    <w:rsid w:val="00190BD3"/>
    <w:rsid w:val="001910DC"/>
    <w:rsid w:val="00191262"/>
    <w:rsid w:val="001912BC"/>
    <w:rsid w:val="001913AB"/>
    <w:rsid w:val="00191411"/>
    <w:rsid w:val="001914E6"/>
    <w:rsid w:val="001916BB"/>
    <w:rsid w:val="0019188C"/>
    <w:rsid w:val="00191899"/>
    <w:rsid w:val="00191A0E"/>
    <w:rsid w:val="00191B5C"/>
    <w:rsid w:val="00191B8F"/>
    <w:rsid w:val="00191BE9"/>
    <w:rsid w:val="00191C25"/>
    <w:rsid w:val="00191C99"/>
    <w:rsid w:val="00191CBB"/>
    <w:rsid w:val="00191CE3"/>
    <w:rsid w:val="00192225"/>
    <w:rsid w:val="001923C9"/>
    <w:rsid w:val="00192426"/>
    <w:rsid w:val="00192585"/>
    <w:rsid w:val="00192683"/>
    <w:rsid w:val="00192AF9"/>
    <w:rsid w:val="00192B1A"/>
    <w:rsid w:val="00192CDB"/>
    <w:rsid w:val="00192D63"/>
    <w:rsid w:val="00192D91"/>
    <w:rsid w:val="00192FC5"/>
    <w:rsid w:val="00193014"/>
    <w:rsid w:val="00193249"/>
    <w:rsid w:val="00193373"/>
    <w:rsid w:val="001934A8"/>
    <w:rsid w:val="00193803"/>
    <w:rsid w:val="00193829"/>
    <w:rsid w:val="00193B98"/>
    <w:rsid w:val="00193C57"/>
    <w:rsid w:val="00194797"/>
    <w:rsid w:val="001947DC"/>
    <w:rsid w:val="00194AA5"/>
    <w:rsid w:val="00194D1E"/>
    <w:rsid w:val="00194E19"/>
    <w:rsid w:val="00195314"/>
    <w:rsid w:val="00195464"/>
    <w:rsid w:val="00195A24"/>
    <w:rsid w:val="00195EF1"/>
    <w:rsid w:val="00196044"/>
    <w:rsid w:val="00196231"/>
    <w:rsid w:val="001966C5"/>
    <w:rsid w:val="00196736"/>
    <w:rsid w:val="00196C64"/>
    <w:rsid w:val="00196D37"/>
    <w:rsid w:val="00196E09"/>
    <w:rsid w:val="00196EB6"/>
    <w:rsid w:val="00196EB7"/>
    <w:rsid w:val="0019700A"/>
    <w:rsid w:val="001971E3"/>
    <w:rsid w:val="00197395"/>
    <w:rsid w:val="00197546"/>
    <w:rsid w:val="001975E9"/>
    <w:rsid w:val="0019782B"/>
    <w:rsid w:val="00197885"/>
    <w:rsid w:val="001978FB"/>
    <w:rsid w:val="0019791A"/>
    <w:rsid w:val="00197A2F"/>
    <w:rsid w:val="00197B39"/>
    <w:rsid w:val="00197B3C"/>
    <w:rsid w:val="001A00BA"/>
    <w:rsid w:val="001A011E"/>
    <w:rsid w:val="001A02DA"/>
    <w:rsid w:val="001A0360"/>
    <w:rsid w:val="001A0A5B"/>
    <w:rsid w:val="001A0C1F"/>
    <w:rsid w:val="001A10B9"/>
    <w:rsid w:val="001A113A"/>
    <w:rsid w:val="001A1346"/>
    <w:rsid w:val="001A16CD"/>
    <w:rsid w:val="001A17A9"/>
    <w:rsid w:val="001A1A57"/>
    <w:rsid w:val="001A1B78"/>
    <w:rsid w:val="001A1D1C"/>
    <w:rsid w:val="001A1F58"/>
    <w:rsid w:val="001A2110"/>
    <w:rsid w:val="001A2210"/>
    <w:rsid w:val="001A22CD"/>
    <w:rsid w:val="001A236D"/>
    <w:rsid w:val="001A25D3"/>
    <w:rsid w:val="001A27D6"/>
    <w:rsid w:val="001A288C"/>
    <w:rsid w:val="001A2945"/>
    <w:rsid w:val="001A29BA"/>
    <w:rsid w:val="001A29BE"/>
    <w:rsid w:val="001A2A42"/>
    <w:rsid w:val="001A2B56"/>
    <w:rsid w:val="001A2B8D"/>
    <w:rsid w:val="001A2EB0"/>
    <w:rsid w:val="001A306B"/>
    <w:rsid w:val="001A337A"/>
    <w:rsid w:val="001A3811"/>
    <w:rsid w:val="001A39D4"/>
    <w:rsid w:val="001A3A6D"/>
    <w:rsid w:val="001A3C48"/>
    <w:rsid w:val="001A3C50"/>
    <w:rsid w:val="001A3E34"/>
    <w:rsid w:val="001A4001"/>
    <w:rsid w:val="001A419E"/>
    <w:rsid w:val="001A41C1"/>
    <w:rsid w:val="001A44BC"/>
    <w:rsid w:val="001A44C2"/>
    <w:rsid w:val="001A4656"/>
    <w:rsid w:val="001A467B"/>
    <w:rsid w:val="001A47EC"/>
    <w:rsid w:val="001A48B0"/>
    <w:rsid w:val="001A498E"/>
    <w:rsid w:val="001A4A72"/>
    <w:rsid w:val="001A4CB0"/>
    <w:rsid w:val="001A4D43"/>
    <w:rsid w:val="001A4DE1"/>
    <w:rsid w:val="001A529A"/>
    <w:rsid w:val="001A52C4"/>
    <w:rsid w:val="001A5469"/>
    <w:rsid w:val="001A56A2"/>
    <w:rsid w:val="001A5866"/>
    <w:rsid w:val="001A5926"/>
    <w:rsid w:val="001A5E99"/>
    <w:rsid w:val="001A60BB"/>
    <w:rsid w:val="001A60FE"/>
    <w:rsid w:val="001A6203"/>
    <w:rsid w:val="001A6BF5"/>
    <w:rsid w:val="001A6D18"/>
    <w:rsid w:val="001A6DFE"/>
    <w:rsid w:val="001A75DA"/>
    <w:rsid w:val="001A7872"/>
    <w:rsid w:val="001A7901"/>
    <w:rsid w:val="001A797C"/>
    <w:rsid w:val="001A7FD9"/>
    <w:rsid w:val="001B042C"/>
    <w:rsid w:val="001B061E"/>
    <w:rsid w:val="001B062C"/>
    <w:rsid w:val="001B088B"/>
    <w:rsid w:val="001B0E64"/>
    <w:rsid w:val="001B0EBA"/>
    <w:rsid w:val="001B10F4"/>
    <w:rsid w:val="001B13A6"/>
    <w:rsid w:val="001B1538"/>
    <w:rsid w:val="001B1839"/>
    <w:rsid w:val="001B193D"/>
    <w:rsid w:val="001B1B7E"/>
    <w:rsid w:val="001B1E95"/>
    <w:rsid w:val="001B1FF4"/>
    <w:rsid w:val="001B213B"/>
    <w:rsid w:val="001B2412"/>
    <w:rsid w:val="001B258D"/>
    <w:rsid w:val="001B26EC"/>
    <w:rsid w:val="001B2753"/>
    <w:rsid w:val="001B2AC9"/>
    <w:rsid w:val="001B2B64"/>
    <w:rsid w:val="001B2CA3"/>
    <w:rsid w:val="001B3266"/>
    <w:rsid w:val="001B3377"/>
    <w:rsid w:val="001B3698"/>
    <w:rsid w:val="001B3835"/>
    <w:rsid w:val="001B3871"/>
    <w:rsid w:val="001B396B"/>
    <w:rsid w:val="001B3B54"/>
    <w:rsid w:val="001B3B70"/>
    <w:rsid w:val="001B3E0A"/>
    <w:rsid w:val="001B3E34"/>
    <w:rsid w:val="001B3EAC"/>
    <w:rsid w:val="001B3EDD"/>
    <w:rsid w:val="001B411D"/>
    <w:rsid w:val="001B413E"/>
    <w:rsid w:val="001B4291"/>
    <w:rsid w:val="001B434D"/>
    <w:rsid w:val="001B439E"/>
    <w:rsid w:val="001B44A9"/>
    <w:rsid w:val="001B45BC"/>
    <w:rsid w:val="001B488C"/>
    <w:rsid w:val="001B48D1"/>
    <w:rsid w:val="001B4A1D"/>
    <w:rsid w:val="001B4B98"/>
    <w:rsid w:val="001B4EE3"/>
    <w:rsid w:val="001B5704"/>
    <w:rsid w:val="001B5899"/>
    <w:rsid w:val="001B5EBC"/>
    <w:rsid w:val="001B60E2"/>
    <w:rsid w:val="001B64DE"/>
    <w:rsid w:val="001B67FC"/>
    <w:rsid w:val="001B68BB"/>
    <w:rsid w:val="001B6AE5"/>
    <w:rsid w:val="001B6B3F"/>
    <w:rsid w:val="001B6D54"/>
    <w:rsid w:val="001B6F21"/>
    <w:rsid w:val="001B7108"/>
    <w:rsid w:val="001B7468"/>
    <w:rsid w:val="001B74FD"/>
    <w:rsid w:val="001B7BAA"/>
    <w:rsid w:val="001C032D"/>
    <w:rsid w:val="001C0417"/>
    <w:rsid w:val="001C04AC"/>
    <w:rsid w:val="001C07B2"/>
    <w:rsid w:val="001C0D71"/>
    <w:rsid w:val="001C1177"/>
    <w:rsid w:val="001C12C2"/>
    <w:rsid w:val="001C15F3"/>
    <w:rsid w:val="001C187A"/>
    <w:rsid w:val="001C19D0"/>
    <w:rsid w:val="001C1CED"/>
    <w:rsid w:val="001C1CF1"/>
    <w:rsid w:val="001C21A9"/>
    <w:rsid w:val="001C223C"/>
    <w:rsid w:val="001C2331"/>
    <w:rsid w:val="001C2540"/>
    <w:rsid w:val="001C2757"/>
    <w:rsid w:val="001C27BF"/>
    <w:rsid w:val="001C2B6C"/>
    <w:rsid w:val="001C2DD8"/>
    <w:rsid w:val="001C2DF2"/>
    <w:rsid w:val="001C31AD"/>
    <w:rsid w:val="001C326F"/>
    <w:rsid w:val="001C366F"/>
    <w:rsid w:val="001C36AE"/>
    <w:rsid w:val="001C36E2"/>
    <w:rsid w:val="001C37A0"/>
    <w:rsid w:val="001C38DA"/>
    <w:rsid w:val="001C3A24"/>
    <w:rsid w:val="001C3A98"/>
    <w:rsid w:val="001C3DF4"/>
    <w:rsid w:val="001C3F1B"/>
    <w:rsid w:val="001C3F70"/>
    <w:rsid w:val="001C3F97"/>
    <w:rsid w:val="001C40F9"/>
    <w:rsid w:val="001C4138"/>
    <w:rsid w:val="001C415C"/>
    <w:rsid w:val="001C41CB"/>
    <w:rsid w:val="001C4617"/>
    <w:rsid w:val="001C489D"/>
    <w:rsid w:val="001C4931"/>
    <w:rsid w:val="001C4C9F"/>
    <w:rsid w:val="001C4F99"/>
    <w:rsid w:val="001C50A7"/>
    <w:rsid w:val="001C5115"/>
    <w:rsid w:val="001C5639"/>
    <w:rsid w:val="001C56B3"/>
    <w:rsid w:val="001C5764"/>
    <w:rsid w:val="001C57F9"/>
    <w:rsid w:val="001C59F1"/>
    <w:rsid w:val="001C5A7E"/>
    <w:rsid w:val="001C5CCE"/>
    <w:rsid w:val="001C5DED"/>
    <w:rsid w:val="001C5DF6"/>
    <w:rsid w:val="001C5F4D"/>
    <w:rsid w:val="001C6118"/>
    <w:rsid w:val="001C62B2"/>
    <w:rsid w:val="001C661D"/>
    <w:rsid w:val="001C665A"/>
    <w:rsid w:val="001C672D"/>
    <w:rsid w:val="001C67C7"/>
    <w:rsid w:val="001C6941"/>
    <w:rsid w:val="001C6C0D"/>
    <w:rsid w:val="001C6D60"/>
    <w:rsid w:val="001C6FCC"/>
    <w:rsid w:val="001C7149"/>
    <w:rsid w:val="001C7256"/>
    <w:rsid w:val="001C74AD"/>
    <w:rsid w:val="001C7C78"/>
    <w:rsid w:val="001D0122"/>
    <w:rsid w:val="001D0229"/>
    <w:rsid w:val="001D03EF"/>
    <w:rsid w:val="001D0615"/>
    <w:rsid w:val="001D063B"/>
    <w:rsid w:val="001D0746"/>
    <w:rsid w:val="001D0939"/>
    <w:rsid w:val="001D0B9B"/>
    <w:rsid w:val="001D0D9A"/>
    <w:rsid w:val="001D0FA8"/>
    <w:rsid w:val="001D115B"/>
    <w:rsid w:val="001D165F"/>
    <w:rsid w:val="001D16BA"/>
    <w:rsid w:val="001D17D5"/>
    <w:rsid w:val="001D1D81"/>
    <w:rsid w:val="001D1E94"/>
    <w:rsid w:val="001D1EB2"/>
    <w:rsid w:val="001D1F13"/>
    <w:rsid w:val="001D1F18"/>
    <w:rsid w:val="001D1F65"/>
    <w:rsid w:val="001D210F"/>
    <w:rsid w:val="001D211E"/>
    <w:rsid w:val="001D219B"/>
    <w:rsid w:val="001D256D"/>
    <w:rsid w:val="001D2592"/>
    <w:rsid w:val="001D264E"/>
    <w:rsid w:val="001D2816"/>
    <w:rsid w:val="001D289B"/>
    <w:rsid w:val="001D295A"/>
    <w:rsid w:val="001D2B7C"/>
    <w:rsid w:val="001D328F"/>
    <w:rsid w:val="001D3357"/>
    <w:rsid w:val="001D3421"/>
    <w:rsid w:val="001D34BB"/>
    <w:rsid w:val="001D35AC"/>
    <w:rsid w:val="001D3B96"/>
    <w:rsid w:val="001D3DD7"/>
    <w:rsid w:val="001D408C"/>
    <w:rsid w:val="001D422A"/>
    <w:rsid w:val="001D42E4"/>
    <w:rsid w:val="001D448D"/>
    <w:rsid w:val="001D4936"/>
    <w:rsid w:val="001D4AAA"/>
    <w:rsid w:val="001D4C6D"/>
    <w:rsid w:val="001D504F"/>
    <w:rsid w:val="001D5185"/>
    <w:rsid w:val="001D5540"/>
    <w:rsid w:val="001D557D"/>
    <w:rsid w:val="001D55E2"/>
    <w:rsid w:val="001D5663"/>
    <w:rsid w:val="001D5AC2"/>
    <w:rsid w:val="001D5C65"/>
    <w:rsid w:val="001D5F6A"/>
    <w:rsid w:val="001D6203"/>
    <w:rsid w:val="001D651C"/>
    <w:rsid w:val="001D6553"/>
    <w:rsid w:val="001D6566"/>
    <w:rsid w:val="001D684D"/>
    <w:rsid w:val="001D6978"/>
    <w:rsid w:val="001D6A7D"/>
    <w:rsid w:val="001D6C2F"/>
    <w:rsid w:val="001D6F5D"/>
    <w:rsid w:val="001D6F94"/>
    <w:rsid w:val="001D700E"/>
    <w:rsid w:val="001D7193"/>
    <w:rsid w:val="001D7219"/>
    <w:rsid w:val="001D781C"/>
    <w:rsid w:val="001D78EE"/>
    <w:rsid w:val="001D7C3C"/>
    <w:rsid w:val="001D7DA1"/>
    <w:rsid w:val="001D7EB8"/>
    <w:rsid w:val="001D7FD9"/>
    <w:rsid w:val="001E001C"/>
    <w:rsid w:val="001E0BBF"/>
    <w:rsid w:val="001E0C3E"/>
    <w:rsid w:val="001E0EB9"/>
    <w:rsid w:val="001E1133"/>
    <w:rsid w:val="001E1A75"/>
    <w:rsid w:val="001E1AEF"/>
    <w:rsid w:val="001E1B40"/>
    <w:rsid w:val="001E1BAB"/>
    <w:rsid w:val="001E1E89"/>
    <w:rsid w:val="001E2365"/>
    <w:rsid w:val="001E2381"/>
    <w:rsid w:val="001E242D"/>
    <w:rsid w:val="001E2589"/>
    <w:rsid w:val="001E25A4"/>
    <w:rsid w:val="001E269E"/>
    <w:rsid w:val="001E26CE"/>
    <w:rsid w:val="001E2AB7"/>
    <w:rsid w:val="001E2AFA"/>
    <w:rsid w:val="001E2D7C"/>
    <w:rsid w:val="001E2DBA"/>
    <w:rsid w:val="001E2F23"/>
    <w:rsid w:val="001E2FB6"/>
    <w:rsid w:val="001E3392"/>
    <w:rsid w:val="001E346C"/>
    <w:rsid w:val="001E34CD"/>
    <w:rsid w:val="001E3517"/>
    <w:rsid w:val="001E38B1"/>
    <w:rsid w:val="001E3977"/>
    <w:rsid w:val="001E39D3"/>
    <w:rsid w:val="001E3A17"/>
    <w:rsid w:val="001E3A1C"/>
    <w:rsid w:val="001E3EEA"/>
    <w:rsid w:val="001E3F09"/>
    <w:rsid w:val="001E3FBF"/>
    <w:rsid w:val="001E40B7"/>
    <w:rsid w:val="001E4104"/>
    <w:rsid w:val="001E41AD"/>
    <w:rsid w:val="001E47DF"/>
    <w:rsid w:val="001E492C"/>
    <w:rsid w:val="001E4A20"/>
    <w:rsid w:val="001E4B17"/>
    <w:rsid w:val="001E51AE"/>
    <w:rsid w:val="001E538B"/>
    <w:rsid w:val="001E54F6"/>
    <w:rsid w:val="001E5766"/>
    <w:rsid w:val="001E58C8"/>
    <w:rsid w:val="001E593D"/>
    <w:rsid w:val="001E5998"/>
    <w:rsid w:val="001E5FB0"/>
    <w:rsid w:val="001E6183"/>
    <w:rsid w:val="001E6362"/>
    <w:rsid w:val="001E636F"/>
    <w:rsid w:val="001E6594"/>
    <w:rsid w:val="001E6B10"/>
    <w:rsid w:val="001E6C04"/>
    <w:rsid w:val="001E6DB5"/>
    <w:rsid w:val="001E6E24"/>
    <w:rsid w:val="001E6E55"/>
    <w:rsid w:val="001E6F11"/>
    <w:rsid w:val="001E744C"/>
    <w:rsid w:val="001E7484"/>
    <w:rsid w:val="001E752A"/>
    <w:rsid w:val="001E762E"/>
    <w:rsid w:val="001E7703"/>
    <w:rsid w:val="001E771C"/>
    <w:rsid w:val="001E7777"/>
    <w:rsid w:val="001E77B7"/>
    <w:rsid w:val="001E7AF7"/>
    <w:rsid w:val="001F004E"/>
    <w:rsid w:val="001F01EE"/>
    <w:rsid w:val="001F049E"/>
    <w:rsid w:val="001F070B"/>
    <w:rsid w:val="001F0714"/>
    <w:rsid w:val="001F0845"/>
    <w:rsid w:val="001F0895"/>
    <w:rsid w:val="001F0C20"/>
    <w:rsid w:val="001F0DAE"/>
    <w:rsid w:val="001F0E95"/>
    <w:rsid w:val="001F1033"/>
    <w:rsid w:val="001F1054"/>
    <w:rsid w:val="001F120F"/>
    <w:rsid w:val="001F1312"/>
    <w:rsid w:val="001F13C0"/>
    <w:rsid w:val="001F1443"/>
    <w:rsid w:val="001F1563"/>
    <w:rsid w:val="001F17A9"/>
    <w:rsid w:val="001F1AA7"/>
    <w:rsid w:val="001F1AAE"/>
    <w:rsid w:val="001F1B29"/>
    <w:rsid w:val="001F20CF"/>
    <w:rsid w:val="001F230F"/>
    <w:rsid w:val="001F2380"/>
    <w:rsid w:val="001F266C"/>
    <w:rsid w:val="001F2675"/>
    <w:rsid w:val="001F279D"/>
    <w:rsid w:val="001F327B"/>
    <w:rsid w:val="001F3562"/>
    <w:rsid w:val="001F3643"/>
    <w:rsid w:val="001F3767"/>
    <w:rsid w:val="001F3B38"/>
    <w:rsid w:val="001F3F54"/>
    <w:rsid w:val="001F4093"/>
    <w:rsid w:val="001F4149"/>
    <w:rsid w:val="001F422A"/>
    <w:rsid w:val="001F431D"/>
    <w:rsid w:val="001F447A"/>
    <w:rsid w:val="001F45E8"/>
    <w:rsid w:val="001F4A58"/>
    <w:rsid w:val="001F4A6E"/>
    <w:rsid w:val="001F4A98"/>
    <w:rsid w:val="001F4C61"/>
    <w:rsid w:val="001F4F28"/>
    <w:rsid w:val="001F4F6A"/>
    <w:rsid w:val="001F4F8E"/>
    <w:rsid w:val="001F50EB"/>
    <w:rsid w:val="001F5191"/>
    <w:rsid w:val="001F52AC"/>
    <w:rsid w:val="001F5332"/>
    <w:rsid w:val="001F5508"/>
    <w:rsid w:val="001F5C32"/>
    <w:rsid w:val="001F5CFA"/>
    <w:rsid w:val="001F5E4C"/>
    <w:rsid w:val="001F5FC4"/>
    <w:rsid w:val="001F5FF8"/>
    <w:rsid w:val="001F6458"/>
    <w:rsid w:val="001F6D01"/>
    <w:rsid w:val="001F6FD2"/>
    <w:rsid w:val="001F7071"/>
    <w:rsid w:val="001F70E1"/>
    <w:rsid w:val="001F7175"/>
    <w:rsid w:val="001F73D6"/>
    <w:rsid w:val="001F752A"/>
    <w:rsid w:val="001F7620"/>
    <w:rsid w:val="001F7834"/>
    <w:rsid w:val="001F7B5B"/>
    <w:rsid w:val="001F7E40"/>
    <w:rsid w:val="00200225"/>
    <w:rsid w:val="002002B0"/>
    <w:rsid w:val="002006DD"/>
    <w:rsid w:val="002009A9"/>
    <w:rsid w:val="002009B3"/>
    <w:rsid w:val="00200D28"/>
    <w:rsid w:val="00200E3F"/>
    <w:rsid w:val="0020197D"/>
    <w:rsid w:val="002019DC"/>
    <w:rsid w:val="002019FB"/>
    <w:rsid w:val="00201DD0"/>
    <w:rsid w:val="00201E83"/>
    <w:rsid w:val="0020255A"/>
    <w:rsid w:val="00202994"/>
    <w:rsid w:val="00202A47"/>
    <w:rsid w:val="00202AC5"/>
    <w:rsid w:val="00202C82"/>
    <w:rsid w:val="00203005"/>
    <w:rsid w:val="002030BC"/>
    <w:rsid w:val="00203331"/>
    <w:rsid w:val="002033F4"/>
    <w:rsid w:val="00203706"/>
    <w:rsid w:val="00203AED"/>
    <w:rsid w:val="00203B8A"/>
    <w:rsid w:val="00203EF9"/>
    <w:rsid w:val="00203F2C"/>
    <w:rsid w:val="00204194"/>
    <w:rsid w:val="00204252"/>
    <w:rsid w:val="002044EF"/>
    <w:rsid w:val="002047E1"/>
    <w:rsid w:val="002047ED"/>
    <w:rsid w:val="00204928"/>
    <w:rsid w:val="0020497C"/>
    <w:rsid w:val="00204C14"/>
    <w:rsid w:val="00204FAD"/>
    <w:rsid w:val="00205199"/>
    <w:rsid w:val="00205510"/>
    <w:rsid w:val="00205532"/>
    <w:rsid w:val="00205675"/>
    <w:rsid w:val="0020574A"/>
    <w:rsid w:val="00205B18"/>
    <w:rsid w:val="00205C70"/>
    <w:rsid w:val="00206251"/>
    <w:rsid w:val="0020652D"/>
    <w:rsid w:val="002065BB"/>
    <w:rsid w:val="002065FF"/>
    <w:rsid w:val="00206A1C"/>
    <w:rsid w:val="00206BA9"/>
    <w:rsid w:val="0020710B"/>
    <w:rsid w:val="00207425"/>
    <w:rsid w:val="0020751C"/>
    <w:rsid w:val="00207575"/>
    <w:rsid w:val="002075F7"/>
    <w:rsid w:val="00207661"/>
    <w:rsid w:val="00207683"/>
    <w:rsid w:val="002077D8"/>
    <w:rsid w:val="00207C03"/>
    <w:rsid w:val="00207E5F"/>
    <w:rsid w:val="00207F09"/>
    <w:rsid w:val="002100E8"/>
    <w:rsid w:val="0021015F"/>
    <w:rsid w:val="00210329"/>
    <w:rsid w:val="0021095A"/>
    <w:rsid w:val="00210CC5"/>
    <w:rsid w:val="00210E6B"/>
    <w:rsid w:val="00210F1B"/>
    <w:rsid w:val="00210F25"/>
    <w:rsid w:val="00211014"/>
    <w:rsid w:val="00211188"/>
    <w:rsid w:val="00211A7D"/>
    <w:rsid w:val="00211DB5"/>
    <w:rsid w:val="00211FF6"/>
    <w:rsid w:val="0021262F"/>
    <w:rsid w:val="002126FB"/>
    <w:rsid w:val="00212801"/>
    <w:rsid w:val="002129ED"/>
    <w:rsid w:val="00212FC6"/>
    <w:rsid w:val="0021311C"/>
    <w:rsid w:val="0021340E"/>
    <w:rsid w:val="002135A1"/>
    <w:rsid w:val="00213820"/>
    <w:rsid w:val="0021393B"/>
    <w:rsid w:val="00213A05"/>
    <w:rsid w:val="00213A4F"/>
    <w:rsid w:val="00213D43"/>
    <w:rsid w:val="00213D4C"/>
    <w:rsid w:val="00213E4B"/>
    <w:rsid w:val="00213EE6"/>
    <w:rsid w:val="00213F53"/>
    <w:rsid w:val="00214113"/>
    <w:rsid w:val="0021437D"/>
    <w:rsid w:val="0021438D"/>
    <w:rsid w:val="002144C4"/>
    <w:rsid w:val="00214688"/>
    <w:rsid w:val="00214787"/>
    <w:rsid w:val="002149D0"/>
    <w:rsid w:val="00214BC6"/>
    <w:rsid w:val="00214C0C"/>
    <w:rsid w:val="00214F88"/>
    <w:rsid w:val="00214FFD"/>
    <w:rsid w:val="0021522F"/>
    <w:rsid w:val="00215440"/>
    <w:rsid w:val="002154C5"/>
    <w:rsid w:val="00215545"/>
    <w:rsid w:val="002155A5"/>
    <w:rsid w:val="0021565D"/>
    <w:rsid w:val="002160A4"/>
    <w:rsid w:val="0021623F"/>
    <w:rsid w:val="002163E1"/>
    <w:rsid w:val="00216C3F"/>
    <w:rsid w:val="00216E07"/>
    <w:rsid w:val="00216E20"/>
    <w:rsid w:val="00216F9A"/>
    <w:rsid w:val="00216FD8"/>
    <w:rsid w:val="00217265"/>
    <w:rsid w:val="00217283"/>
    <w:rsid w:val="0021773B"/>
    <w:rsid w:val="00217873"/>
    <w:rsid w:val="00217927"/>
    <w:rsid w:val="00217F7A"/>
    <w:rsid w:val="00220085"/>
    <w:rsid w:val="00220149"/>
    <w:rsid w:val="002201A3"/>
    <w:rsid w:val="002201E0"/>
    <w:rsid w:val="00220391"/>
    <w:rsid w:val="002203BB"/>
    <w:rsid w:val="002203C5"/>
    <w:rsid w:val="0022045D"/>
    <w:rsid w:val="00220628"/>
    <w:rsid w:val="00220726"/>
    <w:rsid w:val="002207A9"/>
    <w:rsid w:val="002209D2"/>
    <w:rsid w:val="00220AD1"/>
    <w:rsid w:val="00220B7E"/>
    <w:rsid w:val="00220BB8"/>
    <w:rsid w:val="00220DE5"/>
    <w:rsid w:val="00220F53"/>
    <w:rsid w:val="0022106C"/>
    <w:rsid w:val="0022112A"/>
    <w:rsid w:val="00221153"/>
    <w:rsid w:val="002211F4"/>
    <w:rsid w:val="0022145D"/>
    <w:rsid w:val="0022150D"/>
    <w:rsid w:val="00221810"/>
    <w:rsid w:val="00221899"/>
    <w:rsid w:val="00221A5F"/>
    <w:rsid w:val="00221AF8"/>
    <w:rsid w:val="00221C7F"/>
    <w:rsid w:val="00221D79"/>
    <w:rsid w:val="00221E63"/>
    <w:rsid w:val="002220B4"/>
    <w:rsid w:val="002221C7"/>
    <w:rsid w:val="00222285"/>
    <w:rsid w:val="002224ED"/>
    <w:rsid w:val="00222504"/>
    <w:rsid w:val="00222519"/>
    <w:rsid w:val="00222696"/>
    <w:rsid w:val="0022276B"/>
    <w:rsid w:val="00222B06"/>
    <w:rsid w:val="00222B7D"/>
    <w:rsid w:val="00222E21"/>
    <w:rsid w:val="0022311F"/>
    <w:rsid w:val="0022312C"/>
    <w:rsid w:val="00223188"/>
    <w:rsid w:val="002231FF"/>
    <w:rsid w:val="002233C0"/>
    <w:rsid w:val="00223595"/>
    <w:rsid w:val="00223BC0"/>
    <w:rsid w:val="00223C96"/>
    <w:rsid w:val="00223EC7"/>
    <w:rsid w:val="00223F27"/>
    <w:rsid w:val="00223F77"/>
    <w:rsid w:val="00223F93"/>
    <w:rsid w:val="002240B4"/>
    <w:rsid w:val="00224183"/>
    <w:rsid w:val="002241A1"/>
    <w:rsid w:val="002243BC"/>
    <w:rsid w:val="0022450E"/>
    <w:rsid w:val="002245A4"/>
    <w:rsid w:val="0022469A"/>
    <w:rsid w:val="0022474D"/>
    <w:rsid w:val="00224ADA"/>
    <w:rsid w:val="00224EB5"/>
    <w:rsid w:val="00225217"/>
    <w:rsid w:val="002255EE"/>
    <w:rsid w:val="002256C4"/>
    <w:rsid w:val="00225751"/>
    <w:rsid w:val="00225A1D"/>
    <w:rsid w:val="00225B2C"/>
    <w:rsid w:val="00225C4F"/>
    <w:rsid w:val="00225C79"/>
    <w:rsid w:val="00226060"/>
    <w:rsid w:val="002260D0"/>
    <w:rsid w:val="00226221"/>
    <w:rsid w:val="002263ED"/>
    <w:rsid w:val="00226488"/>
    <w:rsid w:val="002264E2"/>
    <w:rsid w:val="00226D9F"/>
    <w:rsid w:val="00226FC8"/>
    <w:rsid w:val="00227162"/>
    <w:rsid w:val="002272DC"/>
    <w:rsid w:val="002275BF"/>
    <w:rsid w:val="002275CD"/>
    <w:rsid w:val="00227A52"/>
    <w:rsid w:val="00227D11"/>
    <w:rsid w:val="00227EC5"/>
    <w:rsid w:val="002300D8"/>
    <w:rsid w:val="00230156"/>
    <w:rsid w:val="0023023C"/>
    <w:rsid w:val="00230581"/>
    <w:rsid w:val="00230652"/>
    <w:rsid w:val="002306A1"/>
    <w:rsid w:val="00230770"/>
    <w:rsid w:val="00230806"/>
    <w:rsid w:val="00230894"/>
    <w:rsid w:val="0023098F"/>
    <w:rsid w:val="00230B01"/>
    <w:rsid w:val="00230D8F"/>
    <w:rsid w:val="00230E0E"/>
    <w:rsid w:val="00230EE1"/>
    <w:rsid w:val="00230F3A"/>
    <w:rsid w:val="00231032"/>
    <w:rsid w:val="00231098"/>
    <w:rsid w:val="002312EA"/>
    <w:rsid w:val="002312F9"/>
    <w:rsid w:val="00231671"/>
    <w:rsid w:val="002319A8"/>
    <w:rsid w:val="00231A6E"/>
    <w:rsid w:val="00231B13"/>
    <w:rsid w:val="00231CB8"/>
    <w:rsid w:val="00231DE2"/>
    <w:rsid w:val="00231FD6"/>
    <w:rsid w:val="0023233B"/>
    <w:rsid w:val="00232797"/>
    <w:rsid w:val="0023279A"/>
    <w:rsid w:val="002327A0"/>
    <w:rsid w:val="00232876"/>
    <w:rsid w:val="00232A98"/>
    <w:rsid w:val="00232BD0"/>
    <w:rsid w:val="00232CB8"/>
    <w:rsid w:val="00232E7B"/>
    <w:rsid w:val="00232F98"/>
    <w:rsid w:val="00233369"/>
    <w:rsid w:val="002335FA"/>
    <w:rsid w:val="002337A2"/>
    <w:rsid w:val="0023382E"/>
    <w:rsid w:val="00233D57"/>
    <w:rsid w:val="00233D74"/>
    <w:rsid w:val="00233E08"/>
    <w:rsid w:val="00233E20"/>
    <w:rsid w:val="0023401F"/>
    <w:rsid w:val="00234092"/>
    <w:rsid w:val="002344D7"/>
    <w:rsid w:val="00234706"/>
    <w:rsid w:val="00234A81"/>
    <w:rsid w:val="00235016"/>
    <w:rsid w:val="0023524A"/>
    <w:rsid w:val="002353B6"/>
    <w:rsid w:val="0023540C"/>
    <w:rsid w:val="00235522"/>
    <w:rsid w:val="00235558"/>
    <w:rsid w:val="002356E1"/>
    <w:rsid w:val="0023578D"/>
    <w:rsid w:val="00235BDE"/>
    <w:rsid w:val="00235E11"/>
    <w:rsid w:val="00236043"/>
    <w:rsid w:val="002365A2"/>
    <w:rsid w:val="002367F8"/>
    <w:rsid w:val="0023681E"/>
    <w:rsid w:val="0023692A"/>
    <w:rsid w:val="002369BF"/>
    <w:rsid w:val="002369DA"/>
    <w:rsid w:val="00236C88"/>
    <w:rsid w:val="00236D62"/>
    <w:rsid w:val="00236E35"/>
    <w:rsid w:val="00236EB1"/>
    <w:rsid w:val="002372AC"/>
    <w:rsid w:val="002372FF"/>
    <w:rsid w:val="00237531"/>
    <w:rsid w:val="00237999"/>
    <w:rsid w:val="00237B56"/>
    <w:rsid w:val="00237C84"/>
    <w:rsid w:val="00237E45"/>
    <w:rsid w:val="002401D6"/>
    <w:rsid w:val="0024053E"/>
    <w:rsid w:val="002406E1"/>
    <w:rsid w:val="002407CD"/>
    <w:rsid w:val="002407D9"/>
    <w:rsid w:val="002408D2"/>
    <w:rsid w:val="00240B5D"/>
    <w:rsid w:val="00241203"/>
    <w:rsid w:val="00241207"/>
    <w:rsid w:val="00241520"/>
    <w:rsid w:val="00241590"/>
    <w:rsid w:val="002416BA"/>
    <w:rsid w:val="002416F6"/>
    <w:rsid w:val="002417F1"/>
    <w:rsid w:val="00241844"/>
    <w:rsid w:val="002419C4"/>
    <w:rsid w:val="00241CD9"/>
    <w:rsid w:val="00241D73"/>
    <w:rsid w:val="00241FB0"/>
    <w:rsid w:val="00242661"/>
    <w:rsid w:val="00242887"/>
    <w:rsid w:val="00242957"/>
    <w:rsid w:val="0024299B"/>
    <w:rsid w:val="00242B02"/>
    <w:rsid w:val="00242D63"/>
    <w:rsid w:val="00242EAE"/>
    <w:rsid w:val="00243027"/>
    <w:rsid w:val="00243115"/>
    <w:rsid w:val="002434A1"/>
    <w:rsid w:val="002434F5"/>
    <w:rsid w:val="00243B2B"/>
    <w:rsid w:val="00243D59"/>
    <w:rsid w:val="00243E0A"/>
    <w:rsid w:val="00243E84"/>
    <w:rsid w:val="00244584"/>
    <w:rsid w:val="00244637"/>
    <w:rsid w:val="0024499D"/>
    <w:rsid w:val="00244AEB"/>
    <w:rsid w:val="00244B03"/>
    <w:rsid w:val="00244C82"/>
    <w:rsid w:val="00244D4D"/>
    <w:rsid w:val="002455CA"/>
    <w:rsid w:val="00245739"/>
    <w:rsid w:val="002457F8"/>
    <w:rsid w:val="00245F0F"/>
    <w:rsid w:val="00245F18"/>
    <w:rsid w:val="00245F4F"/>
    <w:rsid w:val="00245FE9"/>
    <w:rsid w:val="002464DE"/>
    <w:rsid w:val="002465B0"/>
    <w:rsid w:val="00246B2C"/>
    <w:rsid w:val="00246B90"/>
    <w:rsid w:val="00246BCC"/>
    <w:rsid w:val="00246D0F"/>
    <w:rsid w:val="00246DE1"/>
    <w:rsid w:val="0024705A"/>
    <w:rsid w:val="0024721D"/>
    <w:rsid w:val="00247326"/>
    <w:rsid w:val="002475B8"/>
    <w:rsid w:val="00247603"/>
    <w:rsid w:val="00247764"/>
    <w:rsid w:val="002477A7"/>
    <w:rsid w:val="002479DD"/>
    <w:rsid w:val="00247C22"/>
    <w:rsid w:val="00247D03"/>
    <w:rsid w:val="00247D06"/>
    <w:rsid w:val="00247E28"/>
    <w:rsid w:val="00250149"/>
    <w:rsid w:val="0025042E"/>
    <w:rsid w:val="00250557"/>
    <w:rsid w:val="002506CF"/>
    <w:rsid w:val="002506E6"/>
    <w:rsid w:val="002507B7"/>
    <w:rsid w:val="00250803"/>
    <w:rsid w:val="00250821"/>
    <w:rsid w:val="00250836"/>
    <w:rsid w:val="00250A5A"/>
    <w:rsid w:val="00250A5F"/>
    <w:rsid w:val="00250AB7"/>
    <w:rsid w:val="00250B0B"/>
    <w:rsid w:val="00250C8C"/>
    <w:rsid w:val="00250D70"/>
    <w:rsid w:val="00251821"/>
    <w:rsid w:val="00251CBD"/>
    <w:rsid w:val="00251D5C"/>
    <w:rsid w:val="00251D91"/>
    <w:rsid w:val="00251DAA"/>
    <w:rsid w:val="0025244C"/>
    <w:rsid w:val="00252462"/>
    <w:rsid w:val="00252591"/>
    <w:rsid w:val="0025261D"/>
    <w:rsid w:val="0025288C"/>
    <w:rsid w:val="0025289C"/>
    <w:rsid w:val="002529BB"/>
    <w:rsid w:val="00252A0D"/>
    <w:rsid w:val="00252AF4"/>
    <w:rsid w:val="00252B95"/>
    <w:rsid w:val="00252E76"/>
    <w:rsid w:val="00252EA4"/>
    <w:rsid w:val="00252F1D"/>
    <w:rsid w:val="002531C4"/>
    <w:rsid w:val="002532C5"/>
    <w:rsid w:val="00253337"/>
    <w:rsid w:val="002533FD"/>
    <w:rsid w:val="002535CF"/>
    <w:rsid w:val="00253658"/>
    <w:rsid w:val="0025378F"/>
    <w:rsid w:val="002537FA"/>
    <w:rsid w:val="00253920"/>
    <w:rsid w:val="00253A3D"/>
    <w:rsid w:val="00253CC4"/>
    <w:rsid w:val="00253D26"/>
    <w:rsid w:val="00253DC3"/>
    <w:rsid w:val="00253E09"/>
    <w:rsid w:val="00253FA1"/>
    <w:rsid w:val="00253FDB"/>
    <w:rsid w:val="00254106"/>
    <w:rsid w:val="0025418E"/>
    <w:rsid w:val="0025447E"/>
    <w:rsid w:val="002544AE"/>
    <w:rsid w:val="00254577"/>
    <w:rsid w:val="002547F6"/>
    <w:rsid w:val="00254836"/>
    <w:rsid w:val="002549D9"/>
    <w:rsid w:val="00254B93"/>
    <w:rsid w:val="00254E02"/>
    <w:rsid w:val="0025510C"/>
    <w:rsid w:val="0025524F"/>
    <w:rsid w:val="002552CB"/>
    <w:rsid w:val="002554FB"/>
    <w:rsid w:val="0025566D"/>
    <w:rsid w:val="002556F0"/>
    <w:rsid w:val="00255842"/>
    <w:rsid w:val="002558F2"/>
    <w:rsid w:val="00255A41"/>
    <w:rsid w:val="00255A4F"/>
    <w:rsid w:val="00255A80"/>
    <w:rsid w:val="00255AC7"/>
    <w:rsid w:val="00255ACD"/>
    <w:rsid w:val="00255C31"/>
    <w:rsid w:val="00255CB4"/>
    <w:rsid w:val="0025627C"/>
    <w:rsid w:val="00256332"/>
    <w:rsid w:val="00256401"/>
    <w:rsid w:val="00256599"/>
    <w:rsid w:val="002565EC"/>
    <w:rsid w:val="00256615"/>
    <w:rsid w:val="00256926"/>
    <w:rsid w:val="00256B0E"/>
    <w:rsid w:val="00256C7B"/>
    <w:rsid w:val="00256FD8"/>
    <w:rsid w:val="00257011"/>
    <w:rsid w:val="00257271"/>
    <w:rsid w:val="0025751C"/>
    <w:rsid w:val="0025781F"/>
    <w:rsid w:val="00257920"/>
    <w:rsid w:val="00257BE0"/>
    <w:rsid w:val="00257C19"/>
    <w:rsid w:val="00257E69"/>
    <w:rsid w:val="002604AD"/>
    <w:rsid w:val="002605D8"/>
    <w:rsid w:val="00260A5C"/>
    <w:rsid w:val="00260C41"/>
    <w:rsid w:val="002612EC"/>
    <w:rsid w:val="0026165E"/>
    <w:rsid w:val="002617B1"/>
    <w:rsid w:val="00261AFF"/>
    <w:rsid w:val="00261BE3"/>
    <w:rsid w:val="00261C48"/>
    <w:rsid w:val="00261CB9"/>
    <w:rsid w:val="00261E02"/>
    <w:rsid w:val="00261F77"/>
    <w:rsid w:val="002626E7"/>
    <w:rsid w:val="0026273A"/>
    <w:rsid w:val="00262940"/>
    <w:rsid w:val="002629EE"/>
    <w:rsid w:val="00262A2B"/>
    <w:rsid w:val="00262B31"/>
    <w:rsid w:val="00262B68"/>
    <w:rsid w:val="00262BCB"/>
    <w:rsid w:val="00262BDE"/>
    <w:rsid w:val="00262C1F"/>
    <w:rsid w:val="00262CC2"/>
    <w:rsid w:val="00262DDB"/>
    <w:rsid w:val="00263010"/>
    <w:rsid w:val="00263464"/>
    <w:rsid w:val="00263708"/>
    <w:rsid w:val="0026390D"/>
    <w:rsid w:val="00263959"/>
    <w:rsid w:val="00263BD2"/>
    <w:rsid w:val="00263C75"/>
    <w:rsid w:val="00263C80"/>
    <w:rsid w:val="00263ECB"/>
    <w:rsid w:val="00264191"/>
    <w:rsid w:val="002643E3"/>
    <w:rsid w:val="0026476A"/>
    <w:rsid w:val="0026486F"/>
    <w:rsid w:val="00264961"/>
    <w:rsid w:val="00264B1A"/>
    <w:rsid w:val="00264C1B"/>
    <w:rsid w:val="00265115"/>
    <w:rsid w:val="0026544A"/>
    <w:rsid w:val="0026551C"/>
    <w:rsid w:val="002655DC"/>
    <w:rsid w:val="00265743"/>
    <w:rsid w:val="00265A3E"/>
    <w:rsid w:val="00265E39"/>
    <w:rsid w:val="00265F51"/>
    <w:rsid w:val="0026603C"/>
    <w:rsid w:val="00266572"/>
    <w:rsid w:val="00266627"/>
    <w:rsid w:val="0026675A"/>
    <w:rsid w:val="0026675F"/>
    <w:rsid w:val="00266A9D"/>
    <w:rsid w:val="00266E12"/>
    <w:rsid w:val="00266E62"/>
    <w:rsid w:val="00266F72"/>
    <w:rsid w:val="00266FE0"/>
    <w:rsid w:val="002670F4"/>
    <w:rsid w:val="00267119"/>
    <w:rsid w:val="0026732D"/>
    <w:rsid w:val="00267465"/>
    <w:rsid w:val="00267548"/>
    <w:rsid w:val="00267589"/>
    <w:rsid w:val="002678D5"/>
    <w:rsid w:val="0026791E"/>
    <w:rsid w:val="00267969"/>
    <w:rsid w:val="00267A1D"/>
    <w:rsid w:val="00267A2F"/>
    <w:rsid w:val="00267A71"/>
    <w:rsid w:val="00270221"/>
    <w:rsid w:val="00270253"/>
    <w:rsid w:val="00270518"/>
    <w:rsid w:val="00270729"/>
    <w:rsid w:val="002707EF"/>
    <w:rsid w:val="00270BA4"/>
    <w:rsid w:val="00270BB7"/>
    <w:rsid w:val="00270BF4"/>
    <w:rsid w:val="002711E4"/>
    <w:rsid w:val="002711FB"/>
    <w:rsid w:val="00271644"/>
    <w:rsid w:val="00271744"/>
    <w:rsid w:val="002718D3"/>
    <w:rsid w:val="00271B1D"/>
    <w:rsid w:val="00271BCB"/>
    <w:rsid w:val="00271C44"/>
    <w:rsid w:val="00271D00"/>
    <w:rsid w:val="00271EDA"/>
    <w:rsid w:val="00271FA1"/>
    <w:rsid w:val="002720F3"/>
    <w:rsid w:val="00272208"/>
    <w:rsid w:val="002722A7"/>
    <w:rsid w:val="00272384"/>
    <w:rsid w:val="0027244A"/>
    <w:rsid w:val="00272857"/>
    <w:rsid w:val="00272B86"/>
    <w:rsid w:val="00272EA2"/>
    <w:rsid w:val="00272ED5"/>
    <w:rsid w:val="0027300A"/>
    <w:rsid w:val="00273060"/>
    <w:rsid w:val="00273202"/>
    <w:rsid w:val="002732FC"/>
    <w:rsid w:val="0027349C"/>
    <w:rsid w:val="002737E2"/>
    <w:rsid w:val="00273A84"/>
    <w:rsid w:val="00273B30"/>
    <w:rsid w:val="00273C02"/>
    <w:rsid w:val="00273F28"/>
    <w:rsid w:val="00273F34"/>
    <w:rsid w:val="00273F3D"/>
    <w:rsid w:val="00273F96"/>
    <w:rsid w:val="002740EC"/>
    <w:rsid w:val="00274110"/>
    <w:rsid w:val="0027423D"/>
    <w:rsid w:val="002743FE"/>
    <w:rsid w:val="00274577"/>
    <w:rsid w:val="002745FC"/>
    <w:rsid w:val="002749E9"/>
    <w:rsid w:val="00274AEF"/>
    <w:rsid w:val="00274B68"/>
    <w:rsid w:val="00274E5E"/>
    <w:rsid w:val="00274EDD"/>
    <w:rsid w:val="00275119"/>
    <w:rsid w:val="00275207"/>
    <w:rsid w:val="0027537E"/>
    <w:rsid w:val="0027625B"/>
    <w:rsid w:val="0027626C"/>
    <w:rsid w:val="0027664C"/>
    <w:rsid w:val="002766CA"/>
    <w:rsid w:val="002767FF"/>
    <w:rsid w:val="0027683E"/>
    <w:rsid w:val="002768AA"/>
    <w:rsid w:val="00276BFF"/>
    <w:rsid w:val="00276E6D"/>
    <w:rsid w:val="00276EEC"/>
    <w:rsid w:val="00276F7D"/>
    <w:rsid w:val="00277199"/>
    <w:rsid w:val="002774B7"/>
    <w:rsid w:val="0027798D"/>
    <w:rsid w:val="00277ADB"/>
    <w:rsid w:val="00277BB7"/>
    <w:rsid w:val="00277BD5"/>
    <w:rsid w:val="002805A4"/>
    <w:rsid w:val="00280716"/>
    <w:rsid w:val="00280746"/>
    <w:rsid w:val="0028079C"/>
    <w:rsid w:val="00280806"/>
    <w:rsid w:val="0028089B"/>
    <w:rsid w:val="00280902"/>
    <w:rsid w:val="0028093F"/>
    <w:rsid w:val="00280946"/>
    <w:rsid w:val="00280A3A"/>
    <w:rsid w:val="00280BA6"/>
    <w:rsid w:val="00280E8A"/>
    <w:rsid w:val="00280F35"/>
    <w:rsid w:val="00280FE2"/>
    <w:rsid w:val="00281015"/>
    <w:rsid w:val="00281198"/>
    <w:rsid w:val="00281251"/>
    <w:rsid w:val="0028131A"/>
    <w:rsid w:val="002813B1"/>
    <w:rsid w:val="00281470"/>
    <w:rsid w:val="00281651"/>
    <w:rsid w:val="002816EF"/>
    <w:rsid w:val="00281B94"/>
    <w:rsid w:val="00281CDD"/>
    <w:rsid w:val="00281D79"/>
    <w:rsid w:val="00281FF2"/>
    <w:rsid w:val="002820D7"/>
    <w:rsid w:val="00282140"/>
    <w:rsid w:val="0028227D"/>
    <w:rsid w:val="002822B9"/>
    <w:rsid w:val="002822D3"/>
    <w:rsid w:val="00282394"/>
    <w:rsid w:val="00282647"/>
    <w:rsid w:val="00282772"/>
    <w:rsid w:val="002827A7"/>
    <w:rsid w:val="00282CAF"/>
    <w:rsid w:val="00282CC2"/>
    <w:rsid w:val="00282CCA"/>
    <w:rsid w:val="00282D3C"/>
    <w:rsid w:val="00282E1D"/>
    <w:rsid w:val="00282E68"/>
    <w:rsid w:val="00282FEF"/>
    <w:rsid w:val="00283662"/>
    <w:rsid w:val="002836F0"/>
    <w:rsid w:val="00283972"/>
    <w:rsid w:val="00283C0F"/>
    <w:rsid w:val="00283C16"/>
    <w:rsid w:val="00283CAE"/>
    <w:rsid w:val="00284430"/>
    <w:rsid w:val="00284830"/>
    <w:rsid w:val="00284887"/>
    <w:rsid w:val="002848C6"/>
    <w:rsid w:val="00284BCB"/>
    <w:rsid w:val="00284F49"/>
    <w:rsid w:val="00284FB2"/>
    <w:rsid w:val="00285005"/>
    <w:rsid w:val="00285111"/>
    <w:rsid w:val="00285322"/>
    <w:rsid w:val="0028583E"/>
    <w:rsid w:val="00285AF5"/>
    <w:rsid w:val="00285C4C"/>
    <w:rsid w:val="00285E1E"/>
    <w:rsid w:val="00286073"/>
    <w:rsid w:val="00286253"/>
    <w:rsid w:val="002862E1"/>
    <w:rsid w:val="0028656E"/>
    <w:rsid w:val="0028684A"/>
    <w:rsid w:val="00286A6D"/>
    <w:rsid w:val="00286AA4"/>
    <w:rsid w:val="00286EE9"/>
    <w:rsid w:val="00286EEB"/>
    <w:rsid w:val="002870CA"/>
    <w:rsid w:val="002871E6"/>
    <w:rsid w:val="002874BD"/>
    <w:rsid w:val="0028752F"/>
    <w:rsid w:val="0028759F"/>
    <w:rsid w:val="002875F4"/>
    <w:rsid w:val="00287763"/>
    <w:rsid w:val="00287C0F"/>
    <w:rsid w:val="00287E8B"/>
    <w:rsid w:val="00287F85"/>
    <w:rsid w:val="0029006D"/>
    <w:rsid w:val="00290148"/>
    <w:rsid w:val="00290310"/>
    <w:rsid w:val="002906B3"/>
    <w:rsid w:val="00290C89"/>
    <w:rsid w:val="00290CF2"/>
    <w:rsid w:val="00291008"/>
    <w:rsid w:val="00291203"/>
    <w:rsid w:val="00291272"/>
    <w:rsid w:val="002913D2"/>
    <w:rsid w:val="00291720"/>
    <w:rsid w:val="00291815"/>
    <w:rsid w:val="00291C62"/>
    <w:rsid w:val="00291F49"/>
    <w:rsid w:val="002922F0"/>
    <w:rsid w:val="00292705"/>
    <w:rsid w:val="00292768"/>
    <w:rsid w:val="00292841"/>
    <w:rsid w:val="00292CD7"/>
    <w:rsid w:val="00292F76"/>
    <w:rsid w:val="0029310A"/>
    <w:rsid w:val="0029337A"/>
    <w:rsid w:val="002933D1"/>
    <w:rsid w:val="00293602"/>
    <w:rsid w:val="00293DBE"/>
    <w:rsid w:val="00293E93"/>
    <w:rsid w:val="00293F0A"/>
    <w:rsid w:val="00293FD4"/>
    <w:rsid w:val="0029414F"/>
    <w:rsid w:val="002942A5"/>
    <w:rsid w:val="00294559"/>
    <w:rsid w:val="0029458C"/>
    <w:rsid w:val="0029463A"/>
    <w:rsid w:val="0029483A"/>
    <w:rsid w:val="00294B2B"/>
    <w:rsid w:val="00294C39"/>
    <w:rsid w:val="00294EC3"/>
    <w:rsid w:val="002950CD"/>
    <w:rsid w:val="00295215"/>
    <w:rsid w:val="002954F8"/>
    <w:rsid w:val="0029564D"/>
    <w:rsid w:val="002956F4"/>
    <w:rsid w:val="0029576E"/>
    <w:rsid w:val="00295C20"/>
    <w:rsid w:val="002960E4"/>
    <w:rsid w:val="00296194"/>
    <w:rsid w:val="00296351"/>
    <w:rsid w:val="0029646D"/>
    <w:rsid w:val="002969CE"/>
    <w:rsid w:val="00296A08"/>
    <w:rsid w:val="00296D00"/>
    <w:rsid w:val="00296F08"/>
    <w:rsid w:val="002970CD"/>
    <w:rsid w:val="002971A7"/>
    <w:rsid w:val="00297240"/>
    <w:rsid w:val="00297695"/>
    <w:rsid w:val="00297851"/>
    <w:rsid w:val="00297952"/>
    <w:rsid w:val="00297CA3"/>
    <w:rsid w:val="00297D08"/>
    <w:rsid w:val="00297DC2"/>
    <w:rsid w:val="00297F4A"/>
    <w:rsid w:val="00297F7E"/>
    <w:rsid w:val="00297FB5"/>
    <w:rsid w:val="002A0254"/>
    <w:rsid w:val="002A0654"/>
    <w:rsid w:val="002A0912"/>
    <w:rsid w:val="002A0DCB"/>
    <w:rsid w:val="002A0EB0"/>
    <w:rsid w:val="002A120B"/>
    <w:rsid w:val="002A121B"/>
    <w:rsid w:val="002A1557"/>
    <w:rsid w:val="002A1617"/>
    <w:rsid w:val="002A19CF"/>
    <w:rsid w:val="002A1D12"/>
    <w:rsid w:val="002A24B5"/>
    <w:rsid w:val="002A2997"/>
    <w:rsid w:val="002A29AA"/>
    <w:rsid w:val="002A335B"/>
    <w:rsid w:val="002A3454"/>
    <w:rsid w:val="002A355D"/>
    <w:rsid w:val="002A38AF"/>
    <w:rsid w:val="002A39FD"/>
    <w:rsid w:val="002A3A2A"/>
    <w:rsid w:val="002A3C4C"/>
    <w:rsid w:val="002A3D63"/>
    <w:rsid w:val="002A3DBA"/>
    <w:rsid w:val="002A3EC4"/>
    <w:rsid w:val="002A3FF7"/>
    <w:rsid w:val="002A4490"/>
    <w:rsid w:val="002A4654"/>
    <w:rsid w:val="002A4A67"/>
    <w:rsid w:val="002A4C27"/>
    <w:rsid w:val="002A4C8A"/>
    <w:rsid w:val="002A4F4A"/>
    <w:rsid w:val="002A4F88"/>
    <w:rsid w:val="002A508E"/>
    <w:rsid w:val="002A5245"/>
    <w:rsid w:val="002A5322"/>
    <w:rsid w:val="002A5509"/>
    <w:rsid w:val="002A57E4"/>
    <w:rsid w:val="002A58A6"/>
    <w:rsid w:val="002A5AC7"/>
    <w:rsid w:val="002A5BEA"/>
    <w:rsid w:val="002A5CBE"/>
    <w:rsid w:val="002A5D7A"/>
    <w:rsid w:val="002A5E10"/>
    <w:rsid w:val="002A5EE0"/>
    <w:rsid w:val="002A5EF7"/>
    <w:rsid w:val="002A679F"/>
    <w:rsid w:val="002A67E9"/>
    <w:rsid w:val="002A6832"/>
    <w:rsid w:val="002A68D0"/>
    <w:rsid w:val="002A69D2"/>
    <w:rsid w:val="002A6A24"/>
    <w:rsid w:val="002A6AD5"/>
    <w:rsid w:val="002A6C3D"/>
    <w:rsid w:val="002A6FF5"/>
    <w:rsid w:val="002A709B"/>
    <w:rsid w:val="002A7208"/>
    <w:rsid w:val="002A7516"/>
    <w:rsid w:val="002A7717"/>
    <w:rsid w:val="002A7760"/>
    <w:rsid w:val="002A7853"/>
    <w:rsid w:val="002A789B"/>
    <w:rsid w:val="002A78DE"/>
    <w:rsid w:val="002A7A19"/>
    <w:rsid w:val="002A7A28"/>
    <w:rsid w:val="002A7A9A"/>
    <w:rsid w:val="002A7AB2"/>
    <w:rsid w:val="002A7ACA"/>
    <w:rsid w:val="002A7AD8"/>
    <w:rsid w:val="002A7B2D"/>
    <w:rsid w:val="002A7CF1"/>
    <w:rsid w:val="002A7E17"/>
    <w:rsid w:val="002A7F15"/>
    <w:rsid w:val="002A7F40"/>
    <w:rsid w:val="002B0361"/>
    <w:rsid w:val="002B0445"/>
    <w:rsid w:val="002B0BFE"/>
    <w:rsid w:val="002B0FEF"/>
    <w:rsid w:val="002B102F"/>
    <w:rsid w:val="002B11FD"/>
    <w:rsid w:val="002B12C5"/>
    <w:rsid w:val="002B150D"/>
    <w:rsid w:val="002B15E8"/>
    <w:rsid w:val="002B1A44"/>
    <w:rsid w:val="002B1B9C"/>
    <w:rsid w:val="002B1BE1"/>
    <w:rsid w:val="002B1C50"/>
    <w:rsid w:val="002B1C53"/>
    <w:rsid w:val="002B2063"/>
    <w:rsid w:val="002B21D3"/>
    <w:rsid w:val="002B22C7"/>
    <w:rsid w:val="002B238B"/>
    <w:rsid w:val="002B2845"/>
    <w:rsid w:val="002B2A16"/>
    <w:rsid w:val="002B2AB2"/>
    <w:rsid w:val="002B2BD6"/>
    <w:rsid w:val="002B2C91"/>
    <w:rsid w:val="002B2CE2"/>
    <w:rsid w:val="002B2D50"/>
    <w:rsid w:val="002B30FE"/>
    <w:rsid w:val="002B3245"/>
    <w:rsid w:val="002B3252"/>
    <w:rsid w:val="002B32E1"/>
    <w:rsid w:val="002B3396"/>
    <w:rsid w:val="002B351D"/>
    <w:rsid w:val="002B3541"/>
    <w:rsid w:val="002B362E"/>
    <w:rsid w:val="002B379A"/>
    <w:rsid w:val="002B37F9"/>
    <w:rsid w:val="002B3990"/>
    <w:rsid w:val="002B399F"/>
    <w:rsid w:val="002B3A3A"/>
    <w:rsid w:val="002B3CB5"/>
    <w:rsid w:val="002B3E48"/>
    <w:rsid w:val="002B3FD2"/>
    <w:rsid w:val="002B41B6"/>
    <w:rsid w:val="002B4207"/>
    <w:rsid w:val="002B4215"/>
    <w:rsid w:val="002B4721"/>
    <w:rsid w:val="002B4ACA"/>
    <w:rsid w:val="002B4E10"/>
    <w:rsid w:val="002B4EAE"/>
    <w:rsid w:val="002B4FB3"/>
    <w:rsid w:val="002B5117"/>
    <w:rsid w:val="002B5591"/>
    <w:rsid w:val="002B5B8F"/>
    <w:rsid w:val="002B5F97"/>
    <w:rsid w:val="002B6374"/>
    <w:rsid w:val="002B63D1"/>
    <w:rsid w:val="002B64B1"/>
    <w:rsid w:val="002B65C3"/>
    <w:rsid w:val="002B681F"/>
    <w:rsid w:val="002B6A55"/>
    <w:rsid w:val="002B6D2D"/>
    <w:rsid w:val="002B6E98"/>
    <w:rsid w:val="002B6F22"/>
    <w:rsid w:val="002B6FEB"/>
    <w:rsid w:val="002B71B3"/>
    <w:rsid w:val="002B7324"/>
    <w:rsid w:val="002B754E"/>
    <w:rsid w:val="002B76A8"/>
    <w:rsid w:val="002B7724"/>
    <w:rsid w:val="002B77DD"/>
    <w:rsid w:val="002B7866"/>
    <w:rsid w:val="002B7AD8"/>
    <w:rsid w:val="002B7D72"/>
    <w:rsid w:val="002B7DC6"/>
    <w:rsid w:val="002B7E26"/>
    <w:rsid w:val="002B7E4E"/>
    <w:rsid w:val="002B7EB1"/>
    <w:rsid w:val="002B7FD5"/>
    <w:rsid w:val="002C02D5"/>
    <w:rsid w:val="002C0372"/>
    <w:rsid w:val="002C04E2"/>
    <w:rsid w:val="002C0A92"/>
    <w:rsid w:val="002C0C93"/>
    <w:rsid w:val="002C100F"/>
    <w:rsid w:val="002C11B6"/>
    <w:rsid w:val="002C11DC"/>
    <w:rsid w:val="002C1357"/>
    <w:rsid w:val="002C13FB"/>
    <w:rsid w:val="002C151B"/>
    <w:rsid w:val="002C1563"/>
    <w:rsid w:val="002C1570"/>
    <w:rsid w:val="002C167F"/>
    <w:rsid w:val="002C1744"/>
    <w:rsid w:val="002C1C3B"/>
    <w:rsid w:val="002C1E3C"/>
    <w:rsid w:val="002C1FAC"/>
    <w:rsid w:val="002C2427"/>
    <w:rsid w:val="002C24AA"/>
    <w:rsid w:val="002C2600"/>
    <w:rsid w:val="002C26DC"/>
    <w:rsid w:val="002C27C5"/>
    <w:rsid w:val="002C286E"/>
    <w:rsid w:val="002C2880"/>
    <w:rsid w:val="002C2BE7"/>
    <w:rsid w:val="002C2C82"/>
    <w:rsid w:val="002C2C93"/>
    <w:rsid w:val="002C2DE2"/>
    <w:rsid w:val="002C2E6A"/>
    <w:rsid w:val="002C2E9C"/>
    <w:rsid w:val="002C2F93"/>
    <w:rsid w:val="002C310B"/>
    <w:rsid w:val="002C33F7"/>
    <w:rsid w:val="002C35CE"/>
    <w:rsid w:val="002C36B7"/>
    <w:rsid w:val="002C3731"/>
    <w:rsid w:val="002C3933"/>
    <w:rsid w:val="002C3D8B"/>
    <w:rsid w:val="002C4327"/>
    <w:rsid w:val="002C451B"/>
    <w:rsid w:val="002C451F"/>
    <w:rsid w:val="002C4577"/>
    <w:rsid w:val="002C45DA"/>
    <w:rsid w:val="002C46BD"/>
    <w:rsid w:val="002C47D6"/>
    <w:rsid w:val="002C47E1"/>
    <w:rsid w:val="002C485B"/>
    <w:rsid w:val="002C4943"/>
    <w:rsid w:val="002C4B52"/>
    <w:rsid w:val="002C4B5C"/>
    <w:rsid w:val="002C4C5A"/>
    <w:rsid w:val="002C4D0C"/>
    <w:rsid w:val="002C4D6D"/>
    <w:rsid w:val="002C4DE1"/>
    <w:rsid w:val="002C4F2A"/>
    <w:rsid w:val="002C500B"/>
    <w:rsid w:val="002C513B"/>
    <w:rsid w:val="002C52E1"/>
    <w:rsid w:val="002C530C"/>
    <w:rsid w:val="002C54FF"/>
    <w:rsid w:val="002C5564"/>
    <w:rsid w:val="002C5FB0"/>
    <w:rsid w:val="002C621B"/>
    <w:rsid w:val="002C62A0"/>
    <w:rsid w:val="002C6605"/>
    <w:rsid w:val="002C6754"/>
    <w:rsid w:val="002C6766"/>
    <w:rsid w:val="002C6974"/>
    <w:rsid w:val="002C6A61"/>
    <w:rsid w:val="002C6A89"/>
    <w:rsid w:val="002C6B20"/>
    <w:rsid w:val="002C6C7E"/>
    <w:rsid w:val="002C6D34"/>
    <w:rsid w:val="002C6D55"/>
    <w:rsid w:val="002C6EE9"/>
    <w:rsid w:val="002C6FA8"/>
    <w:rsid w:val="002C6FA9"/>
    <w:rsid w:val="002C70A0"/>
    <w:rsid w:val="002C72A4"/>
    <w:rsid w:val="002C7351"/>
    <w:rsid w:val="002C7408"/>
    <w:rsid w:val="002C7979"/>
    <w:rsid w:val="002C7B27"/>
    <w:rsid w:val="002C7EB4"/>
    <w:rsid w:val="002C7EDA"/>
    <w:rsid w:val="002D0264"/>
    <w:rsid w:val="002D030F"/>
    <w:rsid w:val="002D05FD"/>
    <w:rsid w:val="002D0A85"/>
    <w:rsid w:val="002D0B22"/>
    <w:rsid w:val="002D0B46"/>
    <w:rsid w:val="002D0CE1"/>
    <w:rsid w:val="002D0E5C"/>
    <w:rsid w:val="002D0F25"/>
    <w:rsid w:val="002D0F8B"/>
    <w:rsid w:val="002D1166"/>
    <w:rsid w:val="002D1222"/>
    <w:rsid w:val="002D15F8"/>
    <w:rsid w:val="002D160D"/>
    <w:rsid w:val="002D1651"/>
    <w:rsid w:val="002D17EF"/>
    <w:rsid w:val="002D1A53"/>
    <w:rsid w:val="002D1AB6"/>
    <w:rsid w:val="002D1AEF"/>
    <w:rsid w:val="002D1B1A"/>
    <w:rsid w:val="002D1C67"/>
    <w:rsid w:val="002D1DF3"/>
    <w:rsid w:val="002D1E28"/>
    <w:rsid w:val="002D1EC8"/>
    <w:rsid w:val="002D1F10"/>
    <w:rsid w:val="002D24D4"/>
    <w:rsid w:val="002D273C"/>
    <w:rsid w:val="002D2749"/>
    <w:rsid w:val="002D29E4"/>
    <w:rsid w:val="002D2A7D"/>
    <w:rsid w:val="002D2AD5"/>
    <w:rsid w:val="002D2B0F"/>
    <w:rsid w:val="002D2BA7"/>
    <w:rsid w:val="002D2C2C"/>
    <w:rsid w:val="002D2FEB"/>
    <w:rsid w:val="002D32FA"/>
    <w:rsid w:val="002D34C4"/>
    <w:rsid w:val="002D354B"/>
    <w:rsid w:val="002D3673"/>
    <w:rsid w:val="002D374B"/>
    <w:rsid w:val="002D3790"/>
    <w:rsid w:val="002D3B9A"/>
    <w:rsid w:val="002D3F0B"/>
    <w:rsid w:val="002D3FC9"/>
    <w:rsid w:val="002D3FFB"/>
    <w:rsid w:val="002D417D"/>
    <w:rsid w:val="002D429E"/>
    <w:rsid w:val="002D4376"/>
    <w:rsid w:val="002D439C"/>
    <w:rsid w:val="002D4568"/>
    <w:rsid w:val="002D463B"/>
    <w:rsid w:val="002D4833"/>
    <w:rsid w:val="002D4AEC"/>
    <w:rsid w:val="002D5105"/>
    <w:rsid w:val="002D515C"/>
    <w:rsid w:val="002D5447"/>
    <w:rsid w:val="002D5504"/>
    <w:rsid w:val="002D55C9"/>
    <w:rsid w:val="002D57DA"/>
    <w:rsid w:val="002D5E82"/>
    <w:rsid w:val="002D5FF4"/>
    <w:rsid w:val="002D605D"/>
    <w:rsid w:val="002D609A"/>
    <w:rsid w:val="002D60CB"/>
    <w:rsid w:val="002D6414"/>
    <w:rsid w:val="002D6450"/>
    <w:rsid w:val="002D6459"/>
    <w:rsid w:val="002D65EB"/>
    <w:rsid w:val="002D6743"/>
    <w:rsid w:val="002D6C61"/>
    <w:rsid w:val="002D7124"/>
    <w:rsid w:val="002D748B"/>
    <w:rsid w:val="002D7551"/>
    <w:rsid w:val="002D7581"/>
    <w:rsid w:val="002D7698"/>
    <w:rsid w:val="002D76E9"/>
    <w:rsid w:val="002D7EFC"/>
    <w:rsid w:val="002D7F5C"/>
    <w:rsid w:val="002E015E"/>
    <w:rsid w:val="002E02FF"/>
    <w:rsid w:val="002E03E9"/>
    <w:rsid w:val="002E0412"/>
    <w:rsid w:val="002E0679"/>
    <w:rsid w:val="002E06E8"/>
    <w:rsid w:val="002E074F"/>
    <w:rsid w:val="002E0BC1"/>
    <w:rsid w:val="002E0BE8"/>
    <w:rsid w:val="002E0CE2"/>
    <w:rsid w:val="002E0D65"/>
    <w:rsid w:val="002E0DBA"/>
    <w:rsid w:val="002E0ED3"/>
    <w:rsid w:val="002E11F8"/>
    <w:rsid w:val="002E1586"/>
    <w:rsid w:val="002E15CB"/>
    <w:rsid w:val="002E1700"/>
    <w:rsid w:val="002E1961"/>
    <w:rsid w:val="002E19BF"/>
    <w:rsid w:val="002E1A18"/>
    <w:rsid w:val="002E1C34"/>
    <w:rsid w:val="002E1C4A"/>
    <w:rsid w:val="002E1CF7"/>
    <w:rsid w:val="002E1ECE"/>
    <w:rsid w:val="002E1F22"/>
    <w:rsid w:val="002E2366"/>
    <w:rsid w:val="002E2371"/>
    <w:rsid w:val="002E28E4"/>
    <w:rsid w:val="002E29FC"/>
    <w:rsid w:val="002E2E00"/>
    <w:rsid w:val="002E2FCC"/>
    <w:rsid w:val="002E3655"/>
    <w:rsid w:val="002E38E9"/>
    <w:rsid w:val="002E3A70"/>
    <w:rsid w:val="002E3B08"/>
    <w:rsid w:val="002E3B2C"/>
    <w:rsid w:val="002E3BF3"/>
    <w:rsid w:val="002E3C04"/>
    <w:rsid w:val="002E3D2D"/>
    <w:rsid w:val="002E3DA2"/>
    <w:rsid w:val="002E4086"/>
    <w:rsid w:val="002E427C"/>
    <w:rsid w:val="002E4377"/>
    <w:rsid w:val="002E4511"/>
    <w:rsid w:val="002E4681"/>
    <w:rsid w:val="002E46CF"/>
    <w:rsid w:val="002E486D"/>
    <w:rsid w:val="002E4A0C"/>
    <w:rsid w:val="002E4B6B"/>
    <w:rsid w:val="002E4C0A"/>
    <w:rsid w:val="002E4E83"/>
    <w:rsid w:val="002E4EF1"/>
    <w:rsid w:val="002E527F"/>
    <w:rsid w:val="002E5340"/>
    <w:rsid w:val="002E53B1"/>
    <w:rsid w:val="002E5410"/>
    <w:rsid w:val="002E5746"/>
    <w:rsid w:val="002E57B3"/>
    <w:rsid w:val="002E59A9"/>
    <w:rsid w:val="002E5A0F"/>
    <w:rsid w:val="002E5B42"/>
    <w:rsid w:val="002E5B49"/>
    <w:rsid w:val="002E6002"/>
    <w:rsid w:val="002E6041"/>
    <w:rsid w:val="002E6083"/>
    <w:rsid w:val="002E6809"/>
    <w:rsid w:val="002E68CB"/>
    <w:rsid w:val="002E696A"/>
    <w:rsid w:val="002E6BAD"/>
    <w:rsid w:val="002E6D50"/>
    <w:rsid w:val="002E7095"/>
    <w:rsid w:val="002E7124"/>
    <w:rsid w:val="002E73A2"/>
    <w:rsid w:val="002E7972"/>
    <w:rsid w:val="002E7988"/>
    <w:rsid w:val="002E7B24"/>
    <w:rsid w:val="002E7BF0"/>
    <w:rsid w:val="002E7CEB"/>
    <w:rsid w:val="002E7CFA"/>
    <w:rsid w:val="002E7D9B"/>
    <w:rsid w:val="002E7DAD"/>
    <w:rsid w:val="002F0228"/>
    <w:rsid w:val="002F0491"/>
    <w:rsid w:val="002F0756"/>
    <w:rsid w:val="002F093F"/>
    <w:rsid w:val="002F1000"/>
    <w:rsid w:val="002F10D7"/>
    <w:rsid w:val="002F10F1"/>
    <w:rsid w:val="002F13B5"/>
    <w:rsid w:val="002F1488"/>
    <w:rsid w:val="002F177B"/>
    <w:rsid w:val="002F17B4"/>
    <w:rsid w:val="002F17E9"/>
    <w:rsid w:val="002F1977"/>
    <w:rsid w:val="002F1C83"/>
    <w:rsid w:val="002F1D82"/>
    <w:rsid w:val="002F1E61"/>
    <w:rsid w:val="002F1E6E"/>
    <w:rsid w:val="002F1EC4"/>
    <w:rsid w:val="002F213A"/>
    <w:rsid w:val="002F2187"/>
    <w:rsid w:val="002F219C"/>
    <w:rsid w:val="002F2356"/>
    <w:rsid w:val="002F2B14"/>
    <w:rsid w:val="002F2FF1"/>
    <w:rsid w:val="002F315F"/>
    <w:rsid w:val="002F372C"/>
    <w:rsid w:val="002F37B5"/>
    <w:rsid w:val="002F3C13"/>
    <w:rsid w:val="002F3E21"/>
    <w:rsid w:val="002F3FA6"/>
    <w:rsid w:val="002F40BC"/>
    <w:rsid w:val="002F42CC"/>
    <w:rsid w:val="002F438F"/>
    <w:rsid w:val="002F472D"/>
    <w:rsid w:val="002F4793"/>
    <w:rsid w:val="002F4BB3"/>
    <w:rsid w:val="002F4BC3"/>
    <w:rsid w:val="002F4CA3"/>
    <w:rsid w:val="002F4DE1"/>
    <w:rsid w:val="002F4ECC"/>
    <w:rsid w:val="002F512E"/>
    <w:rsid w:val="002F525F"/>
    <w:rsid w:val="002F5297"/>
    <w:rsid w:val="002F53E6"/>
    <w:rsid w:val="002F545E"/>
    <w:rsid w:val="002F5587"/>
    <w:rsid w:val="002F55B1"/>
    <w:rsid w:val="002F567C"/>
    <w:rsid w:val="002F592F"/>
    <w:rsid w:val="002F5985"/>
    <w:rsid w:val="002F5C1A"/>
    <w:rsid w:val="002F5FF7"/>
    <w:rsid w:val="002F61A2"/>
    <w:rsid w:val="002F6503"/>
    <w:rsid w:val="002F66FC"/>
    <w:rsid w:val="002F6987"/>
    <w:rsid w:val="002F6B63"/>
    <w:rsid w:val="002F6BB0"/>
    <w:rsid w:val="002F6C56"/>
    <w:rsid w:val="002F6C67"/>
    <w:rsid w:val="002F6D76"/>
    <w:rsid w:val="002F6E1F"/>
    <w:rsid w:val="002F6E57"/>
    <w:rsid w:val="002F6FDB"/>
    <w:rsid w:val="002F70E0"/>
    <w:rsid w:val="002F7898"/>
    <w:rsid w:val="00300027"/>
    <w:rsid w:val="003001AA"/>
    <w:rsid w:val="00300222"/>
    <w:rsid w:val="0030024B"/>
    <w:rsid w:val="00300251"/>
    <w:rsid w:val="00300353"/>
    <w:rsid w:val="0030064D"/>
    <w:rsid w:val="003006B2"/>
    <w:rsid w:val="00300739"/>
    <w:rsid w:val="003007F6"/>
    <w:rsid w:val="00300955"/>
    <w:rsid w:val="00300E31"/>
    <w:rsid w:val="00301012"/>
    <w:rsid w:val="00301089"/>
    <w:rsid w:val="00301091"/>
    <w:rsid w:val="003015C9"/>
    <w:rsid w:val="0030186E"/>
    <w:rsid w:val="00301C61"/>
    <w:rsid w:val="00301D37"/>
    <w:rsid w:val="00301D71"/>
    <w:rsid w:val="00301D95"/>
    <w:rsid w:val="00302017"/>
    <w:rsid w:val="0030266C"/>
    <w:rsid w:val="00302835"/>
    <w:rsid w:val="00302CC7"/>
    <w:rsid w:val="00302E67"/>
    <w:rsid w:val="00303442"/>
    <w:rsid w:val="0030373D"/>
    <w:rsid w:val="0030379A"/>
    <w:rsid w:val="003039A8"/>
    <w:rsid w:val="003039AF"/>
    <w:rsid w:val="003039D6"/>
    <w:rsid w:val="00303D74"/>
    <w:rsid w:val="00303E59"/>
    <w:rsid w:val="003040A2"/>
    <w:rsid w:val="003044D2"/>
    <w:rsid w:val="00304665"/>
    <w:rsid w:val="003046C8"/>
    <w:rsid w:val="003046D2"/>
    <w:rsid w:val="003047C9"/>
    <w:rsid w:val="00304846"/>
    <w:rsid w:val="00304BE0"/>
    <w:rsid w:val="00304CF5"/>
    <w:rsid w:val="00304DBB"/>
    <w:rsid w:val="00304E04"/>
    <w:rsid w:val="00305282"/>
    <w:rsid w:val="0030538B"/>
    <w:rsid w:val="003053E4"/>
    <w:rsid w:val="0030544E"/>
    <w:rsid w:val="00305840"/>
    <w:rsid w:val="00305A4A"/>
    <w:rsid w:val="00305B2C"/>
    <w:rsid w:val="00305B74"/>
    <w:rsid w:val="00305C07"/>
    <w:rsid w:val="00305DB0"/>
    <w:rsid w:val="0030623C"/>
    <w:rsid w:val="00306312"/>
    <w:rsid w:val="00306510"/>
    <w:rsid w:val="003065D4"/>
    <w:rsid w:val="00306631"/>
    <w:rsid w:val="00306640"/>
    <w:rsid w:val="00306903"/>
    <w:rsid w:val="00306A2D"/>
    <w:rsid w:val="00306AF8"/>
    <w:rsid w:val="00306E22"/>
    <w:rsid w:val="00307020"/>
    <w:rsid w:val="00307101"/>
    <w:rsid w:val="003071C6"/>
    <w:rsid w:val="0030756A"/>
    <w:rsid w:val="0030757C"/>
    <w:rsid w:val="003076FA"/>
    <w:rsid w:val="00307ADD"/>
    <w:rsid w:val="00307B62"/>
    <w:rsid w:val="00307C2F"/>
    <w:rsid w:val="00310311"/>
    <w:rsid w:val="00310427"/>
    <w:rsid w:val="00310445"/>
    <w:rsid w:val="003104AD"/>
    <w:rsid w:val="003105C4"/>
    <w:rsid w:val="00310628"/>
    <w:rsid w:val="0031072D"/>
    <w:rsid w:val="00310921"/>
    <w:rsid w:val="003109C7"/>
    <w:rsid w:val="00310E4F"/>
    <w:rsid w:val="00310FBA"/>
    <w:rsid w:val="003110F4"/>
    <w:rsid w:val="003110FB"/>
    <w:rsid w:val="00311177"/>
    <w:rsid w:val="003111B5"/>
    <w:rsid w:val="00311873"/>
    <w:rsid w:val="00311CAF"/>
    <w:rsid w:val="00311D89"/>
    <w:rsid w:val="00311F35"/>
    <w:rsid w:val="00312066"/>
    <w:rsid w:val="003120AD"/>
    <w:rsid w:val="00312505"/>
    <w:rsid w:val="003128B9"/>
    <w:rsid w:val="00312C5B"/>
    <w:rsid w:val="0031322C"/>
    <w:rsid w:val="0031329E"/>
    <w:rsid w:val="003135A2"/>
    <w:rsid w:val="003135B6"/>
    <w:rsid w:val="00313600"/>
    <w:rsid w:val="00313667"/>
    <w:rsid w:val="003136CA"/>
    <w:rsid w:val="00313752"/>
    <w:rsid w:val="003139CA"/>
    <w:rsid w:val="003139F9"/>
    <w:rsid w:val="00313ABB"/>
    <w:rsid w:val="00313AC1"/>
    <w:rsid w:val="00313B28"/>
    <w:rsid w:val="00313C12"/>
    <w:rsid w:val="00313C1E"/>
    <w:rsid w:val="00313E41"/>
    <w:rsid w:val="0031406D"/>
    <w:rsid w:val="00314786"/>
    <w:rsid w:val="00314A94"/>
    <w:rsid w:val="00314BCF"/>
    <w:rsid w:val="00314D1A"/>
    <w:rsid w:val="00314D78"/>
    <w:rsid w:val="00314DA2"/>
    <w:rsid w:val="00314F92"/>
    <w:rsid w:val="00315399"/>
    <w:rsid w:val="003154A1"/>
    <w:rsid w:val="00315628"/>
    <w:rsid w:val="0031572A"/>
    <w:rsid w:val="003157EC"/>
    <w:rsid w:val="00315893"/>
    <w:rsid w:val="00315BB1"/>
    <w:rsid w:val="00315CC8"/>
    <w:rsid w:val="00315D6D"/>
    <w:rsid w:val="00315DD2"/>
    <w:rsid w:val="00315DF6"/>
    <w:rsid w:val="00315FC3"/>
    <w:rsid w:val="0031613F"/>
    <w:rsid w:val="00316279"/>
    <w:rsid w:val="003163CB"/>
    <w:rsid w:val="00316581"/>
    <w:rsid w:val="003167D6"/>
    <w:rsid w:val="003169B9"/>
    <w:rsid w:val="003169D1"/>
    <w:rsid w:val="00316BB9"/>
    <w:rsid w:val="00316C67"/>
    <w:rsid w:val="00316DF0"/>
    <w:rsid w:val="00316EA5"/>
    <w:rsid w:val="00317345"/>
    <w:rsid w:val="00317359"/>
    <w:rsid w:val="003174A6"/>
    <w:rsid w:val="003175BD"/>
    <w:rsid w:val="003175DD"/>
    <w:rsid w:val="0031761B"/>
    <w:rsid w:val="0031765B"/>
    <w:rsid w:val="003178BE"/>
    <w:rsid w:val="00317954"/>
    <w:rsid w:val="00317B7D"/>
    <w:rsid w:val="00317E14"/>
    <w:rsid w:val="003200D5"/>
    <w:rsid w:val="00320371"/>
    <w:rsid w:val="0032073B"/>
    <w:rsid w:val="0032096C"/>
    <w:rsid w:val="00321113"/>
    <w:rsid w:val="0032128D"/>
    <w:rsid w:val="003212F4"/>
    <w:rsid w:val="00321575"/>
    <w:rsid w:val="003215FD"/>
    <w:rsid w:val="00321A62"/>
    <w:rsid w:val="00321C73"/>
    <w:rsid w:val="00321C8D"/>
    <w:rsid w:val="00321C90"/>
    <w:rsid w:val="00321E24"/>
    <w:rsid w:val="003221BB"/>
    <w:rsid w:val="0032267D"/>
    <w:rsid w:val="00322684"/>
    <w:rsid w:val="003227D0"/>
    <w:rsid w:val="00322DB6"/>
    <w:rsid w:val="00322DF0"/>
    <w:rsid w:val="00322E50"/>
    <w:rsid w:val="00322E88"/>
    <w:rsid w:val="00322EDA"/>
    <w:rsid w:val="00322F54"/>
    <w:rsid w:val="0032317B"/>
    <w:rsid w:val="003231D1"/>
    <w:rsid w:val="00323971"/>
    <w:rsid w:val="00323999"/>
    <w:rsid w:val="003239B7"/>
    <w:rsid w:val="00323E70"/>
    <w:rsid w:val="00323F5C"/>
    <w:rsid w:val="0032418B"/>
    <w:rsid w:val="00324320"/>
    <w:rsid w:val="003243D7"/>
    <w:rsid w:val="00324457"/>
    <w:rsid w:val="0032449E"/>
    <w:rsid w:val="003244E9"/>
    <w:rsid w:val="003244EE"/>
    <w:rsid w:val="00324558"/>
    <w:rsid w:val="003246F3"/>
    <w:rsid w:val="00324881"/>
    <w:rsid w:val="003249D3"/>
    <w:rsid w:val="00324AA0"/>
    <w:rsid w:val="00324C21"/>
    <w:rsid w:val="00324D39"/>
    <w:rsid w:val="00324D8B"/>
    <w:rsid w:val="00324DE0"/>
    <w:rsid w:val="00324E00"/>
    <w:rsid w:val="003250E2"/>
    <w:rsid w:val="0032519F"/>
    <w:rsid w:val="0032524F"/>
    <w:rsid w:val="00325463"/>
    <w:rsid w:val="0032588C"/>
    <w:rsid w:val="003259FA"/>
    <w:rsid w:val="00325B66"/>
    <w:rsid w:val="00325BDA"/>
    <w:rsid w:val="0032608B"/>
    <w:rsid w:val="003260F7"/>
    <w:rsid w:val="00326307"/>
    <w:rsid w:val="00326466"/>
    <w:rsid w:val="003264CC"/>
    <w:rsid w:val="003268AF"/>
    <w:rsid w:val="00326946"/>
    <w:rsid w:val="003269B2"/>
    <w:rsid w:val="00326ADD"/>
    <w:rsid w:val="00326B0E"/>
    <w:rsid w:val="0032713C"/>
    <w:rsid w:val="00327255"/>
    <w:rsid w:val="0032725D"/>
    <w:rsid w:val="003272C7"/>
    <w:rsid w:val="00327352"/>
    <w:rsid w:val="003276B3"/>
    <w:rsid w:val="003276D0"/>
    <w:rsid w:val="003278B7"/>
    <w:rsid w:val="00327B78"/>
    <w:rsid w:val="00327CAA"/>
    <w:rsid w:val="00327CE2"/>
    <w:rsid w:val="00327EBC"/>
    <w:rsid w:val="003300E6"/>
    <w:rsid w:val="003300F2"/>
    <w:rsid w:val="003302F0"/>
    <w:rsid w:val="00330ABD"/>
    <w:rsid w:val="00330B6D"/>
    <w:rsid w:val="00330C85"/>
    <w:rsid w:val="00330D84"/>
    <w:rsid w:val="00330DE6"/>
    <w:rsid w:val="00330E83"/>
    <w:rsid w:val="00331206"/>
    <w:rsid w:val="00331323"/>
    <w:rsid w:val="003313E7"/>
    <w:rsid w:val="00331529"/>
    <w:rsid w:val="003315C3"/>
    <w:rsid w:val="003315E3"/>
    <w:rsid w:val="0033186D"/>
    <w:rsid w:val="0033190A"/>
    <w:rsid w:val="0033192A"/>
    <w:rsid w:val="003319BE"/>
    <w:rsid w:val="003319C7"/>
    <w:rsid w:val="00331B74"/>
    <w:rsid w:val="00331C75"/>
    <w:rsid w:val="003322FF"/>
    <w:rsid w:val="00332408"/>
    <w:rsid w:val="0033264E"/>
    <w:rsid w:val="0033266B"/>
    <w:rsid w:val="003328CD"/>
    <w:rsid w:val="003328EB"/>
    <w:rsid w:val="00332DE9"/>
    <w:rsid w:val="00332E8D"/>
    <w:rsid w:val="00332EA4"/>
    <w:rsid w:val="00333142"/>
    <w:rsid w:val="00333308"/>
    <w:rsid w:val="00333815"/>
    <w:rsid w:val="00333D14"/>
    <w:rsid w:val="00334129"/>
    <w:rsid w:val="0033417C"/>
    <w:rsid w:val="00334270"/>
    <w:rsid w:val="00334286"/>
    <w:rsid w:val="00334668"/>
    <w:rsid w:val="00334770"/>
    <w:rsid w:val="00334772"/>
    <w:rsid w:val="003347F9"/>
    <w:rsid w:val="0033494D"/>
    <w:rsid w:val="00334A39"/>
    <w:rsid w:val="00334A83"/>
    <w:rsid w:val="00334AE1"/>
    <w:rsid w:val="00334B16"/>
    <w:rsid w:val="00334C84"/>
    <w:rsid w:val="00334E0E"/>
    <w:rsid w:val="00334E11"/>
    <w:rsid w:val="00335101"/>
    <w:rsid w:val="003351E1"/>
    <w:rsid w:val="00335204"/>
    <w:rsid w:val="003353F2"/>
    <w:rsid w:val="00335541"/>
    <w:rsid w:val="00335752"/>
    <w:rsid w:val="0033575A"/>
    <w:rsid w:val="003359F8"/>
    <w:rsid w:val="00335A57"/>
    <w:rsid w:val="0033606A"/>
    <w:rsid w:val="00336190"/>
    <w:rsid w:val="0033637D"/>
    <w:rsid w:val="00336538"/>
    <w:rsid w:val="003369E8"/>
    <w:rsid w:val="00336A8C"/>
    <w:rsid w:val="00336B91"/>
    <w:rsid w:val="00336D9E"/>
    <w:rsid w:val="00336DCD"/>
    <w:rsid w:val="00337204"/>
    <w:rsid w:val="00337362"/>
    <w:rsid w:val="003375D8"/>
    <w:rsid w:val="003377B9"/>
    <w:rsid w:val="003377E1"/>
    <w:rsid w:val="00337907"/>
    <w:rsid w:val="003379A9"/>
    <w:rsid w:val="00337D63"/>
    <w:rsid w:val="00337DC2"/>
    <w:rsid w:val="00337EDB"/>
    <w:rsid w:val="003400C5"/>
    <w:rsid w:val="003401E7"/>
    <w:rsid w:val="003401EB"/>
    <w:rsid w:val="00340328"/>
    <w:rsid w:val="0034049C"/>
    <w:rsid w:val="003404DF"/>
    <w:rsid w:val="0034056A"/>
    <w:rsid w:val="003405F1"/>
    <w:rsid w:val="00340656"/>
    <w:rsid w:val="00340797"/>
    <w:rsid w:val="003407F7"/>
    <w:rsid w:val="00340921"/>
    <w:rsid w:val="00340996"/>
    <w:rsid w:val="003409DD"/>
    <w:rsid w:val="00340AC9"/>
    <w:rsid w:val="00340B82"/>
    <w:rsid w:val="00340DA7"/>
    <w:rsid w:val="00340E07"/>
    <w:rsid w:val="00340EF2"/>
    <w:rsid w:val="00340F85"/>
    <w:rsid w:val="00340FB5"/>
    <w:rsid w:val="00341137"/>
    <w:rsid w:val="003413CE"/>
    <w:rsid w:val="003415B3"/>
    <w:rsid w:val="00341715"/>
    <w:rsid w:val="00341ADD"/>
    <w:rsid w:val="00341AEC"/>
    <w:rsid w:val="0034235D"/>
    <w:rsid w:val="00342382"/>
    <w:rsid w:val="003428BC"/>
    <w:rsid w:val="00342927"/>
    <w:rsid w:val="00342EBE"/>
    <w:rsid w:val="003435AC"/>
    <w:rsid w:val="003435D5"/>
    <w:rsid w:val="00343D6C"/>
    <w:rsid w:val="00343EC2"/>
    <w:rsid w:val="00343F1D"/>
    <w:rsid w:val="0034421D"/>
    <w:rsid w:val="003442CF"/>
    <w:rsid w:val="003443E7"/>
    <w:rsid w:val="00344580"/>
    <w:rsid w:val="0034475C"/>
    <w:rsid w:val="00344796"/>
    <w:rsid w:val="00344848"/>
    <w:rsid w:val="003448AF"/>
    <w:rsid w:val="003449B1"/>
    <w:rsid w:val="003449F8"/>
    <w:rsid w:val="00344B36"/>
    <w:rsid w:val="00344BC9"/>
    <w:rsid w:val="003453E4"/>
    <w:rsid w:val="003453FF"/>
    <w:rsid w:val="00345407"/>
    <w:rsid w:val="003457F4"/>
    <w:rsid w:val="00345CAD"/>
    <w:rsid w:val="00345D56"/>
    <w:rsid w:val="00345EE3"/>
    <w:rsid w:val="00345F31"/>
    <w:rsid w:val="00346098"/>
    <w:rsid w:val="003460DA"/>
    <w:rsid w:val="0034678A"/>
    <w:rsid w:val="0034688F"/>
    <w:rsid w:val="00346B24"/>
    <w:rsid w:val="00346B9A"/>
    <w:rsid w:val="00346CD6"/>
    <w:rsid w:val="00346E44"/>
    <w:rsid w:val="00347100"/>
    <w:rsid w:val="003471A4"/>
    <w:rsid w:val="003474E4"/>
    <w:rsid w:val="003479C3"/>
    <w:rsid w:val="00347A99"/>
    <w:rsid w:val="00347BBB"/>
    <w:rsid w:val="00347BE2"/>
    <w:rsid w:val="00347F6A"/>
    <w:rsid w:val="003501B7"/>
    <w:rsid w:val="003502DA"/>
    <w:rsid w:val="00350673"/>
    <w:rsid w:val="003508CA"/>
    <w:rsid w:val="003508CE"/>
    <w:rsid w:val="00350B51"/>
    <w:rsid w:val="00351063"/>
    <w:rsid w:val="003510E7"/>
    <w:rsid w:val="00351230"/>
    <w:rsid w:val="0035125B"/>
    <w:rsid w:val="003514C8"/>
    <w:rsid w:val="003515C1"/>
    <w:rsid w:val="003515CC"/>
    <w:rsid w:val="003515F8"/>
    <w:rsid w:val="00351839"/>
    <w:rsid w:val="00351950"/>
    <w:rsid w:val="00351A6E"/>
    <w:rsid w:val="00351B67"/>
    <w:rsid w:val="00351DC6"/>
    <w:rsid w:val="00352058"/>
    <w:rsid w:val="003520D5"/>
    <w:rsid w:val="0035243C"/>
    <w:rsid w:val="003524BF"/>
    <w:rsid w:val="003529FD"/>
    <w:rsid w:val="00352E29"/>
    <w:rsid w:val="00352F7D"/>
    <w:rsid w:val="0035313E"/>
    <w:rsid w:val="0035323D"/>
    <w:rsid w:val="00353258"/>
    <w:rsid w:val="003539DB"/>
    <w:rsid w:val="00353EA4"/>
    <w:rsid w:val="00354047"/>
    <w:rsid w:val="00354164"/>
    <w:rsid w:val="0035442E"/>
    <w:rsid w:val="003546AD"/>
    <w:rsid w:val="003547F5"/>
    <w:rsid w:val="00354965"/>
    <w:rsid w:val="00354B02"/>
    <w:rsid w:val="00354D47"/>
    <w:rsid w:val="00355038"/>
    <w:rsid w:val="00355142"/>
    <w:rsid w:val="0035533D"/>
    <w:rsid w:val="00355471"/>
    <w:rsid w:val="00355630"/>
    <w:rsid w:val="0035598D"/>
    <w:rsid w:val="00355B20"/>
    <w:rsid w:val="00355B95"/>
    <w:rsid w:val="00355E79"/>
    <w:rsid w:val="0035674F"/>
    <w:rsid w:val="00356A53"/>
    <w:rsid w:val="00356AB3"/>
    <w:rsid w:val="00356B09"/>
    <w:rsid w:val="00356B89"/>
    <w:rsid w:val="00356E64"/>
    <w:rsid w:val="00356EC2"/>
    <w:rsid w:val="00356EEF"/>
    <w:rsid w:val="0035711B"/>
    <w:rsid w:val="003576CF"/>
    <w:rsid w:val="0035780C"/>
    <w:rsid w:val="003579B0"/>
    <w:rsid w:val="00357B6A"/>
    <w:rsid w:val="00357D8C"/>
    <w:rsid w:val="0036007E"/>
    <w:rsid w:val="003601AE"/>
    <w:rsid w:val="003602CB"/>
    <w:rsid w:val="0036037F"/>
    <w:rsid w:val="00360B7A"/>
    <w:rsid w:val="00360CB5"/>
    <w:rsid w:val="00361372"/>
    <w:rsid w:val="0036142A"/>
    <w:rsid w:val="003617C9"/>
    <w:rsid w:val="003617E8"/>
    <w:rsid w:val="0036182D"/>
    <w:rsid w:val="00361831"/>
    <w:rsid w:val="00361B31"/>
    <w:rsid w:val="00361B80"/>
    <w:rsid w:val="00361C79"/>
    <w:rsid w:val="00361DBD"/>
    <w:rsid w:val="00361FAE"/>
    <w:rsid w:val="00361FBF"/>
    <w:rsid w:val="00362070"/>
    <w:rsid w:val="0036230D"/>
    <w:rsid w:val="003624DE"/>
    <w:rsid w:val="00362503"/>
    <w:rsid w:val="00362601"/>
    <w:rsid w:val="003628EF"/>
    <w:rsid w:val="00362ADB"/>
    <w:rsid w:val="00362C5F"/>
    <w:rsid w:val="00362DA4"/>
    <w:rsid w:val="00362DDB"/>
    <w:rsid w:val="00362DE4"/>
    <w:rsid w:val="00362E3E"/>
    <w:rsid w:val="00362F6A"/>
    <w:rsid w:val="003632B3"/>
    <w:rsid w:val="003633C6"/>
    <w:rsid w:val="0036342C"/>
    <w:rsid w:val="003634B4"/>
    <w:rsid w:val="00363505"/>
    <w:rsid w:val="003637C9"/>
    <w:rsid w:val="00363963"/>
    <w:rsid w:val="00363B90"/>
    <w:rsid w:val="00363BA9"/>
    <w:rsid w:val="00363EBA"/>
    <w:rsid w:val="003640C1"/>
    <w:rsid w:val="0036417E"/>
    <w:rsid w:val="003641CF"/>
    <w:rsid w:val="003641E5"/>
    <w:rsid w:val="0036467D"/>
    <w:rsid w:val="003648C5"/>
    <w:rsid w:val="00364AD7"/>
    <w:rsid w:val="00364C8A"/>
    <w:rsid w:val="00364DA0"/>
    <w:rsid w:val="00364E1D"/>
    <w:rsid w:val="00365023"/>
    <w:rsid w:val="0036503B"/>
    <w:rsid w:val="003650C0"/>
    <w:rsid w:val="003653DB"/>
    <w:rsid w:val="003654AF"/>
    <w:rsid w:val="003658AE"/>
    <w:rsid w:val="003658C4"/>
    <w:rsid w:val="00365E61"/>
    <w:rsid w:val="00365F88"/>
    <w:rsid w:val="00365FA1"/>
    <w:rsid w:val="00366129"/>
    <w:rsid w:val="0036618C"/>
    <w:rsid w:val="003662B4"/>
    <w:rsid w:val="003662C0"/>
    <w:rsid w:val="00366771"/>
    <w:rsid w:val="00366A16"/>
    <w:rsid w:val="00366BFA"/>
    <w:rsid w:val="00366C53"/>
    <w:rsid w:val="00366D24"/>
    <w:rsid w:val="00366DFE"/>
    <w:rsid w:val="003670D0"/>
    <w:rsid w:val="0036718F"/>
    <w:rsid w:val="0036719A"/>
    <w:rsid w:val="003672D3"/>
    <w:rsid w:val="0036736A"/>
    <w:rsid w:val="003673CE"/>
    <w:rsid w:val="00367408"/>
    <w:rsid w:val="00367919"/>
    <w:rsid w:val="00367936"/>
    <w:rsid w:val="00367CC9"/>
    <w:rsid w:val="00367D39"/>
    <w:rsid w:val="00367F12"/>
    <w:rsid w:val="00367F4E"/>
    <w:rsid w:val="003700C3"/>
    <w:rsid w:val="00370205"/>
    <w:rsid w:val="003704D1"/>
    <w:rsid w:val="00370859"/>
    <w:rsid w:val="00370952"/>
    <w:rsid w:val="00370D87"/>
    <w:rsid w:val="00370E9B"/>
    <w:rsid w:val="00370F18"/>
    <w:rsid w:val="00371625"/>
    <w:rsid w:val="003719F5"/>
    <w:rsid w:val="00371CAD"/>
    <w:rsid w:val="00371F0A"/>
    <w:rsid w:val="00371F67"/>
    <w:rsid w:val="00371FAA"/>
    <w:rsid w:val="00371FE0"/>
    <w:rsid w:val="003721E4"/>
    <w:rsid w:val="0037240F"/>
    <w:rsid w:val="003724F8"/>
    <w:rsid w:val="003727AC"/>
    <w:rsid w:val="0037286B"/>
    <w:rsid w:val="00372B11"/>
    <w:rsid w:val="00372E08"/>
    <w:rsid w:val="00372EF8"/>
    <w:rsid w:val="00372FC6"/>
    <w:rsid w:val="00372FF0"/>
    <w:rsid w:val="003730E5"/>
    <w:rsid w:val="003731AA"/>
    <w:rsid w:val="00373220"/>
    <w:rsid w:val="003732B4"/>
    <w:rsid w:val="0037334A"/>
    <w:rsid w:val="00373690"/>
    <w:rsid w:val="00373930"/>
    <w:rsid w:val="0037398C"/>
    <w:rsid w:val="003739AE"/>
    <w:rsid w:val="00373A00"/>
    <w:rsid w:val="00373AC6"/>
    <w:rsid w:val="00373B3D"/>
    <w:rsid w:val="00373D54"/>
    <w:rsid w:val="00373DE1"/>
    <w:rsid w:val="00373FB1"/>
    <w:rsid w:val="00374256"/>
    <w:rsid w:val="00374A5D"/>
    <w:rsid w:val="00374BA6"/>
    <w:rsid w:val="0037512E"/>
    <w:rsid w:val="00375197"/>
    <w:rsid w:val="003752CE"/>
    <w:rsid w:val="003755A5"/>
    <w:rsid w:val="003755E9"/>
    <w:rsid w:val="00375719"/>
    <w:rsid w:val="00375797"/>
    <w:rsid w:val="00375829"/>
    <w:rsid w:val="00375934"/>
    <w:rsid w:val="00375C6F"/>
    <w:rsid w:val="00375F86"/>
    <w:rsid w:val="0037600F"/>
    <w:rsid w:val="0037659D"/>
    <w:rsid w:val="00376A56"/>
    <w:rsid w:val="00376AD6"/>
    <w:rsid w:val="003770AD"/>
    <w:rsid w:val="003773A3"/>
    <w:rsid w:val="0037787C"/>
    <w:rsid w:val="00377938"/>
    <w:rsid w:val="00377C2B"/>
    <w:rsid w:val="00377DDE"/>
    <w:rsid w:val="00377E16"/>
    <w:rsid w:val="003800B9"/>
    <w:rsid w:val="0038017D"/>
    <w:rsid w:val="00380232"/>
    <w:rsid w:val="0038043F"/>
    <w:rsid w:val="003804DC"/>
    <w:rsid w:val="0038070C"/>
    <w:rsid w:val="00380984"/>
    <w:rsid w:val="00380989"/>
    <w:rsid w:val="00380E88"/>
    <w:rsid w:val="003810E5"/>
    <w:rsid w:val="003810EB"/>
    <w:rsid w:val="0038141E"/>
    <w:rsid w:val="003816EB"/>
    <w:rsid w:val="0038174A"/>
    <w:rsid w:val="0038175E"/>
    <w:rsid w:val="00381865"/>
    <w:rsid w:val="003818AA"/>
    <w:rsid w:val="00381926"/>
    <w:rsid w:val="00381A76"/>
    <w:rsid w:val="00381D5F"/>
    <w:rsid w:val="00381E44"/>
    <w:rsid w:val="00382208"/>
    <w:rsid w:val="00382246"/>
    <w:rsid w:val="0038264E"/>
    <w:rsid w:val="003826F1"/>
    <w:rsid w:val="00382783"/>
    <w:rsid w:val="00382BC0"/>
    <w:rsid w:val="00382BF7"/>
    <w:rsid w:val="00382CDA"/>
    <w:rsid w:val="00382F35"/>
    <w:rsid w:val="00382F7F"/>
    <w:rsid w:val="00382F94"/>
    <w:rsid w:val="00382FFC"/>
    <w:rsid w:val="00383001"/>
    <w:rsid w:val="0038312B"/>
    <w:rsid w:val="003831C5"/>
    <w:rsid w:val="0038334C"/>
    <w:rsid w:val="003834AC"/>
    <w:rsid w:val="003834D1"/>
    <w:rsid w:val="00383745"/>
    <w:rsid w:val="00383AE1"/>
    <w:rsid w:val="00383E53"/>
    <w:rsid w:val="0038416F"/>
    <w:rsid w:val="003842B5"/>
    <w:rsid w:val="003844CA"/>
    <w:rsid w:val="0038464E"/>
    <w:rsid w:val="00384933"/>
    <w:rsid w:val="00384D12"/>
    <w:rsid w:val="003851A7"/>
    <w:rsid w:val="0038528A"/>
    <w:rsid w:val="003852E9"/>
    <w:rsid w:val="003854F3"/>
    <w:rsid w:val="0038554D"/>
    <w:rsid w:val="00385606"/>
    <w:rsid w:val="00385887"/>
    <w:rsid w:val="003859AD"/>
    <w:rsid w:val="003859E5"/>
    <w:rsid w:val="00385B89"/>
    <w:rsid w:val="00385CBC"/>
    <w:rsid w:val="00385F45"/>
    <w:rsid w:val="00385F7D"/>
    <w:rsid w:val="00386093"/>
    <w:rsid w:val="0038643B"/>
    <w:rsid w:val="003865C3"/>
    <w:rsid w:val="00386BDE"/>
    <w:rsid w:val="00386EDE"/>
    <w:rsid w:val="00386EE0"/>
    <w:rsid w:val="003870D1"/>
    <w:rsid w:val="003871A0"/>
    <w:rsid w:val="00387364"/>
    <w:rsid w:val="0038743E"/>
    <w:rsid w:val="00387594"/>
    <w:rsid w:val="00387CAD"/>
    <w:rsid w:val="00387EB4"/>
    <w:rsid w:val="003903C3"/>
    <w:rsid w:val="003905FD"/>
    <w:rsid w:val="003906E7"/>
    <w:rsid w:val="003908C1"/>
    <w:rsid w:val="00390A28"/>
    <w:rsid w:val="00390AB2"/>
    <w:rsid w:val="00390B04"/>
    <w:rsid w:val="00390E1C"/>
    <w:rsid w:val="00390F94"/>
    <w:rsid w:val="003913F8"/>
    <w:rsid w:val="003915E5"/>
    <w:rsid w:val="00391652"/>
    <w:rsid w:val="003916D9"/>
    <w:rsid w:val="00391A1C"/>
    <w:rsid w:val="00391F78"/>
    <w:rsid w:val="0039202B"/>
    <w:rsid w:val="003925D4"/>
    <w:rsid w:val="003927A4"/>
    <w:rsid w:val="003927E4"/>
    <w:rsid w:val="00392A01"/>
    <w:rsid w:val="00392B66"/>
    <w:rsid w:val="00392CEE"/>
    <w:rsid w:val="003932CD"/>
    <w:rsid w:val="003933F6"/>
    <w:rsid w:val="0039357C"/>
    <w:rsid w:val="00393628"/>
    <w:rsid w:val="00393831"/>
    <w:rsid w:val="00393975"/>
    <w:rsid w:val="00393AFC"/>
    <w:rsid w:val="00393EFF"/>
    <w:rsid w:val="00393F25"/>
    <w:rsid w:val="00393F71"/>
    <w:rsid w:val="00394608"/>
    <w:rsid w:val="00394A2C"/>
    <w:rsid w:val="00394BD5"/>
    <w:rsid w:val="00394C2F"/>
    <w:rsid w:val="00394CAE"/>
    <w:rsid w:val="00394DF7"/>
    <w:rsid w:val="00394E5C"/>
    <w:rsid w:val="00394E63"/>
    <w:rsid w:val="00394FC4"/>
    <w:rsid w:val="00395054"/>
    <w:rsid w:val="00395115"/>
    <w:rsid w:val="003952C6"/>
    <w:rsid w:val="00395330"/>
    <w:rsid w:val="00395390"/>
    <w:rsid w:val="003953D4"/>
    <w:rsid w:val="00395528"/>
    <w:rsid w:val="00395672"/>
    <w:rsid w:val="003956A7"/>
    <w:rsid w:val="003957F7"/>
    <w:rsid w:val="00395914"/>
    <w:rsid w:val="0039619D"/>
    <w:rsid w:val="003963DA"/>
    <w:rsid w:val="003963ED"/>
    <w:rsid w:val="00396545"/>
    <w:rsid w:val="003966CD"/>
    <w:rsid w:val="0039676D"/>
    <w:rsid w:val="003967BB"/>
    <w:rsid w:val="00396995"/>
    <w:rsid w:val="00396B6B"/>
    <w:rsid w:val="00396D0E"/>
    <w:rsid w:val="00397030"/>
    <w:rsid w:val="003970D4"/>
    <w:rsid w:val="0039717D"/>
    <w:rsid w:val="003971D6"/>
    <w:rsid w:val="0039729C"/>
    <w:rsid w:val="00397339"/>
    <w:rsid w:val="0039746F"/>
    <w:rsid w:val="00397481"/>
    <w:rsid w:val="00397541"/>
    <w:rsid w:val="00397746"/>
    <w:rsid w:val="00397B45"/>
    <w:rsid w:val="00397C52"/>
    <w:rsid w:val="00397CCF"/>
    <w:rsid w:val="00397D75"/>
    <w:rsid w:val="003A0099"/>
    <w:rsid w:val="003A017E"/>
    <w:rsid w:val="003A02FC"/>
    <w:rsid w:val="003A0595"/>
    <w:rsid w:val="003A05B7"/>
    <w:rsid w:val="003A0842"/>
    <w:rsid w:val="003A0AA8"/>
    <w:rsid w:val="003A0FBF"/>
    <w:rsid w:val="003A1307"/>
    <w:rsid w:val="003A1314"/>
    <w:rsid w:val="003A1516"/>
    <w:rsid w:val="003A1892"/>
    <w:rsid w:val="003A1AA5"/>
    <w:rsid w:val="003A1E06"/>
    <w:rsid w:val="003A1EB7"/>
    <w:rsid w:val="003A2172"/>
    <w:rsid w:val="003A238E"/>
    <w:rsid w:val="003A2708"/>
    <w:rsid w:val="003A2CD4"/>
    <w:rsid w:val="003A2D15"/>
    <w:rsid w:val="003A3235"/>
    <w:rsid w:val="003A332C"/>
    <w:rsid w:val="003A33E1"/>
    <w:rsid w:val="003A3610"/>
    <w:rsid w:val="003A3E13"/>
    <w:rsid w:val="003A41BD"/>
    <w:rsid w:val="003A421B"/>
    <w:rsid w:val="003A4279"/>
    <w:rsid w:val="003A43FF"/>
    <w:rsid w:val="003A4415"/>
    <w:rsid w:val="003A448D"/>
    <w:rsid w:val="003A45B0"/>
    <w:rsid w:val="003A4739"/>
    <w:rsid w:val="003A4867"/>
    <w:rsid w:val="003A4889"/>
    <w:rsid w:val="003A4890"/>
    <w:rsid w:val="003A4897"/>
    <w:rsid w:val="003A4944"/>
    <w:rsid w:val="003A4A15"/>
    <w:rsid w:val="003A4AA0"/>
    <w:rsid w:val="003A4B25"/>
    <w:rsid w:val="003A4BE5"/>
    <w:rsid w:val="003A4C1F"/>
    <w:rsid w:val="003A4D4D"/>
    <w:rsid w:val="003A4EB4"/>
    <w:rsid w:val="003A5089"/>
    <w:rsid w:val="003A53DA"/>
    <w:rsid w:val="003A54C3"/>
    <w:rsid w:val="003A55BA"/>
    <w:rsid w:val="003A56BB"/>
    <w:rsid w:val="003A58AA"/>
    <w:rsid w:val="003A59D7"/>
    <w:rsid w:val="003A5CC8"/>
    <w:rsid w:val="003A5EF1"/>
    <w:rsid w:val="003A5F5A"/>
    <w:rsid w:val="003A6065"/>
    <w:rsid w:val="003A6118"/>
    <w:rsid w:val="003A6255"/>
    <w:rsid w:val="003A637B"/>
    <w:rsid w:val="003A65EF"/>
    <w:rsid w:val="003A66F6"/>
    <w:rsid w:val="003A677F"/>
    <w:rsid w:val="003A679F"/>
    <w:rsid w:val="003A6CAB"/>
    <w:rsid w:val="003A6CB9"/>
    <w:rsid w:val="003A6D21"/>
    <w:rsid w:val="003A6E4D"/>
    <w:rsid w:val="003A6E4E"/>
    <w:rsid w:val="003A7292"/>
    <w:rsid w:val="003A7388"/>
    <w:rsid w:val="003A7724"/>
    <w:rsid w:val="003A799F"/>
    <w:rsid w:val="003A7BA7"/>
    <w:rsid w:val="003A7CF8"/>
    <w:rsid w:val="003B0235"/>
    <w:rsid w:val="003B032D"/>
    <w:rsid w:val="003B0433"/>
    <w:rsid w:val="003B0564"/>
    <w:rsid w:val="003B0670"/>
    <w:rsid w:val="003B0841"/>
    <w:rsid w:val="003B0C03"/>
    <w:rsid w:val="003B0FBC"/>
    <w:rsid w:val="003B10E1"/>
    <w:rsid w:val="003B110F"/>
    <w:rsid w:val="003B132C"/>
    <w:rsid w:val="003B15BA"/>
    <w:rsid w:val="003B17B5"/>
    <w:rsid w:val="003B1869"/>
    <w:rsid w:val="003B1904"/>
    <w:rsid w:val="003B1988"/>
    <w:rsid w:val="003B1BBB"/>
    <w:rsid w:val="003B1EF5"/>
    <w:rsid w:val="003B1F9F"/>
    <w:rsid w:val="003B23CC"/>
    <w:rsid w:val="003B2908"/>
    <w:rsid w:val="003B29B6"/>
    <w:rsid w:val="003B2ED1"/>
    <w:rsid w:val="003B3101"/>
    <w:rsid w:val="003B318C"/>
    <w:rsid w:val="003B31BA"/>
    <w:rsid w:val="003B31BC"/>
    <w:rsid w:val="003B391E"/>
    <w:rsid w:val="003B3BFA"/>
    <w:rsid w:val="003B3C3D"/>
    <w:rsid w:val="003B4342"/>
    <w:rsid w:val="003B46E3"/>
    <w:rsid w:val="003B4736"/>
    <w:rsid w:val="003B481F"/>
    <w:rsid w:val="003B49AF"/>
    <w:rsid w:val="003B4BE3"/>
    <w:rsid w:val="003B4CBA"/>
    <w:rsid w:val="003B505D"/>
    <w:rsid w:val="003B5072"/>
    <w:rsid w:val="003B51E8"/>
    <w:rsid w:val="003B51F3"/>
    <w:rsid w:val="003B5708"/>
    <w:rsid w:val="003B5984"/>
    <w:rsid w:val="003B5B26"/>
    <w:rsid w:val="003B5E57"/>
    <w:rsid w:val="003B5E84"/>
    <w:rsid w:val="003B5EC3"/>
    <w:rsid w:val="003B60FA"/>
    <w:rsid w:val="003B615C"/>
    <w:rsid w:val="003B65E6"/>
    <w:rsid w:val="003B66A1"/>
    <w:rsid w:val="003B693C"/>
    <w:rsid w:val="003B6AD3"/>
    <w:rsid w:val="003B708E"/>
    <w:rsid w:val="003B70FF"/>
    <w:rsid w:val="003B716B"/>
    <w:rsid w:val="003B7199"/>
    <w:rsid w:val="003B7224"/>
    <w:rsid w:val="003B72B9"/>
    <w:rsid w:val="003B7303"/>
    <w:rsid w:val="003B74F7"/>
    <w:rsid w:val="003B7994"/>
    <w:rsid w:val="003B7BFF"/>
    <w:rsid w:val="003B7C54"/>
    <w:rsid w:val="003B7F8F"/>
    <w:rsid w:val="003C002F"/>
    <w:rsid w:val="003C006E"/>
    <w:rsid w:val="003C014D"/>
    <w:rsid w:val="003C0217"/>
    <w:rsid w:val="003C0436"/>
    <w:rsid w:val="003C097A"/>
    <w:rsid w:val="003C0A87"/>
    <w:rsid w:val="003C0CED"/>
    <w:rsid w:val="003C11E5"/>
    <w:rsid w:val="003C138F"/>
    <w:rsid w:val="003C1440"/>
    <w:rsid w:val="003C1468"/>
    <w:rsid w:val="003C17A8"/>
    <w:rsid w:val="003C1810"/>
    <w:rsid w:val="003C1A3C"/>
    <w:rsid w:val="003C1B3F"/>
    <w:rsid w:val="003C1BDB"/>
    <w:rsid w:val="003C1C93"/>
    <w:rsid w:val="003C1CF5"/>
    <w:rsid w:val="003C1D87"/>
    <w:rsid w:val="003C1FA6"/>
    <w:rsid w:val="003C2286"/>
    <w:rsid w:val="003C22BA"/>
    <w:rsid w:val="003C23D3"/>
    <w:rsid w:val="003C2458"/>
    <w:rsid w:val="003C285C"/>
    <w:rsid w:val="003C28A3"/>
    <w:rsid w:val="003C2B02"/>
    <w:rsid w:val="003C2CAD"/>
    <w:rsid w:val="003C2D48"/>
    <w:rsid w:val="003C2D69"/>
    <w:rsid w:val="003C2E34"/>
    <w:rsid w:val="003C2EDD"/>
    <w:rsid w:val="003C2EE6"/>
    <w:rsid w:val="003C2F25"/>
    <w:rsid w:val="003C31CB"/>
    <w:rsid w:val="003C381C"/>
    <w:rsid w:val="003C39DD"/>
    <w:rsid w:val="003C3A89"/>
    <w:rsid w:val="003C3F09"/>
    <w:rsid w:val="003C4071"/>
    <w:rsid w:val="003C484E"/>
    <w:rsid w:val="003C49FF"/>
    <w:rsid w:val="003C4B28"/>
    <w:rsid w:val="003C53D9"/>
    <w:rsid w:val="003C5439"/>
    <w:rsid w:val="003C546D"/>
    <w:rsid w:val="003C556F"/>
    <w:rsid w:val="003C5823"/>
    <w:rsid w:val="003C59AF"/>
    <w:rsid w:val="003C59EB"/>
    <w:rsid w:val="003C5BBB"/>
    <w:rsid w:val="003C5D08"/>
    <w:rsid w:val="003C5EB8"/>
    <w:rsid w:val="003C5F17"/>
    <w:rsid w:val="003C6055"/>
    <w:rsid w:val="003C60E6"/>
    <w:rsid w:val="003C6242"/>
    <w:rsid w:val="003C62B1"/>
    <w:rsid w:val="003C62DC"/>
    <w:rsid w:val="003C6610"/>
    <w:rsid w:val="003C6646"/>
    <w:rsid w:val="003C664C"/>
    <w:rsid w:val="003C6DF5"/>
    <w:rsid w:val="003C7061"/>
    <w:rsid w:val="003C70B7"/>
    <w:rsid w:val="003C70D5"/>
    <w:rsid w:val="003C754D"/>
    <w:rsid w:val="003C763B"/>
    <w:rsid w:val="003C7722"/>
    <w:rsid w:val="003C77E0"/>
    <w:rsid w:val="003C7842"/>
    <w:rsid w:val="003C7C0C"/>
    <w:rsid w:val="003C7EBE"/>
    <w:rsid w:val="003D056D"/>
    <w:rsid w:val="003D066C"/>
    <w:rsid w:val="003D0B22"/>
    <w:rsid w:val="003D0BFD"/>
    <w:rsid w:val="003D0D53"/>
    <w:rsid w:val="003D10BF"/>
    <w:rsid w:val="003D11FE"/>
    <w:rsid w:val="003D1228"/>
    <w:rsid w:val="003D1397"/>
    <w:rsid w:val="003D141B"/>
    <w:rsid w:val="003D1549"/>
    <w:rsid w:val="003D1645"/>
    <w:rsid w:val="003D164E"/>
    <w:rsid w:val="003D17FA"/>
    <w:rsid w:val="003D1A0E"/>
    <w:rsid w:val="003D1D3E"/>
    <w:rsid w:val="003D1FBB"/>
    <w:rsid w:val="003D2457"/>
    <w:rsid w:val="003D248C"/>
    <w:rsid w:val="003D259E"/>
    <w:rsid w:val="003D2A58"/>
    <w:rsid w:val="003D2A8D"/>
    <w:rsid w:val="003D2CE8"/>
    <w:rsid w:val="003D2CEC"/>
    <w:rsid w:val="003D2CF1"/>
    <w:rsid w:val="003D2E16"/>
    <w:rsid w:val="003D2FA8"/>
    <w:rsid w:val="003D3A7E"/>
    <w:rsid w:val="003D3B20"/>
    <w:rsid w:val="003D3C19"/>
    <w:rsid w:val="003D3CB6"/>
    <w:rsid w:val="003D3D9F"/>
    <w:rsid w:val="003D40B0"/>
    <w:rsid w:val="003D41B8"/>
    <w:rsid w:val="003D420C"/>
    <w:rsid w:val="003D4290"/>
    <w:rsid w:val="003D4484"/>
    <w:rsid w:val="003D46FB"/>
    <w:rsid w:val="003D46FF"/>
    <w:rsid w:val="003D4844"/>
    <w:rsid w:val="003D48AF"/>
    <w:rsid w:val="003D4A7C"/>
    <w:rsid w:val="003D4C41"/>
    <w:rsid w:val="003D4C8F"/>
    <w:rsid w:val="003D4E38"/>
    <w:rsid w:val="003D4F0A"/>
    <w:rsid w:val="003D4FCA"/>
    <w:rsid w:val="003D5019"/>
    <w:rsid w:val="003D502A"/>
    <w:rsid w:val="003D5089"/>
    <w:rsid w:val="003D52A9"/>
    <w:rsid w:val="003D52DC"/>
    <w:rsid w:val="003D531F"/>
    <w:rsid w:val="003D5330"/>
    <w:rsid w:val="003D56BF"/>
    <w:rsid w:val="003D59F8"/>
    <w:rsid w:val="003D5B1B"/>
    <w:rsid w:val="003D5C76"/>
    <w:rsid w:val="003D5E86"/>
    <w:rsid w:val="003D5ED3"/>
    <w:rsid w:val="003D633F"/>
    <w:rsid w:val="003D64DC"/>
    <w:rsid w:val="003D6651"/>
    <w:rsid w:val="003D66A0"/>
    <w:rsid w:val="003D6868"/>
    <w:rsid w:val="003D6E7F"/>
    <w:rsid w:val="003D703D"/>
    <w:rsid w:val="003D71B4"/>
    <w:rsid w:val="003D7210"/>
    <w:rsid w:val="003D7232"/>
    <w:rsid w:val="003D7289"/>
    <w:rsid w:val="003D755B"/>
    <w:rsid w:val="003D7629"/>
    <w:rsid w:val="003D786F"/>
    <w:rsid w:val="003D78CF"/>
    <w:rsid w:val="003D7CC1"/>
    <w:rsid w:val="003E02B3"/>
    <w:rsid w:val="003E034B"/>
    <w:rsid w:val="003E0777"/>
    <w:rsid w:val="003E0979"/>
    <w:rsid w:val="003E0B79"/>
    <w:rsid w:val="003E0D63"/>
    <w:rsid w:val="003E1000"/>
    <w:rsid w:val="003E100B"/>
    <w:rsid w:val="003E115A"/>
    <w:rsid w:val="003E1259"/>
    <w:rsid w:val="003E163F"/>
    <w:rsid w:val="003E164C"/>
    <w:rsid w:val="003E16F8"/>
    <w:rsid w:val="003E17D4"/>
    <w:rsid w:val="003E1B08"/>
    <w:rsid w:val="003E1C2D"/>
    <w:rsid w:val="003E1F71"/>
    <w:rsid w:val="003E2194"/>
    <w:rsid w:val="003E21A8"/>
    <w:rsid w:val="003E21B3"/>
    <w:rsid w:val="003E23D2"/>
    <w:rsid w:val="003E2514"/>
    <w:rsid w:val="003E2799"/>
    <w:rsid w:val="003E296A"/>
    <w:rsid w:val="003E2FB9"/>
    <w:rsid w:val="003E31DC"/>
    <w:rsid w:val="003E31F2"/>
    <w:rsid w:val="003E386A"/>
    <w:rsid w:val="003E38E4"/>
    <w:rsid w:val="003E3901"/>
    <w:rsid w:val="003E472D"/>
    <w:rsid w:val="003E4A6D"/>
    <w:rsid w:val="003E4B28"/>
    <w:rsid w:val="003E4B93"/>
    <w:rsid w:val="003E4E27"/>
    <w:rsid w:val="003E4F4D"/>
    <w:rsid w:val="003E4FCB"/>
    <w:rsid w:val="003E5016"/>
    <w:rsid w:val="003E510A"/>
    <w:rsid w:val="003E5561"/>
    <w:rsid w:val="003E55BD"/>
    <w:rsid w:val="003E5639"/>
    <w:rsid w:val="003E5657"/>
    <w:rsid w:val="003E56D3"/>
    <w:rsid w:val="003E5735"/>
    <w:rsid w:val="003E575A"/>
    <w:rsid w:val="003E5896"/>
    <w:rsid w:val="003E5989"/>
    <w:rsid w:val="003E5AD0"/>
    <w:rsid w:val="003E5D1D"/>
    <w:rsid w:val="003E5EC4"/>
    <w:rsid w:val="003E5F63"/>
    <w:rsid w:val="003E61BE"/>
    <w:rsid w:val="003E632D"/>
    <w:rsid w:val="003E63BF"/>
    <w:rsid w:val="003E63C5"/>
    <w:rsid w:val="003E64BB"/>
    <w:rsid w:val="003E6532"/>
    <w:rsid w:val="003E65C1"/>
    <w:rsid w:val="003E6871"/>
    <w:rsid w:val="003E6ACD"/>
    <w:rsid w:val="003E6C98"/>
    <w:rsid w:val="003E6CE7"/>
    <w:rsid w:val="003E71CE"/>
    <w:rsid w:val="003E7440"/>
    <w:rsid w:val="003E7A8D"/>
    <w:rsid w:val="003E7BE7"/>
    <w:rsid w:val="003F0053"/>
    <w:rsid w:val="003F010D"/>
    <w:rsid w:val="003F0160"/>
    <w:rsid w:val="003F01B5"/>
    <w:rsid w:val="003F02B2"/>
    <w:rsid w:val="003F03DC"/>
    <w:rsid w:val="003F049A"/>
    <w:rsid w:val="003F09BF"/>
    <w:rsid w:val="003F0A06"/>
    <w:rsid w:val="003F0A1A"/>
    <w:rsid w:val="003F0A4B"/>
    <w:rsid w:val="003F0B05"/>
    <w:rsid w:val="003F0C17"/>
    <w:rsid w:val="003F112B"/>
    <w:rsid w:val="003F11CB"/>
    <w:rsid w:val="003F17DF"/>
    <w:rsid w:val="003F19E9"/>
    <w:rsid w:val="003F1D06"/>
    <w:rsid w:val="003F1E13"/>
    <w:rsid w:val="003F1E7C"/>
    <w:rsid w:val="003F200C"/>
    <w:rsid w:val="003F20DA"/>
    <w:rsid w:val="003F2211"/>
    <w:rsid w:val="003F2405"/>
    <w:rsid w:val="003F26E6"/>
    <w:rsid w:val="003F26E8"/>
    <w:rsid w:val="003F289F"/>
    <w:rsid w:val="003F28C0"/>
    <w:rsid w:val="003F28DA"/>
    <w:rsid w:val="003F29B3"/>
    <w:rsid w:val="003F2D03"/>
    <w:rsid w:val="003F2DFA"/>
    <w:rsid w:val="003F31ED"/>
    <w:rsid w:val="003F35F6"/>
    <w:rsid w:val="003F3680"/>
    <w:rsid w:val="003F3722"/>
    <w:rsid w:val="003F3894"/>
    <w:rsid w:val="003F3A57"/>
    <w:rsid w:val="003F3A90"/>
    <w:rsid w:val="003F3B95"/>
    <w:rsid w:val="003F3C19"/>
    <w:rsid w:val="003F3F30"/>
    <w:rsid w:val="003F403E"/>
    <w:rsid w:val="003F42BA"/>
    <w:rsid w:val="003F42E9"/>
    <w:rsid w:val="003F459B"/>
    <w:rsid w:val="003F4693"/>
    <w:rsid w:val="003F4793"/>
    <w:rsid w:val="003F47A2"/>
    <w:rsid w:val="003F4AF7"/>
    <w:rsid w:val="003F4B3D"/>
    <w:rsid w:val="003F4CD9"/>
    <w:rsid w:val="003F4D42"/>
    <w:rsid w:val="003F4D4C"/>
    <w:rsid w:val="003F50FD"/>
    <w:rsid w:val="003F5396"/>
    <w:rsid w:val="003F54B3"/>
    <w:rsid w:val="003F553A"/>
    <w:rsid w:val="003F558F"/>
    <w:rsid w:val="003F57EC"/>
    <w:rsid w:val="003F58F7"/>
    <w:rsid w:val="003F598A"/>
    <w:rsid w:val="003F5A0F"/>
    <w:rsid w:val="003F5AF3"/>
    <w:rsid w:val="003F5C4A"/>
    <w:rsid w:val="003F635F"/>
    <w:rsid w:val="003F6406"/>
    <w:rsid w:val="003F6491"/>
    <w:rsid w:val="003F6843"/>
    <w:rsid w:val="003F6E67"/>
    <w:rsid w:val="003F71BC"/>
    <w:rsid w:val="003F71D7"/>
    <w:rsid w:val="003F726F"/>
    <w:rsid w:val="003F7324"/>
    <w:rsid w:val="003F732D"/>
    <w:rsid w:val="003F7366"/>
    <w:rsid w:val="003F7465"/>
    <w:rsid w:val="003F74B7"/>
    <w:rsid w:val="003F754A"/>
    <w:rsid w:val="003F7824"/>
    <w:rsid w:val="003F7C71"/>
    <w:rsid w:val="003F7DDA"/>
    <w:rsid w:val="00400139"/>
    <w:rsid w:val="004001B2"/>
    <w:rsid w:val="00400676"/>
    <w:rsid w:val="004006BB"/>
    <w:rsid w:val="0040082B"/>
    <w:rsid w:val="004008AC"/>
    <w:rsid w:val="00400D46"/>
    <w:rsid w:val="00400D97"/>
    <w:rsid w:val="00400E90"/>
    <w:rsid w:val="00400EDE"/>
    <w:rsid w:val="00400F60"/>
    <w:rsid w:val="0040151F"/>
    <w:rsid w:val="00401994"/>
    <w:rsid w:val="00401F06"/>
    <w:rsid w:val="004022AD"/>
    <w:rsid w:val="004022D6"/>
    <w:rsid w:val="004024C5"/>
    <w:rsid w:val="0040299D"/>
    <w:rsid w:val="004029F4"/>
    <w:rsid w:val="00402C89"/>
    <w:rsid w:val="00402E0D"/>
    <w:rsid w:val="00402E1C"/>
    <w:rsid w:val="0040308E"/>
    <w:rsid w:val="00403243"/>
    <w:rsid w:val="004032BA"/>
    <w:rsid w:val="00403308"/>
    <w:rsid w:val="004036D9"/>
    <w:rsid w:val="0040371F"/>
    <w:rsid w:val="00403808"/>
    <w:rsid w:val="00403886"/>
    <w:rsid w:val="00403B4A"/>
    <w:rsid w:val="00403EB7"/>
    <w:rsid w:val="00404352"/>
    <w:rsid w:val="00404430"/>
    <w:rsid w:val="00404592"/>
    <w:rsid w:val="00404653"/>
    <w:rsid w:val="004046ED"/>
    <w:rsid w:val="004046EF"/>
    <w:rsid w:val="004047E1"/>
    <w:rsid w:val="00404A10"/>
    <w:rsid w:val="00404B17"/>
    <w:rsid w:val="00404BA5"/>
    <w:rsid w:val="00404BE4"/>
    <w:rsid w:val="00404C6B"/>
    <w:rsid w:val="00404D68"/>
    <w:rsid w:val="00404E20"/>
    <w:rsid w:val="00404ED1"/>
    <w:rsid w:val="00404F07"/>
    <w:rsid w:val="00404FE7"/>
    <w:rsid w:val="00405111"/>
    <w:rsid w:val="004052CA"/>
    <w:rsid w:val="004052F1"/>
    <w:rsid w:val="004054E9"/>
    <w:rsid w:val="00405588"/>
    <w:rsid w:val="004055CC"/>
    <w:rsid w:val="0040566C"/>
    <w:rsid w:val="004056B3"/>
    <w:rsid w:val="0040571F"/>
    <w:rsid w:val="00405848"/>
    <w:rsid w:val="00405AF6"/>
    <w:rsid w:val="00405DB8"/>
    <w:rsid w:val="00406170"/>
    <w:rsid w:val="00406314"/>
    <w:rsid w:val="00406332"/>
    <w:rsid w:val="00406351"/>
    <w:rsid w:val="004065CD"/>
    <w:rsid w:val="00406745"/>
    <w:rsid w:val="00406D38"/>
    <w:rsid w:val="00406FDC"/>
    <w:rsid w:val="00407868"/>
    <w:rsid w:val="004078C9"/>
    <w:rsid w:val="00407B05"/>
    <w:rsid w:val="00407F86"/>
    <w:rsid w:val="00407FF3"/>
    <w:rsid w:val="004103B4"/>
    <w:rsid w:val="004106BF"/>
    <w:rsid w:val="004107D9"/>
    <w:rsid w:val="0041083C"/>
    <w:rsid w:val="00410AC7"/>
    <w:rsid w:val="00410FA1"/>
    <w:rsid w:val="004111CB"/>
    <w:rsid w:val="004112E8"/>
    <w:rsid w:val="00411358"/>
    <w:rsid w:val="004113BE"/>
    <w:rsid w:val="0041173A"/>
    <w:rsid w:val="0041186D"/>
    <w:rsid w:val="00411973"/>
    <w:rsid w:val="00411AFE"/>
    <w:rsid w:val="00411C2A"/>
    <w:rsid w:val="00412355"/>
    <w:rsid w:val="004123BA"/>
    <w:rsid w:val="004123F7"/>
    <w:rsid w:val="00412517"/>
    <w:rsid w:val="00412588"/>
    <w:rsid w:val="0041267C"/>
    <w:rsid w:val="00412817"/>
    <w:rsid w:val="00412BBE"/>
    <w:rsid w:val="00412BDA"/>
    <w:rsid w:val="00412C49"/>
    <w:rsid w:val="00412D07"/>
    <w:rsid w:val="00412EA1"/>
    <w:rsid w:val="00412F28"/>
    <w:rsid w:val="00412F8A"/>
    <w:rsid w:val="004134CB"/>
    <w:rsid w:val="0041359E"/>
    <w:rsid w:val="00413883"/>
    <w:rsid w:val="00413CB3"/>
    <w:rsid w:val="00413F28"/>
    <w:rsid w:val="004144FE"/>
    <w:rsid w:val="0041488D"/>
    <w:rsid w:val="00414952"/>
    <w:rsid w:val="00414B09"/>
    <w:rsid w:val="00414E63"/>
    <w:rsid w:val="00414ED8"/>
    <w:rsid w:val="00414F02"/>
    <w:rsid w:val="00414F1D"/>
    <w:rsid w:val="00414FCE"/>
    <w:rsid w:val="00415076"/>
    <w:rsid w:val="004150B8"/>
    <w:rsid w:val="004153D1"/>
    <w:rsid w:val="00415474"/>
    <w:rsid w:val="0041585B"/>
    <w:rsid w:val="00415963"/>
    <w:rsid w:val="00415977"/>
    <w:rsid w:val="00415A2F"/>
    <w:rsid w:val="00415B18"/>
    <w:rsid w:val="00415BA4"/>
    <w:rsid w:val="00415CB4"/>
    <w:rsid w:val="00415E46"/>
    <w:rsid w:val="00415F54"/>
    <w:rsid w:val="0041624A"/>
    <w:rsid w:val="004168CE"/>
    <w:rsid w:val="00416EB1"/>
    <w:rsid w:val="00417024"/>
    <w:rsid w:val="0041703F"/>
    <w:rsid w:val="0041706F"/>
    <w:rsid w:val="004170EE"/>
    <w:rsid w:val="004173F9"/>
    <w:rsid w:val="00417460"/>
    <w:rsid w:val="0041762E"/>
    <w:rsid w:val="004178B3"/>
    <w:rsid w:val="00417AB9"/>
    <w:rsid w:val="00417B21"/>
    <w:rsid w:val="00417B76"/>
    <w:rsid w:val="00417E3C"/>
    <w:rsid w:val="00417F57"/>
    <w:rsid w:val="00420DE0"/>
    <w:rsid w:val="00420DFB"/>
    <w:rsid w:val="00420FCB"/>
    <w:rsid w:val="004210CE"/>
    <w:rsid w:val="004213C5"/>
    <w:rsid w:val="0042160C"/>
    <w:rsid w:val="004216DB"/>
    <w:rsid w:val="00421BE7"/>
    <w:rsid w:val="00421D36"/>
    <w:rsid w:val="00422354"/>
    <w:rsid w:val="00422523"/>
    <w:rsid w:val="004227D5"/>
    <w:rsid w:val="00422800"/>
    <w:rsid w:val="004228A3"/>
    <w:rsid w:val="00422BA4"/>
    <w:rsid w:val="00422F06"/>
    <w:rsid w:val="00422FE6"/>
    <w:rsid w:val="00423222"/>
    <w:rsid w:val="00423632"/>
    <w:rsid w:val="00423786"/>
    <w:rsid w:val="00423969"/>
    <w:rsid w:val="00423B02"/>
    <w:rsid w:val="00423B80"/>
    <w:rsid w:val="00423D97"/>
    <w:rsid w:val="00423E81"/>
    <w:rsid w:val="00423EA7"/>
    <w:rsid w:val="0042419E"/>
    <w:rsid w:val="004243B2"/>
    <w:rsid w:val="00424561"/>
    <w:rsid w:val="004249B3"/>
    <w:rsid w:val="00424ACD"/>
    <w:rsid w:val="00424B17"/>
    <w:rsid w:val="00424C7E"/>
    <w:rsid w:val="00424FD9"/>
    <w:rsid w:val="004250F8"/>
    <w:rsid w:val="0042510D"/>
    <w:rsid w:val="0042525B"/>
    <w:rsid w:val="0042526C"/>
    <w:rsid w:val="004257C1"/>
    <w:rsid w:val="004259E5"/>
    <w:rsid w:val="00425B49"/>
    <w:rsid w:val="00425B77"/>
    <w:rsid w:val="00425D90"/>
    <w:rsid w:val="0042657F"/>
    <w:rsid w:val="004265BA"/>
    <w:rsid w:val="004266DE"/>
    <w:rsid w:val="00426766"/>
    <w:rsid w:val="00426A06"/>
    <w:rsid w:val="00426A4A"/>
    <w:rsid w:val="00426E3E"/>
    <w:rsid w:val="00426F02"/>
    <w:rsid w:val="00426F55"/>
    <w:rsid w:val="00427383"/>
    <w:rsid w:val="004273AE"/>
    <w:rsid w:val="00427630"/>
    <w:rsid w:val="004276A3"/>
    <w:rsid w:val="00427FDF"/>
    <w:rsid w:val="00430204"/>
    <w:rsid w:val="00430298"/>
    <w:rsid w:val="004303BB"/>
    <w:rsid w:val="00430F23"/>
    <w:rsid w:val="00430FF2"/>
    <w:rsid w:val="004312BD"/>
    <w:rsid w:val="0043137F"/>
    <w:rsid w:val="004313F8"/>
    <w:rsid w:val="00431436"/>
    <w:rsid w:val="00431649"/>
    <w:rsid w:val="004316C3"/>
    <w:rsid w:val="00431AED"/>
    <w:rsid w:val="00431C93"/>
    <w:rsid w:val="00431D14"/>
    <w:rsid w:val="00431E9A"/>
    <w:rsid w:val="00432319"/>
    <w:rsid w:val="00432356"/>
    <w:rsid w:val="004324A8"/>
    <w:rsid w:val="00432646"/>
    <w:rsid w:val="00432962"/>
    <w:rsid w:val="00432D1E"/>
    <w:rsid w:val="00432FB1"/>
    <w:rsid w:val="00433306"/>
    <w:rsid w:val="0043333D"/>
    <w:rsid w:val="004339BE"/>
    <w:rsid w:val="00433A6D"/>
    <w:rsid w:val="00433A97"/>
    <w:rsid w:val="00433AB4"/>
    <w:rsid w:val="00433E0F"/>
    <w:rsid w:val="00433F83"/>
    <w:rsid w:val="0043408B"/>
    <w:rsid w:val="004340CF"/>
    <w:rsid w:val="0043410D"/>
    <w:rsid w:val="0043425D"/>
    <w:rsid w:val="004342B7"/>
    <w:rsid w:val="00434337"/>
    <w:rsid w:val="004345CF"/>
    <w:rsid w:val="004347AB"/>
    <w:rsid w:val="00434903"/>
    <w:rsid w:val="00434A7F"/>
    <w:rsid w:val="00434B2E"/>
    <w:rsid w:val="00434BC6"/>
    <w:rsid w:val="00434DB2"/>
    <w:rsid w:val="00435004"/>
    <w:rsid w:val="004350E4"/>
    <w:rsid w:val="0043511F"/>
    <w:rsid w:val="00435314"/>
    <w:rsid w:val="0043535B"/>
    <w:rsid w:val="004355D5"/>
    <w:rsid w:val="00435764"/>
    <w:rsid w:val="004357AC"/>
    <w:rsid w:val="004357AD"/>
    <w:rsid w:val="00435828"/>
    <w:rsid w:val="0043582F"/>
    <w:rsid w:val="004358E9"/>
    <w:rsid w:val="00435958"/>
    <w:rsid w:val="00435B16"/>
    <w:rsid w:val="00435D2C"/>
    <w:rsid w:val="00435E34"/>
    <w:rsid w:val="00435E6C"/>
    <w:rsid w:val="00435FA7"/>
    <w:rsid w:val="00435FB8"/>
    <w:rsid w:val="00435FC3"/>
    <w:rsid w:val="00436103"/>
    <w:rsid w:val="00436472"/>
    <w:rsid w:val="004364AF"/>
    <w:rsid w:val="004368DC"/>
    <w:rsid w:val="00436975"/>
    <w:rsid w:val="00436991"/>
    <w:rsid w:val="00436C6F"/>
    <w:rsid w:val="00436EE4"/>
    <w:rsid w:val="00436FAF"/>
    <w:rsid w:val="004370EB"/>
    <w:rsid w:val="004374A2"/>
    <w:rsid w:val="004374EB"/>
    <w:rsid w:val="00437546"/>
    <w:rsid w:val="004375BE"/>
    <w:rsid w:val="00437622"/>
    <w:rsid w:val="00437844"/>
    <w:rsid w:val="004379E0"/>
    <w:rsid w:val="00437A15"/>
    <w:rsid w:val="00437A1A"/>
    <w:rsid w:val="00437F8A"/>
    <w:rsid w:val="00440349"/>
    <w:rsid w:val="00440A94"/>
    <w:rsid w:val="00440B0D"/>
    <w:rsid w:val="00440D04"/>
    <w:rsid w:val="004410BA"/>
    <w:rsid w:val="00441192"/>
    <w:rsid w:val="0044119D"/>
    <w:rsid w:val="0044195B"/>
    <w:rsid w:val="004419BD"/>
    <w:rsid w:val="00441A8C"/>
    <w:rsid w:val="00441EAC"/>
    <w:rsid w:val="00441EB3"/>
    <w:rsid w:val="004420E5"/>
    <w:rsid w:val="00442169"/>
    <w:rsid w:val="00442685"/>
    <w:rsid w:val="004429C6"/>
    <w:rsid w:val="00442A10"/>
    <w:rsid w:val="00442ABD"/>
    <w:rsid w:val="00442BB0"/>
    <w:rsid w:val="00442E1C"/>
    <w:rsid w:val="00442F22"/>
    <w:rsid w:val="00442FCB"/>
    <w:rsid w:val="00443707"/>
    <w:rsid w:val="00443AFE"/>
    <w:rsid w:val="00443FF3"/>
    <w:rsid w:val="0044409C"/>
    <w:rsid w:val="004440C9"/>
    <w:rsid w:val="004446D6"/>
    <w:rsid w:val="004447ED"/>
    <w:rsid w:val="004448F6"/>
    <w:rsid w:val="00444F10"/>
    <w:rsid w:val="00444F49"/>
    <w:rsid w:val="00444FC6"/>
    <w:rsid w:val="004452EA"/>
    <w:rsid w:val="00445685"/>
    <w:rsid w:val="00445AA1"/>
    <w:rsid w:val="00445C5F"/>
    <w:rsid w:val="00445E37"/>
    <w:rsid w:val="00445F45"/>
    <w:rsid w:val="00446851"/>
    <w:rsid w:val="0044713E"/>
    <w:rsid w:val="004472B2"/>
    <w:rsid w:val="00447341"/>
    <w:rsid w:val="0044737E"/>
    <w:rsid w:val="0044746C"/>
    <w:rsid w:val="00447564"/>
    <w:rsid w:val="00447B49"/>
    <w:rsid w:val="00447D68"/>
    <w:rsid w:val="00447E74"/>
    <w:rsid w:val="0045014E"/>
    <w:rsid w:val="00450186"/>
    <w:rsid w:val="00450199"/>
    <w:rsid w:val="004501C5"/>
    <w:rsid w:val="00450404"/>
    <w:rsid w:val="00450586"/>
    <w:rsid w:val="00450747"/>
    <w:rsid w:val="00450764"/>
    <w:rsid w:val="00450A30"/>
    <w:rsid w:val="00450B17"/>
    <w:rsid w:val="00450B64"/>
    <w:rsid w:val="00450BA1"/>
    <w:rsid w:val="00450C8C"/>
    <w:rsid w:val="00450D89"/>
    <w:rsid w:val="00450F56"/>
    <w:rsid w:val="00451422"/>
    <w:rsid w:val="004514B7"/>
    <w:rsid w:val="004517CC"/>
    <w:rsid w:val="00451A43"/>
    <w:rsid w:val="00451A8B"/>
    <w:rsid w:val="00451CA3"/>
    <w:rsid w:val="00451EED"/>
    <w:rsid w:val="00451F86"/>
    <w:rsid w:val="0045208E"/>
    <w:rsid w:val="00452152"/>
    <w:rsid w:val="00452429"/>
    <w:rsid w:val="004525B8"/>
    <w:rsid w:val="0045264B"/>
    <w:rsid w:val="004528FE"/>
    <w:rsid w:val="00452A21"/>
    <w:rsid w:val="00452D07"/>
    <w:rsid w:val="00452D7D"/>
    <w:rsid w:val="00452EA9"/>
    <w:rsid w:val="00452ED7"/>
    <w:rsid w:val="004531EE"/>
    <w:rsid w:val="004532C7"/>
    <w:rsid w:val="0045330B"/>
    <w:rsid w:val="004534C4"/>
    <w:rsid w:val="00453562"/>
    <w:rsid w:val="004536B9"/>
    <w:rsid w:val="0045376C"/>
    <w:rsid w:val="004537B2"/>
    <w:rsid w:val="00453AF6"/>
    <w:rsid w:val="00453DAD"/>
    <w:rsid w:val="00453F23"/>
    <w:rsid w:val="0045430D"/>
    <w:rsid w:val="004543E2"/>
    <w:rsid w:val="00454408"/>
    <w:rsid w:val="0045450F"/>
    <w:rsid w:val="00454771"/>
    <w:rsid w:val="0045485F"/>
    <w:rsid w:val="004549BB"/>
    <w:rsid w:val="00454A85"/>
    <w:rsid w:val="00455072"/>
    <w:rsid w:val="004550E5"/>
    <w:rsid w:val="004550E8"/>
    <w:rsid w:val="00455374"/>
    <w:rsid w:val="004557A7"/>
    <w:rsid w:val="00455818"/>
    <w:rsid w:val="0045598D"/>
    <w:rsid w:val="00455B80"/>
    <w:rsid w:val="00455E7E"/>
    <w:rsid w:val="00455F43"/>
    <w:rsid w:val="0045607B"/>
    <w:rsid w:val="00456179"/>
    <w:rsid w:val="00456191"/>
    <w:rsid w:val="004561D4"/>
    <w:rsid w:val="004563B4"/>
    <w:rsid w:val="00456546"/>
    <w:rsid w:val="004565A4"/>
    <w:rsid w:val="00456988"/>
    <w:rsid w:val="00456BB0"/>
    <w:rsid w:val="00456CC8"/>
    <w:rsid w:val="00456D20"/>
    <w:rsid w:val="00457516"/>
    <w:rsid w:val="004576AB"/>
    <w:rsid w:val="004577B5"/>
    <w:rsid w:val="00457A47"/>
    <w:rsid w:val="00457A8F"/>
    <w:rsid w:val="00457A96"/>
    <w:rsid w:val="00457B0F"/>
    <w:rsid w:val="00457C52"/>
    <w:rsid w:val="004600CC"/>
    <w:rsid w:val="004602DD"/>
    <w:rsid w:val="004603F7"/>
    <w:rsid w:val="004604AD"/>
    <w:rsid w:val="004605A8"/>
    <w:rsid w:val="00460B6E"/>
    <w:rsid w:val="00460BAA"/>
    <w:rsid w:val="00460CED"/>
    <w:rsid w:val="00460E83"/>
    <w:rsid w:val="00460F7F"/>
    <w:rsid w:val="00460FF0"/>
    <w:rsid w:val="00461066"/>
    <w:rsid w:val="0046106D"/>
    <w:rsid w:val="00461232"/>
    <w:rsid w:val="004612C9"/>
    <w:rsid w:val="004612FC"/>
    <w:rsid w:val="0046136C"/>
    <w:rsid w:val="0046140C"/>
    <w:rsid w:val="004614D3"/>
    <w:rsid w:val="004614E7"/>
    <w:rsid w:val="00461588"/>
    <w:rsid w:val="004616CA"/>
    <w:rsid w:val="00461BB9"/>
    <w:rsid w:val="0046222E"/>
    <w:rsid w:val="004624BE"/>
    <w:rsid w:val="00462536"/>
    <w:rsid w:val="004628F7"/>
    <w:rsid w:val="004629D2"/>
    <w:rsid w:val="00462F4C"/>
    <w:rsid w:val="00462F83"/>
    <w:rsid w:val="004631FB"/>
    <w:rsid w:val="0046329C"/>
    <w:rsid w:val="004636DF"/>
    <w:rsid w:val="00463E5E"/>
    <w:rsid w:val="00463F0F"/>
    <w:rsid w:val="00464247"/>
    <w:rsid w:val="00464340"/>
    <w:rsid w:val="00464596"/>
    <w:rsid w:val="004645B3"/>
    <w:rsid w:val="004646A0"/>
    <w:rsid w:val="00464940"/>
    <w:rsid w:val="00464AED"/>
    <w:rsid w:val="00464C67"/>
    <w:rsid w:val="004650BD"/>
    <w:rsid w:val="00465153"/>
    <w:rsid w:val="00465353"/>
    <w:rsid w:val="004655B5"/>
    <w:rsid w:val="00465634"/>
    <w:rsid w:val="00465A24"/>
    <w:rsid w:val="00465B1C"/>
    <w:rsid w:val="00465B30"/>
    <w:rsid w:val="00465B34"/>
    <w:rsid w:val="00465D57"/>
    <w:rsid w:val="00465E58"/>
    <w:rsid w:val="00465EFE"/>
    <w:rsid w:val="0046618A"/>
    <w:rsid w:val="004661D6"/>
    <w:rsid w:val="004661F1"/>
    <w:rsid w:val="00466338"/>
    <w:rsid w:val="004665B5"/>
    <w:rsid w:val="00466643"/>
    <w:rsid w:val="004668B2"/>
    <w:rsid w:val="0046692F"/>
    <w:rsid w:val="00466983"/>
    <w:rsid w:val="00466A3E"/>
    <w:rsid w:val="00466AF2"/>
    <w:rsid w:val="00466C7E"/>
    <w:rsid w:val="00466DCF"/>
    <w:rsid w:val="00466F43"/>
    <w:rsid w:val="00467488"/>
    <w:rsid w:val="00467490"/>
    <w:rsid w:val="004674D8"/>
    <w:rsid w:val="004675B3"/>
    <w:rsid w:val="004676BD"/>
    <w:rsid w:val="00467B6C"/>
    <w:rsid w:val="00467C1E"/>
    <w:rsid w:val="00467C6C"/>
    <w:rsid w:val="00467D7D"/>
    <w:rsid w:val="00467DC9"/>
    <w:rsid w:val="00467E43"/>
    <w:rsid w:val="00467EE0"/>
    <w:rsid w:val="00467F81"/>
    <w:rsid w:val="0047021E"/>
    <w:rsid w:val="00470254"/>
    <w:rsid w:val="0047044A"/>
    <w:rsid w:val="004705CD"/>
    <w:rsid w:val="00470857"/>
    <w:rsid w:val="00470B2E"/>
    <w:rsid w:val="00470BBA"/>
    <w:rsid w:val="00471079"/>
    <w:rsid w:val="0047108C"/>
    <w:rsid w:val="00471153"/>
    <w:rsid w:val="0047115C"/>
    <w:rsid w:val="0047143D"/>
    <w:rsid w:val="00471464"/>
    <w:rsid w:val="004714D3"/>
    <w:rsid w:val="00471DF1"/>
    <w:rsid w:val="00471E9E"/>
    <w:rsid w:val="00471EC8"/>
    <w:rsid w:val="00472337"/>
    <w:rsid w:val="0047245A"/>
    <w:rsid w:val="00472554"/>
    <w:rsid w:val="004725D3"/>
    <w:rsid w:val="00472781"/>
    <w:rsid w:val="004727C2"/>
    <w:rsid w:val="00472986"/>
    <w:rsid w:val="00472B27"/>
    <w:rsid w:val="00472D50"/>
    <w:rsid w:val="00472FA7"/>
    <w:rsid w:val="00473032"/>
    <w:rsid w:val="004732FE"/>
    <w:rsid w:val="00473561"/>
    <w:rsid w:val="00473B9E"/>
    <w:rsid w:val="00473C9D"/>
    <w:rsid w:val="00473EF5"/>
    <w:rsid w:val="00474328"/>
    <w:rsid w:val="004743AA"/>
    <w:rsid w:val="004743FF"/>
    <w:rsid w:val="0047460D"/>
    <w:rsid w:val="00474619"/>
    <w:rsid w:val="00474629"/>
    <w:rsid w:val="00474769"/>
    <w:rsid w:val="00474C89"/>
    <w:rsid w:val="00475129"/>
    <w:rsid w:val="004751B9"/>
    <w:rsid w:val="0047524F"/>
    <w:rsid w:val="004752DD"/>
    <w:rsid w:val="00475342"/>
    <w:rsid w:val="004755A3"/>
    <w:rsid w:val="004756F3"/>
    <w:rsid w:val="004758C6"/>
    <w:rsid w:val="00475A7B"/>
    <w:rsid w:val="00475C49"/>
    <w:rsid w:val="00476014"/>
    <w:rsid w:val="00476431"/>
    <w:rsid w:val="0047656F"/>
    <w:rsid w:val="004765FF"/>
    <w:rsid w:val="004768BC"/>
    <w:rsid w:val="0047690C"/>
    <w:rsid w:val="00476A4B"/>
    <w:rsid w:val="00476A89"/>
    <w:rsid w:val="00476B0E"/>
    <w:rsid w:val="0047705E"/>
    <w:rsid w:val="00477072"/>
    <w:rsid w:val="00477124"/>
    <w:rsid w:val="004772F3"/>
    <w:rsid w:val="004775DC"/>
    <w:rsid w:val="00477841"/>
    <w:rsid w:val="00477C6D"/>
    <w:rsid w:val="00477E17"/>
    <w:rsid w:val="00480177"/>
    <w:rsid w:val="0048038C"/>
    <w:rsid w:val="00480C60"/>
    <w:rsid w:val="00480D54"/>
    <w:rsid w:val="00481473"/>
    <w:rsid w:val="00481582"/>
    <w:rsid w:val="0048158D"/>
    <w:rsid w:val="00481829"/>
    <w:rsid w:val="00481951"/>
    <w:rsid w:val="00481A55"/>
    <w:rsid w:val="00481B94"/>
    <w:rsid w:val="00481C5B"/>
    <w:rsid w:val="00482266"/>
    <w:rsid w:val="00482419"/>
    <w:rsid w:val="00482472"/>
    <w:rsid w:val="004824FF"/>
    <w:rsid w:val="004825ED"/>
    <w:rsid w:val="00482781"/>
    <w:rsid w:val="004827E2"/>
    <w:rsid w:val="00482831"/>
    <w:rsid w:val="00482999"/>
    <w:rsid w:val="00482A63"/>
    <w:rsid w:val="00482BE0"/>
    <w:rsid w:val="00482F02"/>
    <w:rsid w:val="004830EF"/>
    <w:rsid w:val="00483200"/>
    <w:rsid w:val="00483217"/>
    <w:rsid w:val="00483341"/>
    <w:rsid w:val="004834A3"/>
    <w:rsid w:val="004835F1"/>
    <w:rsid w:val="004838B8"/>
    <w:rsid w:val="004838BC"/>
    <w:rsid w:val="00483A56"/>
    <w:rsid w:val="00483AD4"/>
    <w:rsid w:val="00483BC6"/>
    <w:rsid w:val="00483D69"/>
    <w:rsid w:val="00484101"/>
    <w:rsid w:val="004841DF"/>
    <w:rsid w:val="0048434D"/>
    <w:rsid w:val="00484360"/>
    <w:rsid w:val="0048446D"/>
    <w:rsid w:val="004846A2"/>
    <w:rsid w:val="004848FD"/>
    <w:rsid w:val="00484A17"/>
    <w:rsid w:val="00484A9B"/>
    <w:rsid w:val="00484BD5"/>
    <w:rsid w:val="00484FC7"/>
    <w:rsid w:val="0048507C"/>
    <w:rsid w:val="00485161"/>
    <w:rsid w:val="00485251"/>
    <w:rsid w:val="00485896"/>
    <w:rsid w:val="00485A99"/>
    <w:rsid w:val="00485B11"/>
    <w:rsid w:val="00485BF9"/>
    <w:rsid w:val="00485DCC"/>
    <w:rsid w:val="00486034"/>
    <w:rsid w:val="00486241"/>
    <w:rsid w:val="00486375"/>
    <w:rsid w:val="0048645D"/>
    <w:rsid w:val="00486469"/>
    <w:rsid w:val="00486C77"/>
    <w:rsid w:val="00486CA2"/>
    <w:rsid w:val="004870D0"/>
    <w:rsid w:val="00487385"/>
    <w:rsid w:val="004873A6"/>
    <w:rsid w:val="00487402"/>
    <w:rsid w:val="004874A4"/>
    <w:rsid w:val="004875D3"/>
    <w:rsid w:val="004876A1"/>
    <w:rsid w:val="00487792"/>
    <w:rsid w:val="0048782E"/>
    <w:rsid w:val="00487963"/>
    <w:rsid w:val="00487C37"/>
    <w:rsid w:val="00487FB1"/>
    <w:rsid w:val="00490000"/>
    <w:rsid w:val="00490173"/>
    <w:rsid w:val="0049019D"/>
    <w:rsid w:val="00490266"/>
    <w:rsid w:val="00490268"/>
    <w:rsid w:val="00490F26"/>
    <w:rsid w:val="0049101A"/>
    <w:rsid w:val="0049110E"/>
    <w:rsid w:val="0049114C"/>
    <w:rsid w:val="0049130D"/>
    <w:rsid w:val="0049143E"/>
    <w:rsid w:val="00491516"/>
    <w:rsid w:val="004916E4"/>
    <w:rsid w:val="00491877"/>
    <w:rsid w:val="00491BBE"/>
    <w:rsid w:val="00491D0B"/>
    <w:rsid w:val="00491E1C"/>
    <w:rsid w:val="00491E67"/>
    <w:rsid w:val="00492088"/>
    <w:rsid w:val="0049230D"/>
    <w:rsid w:val="004923B9"/>
    <w:rsid w:val="0049252D"/>
    <w:rsid w:val="004926DF"/>
    <w:rsid w:val="0049275C"/>
    <w:rsid w:val="00492C32"/>
    <w:rsid w:val="00493179"/>
    <w:rsid w:val="00493495"/>
    <w:rsid w:val="004934A1"/>
    <w:rsid w:val="004936A6"/>
    <w:rsid w:val="0049381F"/>
    <w:rsid w:val="00493986"/>
    <w:rsid w:val="00493C3B"/>
    <w:rsid w:val="00493C5A"/>
    <w:rsid w:val="00493D0B"/>
    <w:rsid w:val="0049429E"/>
    <w:rsid w:val="0049455D"/>
    <w:rsid w:val="0049493C"/>
    <w:rsid w:val="00494CB2"/>
    <w:rsid w:val="00494DBD"/>
    <w:rsid w:val="00495077"/>
    <w:rsid w:val="004955D8"/>
    <w:rsid w:val="00495623"/>
    <w:rsid w:val="00495A8F"/>
    <w:rsid w:val="00495B69"/>
    <w:rsid w:val="00495D86"/>
    <w:rsid w:val="00495FAF"/>
    <w:rsid w:val="00496278"/>
    <w:rsid w:val="0049628D"/>
    <w:rsid w:val="004966D8"/>
    <w:rsid w:val="00496A0E"/>
    <w:rsid w:val="00496C16"/>
    <w:rsid w:val="00496C27"/>
    <w:rsid w:val="00496C42"/>
    <w:rsid w:val="0049700B"/>
    <w:rsid w:val="00497317"/>
    <w:rsid w:val="00497547"/>
    <w:rsid w:val="0049759B"/>
    <w:rsid w:val="004975AB"/>
    <w:rsid w:val="00497793"/>
    <w:rsid w:val="00497B67"/>
    <w:rsid w:val="00497C69"/>
    <w:rsid w:val="00497D2E"/>
    <w:rsid w:val="00497D2F"/>
    <w:rsid w:val="00497E10"/>
    <w:rsid w:val="00497E45"/>
    <w:rsid w:val="004A00A4"/>
    <w:rsid w:val="004A032E"/>
    <w:rsid w:val="004A044B"/>
    <w:rsid w:val="004A08CE"/>
    <w:rsid w:val="004A0B08"/>
    <w:rsid w:val="004A0C51"/>
    <w:rsid w:val="004A0D32"/>
    <w:rsid w:val="004A1D7B"/>
    <w:rsid w:val="004A2100"/>
    <w:rsid w:val="004A2200"/>
    <w:rsid w:val="004A22BF"/>
    <w:rsid w:val="004A237E"/>
    <w:rsid w:val="004A2442"/>
    <w:rsid w:val="004A24F9"/>
    <w:rsid w:val="004A25A6"/>
    <w:rsid w:val="004A26CC"/>
    <w:rsid w:val="004A27B1"/>
    <w:rsid w:val="004A27FA"/>
    <w:rsid w:val="004A2AF7"/>
    <w:rsid w:val="004A2B8F"/>
    <w:rsid w:val="004A2E58"/>
    <w:rsid w:val="004A3683"/>
    <w:rsid w:val="004A3C57"/>
    <w:rsid w:val="004A3F2B"/>
    <w:rsid w:val="004A3F90"/>
    <w:rsid w:val="004A422F"/>
    <w:rsid w:val="004A429C"/>
    <w:rsid w:val="004A44FF"/>
    <w:rsid w:val="004A455E"/>
    <w:rsid w:val="004A466A"/>
    <w:rsid w:val="004A4EFF"/>
    <w:rsid w:val="004A5082"/>
    <w:rsid w:val="004A529D"/>
    <w:rsid w:val="004A5389"/>
    <w:rsid w:val="004A540B"/>
    <w:rsid w:val="004A55A2"/>
    <w:rsid w:val="004A565A"/>
    <w:rsid w:val="004A56AD"/>
    <w:rsid w:val="004A5742"/>
    <w:rsid w:val="004A5A2F"/>
    <w:rsid w:val="004A5BDE"/>
    <w:rsid w:val="004A5D94"/>
    <w:rsid w:val="004A6141"/>
    <w:rsid w:val="004A61F6"/>
    <w:rsid w:val="004A6A7E"/>
    <w:rsid w:val="004A6ADE"/>
    <w:rsid w:val="004A6B27"/>
    <w:rsid w:val="004A6D23"/>
    <w:rsid w:val="004A72CE"/>
    <w:rsid w:val="004A7513"/>
    <w:rsid w:val="004A76AA"/>
    <w:rsid w:val="004A782D"/>
    <w:rsid w:val="004A7882"/>
    <w:rsid w:val="004A7F90"/>
    <w:rsid w:val="004B00B2"/>
    <w:rsid w:val="004B05CA"/>
    <w:rsid w:val="004B07E8"/>
    <w:rsid w:val="004B0AFB"/>
    <w:rsid w:val="004B0CFA"/>
    <w:rsid w:val="004B0D5B"/>
    <w:rsid w:val="004B1052"/>
    <w:rsid w:val="004B1065"/>
    <w:rsid w:val="004B1227"/>
    <w:rsid w:val="004B13F3"/>
    <w:rsid w:val="004B1614"/>
    <w:rsid w:val="004B16A1"/>
    <w:rsid w:val="004B1C26"/>
    <w:rsid w:val="004B206F"/>
    <w:rsid w:val="004B2241"/>
    <w:rsid w:val="004B22BE"/>
    <w:rsid w:val="004B2870"/>
    <w:rsid w:val="004B2C26"/>
    <w:rsid w:val="004B2E9D"/>
    <w:rsid w:val="004B2EFF"/>
    <w:rsid w:val="004B34B3"/>
    <w:rsid w:val="004B3530"/>
    <w:rsid w:val="004B373C"/>
    <w:rsid w:val="004B4046"/>
    <w:rsid w:val="004B41E3"/>
    <w:rsid w:val="004B42BF"/>
    <w:rsid w:val="004B434D"/>
    <w:rsid w:val="004B44B5"/>
    <w:rsid w:val="004B4806"/>
    <w:rsid w:val="004B4965"/>
    <w:rsid w:val="004B4A99"/>
    <w:rsid w:val="004B4AC1"/>
    <w:rsid w:val="004B4C43"/>
    <w:rsid w:val="004B4F42"/>
    <w:rsid w:val="004B4FEC"/>
    <w:rsid w:val="004B51A7"/>
    <w:rsid w:val="004B51BB"/>
    <w:rsid w:val="004B56E4"/>
    <w:rsid w:val="004B581E"/>
    <w:rsid w:val="004B59A6"/>
    <w:rsid w:val="004B5A52"/>
    <w:rsid w:val="004B5DB9"/>
    <w:rsid w:val="004B6048"/>
    <w:rsid w:val="004B62B9"/>
    <w:rsid w:val="004B63C3"/>
    <w:rsid w:val="004B69AE"/>
    <w:rsid w:val="004B6A65"/>
    <w:rsid w:val="004B6A67"/>
    <w:rsid w:val="004B6A72"/>
    <w:rsid w:val="004B6CC5"/>
    <w:rsid w:val="004B6E77"/>
    <w:rsid w:val="004B7005"/>
    <w:rsid w:val="004B7149"/>
    <w:rsid w:val="004B7361"/>
    <w:rsid w:val="004B7A70"/>
    <w:rsid w:val="004B7D34"/>
    <w:rsid w:val="004B7EAB"/>
    <w:rsid w:val="004B7F2D"/>
    <w:rsid w:val="004C0126"/>
    <w:rsid w:val="004C013C"/>
    <w:rsid w:val="004C02F6"/>
    <w:rsid w:val="004C05ED"/>
    <w:rsid w:val="004C0658"/>
    <w:rsid w:val="004C0DD6"/>
    <w:rsid w:val="004C0EBD"/>
    <w:rsid w:val="004C0F31"/>
    <w:rsid w:val="004C1088"/>
    <w:rsid w:val="004C1268"/>
    <w:rsid w:val="004C15B2"/>
    <w:rsid w:val="004C169B"/>
    <w:rsid w:val="004C17FC"/>
    <w:rsid w:val="004C1C18"/>
    <w:rsid w:val="004C1D34"/>
    <w:rsid w:val="004C1E59"/>
    <w:rsid w:val="004C1F11"/>
    <w:rsid w:val="004C2077"/>
    <w:rsid w:val="004C21D6"/>
    <w:rsid w:val="004C2242"/>
    <w:rsid w:val="004C24A0"/>
    <w:rsid w:val="004C24AD"/>
    <w:rsid w:val="004C25BF"/>
    <w:rsid w:val="004C26A8"/>
    <w:rsid w:val="004C2714"/>
    <w:rsid w:val="004C2B3A"/>
    <w:rsid w:val="004C2C31"/>
    <w:rsid w:val="004C2DBA"/>
    <w:rsid w:val="004C2E0F"/>
    <w:rsid w:val="004C2F1B"/>
    <w:rsid w:val="004C340F"/>
    <w:rsid w:val="004C3433"/>
    <w:rsid w:val="004C3708"/>
    <w:rsid w:val="004C3722"/>
    <w:rsid w:val="004C3AD6"/>
    <w:rsid w:val="004C3B4B"/>
    <w:rsid w:val="004C3B74"/>
    <w:rsid w:val="004C3CA6"/>
    <w:rsid w:val="004C3D09"/>
    <w:rsid w:val="004C3D7C"/>
    <w:rsid w:val="004C3DAA"/>
    <w:rsid w:val="004C3EBF"/>
    <w:rsid w:val="004C41BB"/>
    <w:rsid w:val="004C4714"/>
    <w:rsid w:val="004C4C05"/>
    <w:rsid w:val="004C4CB5"/>
    <w:rsid w:val="004C4CE5"/>
    <w:rsid w:val="004C4DF0"/>
    <w:rsid w:val="004C56CB"/>
    <w:rsid w:val="004C56F3"/>
    <w:rsid w:val="004C5875"/>
    <w:rsid w:val="004C5A6D"/>
    <w:rsid w:val="004C5D31"/>
    <w:rsid w:val="004C6115"/>
    <w:rsid w:val="004C633B"/>
    <w:rsid w:val="004C6421"/>
    <w:rsid w:val="004C65A5"/>
    <w:rsid w:val="004C65C1"/>
    <w:rsid w:val="004C65EA"/>
    <w:rsid w:val="004C6879"/>
    <w:rsid w:val="004C6B32"/>
    <w:rsid w:val="004C6CB4"/>
    <w:rsid w:val="004C6D6C"/>
    <w:rsid w:val="004C6E0A"/>
    <w:rsid w:val="004C6F79"/>
    <w:rsid w:val="004C6FDD"/>
    <w:rsid w:val="004C717B"/>
    <w:rsid w:val="004C74A3"/>
    <w:rsid w:val="004C74BA"/>
    <w:rsid w:val="004C77A5"/>
    <w:rsid w:val="004C7E1A"/>
    <w:rsid w:val="004D0035"/>
    <w:rsid w:val="004D00E8"/>
    <w:rsid w:val="004D00F0"/>
    <w:rsid w:val="004D018B"/>
    <w:rsid w:val="004D01ED"/>
    <w:rsid w:val="004D038A"/>
    <w:rsid w:val="004D057D"/>
    <w:rsid w:val="004D0585"/>
    <w:rsid w:val="004D08A3"/>
    <w:rsid w:val="004D0A85"/>
    <w:rsid w:val="004D0A92"/>
    <w:rsid w:val="004D0B8B"/>
    <w:rsid w:val="004D0B8C"/>
    <w:rsid w:val="004D0D72"/>
    <w:rsid w:val="004D12AD"/>
    <w:rsid w:val="004D140E"/>
    <w:rsid w:val="004D15A1"/>
    <w:rsid w:val="004D1A19"/>
    <w:rsid w:val="004D1ABA"/>
    <w:rsid w:val="004D1CE8"/>
    <w:rsid w:val="004D1F2B"/>
    <w:rsid w:val="004D1F7A"/>
    <w:rsid w:val="004D2581"/>
    <w:rsid w:val="004D278D"/>
    <w:rsid w:val="004D2A36"/>
    <w:rsid w:val="004D2B0C"/>
    <w:rsid w:val="004D2B8E"/>
    <w:rsid w:val="004D2BD6"/>
    <w:rsid w:val="004D2BE8"/>
    <w:rsid w:val="004D2C39"/>
    <w:rsid w:val="004D2D33"/>
    <w:rsid w:val="004D398C"/>
    <w:rsid w:val="004D3C46"/>
    <w:rsid w:val="004D3C71"/>
    <w:rsid w:val="004D3D54"/>
    <w:rsid w:val="004D3EFC"/>
    <w:rsid w:val="004D40EF"/>
    <w:rsid w:val="004D4415"/>
    <w:rsid w:val="004D47DE"/>
    <w:rsid w:val="004D4F72"/>
    <w:rsid w:val="004D54E8"/>
    <w:rsid w:val="004D552F"/>
    <w:rsid w:val="004D5598"/>
    <w:rsid w:val="004D55CB"/>
    <w:rsid w:val="004D569F"/>
    <w:rsid w:val="004D57A0"/>
    <w:rsid w:val="004D5AE1"/>
    <w:rsid w:val="004D5D13"/>
    <w:rsid w:val="004D5E2E"/>
    <w:rsid w:val="004D5F72"/>
    <w:rsid w:val="004D61F6"/>
    <w:rsid w:val="004D625F"/>
    <w:rsid w:val="004D643A"/>
    <w:rsid w:val="004D6513"/>
    <w:rsid w:val="004D6567"/>
    <w:rsid w:val="004D6604"/>
    <w:rsid w:val="004D673F"/>
    <w:rsid w:val="004D68BD"/>
    <w:rsid w:val="004D6919"/>
    <w:rsid w:val="004D6B43"/>
    <w:rsid w:val="004D6BC7"/>
    <w:rsid w:val="004D6C31"/>
    <w:rsid w:val="004D6DE1"/>
    <w:rsid w:val="004D6F4B"/>
    <w:rsid w:val="004D7040"/>
    <w:rsid w:val="004D7717"/>
    <w:rsid w:val="004D77B8"/>
    <w:rsid w:val="004D79B1"/>
    <w:rsid w:val="004D7AE7"/>
    <w:rsid w:val="004D7DBA"/>
    <w:rsid w:val="004D7E13"/>
    <w:rsid w:val="004D7F13"/>
    <w:rsid w:val="004E017E"/>
    <w:rsid w:val="004E020C"/>
    <w:rsid w:val="004E0269"/>
    <w:rsid w:val="004E047E"/>
    <w:rsid w:val="004E094E"/>
    <w:rsid w:val="004E0BDB"/>
    <w:rsid w:val="004E1742"/>
    <w:rsid w:val="004E1750"/>
    <w:rsid w:val="004E17C5"/>
    <w:rsid w:val="004E191A"/>
    <w:rsid w:val="004E19CC"/>
    <w:rsid w:val="004E1D55"/>
    <w:rsid w:val="004E216B"/>
    <w:rsid w:val="004E2184"/>
    <w:rsid w:val="004E2378"/>
    <w:rsid w:val="004E2422"/>
    <w:rsid w:val="004E24F5"/>
    <w:rsid w:val="004E25EF"/>
    <w:rsid w:val="004E2AED"/>
    <w:rsid w:val="004E2AF2"/>
    <w:rsid w:val="004E2C9F"/>
    <w:rsid w:val="004E3371"/>
    <w:rsid w:val="004E33D0"/>
    <w:rsid w:val="004E349E"/>
    <w:rsid w:val="004E36DA"/>
    <w:rsid w:val="004E3739"/>
    <w:rsid w:val="004E3766"/>
    <w:rsid w:val="004E37E5"/>
    <w:rsid w:val="004E3C80"/>
    <w:rsid w:val="004E3D55"/>
    <w:rsid w:val="004E3E8C"/>
    <w:rsid w:val="004E3F24"/>
    <w:rsid w:val="004E3FA5"/>
    <w:rsid w:val="004E3FAE"/>
    <w:rsid w:val="004E4082"/>
    <w:rsid w:val="004E434C"/>
    <w:rsid w:val="004E481A"/>
    <w:rsid w:val="004E482E"/>
    <w:rsid w:val="004E49B4"/>
    <w:rsid w:val="004E4DA5"/>
    <w:rsid w:val="004E4EE6"/>
    <w:rsid w:val="004E4FDC"/>
    <w:rsid w:val="004E52F3"/>
    <w:rsid w:val="004E57CE"/>
    <w:rsid w:val="004E59D0"/>
    <w:rsid w:val="004E5CD4"/>
    <w:rsid w:val="004E615A"/>
    <w:rsid w:val="004E62B4"/>
    <w:rsid w:val="004E62BF"/>
    <w:rsid w:val="004E67E7"/>
    <w:rsid w:val="004E6978"/>
    <w:rsid w:val="004E6B8C"/>
    <w:rsid w:val="004E6C47"/>
    <w:rsid w:val="004E6CFC"/>
    <w:rsid w:val="004E6D02"/>
    <w:rsid w:val="004E6DD0"/>
    <w:rsid w:val="004E6E6B"/>
    <w:rsid w:val="004E7069"/>
    <w:rsid w:val="004E71DA"/>
    <w:rsid w:val="004E72BE"/>
    <w:rsid w:val="004E7453"/>
    <w:rsid w:val="004E7594"/>
    <w:rsid w:val="004E77CA"/>
    <w:rsid w:val="004E79AB"/>
    <w:rsid w:val="004E7CAB"/>
    <w:rsid w:val="004E7E7A"/>
    <w:rsid w:val="004E7FF9"/>
    <w:rsid w:val="004F001B"/>
    <w:rsid w:val="004F0144"/>
    <w:rsid w:val="004F0509"/>
    <w:rsid w:val="004F05E5"/>
    <w:rsid w:val="004F0823"/>
    <w:rsid w:val="004F09DF"/>
    <w:rsid w:val="004F0C71"/>
    <w:rsid w:val="004F11AF"/>
    <w:rsid w:val="004F1295"/>
    <w:rsid w:val="004F1305"/>
    <w:rsid w:val="004F15B7"/>
    <w:rsid w:val="004F164C"/>
    <w:rsid w:val="004F173B"/>
    <w:rsid w:val="004F17F1"/>
    <w:rsid w:val="004F195E"/>
    <w:rsid w:val="004F1BB6"/>
    <w:rsid w:val="004F1C67"/>
    <w:rsid w:val="004F1C8B"/>
    <w:rsid w:val="004F1E07"/>
    <w:rsid w:val="004F1EE6"/>
    <w:rsid w:val="004F2030"/>
    <w:rsid w:val="004F2143"/>
    <w:rsid w:val="004F224D"/>
    <w:rsid w:val="004F24BE"/>
    <w:rsid w:val="004F26CF"/>
    <w:rsid w:val="004F2A1D"/>
    <w:rsid w:val="004F2D43"/>
    <w:rsid w:val="004F3000"/>
    <w:rsid w:val="004F3044"/>
    <w:rsid w:val="004F321B"/>
    <w:rsid w:val="004F32F2"/>
    <w:rsid w:val="004F363B"/>
    <w:rsid w:val="004F37CF"/>
    <w:rsid w:val="004F39F0"/>
    <w:rsid w:val="004F3D1F"/>
    <w:rsid w:val="004F3D82"/>
    <w:rsid w:val="004F4163"/>
    <w:rsid w:val="004F4422"/>
    <w:rsid w:val="004F4591"/>
    <w:rsid w:val="004F47C8"/>
    <w:rsid w:val="004F483C"/>
    <w:rsid w:val="004F49CA"/>
    <w:rsid w:val="004F49E4"/>
    <w:rsid w:val="004F4D5D"/>
    <w:rsid w:val="004F4E28"/>
    <w:rsid w:val="004F5117"/>
    <w:rsid w:val="004F5346"/>
    <w:rsid w:val="004F56C5"/>
    <w:rsid w:val="004F57C6"/>
    <w:rsid w:val="004F5A05"/>
    <w:rsid w:val="004F5B8B"/>
    <w:rsid w:val="004F5BC2"/>
    <w:rsid w:val="004F5C6A"/>
    <w:rsid w:val="004F5D9C"/>
    <w:rsid w:val="004F5F69"/>
    <w:rsid w:val="004F647B"/>
    <w:rsid w:val="004F6495"/>
    <w:rsid w:val="004F64E1"/>
    <w:rsid w:val="004F6540"/>
    <w:rsid w:val="004F69A1"/>
    <w:rsid w:val="004F6AA3"/>
    <w:rsid w:val="004F6B04"/>
    <w:rsid w:val="004F6C55"/>
    <w:rsid w:val="004F6D67"/>
    <w:rsid w:val="004F6D6D"/>
    <w:rsid w:val="004F6F8B"/>
    <w:rsid w:val="004F70DB"/>
    <w:rsid w:val="004F7277"/>
    <w:rsid w:val="004F73C4"/>
    <w:rsid w:val="004F764A"/>
    <w:rsid w:val="004F7692"/>
    <w:rsid w:val="004F78BE"/>
    <w:rsid w:val="004F78E1"/>
    <w:rsid w:val="004F79CD"/>
    <w:rsid w:val="004F7CD5"/>
    <w:rsid w:val="004F7EFC"/>
    <w:rsid w:val="00500706"/>
    <w:rsid w:val="00500A1D"/>
    <w:rsid w:val="00500B77"/>
    <w:rsid w:val="00500C56"/>
    <w:rsid w:val="005012AC"/>
    <w:rsid w:val="005012E5"/>
    <w:rsid w:val="0050130B"/>
    <w:rsid w:val="005013C2"/>
    <w:rsid w:val="0050146C"/>
    <w:rsid w:val="00501476"/>
    <w:rsid w:val="0050164A"/>
    <w:rsid w:val="00501661"/>
    <w:rsid w:val="00501794"/>
    <w:rsid w:val="005018AD"/>
    <w:rsid w:val="005018F4"/>
    <w:rsid w:val="00501AFA"/>
    <w:rsid w:val="00501C0C"/>
    <w:rsid w:val="00501E24"/>
    <w:rsid w:val="00501F92"/>
    <w:rsid w:val="005021A9"/>
    <w:rsid w:val="00502449"/>
    <w:rsid w:val="00502743"/>
    <w:rsid w:val="0050274C"/>
    <w:rsid w:val="005027D2"/>
    <w:rsid w:val="00502B1D"/>
    <w:rsid w:val="00502E19"/>
    <w:rsid w:val="00502FEB"/>
    <w:rsid w:val="00503057"/>
    <w:rsid w:val="00503146"/>
    <w:rsid w:val="00503335"/>
    <w:rsid w:val="00503827"/>
    <w:rsid w:val="0050396A"/>
    <w:rsid w:val="00503A44"/>
    <w:rsid w:val="00503A91"/>
    <w:rsid w:val="00503AA4"/>
    <w:rsid w:val="00503BFD"/>
    <w:rsid w:val="00503C74"/>
    <w:rsid w:val="00504099"/>
    <w:rsid w:val="00504425"/>
    <w:rsid w:val="005046A4"/>
    <w:rsid w:val="00504777"/>
    <w:rsid w:val="005047E9"/>
    <w:rsid w:val="00504894"/>
    <w:rsid w:val="00504979"/>
    <w:rsid w:val="00504A3B"/>
    <w:rsid w:val="00504C5C"/>
    <w:rsid w:val="00504CEF"/>
    <w:rsid w:val="00504FCA"/>
    <w:rsid w:val="0050528F"/>
    <w:rsid w:val="00505317"/>
    <w:rsid w:val="00505417"/>
    <w:rsid w:val="00505718"/>
    <w:rsid w:val="00505844"/>
    <w:rsid w:val="00506179"/>
    <w:rsid w:val="00506280"/>
    <w:rsid w:val="005066C5"/>
    <w:rsid w:val="00506707"/>
    <w:rsid w:val="0050674F"/>
    <w:rsid w:val="00506762"/>
    <w:rsid w:val="00506B5E"/>
    <w:rsid w:val="00506CF7"/>
    <w:rsid w:val="00506F62"/>
    <w:rsid w:val="00507070"/>
    <w:rsid w:val="005072DF"/>
    <w:rsid w:val="0050796C"/>
    <w:rsid w:val="00507BC9"/>
    <w:rsid w:val="00507C13"/>
    <w:rsid w:val="00507F54"/>
    <w:rsid w:val="00507FE3"/>
    <w:rsid w:val="00507FFC"/>
    <w:rsid w:val="00510001"/>
    <w:rsid w:val="005101D7"/>
    <w:rsid w:val="00510214"/>
    <w:rsid w:val="00510417"/>
    <w:rsid w:val="0051085B"/>
    <w:rsid w:val="00510914"/>
    <w:rsid w:val="00510952"/>
    <w:rsid w:val="00510D9B"/>
    <w:rsid w:val="0051120E"/>
    <w:rsid w:val="00511282"/>
    <w:rsid w:val="0051133D"/>
    <w:rsid w:val="005114A8"/>
    <w:rsid w:val="005117B0"/>
    <w:rsid w:val="005118A4"/>
    <w:rsid w:val="00511AD1"/>
    <w:rsid w:val="00511AE4"/>
    <w:rsid w:val="00511BF9"/>
    <w:rsid w:val="00511C6D"/>
    <w:rsid w:val="00511DBE"/>
    <w:rsid w:val="00511E1B"/>
    <w:rsid w:val="00511FD8"/>
    <w:rsid w:val="00511FF9"/>
    <w:rsid w:val="00512206"/>
    <w:rsid w:val="005123FE"/>
    <w:rsid w:val="0051242E"/>
    <w:rsid w:val="0051243D"/>
    <w:rsid w:val="005128FF"/>
    <w:rsid w:val="00512947"/>
    <w:rsid w:val="00512B20"/>
    <w:rsid w:val="00512E24"/>
    <w:rsid w:val="00512F60"/>
    <w:rsid w:val="0051353B"/>
    <w:rsid w:val="005137BC"/>
    <w:rsid w:val="00513860"/>
    <w:rsid w:val="00513BFF"/>
    <w:rsid w:val="005142C4"/>
    <w:rsid w:val="005142ED"/>
    <w:rsid w:val="005144A8"/>
    <w:rsid w:val="005144F2"/>
    <w:rsid w:val="005147DC"/>
    <w:rsid w:val="005148BB"/>
    <w:rsid w:val="005148D0"/>
    <w:rsid w:val="00514B31"/>
    <w:rsid w:val="00514DF6"/>
    <w:rsid w:val="00514F3B"/>
    <w:rsid w:val="00515123"/>
    <w:rsid w:val="0051523B"/>
    <w:rsid w:val="0051556A"/>
    <w:rsid w:val="005155C4"/>
    <w:rsid w:val="0051569E"/>
    <w:rsid w:val="0051589B"/>
    <w:rsid w:val="0051595D"/>
    <w:rsid w:val="00515B6E"/>
    <w:rsid w:val="00515B88"/>
    <w:rsid w:val="00515E11"/>
    <w:rsid w:val="00515EB7"/>
    <w:rsid w:val="00515F06"/>
    <w:rsid w:val="005161EF"/>
    <w:rsid w:val="0051650C"/>
    <w:rsid w:val="0051670F"/>
    <w:rsid w:val="005168B1"/>
    <w:rsid w:val="005169B7"/>
    <w:rsid w:val="005169C9"/>
    <w:rsid w:val="00516A2E"/>
    <w:rsid w:val="00516C12"/>
    <w:rsid w:val="00516C84"/>
    <w:rsid w:val="00516FE8"/>
    <w:rsid w:val="0051707E"/>
    <w:rsid w:val="00517088"/>
    <w:rsid w:val="00517150"/>
    <w:rsid w:val="00517628"/>
    <w:rsid w:val="005177D5"/>
    <w:rsid w:val="00517B95"/>
    <w:rsid w:val="00517BF4"/>
    <w:rsid w:val="00517C4B"/>
    <w:rsid w:val="00517C4D"/>
    <w:rsid w:val="00517C54"/>
    <w:rsid w:val="00517E96"/>
    <w:rsid w:val="00517F79"/>
    <w:rsid w:val="00517FE8"/>
    <w:rsid w:val="0052026C"/>
    <w:rsid w:val="005203B9"/>
    <w:rsid w:val="005203EE"/>
    <w:rsid w:val="005204BE"/>
    <w:rsid w:val="0052052A"/>
    <w:rsid w:val="00520540"/>
    <w:rsid w:val="0052098A"/>
    <w:rsid w:val="00520A1B"/>
    <w:rsid w:val="00520D67"/>
    <w:rsid w:val="00520D6A"/>
    <w:rsid w:val="00520DD4"/>
    <w:rsid w:val="0052104B"/>
    <w:rsid w:val="005215F2"/>
    <w:rsid w:val="00521A2D"/>
    <w:rsid w:val="00521E25"/>
    <w:rsid w:val="005222AD"/>
    <w:rsid w:val="0052239D"/>
    <w:rsid w:val="00522566"/>
    <w:rsid w:val="00522785"/>
    <w:rsid w:val="00522E3E"/>
    <w:rsid w:val="00522ED1"/>
    <w:rsid w:val="00522FBD"/>
    <w:rsid w:val="00523234"/>
    <w:rsid w:val="005238A5"/>
    <w:rsid w:val="005238FB"/>
    <w:rsid w:val="00523D4B"/>
    <w:rsid w:val="00523DEB"/>
    <w:rsid w:val="0052406D"/>
    <w:rsid w:val="00524661"/>
    <w:rsid w:val="0052486A"/>
    <w:rsid w:val="0052493C"/>
    <w:rsid w:val="00524B13"/>
    <w:rsid w:val="00524D45"/>
    <w:rsid w:val="00524E76"/>
    <w:rsid w:val="00525509"/>
    <w:rsid w:val="00525596"/>
    <w:rsid w:val="005257C0"/>
    <w:rsid w:val="005259F8"/>
    <w:rsid w:val="00525A7C"/>
    <w:rsid w:val="00525B1A"/>
    <w:rsid w:val="00525BC2"/>
    <w:rsid w:val="00525BE3"/>
    <w:rsid w:val="00525DE5"/>
    <w:rsid w:val="00525F08"/>
    <w:rsid w:val="00526498"/>
    <w:rsid w:val="0052654D"/>
    <w:rsid w:val="005269F3"/>
    <w:rsid w:val="00526A72"/>
    <w:rsid w:val="00526D2B"/>
    <w:rsid w:val="00526E83"/>
    <w:rsid w:val="00526F9F"/>
    <w:rsid w:val="0052718E"/>
    <w:rsid w:val="005271A1"/>
    <w:rsid w:val="0052723A"/>
    <w:rsid w:val="005273FA"/>
    <w:rsid w:val="00527858"/>
    <w:rsid w:val="005279F5"/>
    <w:rsid w:val="00527D61"/>
    <w:rsid w:val="00527F27"/>
    <w:rsid w:val="00527FEF"/>
    <w:rsid w:val="0053007E"/>
    <w:rsid w:val="005303AE"/>
    <w:rsid w:val="00530408"/>
    <w:rsid w:val="00530569"/>
    <w:rsid w:val="00530827"/>
    <w:rsid w:val="00530D07"/>
    <w:rsid w:val="00530DEC"/>
    <w:rsid w:val="00530E62"/>
    <w:rsid w:val="00530F82"/>
    <w:rsid w:val="00531063"/>
    <w:rsid w:val="0053107F"/>
    <w:rsid w:val="00531189"/>
    <w:rsid w:val="005312BF"/>
    <w:rsid w:val="0053139C"/>
    <w:rsid w:val="00531450"/>
    <w:rsid w:val="00531896"/>
    <w:rsid w:val="00531C2C"/>
    <w:rsid w:val="00531F09"/>
    <w:rsid w:val="00531F2F"/>
    <w:rsid w:val="00532231"/>
    <w:rsid w:val="005322EF"/>
    <w:rsid w:val="00532491"/>
    <w:rsid w:val="005328FE"/>
    <w:rsid w:val="00532A1B"/>
    <w:rsid w:val="00532AC8"/>
    <w:rsid w:val="00532AEB"/>
    <w:rsid w:val="00532EFD"/>
    <w:rsid w:val="00533049"/>
    <w:rsid w:val="005330AA"/>
    <w:rsid w:val="00533421"/>
    <w:rsid w:val="005334C1"/>
    <w:rsid w:val="0053374E"/>
    <w:rsid w:val="00533880"/>
    <w:rsid w:val="005338F6"/>
    <w:rsid w:val="00533A2E"/>
    <w:rsid w:val="00533E2A"/>
    <w:rsid w:val="00533F33"/>
    <w:rsid w:val="00533F3F"/>
    <w:rsid w:val="00533FA4"/>
    <w:rsid w:val="005341CE"/>
    <w:rsid w:val="00534207"/>
    <w:rsid w:val="005343F5"/>
    <w:rsid w:val="00534462"/>
    <w:rsid w:val="005345D3"/>
    <w:rsid w:val="005345E1"/>
    <w:rsid w:val="00534B04"/>
    <w:rsid w:val="00534BD6"/>
    <w:rsid w:val="00534D08"/>
    <w:rsid w:val="00534D1C"/>
    <w:rsid w:val="005352FE"/>
    <w:rsid w:val="005354A3"/>
    <w:rsid w:val="005354A5"/>
    <w:rsid w:val="00535689"/>
    <w:rsid w:val="00535C32"/>
    <w:rsid w:val="00535CDE"/>
    <w:rsid w:val="00536454"/>
    <w:rsid w:val="0053654F"/>
    <w:rsid w:val="0053659F"/>
    <w:rsid w:val="005366B9"/>
    <w:rsid w:val="005366BA"/>
    <w:rsid w:val="005366C7"/>
    <w:rsid w:val="00536B10"/>
    <w:rsid w:val="00536B41"/>
    <w:rsid w:val="00536C36"/>
    <w:rsid w:val="00536D78"/>
    <w:rsid w:val="00536DCE"/>
    <w:rsid w:val="00536E4D"/>
    <w:rsid w:val="00536F9B"/>
    <w:rsid w:val="00537419"/>
    <w:rsid w:val="005374B6"/>
    <w:rsid w:val="0053781B"/>
    <w:rsid w:val="00537A1C"/>
    <w:rsid w:val="00537DAE"/>
    <w:rsid w:val="00537DBD"/>
    <w:rsid w:val="00537F0A"/>
    <w:rsid w:val="00540209"/>
    <w:rsid w:val="00540332"/>
    <w:rsid w:val="005403BC"/>
    <w:rsid w:val="00540451"/>
    <w:rsid w:val="005404F3"/>
    <w:rsid w:val="005408C9"/>
    <w:rsid w:val="00540968"/>
    <w:rsid w:val="00540E8E"/>
    <w:rsid w:val="00540EA5"/>
    <w:rsid w:val="00540EEF"/>
    <w:rsid w:val="00540F9B"/>
    <w:rsid w:val="00540FDC"/>
    <w:rsid w:val="0054105D"/>
    <w:rsid w:val="00541269"/>
    <w:rsid w:val="005413D8"/>
    <w:rsid w:val="00541485"/>
    <w:rsid w:val="0054162D"/>
    <w:rsid w:val="00541952"/>
    <w:rsid w:val="00541B7D"/>
    <w:rsid w:val="00541F4D"/>
    <w:rsid w:val="00541FA0"/>
    <w:rsid w:val="00541FC4"/>
    <w:rsid w:val="00542029"/>
    <w:rsid w:val="005420F4"/>
    <w:rsid w:val="005422CC"/>
    <w:rsid w:val="005422EC"/>
    <w:rsid w:val="0054241D"/>
    <w:rsid w:val="005424CB"/>
    <w:rsid w:val="0054255F"/>
    <w:rsid w:val="00542A2C"/>
    <w:rsid w:val="00542A82"/>
    <w:rsid w:val="00542AA6"/>
    <w:rsid w:val="00542B57"/>
    <w:rsid w:val="00542E5D"/>
    <w:rsid w:val="0054358B"/>
    <w:rsid w:val="00543612"/>
    <w:rsid w:val="00543754"/>
    <w:rsid w:val="0054382C"/>
    <w:rsid w:val="005438C1"/>
    <w:rsid w:val="005438EC"/>
    <w:rsid w:val="00543AB7"/>
    <w:rsid w:val="00543C96"/>
    <w:rsid w:val="00543D40"/>
    <w:rsid w:val="00543DCF"/>
    <w:rsid w:val="00543E72"/>
    <w:rsid w:val="00544361"/>
    <w:rsid w:val="005443D2"/>
    <w:rsid w:val="005445AF"/>
    <w:rsid w:val="00544768"/>
    <w:rsid w:val="00544C0F"/>
    <w:rsid w:val="00544CE3"/>
    <w:rsid w:val="00544E80"/>
    <w:rsid w:val="00544F78"/>
    <w:rsid w:val="0054527B"/>
    <w:rsid w:val="00545320"/>
    <w:rsid w:val="005454A7"/>
    <w:rsid w:val="005454BA"/>
    <w:rsid w:val="005455F0"/>
    <w:rsid w:val="00545878"/>
    <w:rsid w:val="005458C2"/>
    <w:rsid w:val="00545A1C"/>
    <w:rsid w:val="00545AB0"/>
    <w:rsid w:val="00545CC2"/>
    <w:rsid w:val="00545E30"/>
    <w:rsid w:val="00545E8F"/>
    <w:rsid w:val="00545FE3"/>
    <w:rsid w:val="00546115"/>
    <w:rsid w:val="005461E9"/>
    <w:rsid w:val="005463D7"/>
    <w:rsid w:val="00546438"/>
    <w:rsid w:val="0054660B"/>
    <w:rsid w:val="0054662B"/>
    <w:rsid w:val="005469E2"/>
    <w:rsid w:val="00547068"/>
    <w:rsid w:val="005470DC"/>
    <w:rsid w:val="00547120"/>
    <w:rsid w:val="0054714E"/>
    <w:rsid w:val="00547200"/>
    <w:rsid w:val="005474CD"/>
    <w:rsid w:val="00547620"/>
    <w:rsid w:val="00547905"/>
    <w:rsid w:val="00547B4D"/>
    <w:rsid w:val="00547D4A"/>
    <w:rsid w:val="00547DBE"/>
    <w:rsid w:val="00547ED5"/>
    <w:rsid w:val="00547F6E"/>
    <w:rsid w:val="005501D8"/>
    <w:rsid w:val="00550411"/>
    <w:rsid w:val="005504B7"/>
    <w:rsid w:val="005508C8"/>
    <w:rsid w:val="00550BEF"/>
    <w:rsid w:val="00550C9D"/>
    <w:rsid w:val="005511A4"/>
    <w:rsid w:val="00551230"/>
    <w:rsid w:val="00551289"/>
    <w:rsid w:val="005518A8"/>
    <w:rsid w:val="005518B8"/>
    <w:rsid w:val="0055198D"/>
    <w:rsid w:val="00551B2E"/>
    <w:rsid w:val="00552052"/>
    <w:rsid w:val="005520FD"/>
    <w:rsid w:val="00552188"/>
    <w:rsid w:val="0055220B"/>
    <w:rsid w:val="00552214"/>
    <w:rsid w:val="00552361"/>
    <w:rsid w:val="005523B7"/>
    <w:rsid w:val="005523BD"/>
    <w:rsid w:val="005525F1"/>
    <w:rsid w:val="005526BE"/>
    <w:rsid w:val="005527AD"/>
    <w:rsid w:val="00552950"/>
    <w:rsid w:val="00552FD1"/>
    <w:rsid w:val="00553041"/>
    <w:rsid w:val="0055361B"/>
    <w:rsid w:val="005538EB"/>
    <w:rsid w:val="005539C3"/>
    <w:rsid w:val="00553C89"/>
    <w:rsid w:val="005541E2"/>
    <w:rsid w:val="00554321"/>
    <w:rsid w:val="005543B4"/>
    <w:rsid w:val="00554531"/>
    <w:rsid w:val="00554852"/>
    <w:rsid w:val="00554859"/>
    <w:rsid w:val="005548CD"/>
    <w:rsid w:val="0055490A"/>
    <w:rsid w:val="005549BE"/>
    <w:rsid w:val="00554A93"/>
    <w:rsid w:val="00554B69"/>
    <w:rsid w:val="00554B84"/>
    <w:rsid w:val="00554C5A"/>
    <w:rsid w:val="00554E21"/>
    <w:rsid w:val="00554ED9"/>
    <w:rsid w:val="00554EF6"/>
    <w:rsid w:val="00554EFB"/>
    <w:rsid w:val="00554F59"/>
    <w:rsid w:val="00555172"/>
    <w:rsid w:val="005551EB"/>
    <w:rsid w:val="00555C9F"/>
    <w:rsid w:val="00555E68"/>
    <w:rsid w:val="00555ED7"/>
    <w:rsid w:val="0055601A"/>
    <w:rsid w:val="00556080"/>
    <w:rsid w:val="00556273"/>
    <w:rsid w:val="00556492"/>
    <w:rsid w:val="005564A4"/>
    <w:rsid w:val="005564B0"/>
    <w:rsid w:val="0055657F"/>
    <w:rsid w:val="005566B4"/>
    <w:rsid w:val="00556A0C"/>
    <w:rsid w:val="00556B91"/>
    <w:rsid w:val="00556EA4"/>
    <w:rsid w:val="005570BB"/>
    <w:rsid w:val="0055710B"/>
    <w:rsid w:val="00557308"/>
    <w:rsid w:val="0055774C"/>
    <w:rsid w:val="005577E7"/>
    <w:rsid w:val="00557B3A"/>
    <w:rsid w:val="00557CA0"/>
    <w:rsid w:val="00557E02"/>
    <w:rsid w:val="00557EF2"/>
    <w:rsid w:val="005601D0"/>
    <w:rsid w:val="0056023C"/>
    <w:rsid w:val="00560265"/>
    <w:rsid w:val="005602EE"/>
    <w:rsid w:val="005609F5"/>
    <w:rsid w:val="00560ACC"/>
    <w:rsid w:val="00560B63"/>
    <w:rsid w:val="00560C18"/>
    <w:rsid w:val="00560C80"/>
    <w:rsid w:val="00560E0D"/>
    <w:rsid w:val="005614C1"/>
    <w:rsid w:val="00561641"/>
    <w:rsid w:val="0056169A"/>
    <w:rsid w:val="00561ACA"/>
    <w:rsid w:val="00561AE6"/>
    <w:rsid w:val="00561B1F"/>
    <w:rsid w:val="00561B4C"/>
    <w:rsid w:val="00561BF4"/>
    <w:rsid w:val="00561C8A"/>
    <w:rsid w:val="00561D79"/>
    <w:rsid w:val="00561ECE"/>
    <w:rsid w:val="00561F47"/>
    <w:rsid w:val="00562347"/>
    <w:rsid w:val="0056272B"/>
    <w:rsid w:val="00562828"/>
    <w:rsid w:val="00562996"/>
    <w:rsid w:val="005629C3"/>
    <w:rsid w:val="00562BEA"/>
    <w:rsid w:val="00562C4F"/>
    <w:rsid w:val="00562CE8"/>
    <w:rsid w:val="00562EBD"/>
    <w:rsid w:val="00563208"/>
    <w:rsid w:val="005633A8"/>
    <w:rsid w:val="0056345E"/>
    <w:rsid w:val="00563540"/>
    <w:rsid w:val="00563618"/>
    <w:rsid w:val="005637CF"/>
    <w:rsid w:val="00563820"/>
    <w:rsid w:val="0056389E"/>
    <w:rsid w:val="00563CA2"/>
    <w:rsid w:val="00563F6D"/>
    <w:rsid w:val="00563F8B"/>
    <w:rsid w:val="00563FC9"/>
    <w:rsid w:val="00564219"/>
    <w:rsid w:val="005644C4"/>
    <w:rsid w:val="00564526"/>
    <w:rsid w:val="005646EB"/>
    <w:rsid w:val="00564889"/>
    <w:rsid w:val="00564A36"/>
    <w:rsid w:val="00564C70"/>
    <w:rsid w:val="00564F61"/>
    <w:rsid w:val="00565273"/>
    <w:rsid w:val="00565287"/>
    <w:rsid w:val="00565580"/>
    <w:rsid w:val="0056568B"/>
    <w:rsid w:val="00565B3D"/>
    <w:rsid w:val="00565D0F"/>
    <w:rsid w:val="00565E7E"/>
    <w:rsid w:val="00566244"/>
    <w:rsid w:val="005663F1"/>
    <w:rsid w:val="005663FE"/>
    <w:rsid w:val="00566C3A"/>
    <w:rsid w:val="00566F75"/>
    <w:rsid w:val="0056728C"/>
    <w:rsid w:val="0056790F"/>
    <w:rsid w:val="00567B3A"/>
    <w:rsid w:val="00567BF9"/>
    <w:rsid w:val="00567D3D"/>
    <w:rsid w:val="00570063"/>
    <w:rsid w:val="0057013D"/>
    <w:rsid w:val="0057020C"/>
    <w:rsid w:val="0057070C"/>
    <w:rsid w:val="00570804"/>
    <w:rsid w:val="005709FD"/>
    <w:rsid w:val="00570E2D"/>
    <w:rsid w:val="00570E81"/>
    <w:rsid w:val="00570F23"/>
    <w:rsid w:val="00570FD5"/>
    <w:rsid w:val="0057151A"/>
    <w:rsid w:val="00571520"/>
    <w:rsid w:val="0057158F"/>
    <w:rsid w:val="00571667"/>
    <w:rsid w:val="005716FA"/>
    <w:rsid w:val="00571A78"/>
    <w:rsid w:val="00571A7B"/>
    <w:rsid w:val="00571B29"/>
    <w:rsid w:val="00571B72"/>
    <w:rsid w:val="00571BBD"/>
    <w:rsid w:val="00571BF7"/>
    <w:rsid w:val="00571E23"/>
    <w:rsid w:val="00572033"/>
    <w:rsid w:val="005721FF"/>
    <w:rsid w:val="005722A7"/>
    <w:rsid w:val="005722BA"/>
    <w:rsid w:val="005723F4"/>
    <w:rsid w:val="005724D7"/>
    <w:rsid w:val="0057266A"/>
    <w:rsid w:val="00572945"/>
    <w:rsid w:val="00572951"/>
    <w:rsid w:val="00572955"/>
    <w:rsid w:val="00572ABA"/>
    <w:rsid w:val="00572BC3"/>
    <w:rsid w:val="00572CCD"/>
    <w:rsid w:val="005733B5"/>
    <w:rsid w:val="0057370F"/>
    <w:rsid w:val="005737CA"/>
    <w:rsid w:val="00573944"/>
    <w:rsid w:val="005739EE"/>
    <w:rsid w:val="00573D38"/>
    <w:rsid w:val="00573E91"/>
    <w:rsid w:val="005740DB"/>
    <w:rsid w:val="005741FF"/>
    <w:rsid w:val="005742F2"/>
    <w:rsid w:val="005746D1"/>
    <w:rsid w:val="00574A83"/>
    <w:rsid w:val="00574B37"/>
    <w:rsid w:val="00574CB4"/>
    <w:rsid w:val="00574F17"/>
    <w:rsid w:val="00574F31"/>
    <w:rsid w:val="00575004"/>
    <w:rsid w:val="0057523F"/>
    <w:rsid w:val="00575894"/>
    <w:rsid w:val="005759E6"/>
    <w:rsid w:val="00575B93"/>
    <w:rsid w:val="00575BF0"/>
    <w:rsid w:val="00575C83"/>
    <w:rsid w:val="00575D89"/>
    <w:rsid w:val="00576286"/>
    <w:rsid w:val="005762AA"/>
    <w:rsid w:val="0057646D"/>
    <w:rsid w:val="00576475"/>
    <w:rsid w:val="005765C3"/>
    <w:rsid w:val="00576726"/>
    <w:rsid w:val="00576A1E"/>
    <w:rsid w:val="00576B4E"/>
    <w:rsid w:val="00576DFA"/>
    <w:rsid w:val="005770D5"/>
    <w:rsid w:val="005771D0"/>
    <w:rsid w:val="00577377"/>
    <w:rsid w:val="0057797E"/>
    <w:rsid w:val="00577AF6"/>
    <w:rsid w:val="00577C6A"/>
    <w:rsid w:val="00577E0A"/>
    <w:rsid w:val="00577E12"/>
    <w:rsid w:val="0058014E"/>
    <w:rsid w:val="005802C3"/>
    <w:rsid w:val="0058072B"/>
    <w:rsid w:val="00580875"/>
    <w:rsid w:val="00580A9F"/>
    <w:rsid w:val="00580ABD"/>
    <w:rsid w:val="00580AD9"/>
    <w:rsid w:val="00580D5C"/>
    <w:rsid w:val="00580FB4"/>
    <w:rsid w:val="00581385"/>
    <w:rsid w:val="005814B1"/>
    <w:rsid w:val="005814B9"/>
    <w:rsid w:val="005816DF"/>
    <w:rsid w:val="00581824"/>
    <w:rsid w:val="00581C08"/>
    <w:rsid w:val="00581DAD"/>
    <w:rsid w:val="00581E99"/>
    <w:rsid w:val="00581F10"/>
    <w:rsid w:val="00582049"/>
    <w:rsid w:val="00582184"/>
    <w:rsid w:val="005823CF"/>
    <w:rsid w:val="0058248E"/>
    <w:rsid w:val="0058274A"/>
    <w:rsid w:val="00582796"/>
    <w:rsid w:val="00582A65"/>
    <w:rsid w:val="00582B16"/>
    <w:rsid w:val="00582C72"/>
    <w:rsid w:val="00582EBB"/>
    <w:rsid w:val="005831DC"/>
    <w:rsid w:val="005837D7"/>
    <w:rsid w:val="005838A6"/>
    <w:rsid w:val="00583A0A"/>
    <w:rsid w:val="00583AF8"/>
    <w:rsid w:val="00583E3A"/>
    <w:rsid w:val="005846B0"/>
    <w:rsid w:val="005847FF"/>
    <w:rsid w:val="0058482B"/>
    <w:rsid w:val="00584A46"/>
    <w:rsid w:val="0058526A"/>
    <w:rsid w:val="00585328"/>
    <w:rsid w:val="005855F1"/>
    <w:rsid w:val="00585E85"/>
    <w:rsid w:val="00585FDF"/>
    <w:rsid w:val="00586006"/>
    <w:rsid w:val="00586025"/>
    <w:rsid w:val="00586157"/>
    <w:rsid w:val="0058626D"/>
    <w:rsid w:val="00586587"/>
    <w:rsid w:val="005865B0"/>
    <w:rsid w:val="00586990"/>
    <w:rsid w:val="00586998"/>
    <w:rsid w:val="00586C6A"/>
    <w:rsid w:val="00587197"/>
    <w:rsid w:val="005871AF"/>
    <w:rsid w:val="005871EF"/>
    <w:rsid w:val="00587347"/>
    <w:rsid w:val="00587356"/>
    <w:rsid w:val="0058764D"/>
    <w:rsid w:val="00587880"/>
    <w:rsid w:val="00587894"/>
    <w:rsid w:val="00587945"/>
    <w:rsid w:val="0058798A"/>
    <w:rsid w:val="00587C39"/>
    <w:rsid w:val="00587DBD"/>
    <w:rsid w:val="00587F14"/>
    <w:rsid w:val="005900AE"/>
    <w:rsid w:val="005909EE"/>
    <w:rsid w:val="00590ACE"/>
    <w:rsid w:val="00590D59"/>
    <w:rsid w:val="005910BF"/>
    <w:rsid w:val="00591595"/>
    <w:rsid w:val="005915DF"/>
    <w:rsid w:val="005917FF"/>
    <w:rsid w:val="0059198A"/>
    <w:rsid w:val="00591AC9"/>
    <w:rsid w:val="00591F5C"/>
    <w:rsid w:val="0059210B"/>
    <w:rsid w:val="00592287"/>
    <w:rsid w:val="0059231A"/>
    <w:rsid w:val="00592649"/>
    <w:rsid w:val="00592912"/>
    <w:rsid w:val="00592A2C"/>
    <w:rsid w:val="00592D16"/>
    <w:rsid w:val="00592FAC"/>
    <w:rsid w:val="0059323B"/>
    <w:rsid w:val="00593670"/>
    <w:rsid w:val="00593833"/>
    <w:rsid w:val="00593AE6"/>
    <w:rsid w:val="00593BCE"/>
    <w:rsid w:val="00593EFF"/>
    <w:rsid w:val="00593F21"/>
    <w:rsid w:val="00593F7C"/>
    <w:rsid w:val="0059404C"/>
    <w:rsid w:val="00594174"/>
    <w:rsid w:val="005941EF"/>
    <w:rsid w:val="005942DC"/>
    <w:rsid w:val="00594509"/>
    <w:rsid w:val="00594703"/>
    <w:rsid w:val="00594753"/>
    <w:rsid w:val="005947C9"/>
    <w:rsid w:val="00594D65"/>
    <w:rsid w:val="00594E6A"/>
    <w:rsid w:val="00595477"/>
    <w:rsid w:val="00595678"/>
    <w:rsid w:val="005957D4"/>
    <w:rsid w:val="005958E5"/>
    <w:rsid w:val="00595A39"/>
    <w:rsid w:val="00595B57"/>
    <w:rsid w:val="00595BE5"/>
    <w:rsid w:val="00595EB4"/>
    <w:rsid w:val="00595FFC"/>
    <w:rsid w:val="00596397"/>
    <w:rsid w:val="005963EC"/>
    <w:rsid w:val="00596448"/>
    <w:rsid w:val="005964A7"/>
    <w:rsid w:val="005964E7"/>
    <w:rsid w:val="00596522"/>
    <w:rsid w:val="0059661B"/>
    <w:rsid w:val="005966C6"/>
    <w:rsid w:val="005967C4"/>
    <w:rsid w:val="00596A6D"/>
    <w:rsid w:val="00596A73"/>
    <w:rsid w:val="00596B95"/>
    <w:rsid w:val="00596E26"/>
    <w:rsid w:val="00597043"/>
    <w:rsid w:val="00597AF0"/>
    <w:rsid w:val="00597B07"/>
    <w:rsid w:val="00597E2E"/>
    <w:rsid w:val="005A016D"/>
    <w:rsid w:val="005A022E"/>
    <w:rsid w:val="005A0275"/>
    <w:rsid w:val="005A0499"/>
    <w:rsid w:val="005A07F7"/>
    <w:rsid w:val="005A0D21"/>
    <w:rsid w:val="005A15F7"/>
    <w:rsid w:val="005A17EB"/>
    <w:rsid w:val="005A1966"/>
    <w:rsid w:val="005A1B88"/>
    <w:rsid w:val="005A1BDC"/>
    <w:rsid w:val="005A1C2B"/>
    <w:rsid w:val="005A1D2A"/>
    <w:rsid w:val="005A20DC"/>
    <w:rsid w:val="005A215C"/>
    <w:rsid w:val="005A21C2"/>
    <w:rsid w:val="005A2232"/>
    <w:rsid w:val="005A2392"/>
    <w:rsid w:val="005A23CC"/>
    <w:rsid w:val="005A2801"/>
    <w:rsid w:val="005A2ABE"/>
    <w:rsid w:val="005A2B43"/>
    <w:rsid w:val="005A2C1D"/>
    <w:rsid w:val="005A325A"/>
    <w:rsid w:val="005A348D"/>
    <w:rsid w:val="005A3711"/>
    <w:rsid w:val="005A38AA"/>
    <w:rsid w:val="005A39BA"/>
    <w:rsid w:val="005A3A63"/>
    <w:rsid w:val="005A3C33"/>
    <w:rsid w:val="005A3C4D"/>
    <w:rsid w:val="005A3D17"/>
    <w:rsid w:val="005A3D85"/>
    <w:rsid w:val="005A424F"/>
    <w:rsid w:val="005A44A4"/>
    <w:rsid w:val="005A4509"/>
    <w:rsid w:val="005A46C8"/>
    <w:rsid w:val="005A4722"/>
    <w:rsid w:val="005A47C4"/>
    <w:rsid w:val="005A49E3"/>
    <w:rsid w:val="005A4A8B"/>
    <w:rsid w:val="005A4CDA"/>
    <w:rsid w:val="005A4CFB"/>
    <w:rsid w:val="005A4D5D"/>
    <w:rsid w:val="005A5227"/>
    <w:rsid w:val="005A52A9"/>
    <w:rsid w:val="005A5321"/>
    <w:rsid w:val="005A5358"/>
    <w:rsid w:val="005A535C"/>
    <w:rsid w:val="005A56C5"/>
    <w:rsid w:val="005A5710"/>
    <w:rsid w:val="005A5A37"/>
    <w:rsid w:val="005A5C3C"/>
    <w:rsid w:val="005A5D9C"/>
    <w:rsid w:val="005A6299"/>
    <w:rsid w:val="005A64D6"/>
    <w:rsid w:val="005A6665"/>
    <w:rsid w:val="005A669B"/>
    <w:rsid w:val="005A66D7"/>
    <w:rsid w:val="005A6B37"/>
    <w:rsid w:val="005A6CD1"/>
    <w:rsid w:val="005A6D40"/>
    <w:rsid w:val="005A6EDA"/>
    <w:rsid w:val="005A6F95"/>
    <w:rsid w:val="005A6FEC"/>
    <w:rsid w:val="005A70C2"/>
    <w:rsid w:val="005A756B"/>
    <w:rsid w:val="005A7680"/>
    <w:rsid w:val="005A7B74"/>
    <w:rsid w:val="005A7C0F"/>
    <w:rsid w:val="005B01B9"/>
    <w:rsid w:val="005B0352"/>
    <w:rsid w:val="005B05F8"/>
    <w:rsid w:val="005B064B"/>
    <w:rsid w:val="005B0675"/>
    <w:rsid w:val="005B06B4"/>
    <w:rsid w:val="005B0749"/>
    <w:rsid w:val="005B08C9"/>
    <w:rsid w:val="005B08DD"/>
    <w:rsid w:val="005B0AD7"/>
    <w:rsid w:val="005B0B49"/>
    <w:rsid w:val="005B0C72"/>
    <w:rsid w:val="005B1057"/>
    <w:rsid w:val="005B1213"/>
    <w:rsid w:val="005B1214"/>
    <w:rsid w:val="005B133A"/>
    <w:rsid w:val="005B1361"/>
    <w:rsid w:val="005B145A"/>
    <w:rsid w:val="005B15F9"/>
    <w:rsid w:val="005B1851"/>
    <w:rsid w:val="005B19ED"/>
    <w:rsid w:val="005B19FE"/>
    <w:rsid w:val="005B1BB0"/>
    <w:rsid w:val="005B1BBC"/>
    <w:rsid w:val="005B1C0B"/>
    <w:rsid w:val="005B28E7"/>
    <w:rsid w:val="005B29A6"/>
    <w:rsid w:val="005B2DC5"/>
    <w:rsid w:val="005B2E45"/>
    <w:rsid w:val="005B3175"/>
    <w:rsid w:val="005B32CB"/>
    <w:rsid w:val="005B3473"/>
    <w:rsid w:val="005B34B1"/>
    <w:rsid w:val="005B36F6"/>
    <w:rsid w:val="005B4074"/>
    <w:rsid w:val="005B4114"/>
    <w:rsid w:val="005B4172"/>
    <w:rsid w:val="005B4BAD"/>
    <w:rsid w:val="005B4C83"/>
    <w:rsid w:val="005B4DC5"/>
    <w:rsid w:val="005B4E1A"/>
    <w:rsid w:val="005B50C0"/>
    <w:rsid w:val="005B5135"/>
    <w:rsid w:val="005B516A"/>
    <w:rsid w:val="005B518E"/>
    <w:rsid w:val="005B5296"/>
    <w:rsid w:val="005B535E"/>
    <w:rsid w:val="005B53F6"/>
    <w:rsid w:val="005B54D0"/>
    <w:rsid w:val="005B5609"/>
    <w:rsid w:val="005B574E"/>
    <w:rsid w:val="005B582A"/>
    <w:rsid w:val="005B59C8"/>
    <w:rsid w:val="005B5ABF"/>
    <w:rsid w:val="005B5D7F"/>
    <w:rsid w:val="005B5DD5"/>
    <w:rsid w:val="005B6128"/>
    <w:rsid w:val="005B6290"/>
    <w:rsid w:val="005B640F"/>
    <w:rsid w:val="005B659D"/>
    <w:rsid w:val="005B67EE"/>
    <w:rsid w:val="005B6866"/>
    <w:rsid w:val="005B68DF"/>
    <w:rsid w:val="005B6917"/>
    <w:rsid w:val="005B6C80"/>
    <w:rsid w:val="005B6D58"/>
    <w:rsid w:val="005B7060"/>
    <w:rsid w:val="005B708A"/>
    <w:rsid w:val="005B72EF"/>
    <w:rsid w:val="005B73BB"/>
    <w:rsid w:val="005B753C"/>
    <w:rsid w:val="005B75A1"/>
    <w:rsid w:val="005B7613"/>
    <w:rsid w:val="005B79E7"/>
    <w:rsid w:val="005B7F51"/>
    <w:rsid w:val="005C0113"/>
    <w:rsid w:val="005C01D7"/>
    <w:rsid w:val="005C025C"/>
    <w:rsid w:val="005C0423"/>
    <w:rsid w:val="005C0572"/>
    <w:rsid w:val="005C074D"/>
    <w:rsid w:val="005C0A35"/>
    <w:rsid w:val="005C0AC4"/>
    <w:rsid w:val="005C0B5F"/>
    <w:rsid w:val="005C0BB9"/>
    <w:rsid w:val="005C0E07"/>
    <w:rsid w:val="005C0E80"/>
    <w:rsid w:val="005C0F01"/>
    <w:rsid w:val="005C1255"/>
    <w:rsid w:val="005C138B"/>
    <w:rsid w:val="005C1433"/>
    <w:rsid w:val="005C1649"/>
    <w:rsid w:val="005C1651"/>
    <w:rsid w:val="005C191D"/>
    <w:rsid w:val="005C1A42"/>
    <w:rsid w:val="005C1AD9"/>
    <w:rsid w:val="005C1BD0"/>
    <w:rsid w:val="005C1CE1"/>
    <w:rsid w:val="005C1D4C"/>
    <w:rsid w:val="005C1F89"/>
    <w:rsid w:val="005C20F4"/>
    <w:rsid w:val="005C218B"/>
    <w:rsid w:val="005C21CC"/>
    <w:rsid w:val="005C23C0"/>
    <w:rsid w:val="005C24BC"/>
    <w:rsid w:val="005C2527"/>
    <w:rsid w:val="005C2B90"/>
    <w:rsid w:val="005C2CA7"/>
    <w:rsid w:val="005C2E17"/>
    <w:rsid w:val="005C306F"/>
    <w:rsid w:val="005C3079"/>
    <w:rsid w:val="005C31E4"/>
    <w:rsid w:val="005C32D4"/>
    <w:rsid w:val="005C33C6"/>
    <w:rsid w:val="005C346A"/>
    <w:rsid w:val="005C3885"/>
    <w:rsid w:val="005C391E"/>
    <w:rsid w:val="005C3DE1"/>
    <w:rsid w:val="005C3F51"/>
    <w:rsid w:val="005C47FE"/>
    <w:rsid w:val="005C481E"/>
    <w:rsid w:val="005C4898"/>
    <w:rsid w:val="005C4B39"/>
    <w:rsid w:val="005C4B53"/>
    <w:rsid w:val="005C4BE8"/>
    <w:rsid w:val="005C4C98"/>
    <w:rsid w:val="005C4E05"/>
    <w:rsid w:val="005C520F"/>
    <w:rsid w:val="005C534D"/>
    <w:rsid w:val="005C57C1"/>
    <w:rsid w:val="005C5841"/>
    <w:rsid w:val="005C588F"/>
    <w:rsid w:val="005C5A54"/>
    <w:rsid w:val="005C5AC9"/>
    <w:rsid w:val="005C5BC9"/>
    <w:rsid w:val="005C5D2D"/>
    <w:rsid w:val="005C5E9C"/>
    <w:rsid w:val="005C6330"/>
    <w:rsid w:val="005C634E"/>
    <w:rsid w:val="005C649B"/>
    <w:rsid w:val="005C66DB"/>
    <w:rsid w:val="005C671A"/>
    <w:rsid w:val="005C687E"/>
    <w:rsid w:val="005C6AC3"/>
    <w:rsid w:val="005C6DD4"/>
    <w:rsid w:val="005C6E16"/>
    <w:rsid w:val="005C6E90"/>
    <w:rsid w:val="005C6E96"/>
    <w:rsid w:val="005C6F3D"/>
    <w:rsid w:val="005C6F5B"/>
    <w:rsid w:val="005C6FDB"/>
    <w:rsid w:val="005C721F"/>
    <w:rsid w:val="005C77CB"/>
    <w:rsid w:val="005C7901"/>
    <w:rsid w:val="005C7B14"/>
    <w:rsid w:val="005C7B49"/>
    <w:rsid w:val="005C7F36"/>
    <w:rsid w:val="005D03B8"/>
    <w:rsid w:val="005D0654"/>
    <w:rsid w:val="005D0665"/>
    <w:rsid w:val="005D0695"/>
    <w:rsid w:val="005D06A4"/>
    <w:rsid w:val="005D08E4"/>
    <w:rsid w:val="005D09A7"/>
    <w:rsid w:val="005D0BE6"/>
    <w:rsid w:val="005D0DAC"/>
    <w:rsid w:val="005D0F00"/>
    <w:rsid w:val="005D0F10"/>
    <w:rsid w:val="005D1095"/>
    <w:rsid w:val="005D1171"/>
    <w:rsid w:val="005D17DC"/>
    <w:rsid w:val="005D1B4D"/>
    <w:rsid w:val="005D1E04"/>
    <w:rsid w:val="005D2334"/>
    <w:rsid w:val="005D258C"/>
    <w:rsid w:val="005D2810"/>
    <w:rsid w:val="005D2952"/>
    <w:rsid w:val="005D2BDC"/>
    <w:rsid w:val="005D2C43"/>
    <w:rsid w:val="005D2CF4"/>
    <w:rsid w:val="005D3292"/>
    <w:rsid w:val="005D33F7"/>
    <w:rsid w:val="005D35AD"/>
    <w:rsid w:val="005D3A6F"/>
    <w:rsid w:val="005D3AB9"/>
    <w:rsid w:val="005D3BC0"/>
    <w:rsid w:val="005D3D32"/>
    <w:rsid w:val="005D425D"/>
    <w:rsid w:val="005D44B9"/>
    <w:rsid w:val="005D4845"/>
    <w:rsid w:val="005D4879"/>
    <w:rsid w:val="005D4C49"/>
    <w:rsid w:val="005D517D"/>
    <w:rsid w:val="005D5180"/>
    <w:rsid w:val="005D52B9"/>
    <w:rsid w:val="005D52E2"/>
    <w:rsid w:val="005D530C"/>
    <w:rsid w:val="005D53F1"/>
    <w:rsid w:val="005D5613"/>
    <w:rsid w:val="005D5793"/>
    <w:rsid w:val="005D59DD"/>
    <w:rsid w:val="005D5A29"/>
    <w:rsid w:val="005D5AB1"/>
    <w:rsid w:val="005D5E5C"/>
    <w:rsid w:val="005D602F"/>
    <w:rsid w:val="005D606A"/>
    <w:rsid w:val="005D675F"/>
    <w:rsid w:val="005D6ADA"/>
    <w:rsid w:val="005D7023"/>
    <w:rsid w:val="005D708B"/>
    <w:rsid w:val="005D72F7"/>
    <w:rsid w:val="005D737A"/>
    <w:rsid w:val="005D76B1"/>
    <w:rsid w:val="005D7A58"/>
    <w:rsid w:val="005D7B4B"/>
    <w:rsid w:val="005D7D66"/>
    <w:rsid w:val="005D7E6C"/>
    <w:rsid w:val="005D7EA8"/>
    <w:rsid w:val="005E0397"/>
    <w:rsid w:val="005E04C6"/>
    <w:rsid w:val="005E04F1"/>
    <w:rsid w:val="005E0722"/>
    <w:rsid w:val="005E0831"/>
    <w:rsid w:val="005E0AA7"/>
    <w:rsid w:val="005E0C4B"/>
    <w:rsid w:val="005E0D20"/>
    <w:rsid w:val="005E0E94"/>
    <w:rsid w:val="005E1038"/>
    <w:rsid w:val="005E11B9"/>
    <w:rsid w:val="005E1549"/>
    <w:rsid w:val="005E17F8"/>
    <w:rsid w:val="005E1EE9"/>
    <w:rsid w:val="005E1FDD"/>
    <w:rsid w:val="005E2372"/>
    <w:rsid w:val="005E2418"/>
    <w:rsid w:val="005E2554"/>
    <w:rsid w:val="005E25C1"/>
    <w:rsid w:val="005E25D7"/>
    <w:rsid w:val="005E261F"/>
    <w:rsid w:val="005E2748"/>
    <w:rsid w:val="005E27D7"/>
    <w:rsid w:val="005E2AEC"/>
    <w:rsid w:val="005E3227"/>
    <w:rsid w:val="005E3310"/>
    <w:rsid w:val="005E34BA"/>
    <w:rsid w:val="005E36A2"/>
    <w:rsid w:val="005E397F"/>
    <w:rsid w:val="005E3A89"/>
    <w:rsid w:val="005E3BAB"/>
    <w:rsid w:val="005E3C41"/>
    <w:rsid w:val="005E3E77"/>
    <w:rsid w:val="005E4440"/>
    <w:rsid w:val="005E48E0"/>
    <w:rsid w:val="005E49DE"/>
    <w:rsid w:val="005E5195"/>
    <w:rsid w:val="005E5210"/>
    <w:rsid w:val="005E5335"/>
    <w:rsid w:val="005E55DE"/>
    <w:rsid w:val="005E5631"/>
    <w:rsid w:val="005E57FF"/>
    <w:rsid w:val="005E584E"/>
    <w:rsid w:val="005E59B2"/>
    <w:rsid w:val="005E5C02"/>
    <w:rsid w:val="005E5CFA"/>
    <w:rsid w:val="005E5E4C"/>
    <w:rsid w:val="005E60E3"/>
    <w:rsid w:val="005E6123"/>
    <w:rsid w:val="005E617C"/>
    <w:rsid w:val="005E61C1"/>
    <w:rsid w:val="005E6709"/>
    <w:rsid w:val="005E6835"/>
    <w:rsid w:val="005E6B0C"/>
    <w:rsid w:val="005E6F63"/>
    <w:rsid w:val="005E7395"/>
    <w:rsid w:val="005E759E"/>
    <w:rsid w:val="005E770A"/>
    <w:rsid w:val="005E79B0"/>
    <w:rsid w:val="005E7A36"/>
    <w:rsid w:val="005E7A9D"/>
    <w:rsid w:val="005E7BF9"/>
    <w:rsid w:val="005E7E07"/>
    <w:rsid w:val="005E7E26"/>
    <w:rsid w:val="005E7F9E"/>
    <w:rsid w:val="005E7FE9"/>
    <w:rsid w:val="005F0376"/>
    <w:rsid w:val="005F0988"/>
    <w:rsid w:val="005F0CBE"/>
    <w:rsid w:val="005F0E59"/>
    <w:rsid w:val="005F102E"/>
    <w:rsid w:val="005F1066"/>
    <w:rsid w:val="005F118B"/>
    <w:rsid w:val="005F12C2"/>
    <w:rsid w:val="005F153C"/>
    <w:rsid w:val="005F1563"/>
    <w:rsid w:val="005F1A54"/>
    <w:rsid w:val="005F1F3F"/>
    <w:rsid w:val="005F2320"/>
    <w:rsid w:val="005F23E7"/>
    <w:rsid w:val="005F2549"/>
    <w:rsid w:val="005F2603"/>
    <w:rsid w:val="005F269D"/>
    <w:rsid w:val="005F296D"/>
    <w:rsid w:val="005F2FC3"/>
    <w:rsid w:val="005F300B"/>
    <w:rsid w:val="005F30B1"/>
    <w:rsid w:val="005F3268"/>
    <w:rsid w:val="005F32D7"/>
    <w:rsid w:val="005F3325"/>
    <w:rsid w:val="005F3409"/>
    <w:rsid w:val="005F34C5"/>
    <w:rsid w:val="005F3681"/>
    <w:rsid w:val="005F3715"/>
    <w:rsid w:val="005F38DB"/>
    <w:rsid w:val="005F3926"/>
    <w:rsid w:val="005F3B71"/>
    <w:rsid w:val="005F3C5E"/>
    <w:rsid w:val="005F3C74"/>
    <w:rsid w:val="005F410A"/>
    <w:rsid w:val="005F4198"/>
    <w:rsid w:val="005F435B"/>
    <w:rsid w:val="005F4437"/>
    <w:rsid w:val="005F450D"/>
    <w:rsid w:val="005F456C"/>
    <w:rsid w:val="005F4800"/>
    <w:rsid w:val="005F489C"/>
    <w:rsid w:val="005F4A6B"/>
    <w:rsid w:val="005F4BF8"/>
    <w:rsid w:val="005F4D44"/>
    <w:rsid w:val="005F4EF7"/>
    <w:rsid w:val="005F4F73"/>
    <w:rsid w:val="005F503D"/>
    <w:rsid w:val="005F51C7"/>
    <w:rsid w:val="005F51FD"/>
    <w:rsid w:val="005F5240"/>
    <w:rsid w:val="005F532C"/>
    <w:rsid w:val="005F5458"/>
    <w:rsid w:val="005F550B"/>
    <w:rsid w:val="005F58DD"/>
    <w:rsid w:val="005F5925"/>
    <w:rsid w:val="005F603E"/>
    <w:rsid w:val="005F63F2"/>
    <w:rsid w:val="005F64DA"/>
    <w:rsid w:val="005F6501"/>
    <w:rsid w:val="005F661F"/>
    <w:rsid w:val="005F67A0"/>
    <w:rsid w:val="005F6A05"/>
    <w:rsid w:val="005F6AE8"/>
    <w:rsid w:val="005F6BC8"/>
    <w:rsid w:val="005F6E31"/>
    <w:rsid w:val="005F6E6E"/>
    <w:rsid w:val="005F7009"/>
    <w:rsid w:val="005F7498"/>
    <w:rsid w:val="005F7521"/>
    <w:rsid w:val="005F7531"/>
    <w:rsid w:val="005F787B"/>
    <w:rsid w:val="005F790A"/>
    <w:rsid w:val="005F7F7C"/>
    <w:rsid w:val="00600025"/>
    <w:rsid w:val="00600103"/>
    <w:rsid w:val="00600406"/>
    <w:rsid w:val="006005AC"/>
    <w:rsid w:val="00600735"/>
    <w:rsid w:val="00600B41"/>
    <w:rsid w:val="00600D5B"/>
    <w:rsid w:val="00600D5D"/>
    <w:rsid w:val="00600E6D"/>
    <w:rsid w:val="00601149"/>
    <w:rsid w:val="00601283"/>
    <w:rsid w:val="006012EC"/>
    <w:rsid w:val="00601338"/>
    <w:rsid w:val="00601400"/>
    <w:rsid w:val="00601463"/>
    <w:rsid w:val="00601508"/>
    <w:rsid w:val="006015A9"/>
    <w:rsid w:val="00601745"/>
    <w:rsid w:val="0060184E"/>
    <w:rsid w:val="006018A6"/>
    <w:rsid w:val="00601955"/>
    <w:rsid w:val="00601A8F"/>
    <w:rsid w:val="00601AEE"/>
    <w:rsid w:val="00601BBF"/>
    <w:rsid w:val="00601D10"/>
    <w:rsid w:val="00601D93"/>
    <w:rsid w:val="00601EE8"/>
    <w:rsid w:val="00602092"/>
    <w:rsid w:val="006023D9"/>
    <w:rsid w:val="006025E7"/>
    <w:rsid w:val="006026D8"/>
    <w:rsid w:val="00602793"/>
    <w:rsid w:val="006029C2"/>
    <w:rsid w:val="00602A99"/>
    <w:rsid w:val="00602E43"/>
    <w:rsid w:val="00603008"/>
    <w:rsid w:val="00603019"/>
    <w:rsid w:val="00603143"/>
    <w:rsid w:val="00603337"/>
    <w:rsid w:val="006033D9"/>
    <w:rsid w:val="00603448"/>
    <w:rsid w:val="0060353F"/>
    <w:rsid w:val="00603560"/>
    <w:rsid w:val="00603769"/>
    <w:rsid w:val="0060387D"/>
    <w:rsid w:val="006038A4"/>
    <w:rsid w:val="006038A6"/>
    <w:rsid w:val="00603D4A"/>
    <w:rsid w:val="00603FEA"/>
    <w:rsid w:val="00604057"/>
    <w:rsid w:val="00604599"/>
    <w:rsid w:val="006045CB"/>
    <w:rsid w:val="006045FB"/>
    <w:rsid w:val="00604A7E"/>
    <w:rsid w:val="00604FE8"/>
    <w:rsid w:val="00605098"/>
    <w:rsid w:val="0060515D"/>
    <w:rsid w:val="0060529B"/>
    <w:rsid w:val="0060551C"/>
    <w:rsid w:val="006055B9"/>
    <w:rsid w:val="00605643"/>
    <w:rsid w:val="0060583C"/>
    <w:rsid w:val="0060596F"/>
    <w:rsid w:val="00605A2F"/>
    <w:rsid w:val="00605A40"/>
    <w:rsid w:val="00605CED"/>
    <w:rsid w:val="00605F43"/>
    <w:rsid w:val="00606080"/>
    <w:rsid w:val="00606238"/>
    <w:rsid w:val="00606380"/>
    <w:rsid w:val="006063FF"/>
    <w:rsid w:val="00606418"/>
    <w:rsid w:val="0060642D"/>
    <w:rsid w:val="006064CA"/>
    <w:rsid w:val="006066C9"/>
    <w:rsid w:val="006069B0"/>
    <w:rsid w:val="00606B00"/>
    <w:rsid w:val="00606B21"/>
    <w:rsid w:val="00606BA6"/>
    <w:rsid w:val="00606C6C"/>
    <w:rsid w:val="00606C97"/>
    <w:rsid w:val="00606CFF"/>
    <w:rsid w:val="00606D52"/>
    <w:rsid w:val="00606F60"/>
    <w:rsid w:val="006073FB"/>
    <w:rsid w:val="006074B9"/>
    <w:rsid w:val="00607BE9"/>
    <w:rsid w:val="00607DC3"/>
    <w:rsid w:val="0061040F"/>
    <w:rsid w:val="0061084C"/>
    <w:rsid w:val="00610951"/>
    <w:rsid w:val="00610A02"/>
    <w:rsid w:val="00610A0C"/>
    <w:rsid w:val="00610AE6"/>
    <w:rsid w:val="00610C9B"/>
    <w:rsid w:val="00610F94"/>
    <w:rsid w:val="00610FB4"/>
    <w:rsid w:val="00611157"/>
    <w:rsid w:val="006111C1"/>
    <w:rsid w:val="006114E1"/>
    <w:rsid w:val="006115ED"/>
    <w:rsid w:val="0061164D"/>
    <w:rsid w:val="0061179A"/>
    <w:rsid w:val="006118A7"/>
    <w:rsid w:val="00611B68"/>
    <w:rsid w:val="00611DC0"/>
    <w:rsid w:val="00611DED"/>
    <w:rsid w:val="00611FC1"/>
    <w:rsid w:val="00611FE4"/>
    <w:rsid w:val="00611FFE"/>
    <w:rsid w:val="0061217A"/>
    <w:rsid w:val="006121F0"/>
    <w:rsid w:val="00612387"/>
    <w:rsid w:val="006127CC"/>
    <w:rsid w:val="0061295E"/>
    <w:rsid w:val="00612AC1"/>
    <w:rsid w:val="00612B45"/>
    <w:rsid w:val="00612C47"/>
    <w:rsid w:val="00612DCA"/>
    <w:rsid w:val="00612F18"/>
    <w:rsid w:val="00612F43"/>
    <w:rsid w:val="00613046"/>
    <w:rsid w:val="006132F8"/>
    <w:rsid w:val="0061341E"/>
    <w:rsid w:val="00613429"/>
    <w:rsid w:val="00613625"/>
    <w:rsid w:val="006139A2"/>
    <w:rsid w:val="00613B3A"/>
    <w:rsid w:val="00613BCC"/>
    <w:rsid w:val="00613DE5"/>
    <w:rsid w:val="00613F34"/>
    <w:rsid w:val="00614031"/>
    <w:rsid w:val="0061413D"/>
    <w:rsid w:val="006143BC"/>
    <w:rsid w:val="006143F3"/>
    <w:rsid w:val="0061452F"/>
    <w:rsid w:val="00614757"/>
    <w:rsid w:val="0061482C"/>
    <w:rsid w:val="00614E8C"/>
    <w:rsid w:val="00614FF5"/>
    <w:rsid w:val="006151F2"/>
    <w:rsid w:val="006152ED"/>
    <w:rsid w:val="006153C2"/>
    <w:rsid w:val="006154F5"/>
    <w:rsid w:val="0061572C"/>
    <w:rsid w:val="0061580D"/>
    <w:rsid w:val="006159D0"/>
    <w:rsid w:val="00615BAC"/>
    <w:rsid w:val="00615C8D"/>
    <w:rsid w:val="00615D60"/>
    <w:rsid w:val="00616261"/>
    <w:rsid w:val="00616563"/>
    <w:rsid w:val="00616640"/>
    <w:rsid w:val="00616709"/>
    <w:rsid w:val="006168A6"/>
    <w:rsid w:val="00616A1E"/>
    <w:rsid w:val="00616B3B"/>
    <w:rsid w:val="00616B47"/>
    <w:rsid w:val="00616C59"/>
    <w:rsid w:val="00616D4F"/>
    <w:rsid w:val="00616EF3"/>
    <w:rsid w:val="00616FE6"/>
    <w:rsid w:val="006171D6"/>
    <w:rsid w:val="0061780F"/>
    <w:rsid w:val="00617DD9"/>
    <w:rsid w:val="00620276"/>
    <w:rsid w:val="00620426"/>
    <w:rsid w:val="006206A2"/>
    <w:rsid w:val="006208B7"/>
    <w:rsid w:val="006209DA"/>
    <w:rsid w:val="00620F05"/>
    <w:rsid w:val="00620F1B"/>
    <w:rsid w:val="00620FC2"/>
    <w:rsid w:val="00620FCD"/>
    <w:rsid w:val="0062101A"/>
    <w:rsid w:val="00621137"/>
    <w:rsid w:val="006211B3"/>
    <w:rsid w:val="006212F3"/>
    <w:rsid w:val="00621320"/>
    <w:rsid w:val="0062148F"/>
    <w:rsid w:val="0062155D"/>
    <w:rsid w:val="00621767"/>
    <w:rsid w:val="00621842"/>
    <w:rsid w:val="00621CFF"/>
    <w:rsid w:val="00621E4F"/>
    <w:rsid w:val="00622092"/>
    <w:rsid w:val="0062215A"/>
    <w:rsid w:val="00622235"/>
    <w:rsid w:val="00622352"/>
    <w:rsid w:val="00622548"/>
    <w:rsid w:val="00622AB4"/>
    <w:rsid w:val="00622EED"/>
    <w:rsid w:val="00623264"/>
    <w:rsid w:val="0062331D"/>
    <w:rsid w:val="0062349E"/>
    <w:rsid w:val="00623700"/>
    <w:rsid w:val="00623A8E"/>
    <w:rsid w:val="00623AF8"/>
    <w:rsid w:val="00623BEA"/>
    <w:rsid w:val="00623C66"/>
    <w:rsid w:val="00623D8D"/>
    <w:rsid w:val="00623E6E"/>
    <w:rsid w:val="006240AF"/>
    <w:rsid w:val="00624155"/>
    <w:rsid w:val="0062431F"/>
    <w:rsid w:val="00624522"/>
    <w:rsid w:val="0062463B"/>
    <w:rsid w:val="00624997"/>
    <w:rsid w:val="00624BE9"/>
    <w:rsid w:val="00625087"/>
    <w:rsid w:val="006251ED"/>
    <w:rsid w:val="006252FF"/>
    <w:rsid w:val="0062532C"/>
    <w:rsid w:val="0062546F"/>
    <w:rsid w:val="006254A6"/>
    <w:rsid w:val="00625A1E"/>
    <w:rsid w:val="00625C0F"/>
    <w:rsid w:val="00625C28"/>
    <w:rsid w:val="00626510"/>
    <w:rsid w:val="00626A76"/>
    <w:rsid w:val="00626DD7"/>
    <w:rsid w:val="006270A0"/>
    <w:rsid w:val="00627326"/>
    <w:rsid w:val="0062737F"/>
    <w:rsid w:val="00627434"/>
    <w:rsid w:val="00627466"/>
    <w:rsid w:val="00627566"/>
    <w:rsid w:val="006277CD"/>
    <w:rsid w:val="00627863"/>
    <w:rsid w:val="00627A2E"/>
    <w:rsid w:val="00627A7E"/>
    <w:rsid w:val="00627C56"/>
    <w:rsid w:val="00627CE4"/>
    <w:rsid w:val="006301A9"/>
    <w:rsid w:val="006301CA"/>
    <w:rsid w:val="0063021B"/>
    <w:rsid w:val="00630247"/>
    <w:rsid w:val="00630255"/>
    <w:rsid w:val="00630399"/>
    <w:rsid w:val="006307D4"/>
    <w:rsid w:val="00630AC2"/>
    <w:rsid w:val="00630D18"/>
    <w:rsid w:val="006311C3"/>
    <w:rsid w:val="0063158A"/>
    <w:rsid w:val="006318BC"/>
    <w:rsid w:val="00631996"/>
    <w:rsid w:val="006319BF"/>
    <w:rsid w:val="00632043"/>
    <w:rsid w:val="00632199"/>
    <w:rsid w:val="00632672"/>
    <w:rsid w:val="00632813"/>
    <w:rsid w:val="00632C86"/>
    <w:rsid w:val="00632F33"/>
    <w:rsid w:val="00633069"/>
    <w:rsid w:val="006330B3"/>
    <w:rsid w:val="00633333"/>
    <w:rsid w:val="00633519"/>
    <w:rsid w:val="00633575"/>
    <w:rsid w:val="006339B1"/>
    <w:rsid w:val="00633A10"/>
    <w:rsid w:val="00633A28"/>
    <w:rsid w:val="00633A73"/>
    <w:rsid w:val="00633D3C"/>
    <w:rsid w:val="00633E4A"/>
    <w:rsid w:val="0063404E"/>
    <w:rsid w:val="006342FB"/>
    <w:rsid w:val="00634365"/>
    <w:rsid w:val="006344F5"/>
    <w:rsid w:val="0063457C"/>
    <w:rsid w:val="00634A50"/>
    <w:rsid w:val="00634CDF"/>
    <w:rsid w:val="00634E3D"/>
    <w:rsid w:val="00634E7D"/>
    <w:rsid w:val="0063508E"/>
    <w:rsid w:val="00635183"/>
    <w:rsid w:val="0063553D"/>
    <w:rsid w:val="00635CA8"/>
    <w:rsid w:val="00635CCD"/>
    <w:rsid w:val="00635D5B"/>
    <w:rsid w:val="00635D9D"/>
    <w:rsid w:val="00636368"/>
    <w:rsid w:val="00636574"/>
    <w:rsid w:val="00636904"/>
    <w:rsid w:val="00636970"/>
    <w:rsid w:val="006369A4"/>
    <w:rsid w:val="00636A7B"/>
    <w:rsid w:val="00636BD0"/>
    <w:rsid w:val="00636C54"/>
    <w:rsid w:val="00636D71"/>
    <w:rsid w:val="00636EE2"/>
    <w:rsid w:val="0063726D"/>
    <w:rsid w:val="00637429"/>
    <w:rsid w:val="006374A7"/>
    <w:rsid w:val="006374D0"/>
    <w:rsid w:val="0063778E"/>
    <w:rsid w:val="00637ADE"/>
    <w:rsid w:val="00637E54"/>
    <w:rsid w:val="00637EDF"/>
    <w:rsid w:val="00637FA2"/>
    <w:rsid w:val="00637FE5"/>
    <w:rsid w:val="006404F2"/>
    <w:rsid w:val="00640BCA"/>
    <w:rsid w:val="00640DE6"/>
    <w:rsid w:val="00640ECC"/>
    <w:rsid w:val="006411E3"/>
    <w:rsid w:val="006412DF"/>
    <w:rsid w:val="0064157A"/>
    <w:rsid w:val="006419AC"/>
    <w:rsid w:val="00641F66"/>
    <w:rsid w:val="00642299"/>
    <w:rsid w:val="006425D3"/>
    <w:rsid w:val="0064263D"/>
    <w:rsid w:val="0064278E"/>
    <w:rsid w:val="0064282B"/>
    <w:rsid w:val="00642B82"/>
    <w:rsid w:val="00642DFD"/>
    <w:rsid w:val="00643295"/>
    <w:rsid w:val="0064339B"/>
    <w:rsid w:val="006436B4"/>
    <w:rsid w:val="00643822"/>
    <w:rsid w:val="0064387E"/>
    <w:rsid w:val="00643913"/>
    <w:rsid w:val="00643950"/>
    <w:rsid w:val="00643ED8"/>
    <w:rsid w:val="0064409C"/>
    <w:rsid w:val="00644326"/>
    <w:rsid w:val="00644428"/>
    <w:rsid w:val="006445A7"/>
    <w:rsid w:val="0064466E"/>
    <w:rsid w:val="00644937"/>
    <w:rsid w:val="00644997"/>
    <w:rsid w:val="0064531F"/>
    <w:rsid w:val="006453A9"/>
    <w:rsid w:val="0064589E"/>
    <w:rsid w:val="006458EC"/>
    <w:rsid w:val="00645939"/>
    <w:rsid w:val="00645A56"/>
    <w:rsid w:val="00645C95"/>
    <w:rsid w:val="00645D19"/>
    <w:rsid w:val="006460F2"/>
    <w:rsid w:val="00646122"/>
    <w:rsid w:val="00646152"/>
    <w:rsid w:val="00646278"/>
    <w:rsid w:val="006462D5"/>
    <w:rsid w:val="0064630D"/>
    <w:rsid w:val="006463A0"/>
    <w:rsid w:val="006467A4"/>
    <w:rsid w:val="00646B04"/>
    <w:rsid w:val="00646CF5"/>
    <w:rsid w:val="00646D49"/>
    <w:rsid w:val="00646DDA"/>
    <w:rsid w:val="00646EE4"/>
    <w:rsid w:val="00646F9E"/>
    <w:rsid w:val="0064708D"/>
    <w:rsid w:val="006472BC"/>
    <w:rsid w:val="006476AF"/>
    <w:rsid w:val="006477F8"/>
    <w:rsid w:val="00647BB9"/>
    <w:rsid w:val="00647D7B"/>
    <w:rsid w:val="006502D0"/>
    <w:rsid w:val="00650796"/>
    <w:rsid w:val="006508B0"/>
    <w:rsid w:val="0065183A"/>
    <w:rsid w:val="0065186B"/>
    <w:rsid w:val="00651BAA"/>
    <w:rsid w:val="00651BAF"/>
    <w:rsid w:val="00651EC0"/>
    <w:rsid w:val="0065217A"/>
    <w:rsid w:val="006522D0"/>
    <w:rsid w:val="00652324"/>
    <w:rsid w:val="00652613"/>
    <w:rsid w:val="006526A8"/>
    <w:rsid w:val="00652798"/>
    <w:rsid w:val="006529BA"/>
    <w:rsid w:val="00652A1E"/>
    <w:rsid w:val="00652A33"/>
    <w:rsid w:val="00652A6E"/>
    <w:rsid w:val="00652AC0"/>
    <w:rsid w:val="00652AFC"/>
    <w:rsid w:val="00652B27"/>
    <w:rsid w:val="00652DA5"/>
    <w:rsid w:val="00652DE0"/>
    <w:rsid w:val="00652EA8"/>
    <w:rsid w:val="00653025"/>
    <w:rsid w:val="006536BC"/>
    <w:rsid w:val="006537DB"/>
    <w:rsid w:val="006539A2"/>
    <w:rsid w:val="00653A58"/>
    <w:rsid w:val="00653DDA"/>
    <w:rsid w:val="006541E3"/>
    <w:rsid w:val="006547C4"/>
    <w:rsid w:val="006547CC"/>
    <w:rsid w:val="00654B05"/>
    <w:rsid w:val="00654B50"/>
    <w:rsid w:val="00654BC5"/>
    <w:rsid w:val="00654CDF"/>
    <w:rsid w:val="00654D45"/>
    <w:rsid w:val="00655086"/>
    <w:rsid w:val="00655144"/>
    <w:rsid w:val="006553DD"/>
    <w:rsid w:val="0065556C"/>
    <w:rsid w:val="006557D7"/>
    <w:rsid w:val="00655849"/>
    <w:rsid w:val="00655936"/>
    <w:rsid w:val="0065597F"/>
    <w:rsid w:val="00655AF3"/>
    <w:rsid w:val="00655D31"/>
    <w:rsid w:val="00655E7A"/>
    <w:rsid w:val="00656010"/>
    <w:rsid w:val="006562E7"/>
    <w:rsid w:val="0065647A"/>
    <w:rsid w:val="0065658D"/>
    <w:rsid w:val="00656640"/>
    <w:rsid w:val="006566DC"/>
    <w:rsid w:val="00656730"/>
    <w:rsid w:val="006568A2"/>
    <w:rsid w:val="006568F8"/>
    <w:rsid w:val="00656CB6"/>
    <w:rsid w:val="00656F70"/>
    <w:rsid w:val="00657037"/>
    <w:rsid w:val="006570D1"/>
    <w:rsid w:val="0065754D"/>
    <w:rsid w:val="006575A7"/>
    <w:rsid w:val="006577F6"/>
    <w:rsid w:val="006578DF"/>
    <w:rsid w:val="00657A56"/>
    <w:rsid w:val="00657C04"/>
    <w:rsid w:val="00657E45"/>
    <w:rsid w:val="00657EF3"/>
    <w:rsid w:val="0066035D"/>
    <w:rsid w:val="00660583"/>
    <w:rsid w:val="00660886"/>
    <w:rsid w:val="00660BD7"/>
    <w:rsid w:val="00660DA5"/>
    <w:rsid w:val="00660DD4"/>
    <w:rsid w:val="00660F04"/>
    <w:rsid w:val="0066102C"/>
    <w:rsid w:val="006612C0"/>
    <w:rsid w:val="0066165C"/>
    <w:rsid w:val="00661675"/>
    <w:rsid w:val="0066174A"/>
    <w:rsid w:val="006618C1"/>
    <w:rsid w:val="00661C64"/>
    <w:rsid w:val="00661D34"/>
    <w:rsid w:val="00661E4A"/>
    <w:rsid w:val="00661ED3"/>
    <w:rsid w:val="00661FAD"/>
    <w:rsid w:val="00661FCD"/>
    <w:rsid w:val="0066208F"/>
    <w:rsid w:val="006621F5"/>
    <w:rsid w:val="0066233D"/>
    <w:rsid w:val="0066236E"/>
    <w:rsid w:val="0066243A"/>
    <w:rsid w:val="006624E2"/>
    <w:rsid w:val="00662D47"/>
    <w:rsid w:val="00662E0B"/>
    <w:rsid w:val="00662F0C"/>
    <w:rsid w:val="00662F5E"/>
    <w:rsid w:val="006630E8"/>
    <w:rsid w:val="00663453"/>
    <w:rsid w:val="00663567"/>
    <w:rsid w:val="00663D6C"/>
    <w:rsid w:val="00663E44"/>
    <w:rsid w:val="00663F9E"/>
    <w:rsid w:val="0066417A"/>
    <w:rsid w:val="00664450"/>
    <w:rsid w:val="006646DB"/>
    <w:rsid w:val="00664881"/>
    <w:rsid w:val="0066499B"/>
    <w:rsid w:val="0066499C"/>
    <w:rsid w:val="00664A6E"/>
    <w:rsid w:val="00664CA9"/>
    <w:rsid w:val="00664D60"/>
    <w:rsid w:val="006652C1"/>
    <w:rsid w:val="006652F0"/>
    <w:rsid w:val="006654A4"/>
    <w:rsid w:val="00665C65"/>
    <w:rsid w:val="00665D09"/>
    <w:rsid w:val="006661AB"/>
    <w:rsid w:val="00666275"/>
    <w:rsid w:val="00666292"/>
    <w:rsid w:val="0066642F"/>
    <w:rsid w:val="006668A6"/>
    <w:rsid w:val="00666B36"/>
    <w:rsid w:val="00666C3D"/>
    <w:rsid w:val="00666F48"/>
    <w:rsid w:val="0066709D"/>
    <w:rsid w:val="0066710D"/>
    <w:rsid w:val="006675D9"/>
    <w:rsid w:val="0066771E"/>
    <w:rsid w:val="00667763"/>
    <w:rsid w:val="0066776C"/>
    <w:rsid w:val="006679B2"/>
    <w:rsid w:val="00667D02"/>
    <w:rsid w:val="00667D67"/>
    <w:rsid w:val="00667ED1"/>
    <w:rsid w:val="00667F8A"/>
    <w:rsid w:val="0067016E"/>
    <w:rsid w:val="006702D9"/>
    <w:rsid w:val="006703A9"/>
    <w:rsid w:val="00670479"/>
    <w:rsid w:val="006706FE"/>
    <w:rsid w:val="00670785"/>
    <w:rsid w:val="00670910"/>
    <w:rsid w:val="00670918"/>
    <w:rsid w:val="00670B30"/>
    <w:rsid w:val="00670C6D"/>
    <w:rsid w:val="00670E3E"/>
    <w:rsid w:val="006712B7"/>
    <w:rsid w:val="0067137B"/>
    <w:rsid w:val="006713BD"/>
    <w:rsid w:val="00671484"/>
    <w:rsid w:val="0067150D"/>
    <w:rsid w:val="006716B6"/>
    <w:rsid w:val="006716DF"/>
    <w:rsid w:val="006716E8"/>
    <w:rsid w:val="006716ED"/>
    <w:rsid w:val="00671B7A"/>
    <w:rsid w:val="00671D9B"/>
    <w:rsid w:val="006721EC"/>
    <w:rsid w:val="006722CC"/>
    <w:rsid w:val="006722D8"/>
    <w:rsid w:val="00672572"/>
    <w:rsid w:val="00672C35"/>
    <w:rsid w:val="00672D43"/>
    <w:rsid w:val="00672DB2"/>
    <w:rsid w:val="00672F53"/>
    <w:rsid w:val="00672FE3"/>
    <w:rsid w:val="006733B1"/>
    <w:rsid w:val="006733EC"/>
    <w:rsid w:val="00673654"/>
    <w:rsid w:val="006736AB"/>
    <w:rsid w:val="0067387C"/>
    <w:rsid w:val="00673AC6"/>
    <w:rsid w:val="00674222"/>
    <w:rsid w:val="00674304"/>
    <w:rsid w:val="00674562"/>
    <w:rsid w:val="00674998"/>
    <w:rsid w:val="00674A29"/>
    <w:rsid w:val="00674B03"/>
    <w:rsid w:val="00674B21"/>
    <w:rsid w:val="00674B91"/>
    <w:rsid w:val="00674B93"/>
    <w:rsid w:val="00674C26"/>
    <w:rsid w:val="00674CA1"/>
    <w:rsid w:val="00674D19"/>
    <w:rsid w:val="00674D7E"/>
    <w:rsid w:val="00674F1F"/>
    <w:rsid w:val="00675220"/>
    <w:rsid w:val="0067531A"/>
    <w:rsid w:val="00675734"/>
    <w:rsid w:val="00675B2C"/>
    <w:rsid w:val="00675CC0"/>
    <w:rsid w:val="00675D62"/>
    <w:rsid w:val="00676137"/>
    <w:rsid w:val="006761A2"/>
    <w:rsid w:val="00676258"/>
    <w:rsid w:val="00676455"/>
    <w:rsid w:val="0067646F"/>
    <w:rsid w:val="0067679C"/>
    <w:rsid w:val="006769A7"/>
    <w:rsid w:val="00676A15"/>
    <w:rsid w:val="00676A29"/>
    <w:rsid w:val="00676A60"/>
    <w:rsid w:val="00676D62"/>
    <w:rsid w:val="00676EDD"/>
    <w:rsid w:val="00676EE6"/>
    <w:rsid w:val="0067763F"/>
    <w:rsid w:val="0067774F"/>
    <w:rsid w:val="00677B08"/>
    <w:rsid w:val="00677C78"/>
    <w:rsid w:val="00677D80"/>
    <w:rsid w:val="00677DE6"/>
    <w:rsid w:val="00677E2C"/>
    <w:rsid w:val="00677E61"/>
    <w:rsid w:val="00677ECB"/>
    <w:rsid w:val="00677FA4"/>
    <w:rsid w:val="0068022F"/>
    <w:rsid w:val="006803CC"/>
    <w:rsid w:val="00680405"/>
    <w:rsid w:val="00680454"/>
    <w:rsid w:val="00680491"/>
    <w:rsid w:val="00680502"/>
    <w:rsid w:val="006805D3"/>
    <w:rsid w:val="006807ED"/>
    <w:rsid w:val="00680C28"/>
    <w:rsid w:val="00680E48"/>
    <w:rsid w:val="0068106B"/>
    <w:rsid w:val="00681080"/>
    <w:rsid w:val="0068110F"/>
    <w:rsid w:val="0068124E"/>
    <w:rsid w:val="00681252"/>
    <w:rsid w:val="006816CD"/>
    <w:rsid w:val="00681865"/>
    <w:rsid w:val="006818B5"/>
    <w:rsid w:val="006819ED"/>
    <w:rsid w:val="00681A81"/>
    <w:rsid w:val="00681B01"/>
    <w:rsid w:val="00681C8D"/>
    <w:rsid w:val="00681E69"/>
    <w:rsid w:val="00681EE8"/>
    <w:rsid w:val="00681F60"/>
    <w:rsid w:val="006820C5"/>
    <w:rsid w:val="00682162"/>
    <w:rsid w:val="006822BF"/>
    <w:rsid w:val="00682628"/>
    <w:rsid w:val="0068296A"/>
    <w:rsid w:val="00682B35"/>
    <w:rsid w:val="00682C9A"/>
    <w:rsid w:val="00682CCE"/>
    <w:rsid w:val="00682F79"/>
    <w:rsid w:val="00682FB8"/>
    <w:rsid w:val="0068335E"/>
    <w:rsid w:val="00683541"/>
    <w:rsid w:val="006835C5"/>
    <w:rsid w:val="00683C28"/>
    <w:rsid w:val="00683D13"/>
    <w:rsid w:val="00683D7C"/>
    <w:rsid w:val="00683E45"/>
    <w:rsid w:val="00683ECB"/>
    <w:rsid w:val="00684089"/>
    <w:rsid w:val="006841B3"/>
    <w:rsid w:val="006842AA"/>
    <w:rsid w:val="006843F5"/>
    <w:rsid w:val="00684562"/>
    <w:rsid w:val="00684709"/>
    <w:rsid w:val="006849D2"/>
    <w:rsid w:val="00684D02"/>
    <w:rsid w:val="00684D59"/>
    <w:rsid w:val="00684D8B"/>
    <w:rsid w:val="00684DC5"/>
    <w:rsid w:val="00684DF4"/>
    <w:rsid w:val="00684E4D"/>
    <w:rsid w:val="00684FEE"/>
    <w:rsid w:val="00685205"/>
    <w:rsid w:val="006853B1"/>
    <w:rsid w:val="00685871"/>
    <w:rsid w:val="00685A7D"/>
    <w:rsid w:val="00685B07"/>
    <w:rsid w:val="00685C7C"/>
    <w:rsid w:val="00685E04"/>
    <w:rsid w:val="00685E92"/>
    <w:rsid w:val="00686256"/>
    <w:rsid w:val="0068643A"/>
    <w:rsid w:val="0068672A"/>
    <w:rsid w:val="00686778"/>
    <w:rsid w:val="00686870"/>
    <w:rsid w:val="006869DC"/>
    <w:rsid w:val="00686DD5"/>
    <w:rsid w:val="00686E48"/>
    <w:rsid w:val="00686F97"/>
    <w:rsid w:val="00687124"/>
    <w:rsid w:val="006874EE"/>
    <w:rsid w:val="00687843"/>
    <w:rsid w:val="006878CB"/>
    <w:rsid w:val="006878DC"/>
    <w:rsid w:val="0068796E"/>
    <w:rsid w:val="00687A14"/>
    <w:rsid w:val="00687AF5"/>
    <w:rsid w:val="00687CDA"/>
    <w:rsid w:val="00687EF7"/>
    <w:rsid w:val="00687F82"/>
    <w:rsid w:val="00690011"/>
    <w:rsid w:val="00690028"/>
    <w:rsid w:val="006900DB"/>
    <w:rsid w:val="006901F5"/>
    <w:rsid w:val="00690507"/>
    <w:rsid w:val="00690616"/>
    <w:rsid w:val="0069076A"/>
    <w:rsid w:val="006907C8"/>
    <w:rsid w:val="006907CA"/>
    <w:rsid w:val="0069082B"/>
    <w:rsid w:val="00690BE0"/>
    <w:rsid w:val="00690DCF"/>
    <w:rsid w:val="00690E2F"/>
    <w:rsid w:val="00690FA2"/>
    <w:rsid w:val="00690FB3"/>
    <w:rsid w:val="006910A3"/>
    <w:rsid w:val="0069113C"/>
    <w:rsid w:val="006911F8"/>
    <w:rsid w:val="006913A2"/>
    <w:rsid w:val="006913EC"/>
    <w:rsid w:val="006914F2"/>
    <w:rsid w:val="00691978"/>
    <w:rsid w:val="00691B62"/>
    <w:rsid w:val="00691B74"/>
    <w:rsid w:val="00691BBD"/>
    <w:rsid w:val="00691BC2"/>
    <w:rsid w:val="00691E16"/>
    <w:rsid w:val="00691E7B"/>
    <w:rsid w:val="00691EE2"/>
    <w:rsid w:val="0069210F"/>
    <w:rsid w:val="00692463"/>
    <w:rsid w:val="00692621"/>
    <w:rsid w:val="00692669"/>
    <w:rsid w:val="00692685"/>
    <w:rsid w:val="006926B9"/>
    <w:rsid w:val="006929F8"/>
    <w:rsid w:val="00692BE4"/>
    <w:rsid w:val="00692C81"/>
    <w:rsid w:val="00692E0C"/>
    <w:rsid w:val="00692F0E"/>
    <w:rsid w:val="00693135"/>
    <w:rsid w:val="00693300"/>
    <w:rsid w:val="00693375"/>
    <w:rsid w:val="006933CF"/>
    <w:rsid w:val="006933F4"/>
    <w:rsid w:val="00693422"/>
    <w:rsid w:val="006934D0"/>
    <w:rsid w:val="0069356F"/>
    <w:rsid w:val="006938F2"/>
    <w:rsid w:val="006939F7"/>
    <w:rsid w:val="00693C4D"/>
    <w:rsid w:val="00693CD7"/>
    <w:rsid w:val="0069403D"/>
    <w:rsid w:val="006940A7"/>
    <w:rsid w:val="006940AC"/>
    <w:rsid w:val="00694194"/>
    <w:rsid w:val="00694450"/>
    <w:rsid w:val="0069452F"/>
    <w:rsid w:val="00694714"/>
    <w:rsid w:val="006947E6"/>
    <w:rsid w:val="00694BF1"/>
    <w:rsid w:val="00694C53"/>
    <w:rsid w:val="00694CE2"/>
    <w:rsid w:val="00694D7E"/>
    <w:rsid w:val="00694DAA"/>
    <w:rsid w:val="00694ED1"/>
    <w:rsid w:val="00695053"/>
    <w:rsid w:val="0069513F"/>
    <w:rsid w:val="006951EE"/>
    <w:rsid w:val="006954B5"/>
    <w:rsid w:val="006955FB"/>
    <w:rsid w:val="00695B95"/>
    <w:rsid w:val="00695D6D"/>
    <w:rsid w:val="006961E2"/>
    <w:rsid w:val="0069631F"/>
    <w:rsid w:val="006964BD"/>
    <w:rsid w:val="00696A38"/>
    <w:rsid w:val="00696A65"/>
    <w:rsid w:val="00696B34"/>
    <w:rsid w:val="00696E86"/>
    <w:rsid w:val="00696FB2"/>
    <w:rsid w:val="00697139"/>
    <w:rsid w:val="006971B0"/>
    <w:rsid w:val="0069757B"/>
    <w:rsid w:val="006977DD"/>
    <w:rsid w:val="00697A05"/>
    <w:rsid w:val="00697B27"/>
    <w:rsid w:val="00697B4C"/>
    <w:rsid w:val="00697C82"/>
    <w:rsid w:val="00697DD9"/>
    <w:rsid w:val="00697DFE"/>
    <w:rsid w:val="00697ED9"/>
    <w:rsid w:val="00697F6C"/>
    <w:rsid w:val="006A00D5"/>
    <w:rsid w:val="006A0119"/>
    <w:rsid w:val="006A012B"/>
    <w:rsid w:val="006A01BC"/>
    <w:rsid w:val="006A0A9A"/>
    <w:rsid w:val="006A0C6F"/>
    <w:rsid w:val="006A0CAC"/>
    <w:rsid w:val="006A0F74"/>
    <w:rsid w:val="006A12B5"/>
    <w:rsid w:val="006A1364"/>
    <w:rsid w:val="006A142E"/>
    <w:rsid w:val="006A1C03"/>
    <w:rsid w:val="006A1C56"/>
    <w:rsid w:val="006A1F00"/>
    <w:rsid w:val="006A2021"/>
    <w:rsid w:val="006A2142"/>
    <w:rsid w:val="006A2182"/>
    <w:rsid w:val="006A25A6"/>
    <w:rsid w:val="006A2B6A"/>
    <w:rsid w:val="006A2CF2"/>
    <w:rsid w:val="006A3065"/>
    <w:rsid w:val="006A3341"/>
    <w:rsid w:val="006A345D"/>
    <w:rsid w:val="006A348F"/>
    <w:rsid w:val="006A3630"/>
    <w:rsid w:val="006A3B22"/>
    <w:rsid w:val="006A3D7A"/>
    <w:rsid w:val="006A3F26"/>
    <w:rsid w:val="006A3F65"/>
    <w:rsid w:val="006A41EC"/>
    <w:rsid w:val="006A4250"/>
    <w:rsid w:val="006A469A"/>
    <w:rsid w:val="006A488B"/>
    <w:rsid w:val="006A49F5"/>
    <w:rsid w:val="006A4B5E"/>
    <w:rsid w:val="006A4C87"/>
    <w:rsid w:val="006A4CBF"/>
    <w:rsid w:val="006A4D57"/>
    <w:rsid w:val="006A5116"/>
    <w:rsid w:val="006A5679"/>
    <w:rsid w:val="006A57E7"/>
    <w:rsid w:val="006A5930"/>
    <w:rsid w:val="006A5B9D"/>
    <w:rsid w:val="006A5BA4"/>
    <w:rsid w:val="006A65AA"/>
    <w:rsid w:val="006A6703"/>
    <w:rsid w:val="006A681F"/>
    <w:rsid w:val="006A6CC4"/>
    <w:rsid w:val="006A6D91"/>
    <w:rsid w:val="006A70B9"/>
    <w:rsid w:val="006A7506"/>
    <w:rsid w:val="006A7675"/>
    <w:rsid w:val="006A7837"/>
    <w:rsid w:val="006A78E0"/>
    <w:rsid w:val="006A7942"/>
    <w:rsid w:val="006A79BD"/>
    <w:rsid w:val="006A7AA8"/>
    <w:rsid w:val="006A7CA9"/>
    <w:rsid w:val="006A7DF7"/>
    <w:rsid w:val="006A7F1F"/>
    <w:rsid w:val="006A7FFE"/>
    <w:rsid w:val="006B0007"/>
    <w:rsid w:val="006B0239"/>
    <w:rsid w:val="006B0392"/>
    <w:rsid w:val="006B0412"/>
    <w:rsid w:val="006B04AB"/>
    <w:rsid w:val="006B0547"/>
    <w:rsid w:val="006B0A87"/>
    <w:rsid w:val="006B0CE8"/>
    <w:rsid w:val="006B0D52"/>
    <w:rsid w:val="006B0E0C"/>
    <w:rsid w:val="006B1255"/>
    <w:rsid w:val="006B129C"/>
    <w:rsid w:val="006B173D"/>
    <w:rsid w:val="006B182E"/>
    <w:rsid w:val="006B1A54"/>
    <w:rsid w:val="006B1BDE"/>
    <w:rsid w:val="006B1C87"/>
    <w:rsid w:val="006B2029"/>
    <w:rsid w:val="006B20EE"/>
    <w:rsid w:val="006B2113"/>
    <w:rsid w:val="006B2227"/>
    <w:rsid w:val="006B2274"/>
    <w:rsid w:val="006B22D1"/>
    <w:rsid w:val="006B2466"/>
    <w:rsid w:val="006B248C"/>
    <w:rsid w:val="006B267B"/>
    <w:rsid w:val="006B28C7"/>
    <w:rsid w:val="006B29C3"/>
    <w:rsid w:val="006B2A4E"/>
    <w:rsid w:val="006B2C20"/>
    <w:rsid w:val="006B2D3C"/>
    <w:rsid w:val="006B3127"/>
    <w:rsid w:val="006B31A2"/>
    <w:rsid w:val="006B3207"/>
    <w:rsid w:val="006B36E7"/>
    <w:rsid w:val="006B3780"/>
    <w:rsid w:val="006B39C1"/>
    <w:rsid w:val="006B3ACE"/>
    <w:rsid w:val="006B3B5D"/>
    <w:rsid w:val="006B3D4F"/>
    <w:rsid w:val="006B3D8D"/>
    <w:rsid w:val="006B3DF6"/>
    <w:rsid w:val="006B3E90"/>
    <w:rsid w:val="006B3F66"/>
    <w:rsid w:val="006B4875"/>
    <w:rsid w:val="006B4E3E"/>
    <w:rsid w:val="006B4E42"/>
    <w:rsid w:val="006B4FE4"/>
    <w:rsid w:val="006B50A6"/>
    <w:rsid w:val="006B542C"/>
    <w:rsid w:val="006B5E25"/>
    <w:rsid w:val="006B5FC2"/>
    <w:rsid w:val="006B6455"/>
    <w:rsid w:val="006B64AD"/>
    <w:rsid w:val="006B6582"/>
    <w:rsid w:val="006B681E"/>
    <w:rsid w:val="006B69B2"/>
    <w:rsid w:val="006B7285"/>
    <w:rsid w:val="006B7990"/>
    <w:rsid w:val="006B79E7"/>
    <w:rsid w:val="006B7AE3"/>
    <w:rsid w:val="006B7C68"/>
    <w:rsid w:val="006B7DBE"/>
    <w:rsid w:val="006B7F88"/>
    <w:rsid w:val="006C02BD"/>
    <w:rsid w:val="006C0341"/>
    <w:rsid w:val="006C036D"/>
    <w:rsid w:val="006C0653"/>
    <w:rsid w:val="006C0A35"/>
    <w:rsid w:val="006C0D72"/>
    <w:rsid w:val="006C1016"/>
    <w:rsid w:val="006C1032"/>
    <w:rsid w:val="006C1071"/>
    <w:rsid w:val="006C115A"/>
    <w:rsid w:val="006C1198"/>
    <w:rsid w:val="006C1268"/>
    <w:rsid w:val="006C13C6"/>
    <w:rsid w:val="006C142C"/>
    <w:rsid w:val="006C1662"/>
    <w:rsid w:val="006C1884"/>
    <w:rsid w:val="006C1B8D"/>
    <w:rsid w:val="006C1C2A"/>
    <w:rsid w:val="006C1D10"/>
    <w:rsid w:val="006C2011"/>
    <w:rsid w:val="006C20E8"/>
    <w:rsid w:val="006C210A"/>
    <w:rsid w:val="006C25BC"/>
    <w:rsid w:val="006C278C"/>
    <w:rsid w:val="006C27BC"/>
    <w:rsid w:val="006C2B69"/>
    <w:rsid w:val="006C2DA7"/>
    <w:rsid w:val="006C30BE"/>
    <w:rsid w:val="006C31E4"/>
    <w:rsid w:val="006C3642"/>
    <w:rsid w:val="006C38BF"/>
    <w:rsid w:val="006C38D2"/>
    <w:rsid w:val="006C39D2"/>
    <w:rsid w:val="006C3B02"/>
    <w:rsid w:val="006C3B7B"/>
    <w:rsid w:val="006C3F10"/>
    <w:rsid w:val="006C3FB9"/>
    <w:rsid w:val="006C4009"/>
    <w:rsid w:val="006C407D"/>
    <w:rsid w:val="006C40E4"/>
    <w:rsid w:val="006C41DE"/>
    <w:rsid w:val="006C46A9"/>
    <w:rsid w:val="006C48CD"/>
    <w:rsid w:val="006C4A31"/>
    <w:rsid w:val="006C4B03"/>
    <w:rsid w:val="006C4EAC"/>
    <w:rsid w:val="006C4FCE"/>
    <w:rsid w:val="006C527D"/>
    <w:rsid w:val="006C55C3"/>
    <w:rsid w:val="006C55D5"/>
    <w:rsid w:val="006C55EF"/>
    <w:rsid w:val="006C5601"/>
    <w:rsid w:val="006C57B0"/>
    <w:rsid w:val="006C5860"/>
    <w:rsid w:val="006C58AB"/>
    <w:rsid w:val="006C5B19"/>
    <w:rsid w:val="006C5CC4"/>
    <w:rsid w:val="006C5D7B"/>
    <w:rsid w:val="006C5EED"/>
    <w:rsid w:val="006C602B"/>
    <w:rsid w:val="006C64BE"/>
    <w:rsid w:val="006C66F4"/>
    <w:rsid w:val="006C67A1"/>
    <w:rsid w:val="006C68F2"/>
    <w:rsid w:val="006C6911"/>
    <w:rsid w:val="006C6A4D"/>
    <w:rsid w:val="006C6A9A"/>
    <w:rsid w:val="006C6ADA"/>
    <w:rsid w:val="006C6BA7"/>
    <w:rsid w:val="006C6D45"/>
    <w:rsid w:val="006C6FC1"/>
    <w:rsid w:val="006C702D"/>
    <w:rsid w:val="006C72FF"/>
    <w:rsid w:val="006C74FF"/>
    <w:rsid w:val="006C7541"/>
    <w:rsid w:val="006C776C"/>
    <w:rsid w:val="006C7AD3"/>
    <w:rsid w:val="006C7BEC"/>
    <w:rsid w:val="006C7BEE"/>
    <w:rsid w:val="006C7F1F"/>
    <w:rsid w:val="006D0261"/>
    <w:rsid w:val="006D07EC"/>
    <w:rsid w:val="006D09A6"/>
    <w:rsid w:val="006D0ABB"/>
    <w:rsid w:val="006D0D20"/>
    <w:rsid w:val="006D0EBC"/>
    <w:rsid w:val="006D10B1"/>
    <w:rsid w:val="006D12B1"/>
    <w:rsid w:val="006D1CB4"/>
    <w:rsid w:val="006D1EBC"/>
    <w:rsid w:val="006D2312"/>
    <w:rsid w:val="006D24D7"/>
    <w:rsid w:val="006D258A"/>
    <w:rsid w:val="006D2758"/>
    <w:rsid w:val="006D2D3E"/>
    <w:rsid w:val="006D2EE0"/>
    <w:rsid w:val="006D3246"/>
    <w:rsid w:val="006D3710"/>
    <w:rsid w:val="006D37CC"/>
    <w:rsid w:val="006D398B"/>
    <w:rsid w:val="006D3A2A"/>
    <w:rsid w:val="006D3A40"/>
    <w:rsid w:val="006D3B02"/>
    <w:rsid w:val="006D3D90"/>
    <w:rsid w:val="006D3EA0"/>
    <w:rsid w:val="006D3FDF"/>
    <w:rsid w:val="006D412F"/>
    <w:rsid w:val="006D4257"/>
    <w:rsid w:val="006D42A7"/>
    <w:rsid w:val="006D4346"/>
    <w:rsid w:val="006D443E"/>
    <w:rsid w:val="006D4489"/>
    <w:rsid w:val="006D44D6"/>
    <w:rsid w:val="006D46AA"/>
    <w:rsid w:val="006D4AB4"/>
    <w:rsid w:val="006D4E1F"/>
    <w:rsid w:val="006D5327"/>
    <w:rsid w:val="006D5694"/>
    <w:rsid w:val="006D5875"/>
    <w:rsid w:val="006D58C9"/>
    <w:rsid w:val="006D5DB3"/>
    <w:rsid w:val="006D5DC6"/>
    <w:rsid w:val="006D61A0"/>
    <w:rsid w:val="006D61E3"/>
    <w:rsid w:val="006D6341"/>
    <w:rsid w:val="006D6539"/>
    <w:rsid w:val="006D6797"/>
    <w:rsid w:val="006D694E"/>
    <w:rsid w:val="006D6A52"/>
    <w:rsid w:val="006D6C18"/>
    <w:rsid w:val="006D6E37"/>
    <w:rsid w:val="006D6EA1"/>
    <w:rsid w:val="006D7124"/>
    <w:rsid w:val="006D71E4"/>
    <w:rsid w:val="006D7304"/>
    <w:rsid w:val="006D7389"/>
    <w:rsid w:val="006D79B6"/>
    <w:rsid w:val="006D7A61"/>
    <w:rsid w:val="006D7C0F"/>
    <w:rsid w:val="006D7CD4"/>
    <w:rsid w:val="006D7DE1"/>
    <w:rsid w:val="006D7E1D"/>
    <w:rsid w:val="006D7FA9"/>
    <w:rsid w:val="006E031B"/>
    <w:rsid w:val="006E0326"/>
    <w:rsid w:val="006E03C8"/>
    <w:rsid w:val="006E0659"/>
    <w:rsid w:val="006E06EB"/>
    <w:rsid w:val="006E080D"/>
    <w:rsid w:val="006E0829"/>
    <w:rsid w:val="006E08A3"/>
    <w:rsid w:val="006E08B4"/>
    <w:rsid w:val="006E0962"/>
    <w:rsid w:val="006E0B44"/>
    <w:rsid w:val="006E0B47"/>
    <w:rsid w:val="006E0DB7"/>
    <w:rsid w:val="006E0E4F"/>
    <w:rsid w:val="006E1232"/>
    <w:rsid w:val="006E1330"/>
    <w:rsid w:val="006E14BD"/>
    <w:rsid w:val="006E1658"/>
    <w:rsid w:val="006E16F3"/>
    <w:rsid w:val="006E177C"/>
    <w:rsid w:val="006E1AC8"/>
    <w:rsid w:val="006E2907"/>
    <w:rsid w:val="006E29D9"/>
    <w:rsid w:val="006E2C7C"/>
    <w:rsid w:val="006E2DD8"/>
    <w:rsid w:val="006E323D"/>
    <w:rsid w:val="006E329F"/>
    <w:rsid w:val="006E3334"/>
    <w:rsid w:val="006E339D"/>
    <w:rsid w:val="006E38A7"/>
    <w:rsid w:val="006E3CAD"/>
    <w:rsid w:val="006E402D"/>
    <w:rsid w:val="006E43C9"/>
    <w:rsid w:val="006E44C0"/>
    <w:rsid w:val="006E49DD"/>
    <w:rsid w:val="006E4A6B"/>
    <w:rsid w:val="006E4F6A"/>
    <w:rsid w:val="006E50F1"/>
    <w:rsid w:val="006E5187"/>
    <w:rsid w:val="006E5427"/>
    <w:rsid w:val="006E548F"/>
    <w:rsid w:val="006E5612"/>
    <w:rsid w:val="006E56AE"/>
    <w:rsid w:val="006E58A3"/>
    <w:rsid w:val="006E597D"/>
    <w:rsid w:val="006E5A96"/>
    <w:rsid w:val="006E5E20"/>
    <w:rsid w:val="006E5F0F"/>
    <w:rsid w:val="006E675F"/>
    <w:rsid w:val="006E6889"/>
    <w:rsid w:val="006E6896"/>
    <w:rsid w:val="006E6B67"/>
    <w:rsid w:val="006E6EE4"/>
    <w:rsid w:val="006E7137"/>
    <w:rsid w:val="006E758D"/>
    <w:rsid w:val="006E766F"/>
    <w:rsid w:val="006E7674"/>
    <w:rsid w:val="006E796B"/>
    <w:rsid w:val="006E7B8B"/>
    <w:rsid w:val="006E7CD9"/>
    <w:rsid w:val="006E7E5D"/>
    <w:rsid w:val="006E7F05"/>
    <w:rsid w:val="006F010E"/>
    <w:rsid w:val="006F0288"/>
    <w:rsid w:val="006F04B3"/>
    <w:rsid w:val="006F0535"/>
    <w:rsid w:val="006F058C"/>
    <w:rsid w:val="006F07AC"/>
    <w:rsid w:val="006F098E"/>
    <w:rsid w:val="006F1042"/>
    <w:rsid w:val="006F14BA"/>
    <w:rsid w:val="006F14BD"/>
    <w:rsid w:val="006F1796"/>
    <w:rsid w:val="006F195C"/>
    <w:rsid w:val="006F19A7"/>
    <w:rsid w:val="006F19EE"/>
    <w:rsid w:val="006F1A71"/>
    <w:rsid w:val="006F1D45"/>
    <w:rsid w:val="006F1E25"/>
    <w:rsid w:val="006F1E5E"/>
    <w:rsid w:val="006F1E94"/>
    <w:rsid w:val="006F24E4"/>
    <w:rsid w:val="006F253F"/>
    <w:rsid w:val="006F25D3"/>
    <w:rsid w:val="006F2E7E"/>
    <w:rsid w:val="006F2EB9"/>
    <w:rsid w:val="006F302C"/>
    <w:rsid w:val="006F31D4"/>
    <w:rsid w:val="006F3624"/>
    <w:rsid w:val="006F382C"/>
    <w:rsid w:val="006F397F"/>
    <w:rsid w:val="006F3A12"/>
    <w:rsid w:val="006F3A62"/>
    <w:rsid w:val="006F3C75"/>
    <w:rsid w:val="006F3DC4"/>
    <w:rsid w:val="006F3DE0"/>
    <w:rsid w:val="006F411E"/>
    <w:rsid w:val="006F4653"/>
    <w:rsid w:val="006F474E"/>
    <w:rsid w:val="006F4CC2"/>
    <w:rsid w:val="006F4D83"/>
    <w:rsid w:val="006F4E48"/>
    <w:rsid w:val="006F5164"/>
    <w:rsid w:val="006F52C8"/>
    <w:rsid w:val="006F5495"/>
    <w:rsid w:val="006F5540"/>
    <w:rsid w:val="006F569D"/>
    <w:rsid w:val="006F56C3"/>
    <w:rsid w:val="006F570F"/>
    <w:rsid w:val="006F5832"/>
    <w:rsid w:val="006F593D"/>
    <w:rsid w:val="006F5A26"/>
    <w:rsid w:val="006F5AF2"/>
    <w:rsid w:val="006F5D67"/>
    <w:rsid w:val="006F611E"/>
    <w:rsid w:val="006F6207"/>
    <w:rsid w:val="006F6243"/>
    <w:rsid w:val="006F62B4"/>
    <w:rsid w:val="006F654A"/>
    <w:rsid w:val="006F655F"/>
    <w:rsid w:val="006F65E5"/>
    <w:rsid w:val="006F66B3"/>
    <w:rsid w:val="006F69DD"/>
    <w:rsid w:val="006F6D65"/>
    <w:rsid w:val="006F70A6"/>
    <w:rsid w:val="006F7130"/>
    <w:rsid w:val="006F735D"/>
    <w:rsid w:val="006F7446"/>
    <w:rsid w:val="006F7803"/>
    <w:rsid w:val="006F78EC"/>
    <w:rsid w:val="006F7D45"/>
    <w:rsid w:val="006F7DA3"/>
    <w:rsid w:val="006F7F1C"/>
    <w:rsid w:val="00700025"/>
    <w:rsid w:val="00700076"/>
    <w:rsid w:val="007000D1"/>
    <w:rsid w:val="0070049B"/>
    <w:rsid w:val="007006DE"/>
    <w:rsid w:val="007008F1"/>
    <w:rsid w:val="00700A0C"/>
    <w:rsid w:val="00700A96"/>
    <w:rsid w:val="00700DB9"/>
    <w:rsid w:val="00700DF7"/>
    <w:rsid w:val="00700E92"/>
    <w:rsid w:val="00700EAF"/>
    <w:rsid w:val="00700F1B"/>
    <w:rsid w:val="00701A3D"/>
    <w:rsid w:val="00701B6C"/>
    <w:rsid w:val="00701B7D"/>
    <w:rsid w:val="00701C84"/>
    <w:rsid w:val="00701DA7"/>
    <w:rsid w:val="00701E1E"/>
    <w:rsid w:val="00701FCE"/>
    <w:rsid w:val="00702164"/>
    <w:rsid w:val="00702324"/>
    <w:rsid w:val="007023BB"/>
    <w:rsid w:val="0070242F"/>
    <w:rsid w:val="007024E8"/>
    <w:rsid w:val="007026B3"/>
    <w:rsid w:val="00702731"/>
    <w:rsid w:val="00702781"/>
    <w:rsid w:val="007027C8"/>
    <w:rsid w:val="0070285D"/>
    <w:rsid w:val="00702C15"/>
    <w:rsid w:val="00702C2B"/>
    <w:rsid w:val="00702C62"/>
    <w:rsid w:val="00702C6F"/>
    <w:rsid w:val="00702CF0"/>
    <w:rsid w:val="00702CFF"/>
    <w:rsid w:val="00702FC7"/>
    <w:rsid w:val="00703144"/>
    <w:rsid w:val="00703168"/>
    <w:rsid w:val="00703A2E"/>
    <w:rsid w:val="00703AF8"/>
    <w:rsid w:val="00703C4E"/>
    <w:rsid w:val="00703C7E"/>
    <w:rsid w:val="0070401B"/>
    <w:rsid w:val="00704103"/>
    <w:rsid w:val="00704186"/>
    <w:rsid w:val="007042AA"/>
    <w:rsid w:val="007043B8"/>
    <w:rsid w:val="00704695"/>
    <w:rsid w:val="007047C1"/>
    <w:rsid w:val="007048DF"/>
    <w:rsid w:val="00704D33"/>
    <w:rsid w:val="00705174"/>
    <w:rsid w:val="007051A2"/>
    <w:rsid w:val="00705640"/>
    <w:rsid w:val="0070565F"/>
    <w:rsid w:val="00705763"/>
    <w:rsid w:val="00705A84"/>
    <w:rsid w:val="00705BE7"/>
    <w:rsid w:val="00705C3E"/>
    <w:rsid w:val="00705CE6"/>
    <w:rsid w:val="007063F3"/>
    <w:rsid w:val="007064E1"/>
    <w:rsid w:val="00706570"/>
    <w:rsid w:val="00706589"/>
    <w:rsid w:val="0070659A"/>
    <w:rsid w:val="007065EF"/>
    <w:rsid w:val="0070667E"/>
    <w:rsid w:val="00706989"/>
    <w:rsid w:val="007069B0"/>
    <w:rsid w:val="00706A45"/>
    <w:rsid w:val="00706FCE"/>
    <w:rsid w:val="00706FDB"/>
    <w:rsid w:val="0070700F"/>
    <w:rsid w:val="0070723E"/>
    <w:rsid w:val="007072D8"/>
    <w:rsid w:val="00707360"/>
    <w:rsid w:val="007073B7"/>
    <w:rsid w:val="007076C1"/>
    <w:rsid w:val="007078EF"/>
    <w:rsid w:val="00707B58"/>
    <w:rsid w:val="00707BFB"/>
    <w:rsid w:val="00707CAA"/>
    <w:rsid w:val="007100C1"/>
    <w:rsid w:val="0071014D"/>
    <w:rsid w:val="00710322"/>
    <w:rsid w:val="00710395"/>
    <w:rsid w:val="007103C7"/>
    <w:rsid w:val="0071052E"/>
    <w:rsid w:val="0071070F"/>
    <w:rsid w:val="0071098F"/>
    <w:rsid w:val="00710D7F"/>
    <w:rsid w:val="00710F35"/>
    <w:rsid w:val="0071118A"/>
    <w:rsid w:val="00711572"/>
    <w:rsid w:val="00711942"/>
    <w:rsid w:val="00711A63"/>
    <w:rsid w:val="00711E34"/>
    <w:rsid w:val="00711F9D"/>
    <w:rsid w:val="00712016"/>
    <w:rsid w:val="00712238"/>
    <w:rsid w:val="0071245A"/>
    <w:rsid w:val="007124FC"/>
    <w:rsid w:val="00712797"/>
    <w:rsid w:val="007128FE"/>
    <w:rsid w:val="007129A8"/>
    <w:rsid w:val="00712A56"/>
    <w:rsid w:val="00712CCA"/>
    <w:rsid w:val="00713187"/>
    <w:rsid w:val="007131FB"/>
    <w:rsid w:val="00713275"/>
    <w:rsid w:val="00713364"/>
    <w:rsid w:val="0071347D"/>
    <w:rsid w:val="00713493"/>
    <w:rsid w:val="0071350F"/>
    <w:rsid w:val="0071351E"/>
    <w:rsid w:val="007137EA"/>
    <w:rsid w:val="007138B4"/>
    <w:rsid w:val="007138EB"/>
    <w:rsid w:val="00713A90"/>
    <w:rsid w:val="00713AE8"/>
    <w:rsid w:val="00713BA8"/>
    <w:rsid w:val="00713C5E"/>
    <w:rsid w:val="00713D8E"/>
    <w:rsid w:val="00713E21"/>
    <w:rsid w:val="0071426F"/>
    <w:rsid w:val="007142CE"/>
    <w:rsid w:val="007143F4"/>
    <w:rsid w:val="0071490F"/>
    <w:rsid w:val="00714CE6"/>
    <w:rsid w:val="0071543A"/>
    <w:rsid w:val="007156BA"/>
    <w:rsid w:val="007160E2"/>
    <w:rsid w:val="00716131"/>
    <w:rsid w:val="00716443"/>
    <w:rsid w:val="00716750"/>
    <w:rsid w:val="00716800"/>
    <w:rsid w:val="0071680E"/>
    <w:rsid w:val="007168F3"/>
    <w:rsid w:val="007168FB"/>
    <w:rsid w:val="00716CCA"/>
    <w:rsid w:val="00716D35"/>
    <w:rsid w:val="00716E52"/>
    <w:rsid w:val="00716FB9"/>
    <w:rsid w:val="007171AD"/>
    <w:rsid w:val="0071756E"/>
    <w:rsid w:val="00717941"/>
    <w:rsid w:val="00717A41"/>
    <w:rsid w:val="00717B18"/>
    <w:rsid w:val="00717BCA"/>
    <w:rsid w:val="00717BF1"/>
    <w:rsid w:val="00717CA5"/>
    <w:rsid w:val="00717D80"/>
    <w:rsid w:val="00717DB4"/>
    <w:rsid w:val="00717E9E"/>
    <w:rsid w:val="00717EA3"/>
    <w:rsid w:val="00717EDD"/>
    <w:rsid w:val="00717FCA"/>
    <w:rsid w:val="00720199"/>
    <w:rsid w:val="00720293"/>
    <w:rsid w:val="00720BF3"/>
    <w:rsid w:val="00720C00"/>
    <w:rsid w:val="00720C48"/>
    <w:rsid w:val="00720C9A"/>
    <w:rsid w:val="00720E99"/>
    <w:rsid w:val="00720F4D"/>
    <w:rsid w:val="0072102B"/>
    <w:rsid w:val="00721413"/>
    <w:rsid w:val="0072152C"/>
    <w:rsid w:val="007215F7"/>
    <w:rsid w:val="007218C7"/>
    <w:rsid w:val="007218E5"/>
    <w:rsid w:val="0072196F"/>
    <w:rsid w:val="00721DC8"/>
    <w:rsid w:val="00721EF9"/>
    <w:rsid w:val="00721F11"/>
    <w:rsid w:val="00721FF9"/>
    <w:rsid w:val="0072202C"/>
    <w:rsid w:val="007220DB"/>
    <w:rsid w:val="00722108"/>
    <w:rsid w:val="007224D4"/>
    <w:rsid w:val="007225AD"/>
    <w:rsid w:val="00722715"/>
    <w:rsid w:val="00722925"/>
    <w:rsid w:val="00722A7E"/>
    <w:rsid w:val="00722B71"/>
    <w:rsid w:val="00722BD3"/>
    <w:rsid w:val="00722CE4"/>
    <w:rsid w:val="00722D64"/>
    <w:rsid w:val="0072322A"/>
    <w:rsid w:val="007234E4"/>
    <w:rsid w:val="0072360B"/>
    <w:rsid w:val="007236B5"/>
    <w:rsid w:val="00723B23"/>
    <w:rsid w:val="00723D5D"/>
    <w:rsid w:val="00723EF2"/>
    <w:rsid w:val="00723F26"/>
    <w:rsid w:val="00724040"/>
    <w:rsid w:val="0072405A"/>
    <w:rsid w:val="0072440D"/>
    <w:rsid w:val="007244F1"/>
    <w:rsid w:val="007246DC"/>
    <w:rsid w:val="007246FA"/>
    <w:rsid w:val="0072477A"/>
    <w:rsid w:val="007249AB"/>
    <w:rsid w:val="00724A6C"/>
    <w:rsid w:val="00724D16"/>
    <w:rsid w:val="00725015"/>
    <w:rsid w:val="00725063"/>
    <w:rsid w:val="0072513C"/>
    <w:rsid w:val="00725281"/>
    <w:rsid w:val="00725566"/>
    <w:rsid w:val="007255A8"/>
    <w:rsid w:val="00725819"/>
    <w:rsid w:val="00725C1D"/>
    <w:rsid w:val="00725C6D"/>
    <w:rsid w:val="00725DF4"/>
    <w:rsid w:val="00725E73"/>
    <w:rsid w:val="007260D5"/>
    <w:rsid w:val="007260F3"/>
    <w:rsid w:val="00726169"/>
    <w:rsid w:val="00726484"/>
    <w:rsid w:val="00726665"/>
    <w:rsid w:val="00726854"/>
    <w:rsid w:val="007269A3"/>
    <w:rsid w:val="00726B1D"/>
    <w:rsid w:val="00726C55"/>
    <w:rsid w:val="00726CF8"/>
    <w:rsid w:val="00726CFD"/>
    <w:rsid w:val="00726D26"/>
    <w:rsid w:val="00726FFA"/>
    <w:rsid w:val="0072702E"/>
    <w:rsid w:val="007271B4"/>
    <w:rsid w:val="007273B1"/>
    <w:rsid w:val="007275DE"/>
    <w:rsid w:val="0072767A"/>
    <w:rsid w:val="00727683"/>
    <w:rsid w:val="00727800"/>
    <w:rsid w:val="0072788A"/>
    <w:rsid w:val="00727C29"/>
    <w:rsid w:val="0073016A"/>
    <w:rsid w:val="007301EB"/>
    <w:rsid w:val="00730507"/>
    <w:rsid w:val="00730ACA"/>
    <w:rsid w:val="00730BB7"/>
    <w:rsid w:val="00730C54"/>
    <w:rsid w:val="00730CC2"/>
    <w:rsid w:val="00730DC9"/>
    <w:rsid w:val="00730E63"/>
    <w:rsid w:val="00730EB5"/>
    <w:rsid w:val="0073142B"/>
    <w:rsid w:val="007314F9"/>
    <w:rsid w:val="00731843"/>
    <w:rsid w:val="00731B2A"/>
    <w:rsid w:val="00731B7E"/>
    <w:rsid w:val="00731FC8"/>
    <w:rsid w:val="007320D9"/>
    <w:rsid w:val="007324EC"/>
    <w:rsid w:val="00732504"/>
    <w:rsid w:val="007325AB"/>
    <w:rsid w:val="00732912"/>
    <w:rsid w:val="00732CFC"/>
    <w:rsid w:val="007330F6"/>
    <w:rsid w:val="00733546"/>
    <w:rsid w:val="007338CC"/>
    <w:rsid w:val="00733CA3"/>
    <w:rsid w:val="00734414"/>
    <w:rsid w:val="00734501"/>
    <w:rsid w:val="0073451C"/>
    <w:rsid w:val="00734639"/>
    <w:rsid w:val="00734917"/>
    <w:rsid w:val="00734920"/>
    <w:rsid w:val="00734FF6"/>
    <w:rsid w:val="0073506F"/>
    <w:rsid w:val="007351EC"/>
    <w:rsid w:val="0073531F"/>
    <w:rsid w:val="0073538D"/>
    <w:rsid w:val="00735585"/>
    <w:rsid w:val="0073565D"/>
    <w:rsid w:val="007358D5"/>
    <w:rsid w:val="00735A64"/>
    <w:rsid w:val="0073622A"/>
    <w:rsid w:val="00736337"/>
    <w:rsid w:val="0073642B"/>
    <w:rsid w:val="00736BD5"/>
    <w:rsid w:val="0073705A"/>
    <w:rsid w:val="00737584"/>
    <w:rsid w:val="0073764F"/>
    <w:rsid w:val="00737AFD"/>
    <w:rsid w:val="00737D2A"/>
    <w:rsid w:val="00737F43"/>
    <w:rsid w:val="00740154"/>
    <w:rsid w:val="007407D6"/>
    <w:rsid w:val="0074081B"/>
    <w:rsid w:val="00740956"/>
    <w:rsid w:val="00740A27"/>
    <w:rsid w:val="00740B26"/>
    <w:rsid w:val="00740D73"/>
    <w:rsid w:val="00740DBB"/>
    <w:rsid w:val="00740DBC"/>
    <w:rsid w:val="00740DE1"/>
    <w:rsid w:val="00740EB1"/>
    <w:rsid w:val="00740F41"/>
    <w:rsid w:val="00740FF6"/>
    <w:rsid w:val="0074106F"/>
    <w:rsid w:val="0074116B"/>
    <w:rsid w:val="00741471"/>
    <w:rsid w:val="007416D1"/>
    <w:rsid w:val="007416FB"/>
    <w:rsid w:val="0074181E"/>
    <w:rsid w:val="007418DD"/>
    <w:rsid w:val="00741906"/>
    <w:rsid w:val="00741A32"/>
    <w:rsid w:val="00741F90"/>
    <w:rsid w:val="00741F98"/>
    <w:rsid w:val="00742058"/>
    <w:rsid w:val="007422F6"/>
    <w:rsid w:val="0074230E"/>
    <w:rsid w:val="00742BE0"/>
    <w:rsid w:val="00742CAA"/>
    <w:rsid w:val="00742E39"/>
    <w:rsid w:val="007430AE"/>
    <w:rsid w:val="007430CF"/>
    <w:rsid w:val="00743208"/>
    <w:rsid w:val="007432D4"/>
    <w:rsid w:val="007433DF"/>
    <w:rsid w:val="007435ED"/>
    <w:rsid w:val="007435F7"/>
    <w:rsid w:val="0074361E"/>
    <w:rsid w:val="00743BC3"/>
    <w:rsid w:val="00743BCB"/>
    <w:rsid w:val="00743F07"/>
    <w:rsid w:val="00744056"/>
    <w:rsid w:val="007441E0"/>
    <w:rsid w:val="007445C5"/>
    <w:rsid w:val="00744B2F"/>
    <w:rsid w:val="00744E19"/>
    <w:rsid w:val="00744E81"/>
    <w:rsid w:val="00745147"/>
    <w:rsid w:val="007454DF"/>
    <w:rsid w:val="007454E0"/>
    <w:rsid w:val="007456C5"/>
    <w:rsid w:val="00745860"/>
    <w:rsid w:val="00745957"/>
    <w:rsid w:val="00745E45"/>
    <w:rsid w:val="00746391"/>
    <w:rsid w:val="007465FE"/>
    <w:rsid w:val="00746883"/>
    <w:rsid w:val="007468A7"/>
    <w:rsid w:val="00746938"/>
    <w:rsid w:val="00746E7E"/>
    <w:rsid w:val="00746FC7"/>
    <w:rsid w:val="0074706B"/>
    <w:rsid w:val="0074708D"/>
    <w:rsid w:val="00747382"/>
    <w:rsid w:val="007473E5"/>
    <w:rsid w:val="0074740F"/>
    <w:rsid w:val="007474BE"/>
    <w:rsid w:val="007477E2"/>
    <w:rsid w:val="0074781D"/>
    <w:rsid w:val="0074782D"/>
    <w:rsid w:val="0074794E"/>
    <w:rsid w:val="00747DA4"/>
    <w:rsid w:val="00747E9E"/>
    <w:rsid w:val="00747F77"/>
    <w:rsid w:val="0075033F"/>
    <w:rsid w:val="007503A3"/>
    <w:rsid w:val="007503A7"/>
    <w:rsid w:val="007509D9"/>
    <w:rsid w:val="00750ACE"/>
    <w:rsid w:val="00750C4D"/>
    <w:rsid w:val="00751146"/>
    <w:rsid w:val="007511BC"/>
    <w:rsid w:val="007512D7"/>
    <w:rsid w:val="0075156B"/>
    <w:rsid w:val="00751907"/>
    <w:rsid w:val="00751A07"/>
    <w:rsid w:val="00751AFC"/>
    <w:rsid w:val="00751C86"/>
    <w:rsid w:val="00751F27"/>
    <w:rsid w:val="00751FED"/>
    <w:rsid w:val="00752054"/>
    <w:rsid w:val="00752178"/>
    <w:rsid w:val="007524A0"/>
    <w:rsid w:val="007525F2"/>
    <w:rsid w:val="0075286A"/>
    <w:rsid w:val="0075294E"/>
    <w:rsid w:val="00752CA4"/>
    <w:rsid w:val="00752FFF"/>
    <w:rsid w:val="00753005"/>
    <w:rsid w:val="00753084"/>
    <w:rsid w:val="007531BC"/>
    <w:rsid w:val="00753232"/>
    <w:rsid w:val="00753262"/>
    <w:rsid w:val="007536F8"/>
    <w:rsid w:val="0075377C"/>
    <w:rsid w:val="0075378F"/>
    <w:rsid w:val="007538FB"/>
    <w:rsid w:val="00753AB0"/>
    <w:rsid w:val="00753D18"/>
    <w:rsid w:val="00753D35"/>
    <w:rsid w:val="00753DC7"/>
    <w:rsid w:val="00753DD5"/>
    <w:rsid w:val="00753E16"/>
    <w:rsid w:val="0075428B"/>
    <w:rsid w:val="007543DD"/>
    <w:rsid w:val="0075460E"/>
    <w:rsid w:val="00754646"/>
    <w:rsid w:val="00754702"/>
    <w:rsid w:val="00754805"/>
    <w:rsid w:val="0075496E"/>
    <w:rsid w:val="00754AC5"/>
    <w:rsid w:val="00754B77"/>
    <w:rsid w:val="00754BC7"/>
    <w:rsid w:val="00754C6E"/>
    <w:rsid w:val="00754CB4"/>
    <w:rsid w:val="007552A3"/>
    <w:rsid w:val="00755348"/>
    <w:rsid w:val="0075558B"/>
    <w:rsid w:val="00755634"/>
    <w:rsid w:val="00755A08"/>
    <w:rsid w:val="00755B0A"/>
    <w:rsid w:val="00755BBB"/>
    <w:rsid w:val="00755D92"/>
    <w:rsid w:val="00755FD2"/>
    <w:rsid w:val="00756123"/>
    <w:rsid w:val="0075619F"/>
    <w:rsid w:val="007561B7"/>
    <w:rsid w:val="0075641F"/>
    <w:rsid w:val="00756559"/>
    <w:rsid w:val="007565CD"/>
    <w:rsid w:val="007567EF"/>
    <w:rsid w:val="00756A98"/>
    <w:rsid w:val="00756B39"/>
    <w:rsid w:val="00756E5D"/>
    <w:rsid w:val="00756F7C"/>
    <w:rsid w:val="00756FF7"/>
    <w:rsid w:val="00757030"/>
    <w:rsid w:val="0075704F"/>
    <w:rsid w:val="007575E1"/>
    <w:rsid w:val="007578A0"/>
    <w:rsid w:val="007578DD"/>
    <w:rsid w:val="00757CE2"/>
    <w:rsid w:val="00757D4C"/>
    <w:rsid w:val="00757F29"/>
    <w:rsid w:val="00757F4D"/>
    <w:rsid w:val="0076009D"/>
    <w:rsid w:val="007600DE"/>
    <w:rsid w:val="00760114"/>
    <w:rsid w:val="007601E4"/>
    <w:rsid w:val="0076032F"/>
    <w:rsid w:val="0076034D"/>
    <w:rsid w:val="0076076F"/>
    <w:rsid w:val="007607B4"/>
    <w:rsid w:val="007607E1"/>
    <w:rsid w:val="00760A6C"/>
    <w:rsid w:val="00760B8C"/>
    <w:rsid w:val="00760CC7"/>
    <w:rsid w:val="00760DB5"/>
    <w:rsid w:val="00760FF6"/>
    <w:rsid w:val="007610FF"/>
    <w:rsid w:val="0076121A"/>
    <w:rsid w:val="0076136D"/>
    <w:rsid w:val="0076148B"/>
    <w:rsid w:val="00761558"/>
    <w:rsid w:val="00761685"/>
    <w:rsid w:val="00761DA4"/>
    <w:rsid w:val="00761F20"/>
    <w:rsid w:val="00761F47"/>
    <w:rsid w:val="00762118"/>
    <w:rsid w:val="00762298"/>
    <w:rsid w:val="0076236B"/>
    <w:rsid w:val="0076293E"/>
    <w:rsid w:val="007629F7"/>
    <w:rsid w:val="00762D4C"/>
    <w:rsid w:val="00763363"/>
    <w:rsid w:val="007637B8"/>
    <w:rsid w:val="0076382B"/>
    <w:rsid w:val="00763A1D"/>
    <w:rsid w:val="00763B6C"/>
    <w:rsid w:val="00763DAD"/>
    <w:rsid w:val="00763E0B"/>
    <w:rsid w:val="00763FE6"/>
    <w:rsid w:val="00764248"/>
    <w:rsid w:val="00764311"/>
    <w:rsid w:val="00764375"/>
    <w:rsid w:val="00764814"/>
    <w:rsid w:val="00764933"/>
    <w:rsid w:val="00764A22"/>
    <w:rsid w:val="00764CB3"/>
    <w:rsid w:val="00764E76"/>
    <w:rsid w:val="007651B8"/>
    <w:rsid w:val="0076524A"/>
    <w:rsid w:val="00765258"/>
    <w:rsid w:val="00765367"/>
    <w:rsid w:val="007653DF"/>
    <w:rsid w:val="0076544D"/>
    <w:rsid w:val="007659EA"/>
    <w:rsid w:val="00765A8E"/>
    <w:rsid w:val="00765DA5"/>
    <w:rsid w:val="00765E61"/>
    <w:rsid w:val="00765E9C"/>
    <w:rsid w:val="00765EAF"/>
    <w:rsid w:val="0076651C"/>
    <w:rsid w:val="007665F2"/>
    <w:rsid w:val="0076668A"/>
    <w:rsid w:val="007668B2"/>
    <w:rsid w:val="007668F0"/>
    <w:rsid w:val="007669B2"/>
    <w:rsid w:val="00766D75"/>
    <w:rsid w:val="00766DB0"/>
    <w:rsid w:val="00767072"/>
    <w:rsid w:val="00767459"/>
    <w:rsid w:val="0076749E"/>
    <w:rsid w:val="007674FE"/>
    <w:rsid w:val="007676F9"/>
    <w:rsid w:val="00767A8B"/>
    <w:rsid w:val="00767ADA"/>
    <w:rsid w:val="00767AEC"/>
    <w:rsid w:val="00767C1C"/>
    <w:rsid w:val="007701B8"/>
    <w:rsid w:val="00770242"/>
    <w:rsid w:val="007705F8"/>
    <w:rsid w:val="00770815"/>
    <w:rsid w:val="00770CA8"/>
    <w:rsid w:val="00770E3D"/>
    <w:rsid w:val="00770E64"/>
    <w:rsid w:val="00770EC9"/>
    <w:rsid w:val="00770F7B"/>
    <w:rsid w:val="00771064"/>
    <w:rsid w:val="007710B4"/>
    <w:rsid w:val="0077116A"/>
    <w:rsid w:val="00771202"/>
    <w:rsid w:val="007714F5"/>
    <w:rsid w:val="007715A0"/>
    <w:rsid w:val="007715E5"/>
    <w:rsid w:val="007716DB"/>
    <w:rsid w:val="00771736"/>
    <w:rsid w:val="00771B2D"/>
    <w:rsid w:val="00771D6F"/>
    <w:rsid w:val="00771EC1"/>
    <w:rsid w:val="007723E4"/>
    <w:rsid w:val="0077243D"/>
    <w:rsid w:val="0077269C"/>
    <w:rsid w:val="0077272E"/>
    <w:rsid w:val="00772772"/>
    <w:rsid w:val="007729D8"/>
    <w:rsid w:val="00772A09"/>
    <w:rsid w:val="00772ACE"/>
    <w:rsid w:val="00772CAC"/>
    <w:rsid w:val="00773014"/>
    <w:rsid w:val="007730C8"/>
    <w:rsid w:val="0077324D"/>
    <w:rsid w:val="00773266"/>
    <w:rsid w:val="00773383"/>
    <w:rsid w:val="007734DA"/>
    <w:rsid w:val="00773601"/>
    <w:rsid w:val="00773A4C"/>
    <w:rsid w:val="00773ACE"/>
    <w:rsid w:val="00773D02"/>
    <w:rsid w:val="00773FFA"/>
    <w:rsid w:val="007740FA"/>
    <w:rsid w:val="007741F9"/>
    <w:rsid w:val="007743B2"/>
    <w:rsid w:val="00774489"/>
    <w:rsid w:val="00774660"/>
    <w:rsid w:val="007746E6"/>
    <w:rsid w:val="007748BD"/>
    <w:rsid w:val="00774A6D"/>
    <w:rsid w:val="00774D45"/>
    <w:rsid w:val="00774E87"/>
    <w:rsid w:val="00774EC8"/>
    <w:rsid w:val="00774FAA"/>
    <w:rsid w:val="007750C4"/>
    <w:rsid w:val="007752E0"/>
    <w:rsid w:val="0077530B"/>
    <w:rsid w:val="00775361"/>
    <w:rsid w:val="00775373"/>
    <w:rsid w:val="007753BB"/>
    <w:rsid w:val="007753FF"/>
    <w:rsid w:val="007755D8"/>
    <w:rsid w:val="00775602"/>
    <w:rsid w:val="007756B8"/>
    <w:rsid w:val="007756DB"/>
    <w:rsid w:val="00775717"/>
    <w:rsid w:val="00775AB4"/>
    <w:rsid w:val="00775B88"/>
    <w:rsid w:val="00775EDE"/>
    <w:rsid w:val="00775F93"/>
    <w:rsid w:val="00775FF7"/>
    <w:rsid w:val="0077602C"/>
    <w:rsid w:val="00776033"/>
    <w:rsid w:val="007769E1"/>
    <w:rsid w:val="00776B7C"/>
    <w:rsid w:val="00776C7F"/>
    <w:rsid w:val="00777017"/>
    <w:rsid w:val="0077711A"/>
    <w:rsid w:val="007772BF"/>
    <w:rsid w:val="007773EE"/>
    <w:rsid w:val="007775AC"/>
    <w:rsid w:val="00777786"/>
    <w:rsid w:val="0077792B"/>
    <w:rsid w:val="00777AD7"/>
    <w:rsid w:val="00780219"/>
    <w:rsid w:val="0078026F"/>
    <w:rsid w:val="0078029B"/>
    <w:rsid w:val="0078070B"/>
    <w:rsid w:val="00780749"/>
    <w:rsid w:val="0078079D"/>
    <w:rsid w:val="00780800"/>
    <w:rsid w:val="00780BC4"/>
    <w:rsid w:val="00780BE5"/>
    <w:rsid w:val="00781140"/>
    <w:rsid w:val="007815FF"/>
    <w:rsid w:val="00781E67"/>
    <w:rsid w:val="00781F12"/>
    <w:rsid w:val="00782054"/>
    <w:rsid w:val="00782380"/>
    <w:rsid w:val="00782610"/>
    <w:rsid w:val="0078263F"/>
    <w:rsid w:val="007828B8"/>
    <w:rsid w:val="00782901"/>
    <w:rsid w:val="00782B4D"/>
    <w:rsid w:val="00782B7B"/>
    <w:rsid w:val="00782F8D"/>
    <w:rsid w:val="00783115"/>
    <w:rsid w:val="0078316D"/>
    <w:rsid w:val="00783297"/>
    <w:rsid w:val="007833FA"/>
    <w:rsid w:val="007834A7"/>
    <w:rsid w:val="007836DA"/>
    <w:rsid w:val="00783869"/>
    <w:rsid w:val="00783AFC"/>
    <w:rsid w:val="00783CFF"/>
    <w:rsid w:val="00783E5B"/>
    <w:rsid w:val="007841CF"/>
    <w:rsid w:val="00784268"/>
    <w:rsid w:val="007842DE"/>
    <w:rsid w:val="007843E4"/>
    <w:rsid w:val="007845EC"/>
    <w:rsid w:val="007846A2"/>
    <w:rsid w:val="0078470B"/>
    <w:rsid w:val="0078480C"/>
    <w:rsid w:val="00784ACA"/>
    <w:rsid w:val="00784B2F"/>
    <w:rsid w:val="00784C82"/>
    <w:rsid w:val="00785046"/>
    <w:rsid w:val="007850D8"/>
    <w:rsid w:val="00785A4B"/>
    <w:rsid w:val="00785AEE"/>
    <w:rsid w:val="00786609"/>
    <w:rsid w:val="00786829"/>
    <w:rsid w:val="00786CA9"/>
    <w:rsid w:val="00786F72"/>
    <w:rsid w:val="007870AB"/>
    <w:rsid w:val="007871CC"/>
    <w:rsid w:val="007872B9"/>
    <w:rsid w:val="007872F0"/>
    <w:rsid w:val="0078743C"/>
    <w:rsid w:val="007875D2"/>
    <w:rsid w:val="007875E3"/>
    <w:rsid w:val="007876CB"/>
    <w:rsid w:val="00787872"/>
    <w:rsid w:val="00787942"/>
    <w:rsid w:val="00787B8B"/>
    <w:rsid w:val="00787CEA"/>
    <w:rsid w:val="00787F30"/>
    <w:rsid w:val="0079028E"/>
    <w:rsid w:val="007903D6"/>
    <w:rsid w:val="00790402"/>
    <w:rsid w:val="00790686"/>
    <w:rsid w:val="007907D3"/>
    <w:rsid w:val="0079094D"/>
    <w:rsid w:val="00790CCF"/>
    <w:rsid w:val="00790D70"/>
    <w:rsid w:val="00790E8D"/>
    <w:rsid w:val="00791025"/>
    <w:rsid w:val="007911FF"/>
    <w:rsid w:val="007912BE"/>
    <w:rsid w:val="007913C6"/>
    <w:rsid w:val="00791B77"/>
    <w:rsid w:val="00791E0F"/>
    <w:rsid w:val="00791E17"/>
    <w:rsid w:val="00791F30"/>
    <w:rsid w:val="00792413"/>
    <w:rsid w:val="0079245C"/>
    <w:rsid w:val="00792555"/>
    <w:rsid w:val="00792706"/>
    <w:rsid w:val="007927C2"/>
    <w:rsid w:val="00792815"/>
    <w:rsid w:val="00792909"/>
    <w:rsid w:val="00792A51"/>
    <w:rsid w:val="00792AE6"/>
    <w:rsid w:val="00792D0C"/>
    <w:rsid w:val="00792D9D"/>
    <w:rsid w:val="00792DE1"/>
    <w:rsid w:val="00792E5A"/>
    <w:rsid w:val="00792E7A"/>
    <w:rsid w:val="00792F1F"/>
    <w:rsid w:val="007930CD"/>
    <w:rsid w:val="0079325A"/>
    <w:rsid w:val="007937EB"/>
    <w:rsid w:val="007938BF"/>
    <w:rsid w:val="00793A9C"/>
    <w:rsid w:val="00793C12"/>
    <w:rsid w:val="00793DBA"/>
    <w:rsid w:val="00793EB6"/>
    <w:rsid w:val="00794227"/>
    <w:rsid w:val="0079425B"/>
    <w:rsid w:val="0079435F"/>
    <w:rsid w:val="00794381"/>
    <w:rsid w:val="0079452F"/>
    <w:rsid w:val="00794962"/>
    <w:rsid w:val="00794B82"/>
    <w:rsid w:val="00794BE4"/>
    <w:rsid w:val="00794C5B"/>
    <w:rsid w:val="00794D28"/>
    <w:rsid w:val="00794F19"/>
    <w:rsid w:val="00795378"/>
    <w:rsid w:val="0079548A"/>
    <w:rsid w:val="007957A9"/>
    <w:rsid w:val="0079597F"/>
    <w:rsid w:val="00795C3F"/>
    <w:rsid w:val="00795C8A"/>
    <w:rsid w:val="00795FA9"/>
    <w:rsid w:val="00796184"/>
    <w:rsid w:val="00796553"/>
    <w:rsid w:val="00796598"/>
    <w:rsid w:val="00796B11"/>
    <w:rsid w:val="00796B6A"/>
    <w:rsid w:val="00796FB2"/>
    <w:rsid w:val="007971F8"/>
    <w:rsid w:val="007972E8"/>
    <w:rsid w:val="00797555"/>
    <w:rsid w:val="007977A9"/>
    <w:rsid w:val="00797B17"/>
    <w:rsid w:val="00797D4E"/>
    <w:rsid w:val="007A00C8"/>
    <w:rsid w:val="007A01BF"/>
    <w:rsid w:val="007A01D9"/>
    <w:rsid w:val="007A0336"/>
    <w:rsid w:val="007A0392"/>
    <w:rsid w:val="007A04B5"/>
    <w:rsid w:val="007A04C2"/>
    <w:rsid w:val="007A06D1"/>
    <w:rsid w:val="007A09DB"/>
    <w:rsid w:val="007A0B97"/>
    <w:rsid w:val="007A0C8E"/>
    <w:rsid w:val="007A0E4B"/>
    <w:rsid w:val="007A0EC4"/>
    <w:rsid w:val="007A10CD"/>
    <w:rsid w:val="007A11E0"/>
    <w:rsid w:val="007A12AC"/>
    <w:rsid w:val="007A143C"/>
    <w:rsid w:val="007A1566"/>
    <w:rsid w:val="007A165D"/>
    <w:rsid w:val="007A1707"/>
    <w:rsid w:val="007A1781"/>
    <w:rsid w:val="007A1A3A"/>
    <w:rsid w:val="007A1A87"/>
    <w:rsid w:val="007A1B93"/>
    <w:rsid w:val="007A1C47"/>
    <w:rsid w:val="007A1DBA"/>
    <w:rsid w:val="007A1F13"/>
    <w:rsid w:val="007A1F5F"/>
    <w:rsid w:val="007A200F"/>
    <w:rsid w:val="007A20C2"/>
    <w:rsid w:val="007A22E4"/>
    <w:rsid w:val="007A270A"/>
    <w:rsid w:val="007A2B3E"/>
    <w:rsid w:val="007A2B7C"/>
    <w:rsid w:val="007A2C8F"/>
    <w:rsid w:val="007A2D73"/>
    <w:rsid w:val="007A2EC2"/>
    <w:rsid w:val="007A2FB4"/>
    <w:rsid w:val="007A30DE"/>
    <w:rsid w:val="007A310C"/>
    <w:rsid w:val="007A3247"/>
    <w:rsid w:val="007A32DF"/>
    <w:rsid w:val="007A3307"/>
    <w:rsid w:val="007A3538"/>
    <w:rsid w:val="007A3547"/>
    <w:rsid w:val="007A3731"/>
    <w:rsid w:val="007A38A0"/>
    <w:rsid w:val="007A3A6D"/>
    <w:rsid w:val="007A3B8F"/>
    <w:rsid w:val="007A3D34"/>
    <w:rsid w:val="007A3D4C"/>
    <w:rsid w:val="007A3E45"/>
    <w:rsid w:val="007A4089"/>
    <w:rsid w:val="007A4428"/>
    <w:rsid w:val="007A45A5"/>
    <w:rsid w:val="007A4AF5"/>
    <w:rsid w:val="007A4C09"/>
    <w:rsid w:val="007A4CB6"/>
    <w:rsid w:val="007A4FEF"/>
    <w:rsid w:val="007A5052"/>
    <w:rsid w:val="007A51E9"/>
    <w:rsid w:val="007A542B"/>
    <w:rsid w:val="007A5532"/>
    <w:rsid w:val="007A5631"/>
    <w:rsid w:val="007A5B2F"/>
    <w:rsid w:val="007A5E8C"/>
    <w:rsid w:val="007A620C"/>
    <w:rsid w:val="007A635B"/>
    <w:rsid w:val="007A6526"/>
    <w:rsid w:val="007A6E0F"/>
    <w:rsid w:val="007A718C"/>
    <w:rsid w:val="007A71C9"/>
    <w:rsid w:val="007A7244"/>
    <w:rsid w:val="007A7727"/>
    <w:rsid w:val="007A77B0"/>
    <w:rsid w:val="007A784D"/>
    <w:rsid w:val="007A788D"/>
    <w:rsid w:val="007A792F"/>
    <w:rsid w:val="007A7A06"/>
    <w:rsid w:val="007A7F49"/>
    <w:rsid w:val="007B00E7"/>
    <w:rsid w:val="007B0148"/>
    <w:rsid w:val="007B01A1"/>
    <w:rsid w:val="007B01FE"/>
    <w:rsid w:val="007B0786"/>
    <w:rsid w:val="007B0ABA"/>
    <w:rsid w:val="007B0B67"/>
    <w:rsid w:val="007B0BFD"/>
    <w:rsid w:val="007B0C01"/>
    <w:rsid w:val="007B0CAB"/>
    <w:rsid w:val="007B0D3C"/>
    <w:rsid w:val="007B0EDF"/>
    <w:rsid w:val="007B105D"/>
    <w:rsid w:val="007B10F6"/>
    <w:rsid w:val="007B13D1"/>
    <w:rsid w:val="007B1504"/>
    <w:rsid w:val="007B15DB"/>
    <w:rsid w:val="007B1821"/>
    <w:rsid w:val="007B1915"/>
    <w:rsid w:val="007B1AA7"/>
    <w:rsid w:val="007B1CDD"/>
    <w:rsid w:val="007B1DD4"/>
    <w:rsid w:val="007B1E9E"/>
    <w:rsid w:val="007B1FE0"/>
    <w:rsid w:val="007B224C"/>
    <w:rsid w:val="007B25BD"/>
    <w:rsid w:val="007B2673"/>
    <w:rsid w:val="007B2776"/>
    <w:rsid w:val="007B28ED"/>
    <w:rsid w:val="007B29B2"/>
    <w:rsid w:val="007B2B57"/>
    <w:rsid w:val="007B2B5F"/>
    <w:rsid w:val="007B2C5E"/>
    <w:rsid w:val="007B2D4A"/>
    <w:rsid w:val="007B2E51"/>
    <w:rsid w:val="007B2E58"/>
    <w:rsid w:val="007B3043"/>
    <w:rsid w:val="007B315C"/>
    <w:rsid w:val="007B31E2"/>
    <w:rsid w:val="007B32C7"/>
    <w:rsid w:val="007B3325"/>
    <w:rsid w:val="007B33D5"/>
    <w:rsid w:val="007B359B"/>
    <w:rsid w:val="007B36D8"/>
    <w:rsid w:val="007B374E"/>
    <w:rsid w:val="007B37E0"/>
    <w:rsid w:val="007B3D52"/>
    <w:rsid w:val="007B3EC1"/>
    <w:rsid w:val="007B42CB"/>
    <w:rsid w:val="007B445D"/>
    <w:rsid w:val="007B4489"/>
    <w:rsid w:val="007B449D"/>
    <w:rsid w:val="007B45A3"/>
    <w:rsid w:val="007B46EB"/>
    <w:rsid w:val="007B47A3"/>
    <w:rsid w:val="007B47B5"/>
    <w:rsid w:val="007B494F"/>
    <w:rsid w:val="007B4A5B"/>
    <w:rsid w:val="007B4D84"/>
    <w:rsid w:val="007B526B"/>
    <w:rsid w:val="007B52DD"/>
    <w:rsid w:val="007B556B"/>
    <w:rsid w:val="007B58BC"/>
    <w:rsid w:val="007B5A66"/>
    <w:rsid w:val="007B5C4E"/>
    <w:rsid w:val="007B5FCE"/>
    <w:rsid w:val="007B63A2"/>
    <w:rsid w:val="007B672F"/>
    <w:rsid w:val="007B685D"/>
    <w:rsid w:val="007B69B7"/>
    <w:rsid w:val="007B6FCB"/>
    <w:rsid w:val="007B70D5"/>
    <w:rsid w:val="007B74C6"/>
    <w:rsid w:val="007C03E7"/>
    <w:rsid w:val="007C0498"/>
    <w:rsid w:val="007C04A2"/>
    <w:rsid w:val="007C04DB"/>
    <w:rsid w:val="007C05F1"/>
    <w:rsid w:val="007C0B7E"/>
    <w:rsid w:val="007C0CA4"/>
    <w:rsid w:val="007C0F9E"/>
    <w:rsid w:val="007C0FC5"/>
    <w:rsid w:val="007C1291"/>
    <w:rsid w:val="007C1420"/>
    <w:rsid w:val="007C19B8"/>
    <w:rsid w:val="007C1A65"/>
    <w:rsid w:val="007C1B7D"/>
    <w:rsid w:val="007C1C2D"/>
    <w:rsid w:val="007C1C77"/>
    <w:rsid w:val="007C1CBE"/>
    <w:rsid w:val="007C2093"/>
    <w:rsid w:val="007C212C"/>
    <w:rsid w:val="007C2227"/>
    <w:rsid w:val="007C225F"/>
    <w:rsid w:val="007C22C4"/>
    <w:rsid w:val="007C232B"/>
    <w:rsid w:val="007C2408"/>
    <w:rsid w:val="007C28E1"/>
    <w:rsid w:val="007C290B"/>
    <w:rsid w:val="007C29CB"/>
    <w:rsid w:val="007C2C2B"/>
    <w:rsid w:val="007C2CE0"/>
    <w:rsid w:val="007C2D9E"/>
    <w:rsid w:val="007C30AC"/>
    <w:rsid w:val="007C31EE"/>
    <w:rsid w:val="007C3437"/>
    <w:rsid w:val="007C34A2"/>
    <w:rsid w:val="007C352F"/>
    <w:rsid w:val="007C35A5"/>
    <w:rsid w:val="007C35EB"/>
    <w:rsid w:val="007C3846"/>
    <w:rsid w:val="007C384B"/>
    <w:rsid w:val="007C3865"/>
    <w:rsid w:val="007C3A4F"/>
    <w:rsid w:val="007C3E18"/>
    <w:rsid w:val="007C40AC"/>
    <w:rsid w:val="007C4419"/>
    <w:rsid w:val="007C44ED"/>
    <w:rsid w:val="007C4625"/>
    <w:rsid w:val="007C46B7"/>
    <w:rsid w:val="007C4774"/>
    <w:rsid w:val="007C4D7A"/>
    <w:rsid w:val="007C4DEE"/>
    <w:rsid w:val="007C4E07"/>
    <w:rsid w:val="007C4F94"/>
    <w:rsid w:val="007C4FB2"/>
    <w:rsid w:val="007C52A1"/>
    <w:rsid w:val="007C52AB"/>
    <w:rsid w:val="007C52BD"/>
    <w:rsid w:val="007C5393"/>
    <w:rsid w:val="007C5761"/>
    <w:rsid w:val="007C578D"/>
    <w:rsid w:val="007C596E"/>
    <w:rsid w:val="007C5CF6"/>
    <w:rsid w:val="007C60ED"/>
    <w:rsid w:val="007C6187"/>
    <w:rsid w:val="007C65B9"/>
    <w:rsid w:val="007C65C8"/>
    <w:rsid w:val="007C672D"/>
    <w:rsid w:val="007C6B04"/>
    <w:rsid w:val="007C6F74"/>
    <w:rsid w:val="007C708B"/>
    <w:rsid w:val="007C70FD"/>
    <w:rsid w:val="007C71C1"/>
    <w:rsid w:val="007C71FF"/>
    <w:rsid w:val="007C7371"/>
    <w:rsid w:val="007C75D6"/>
    <w:rsid w:val="007C79F5"/>
    <w:rsid w:val="007D00EE"/>
    <w:rsid w:val="007D0204"/>
    <w:rsid w:val="007D030B"/>
    <w:rsid w:val="007D0410"/>
    <w:rsid w:val="007D052D"/>
    <w:rsid w:val="007D13A2"/>
    <w:rsid w:val="007D13B6"/>
    <w:rsid w:val="007D1458"/>
    <w:rsid w:val="007D155F"/>
    <w:rsid w:val="007D1B2A"/>
    <w:rsid w:val="007D1B84"/>
    <w:rsid w:val="007D2024"/>
    <w:rsid w:val="007D2196"/>
    <w:rsid w:val="007D2511"/>
    <w:rsid w:val="007D25C9"/>
    <w:rsid w:val="007D2671"/>
    <w:rsid w:val="007D27C7"/>
    <w:rsid w:val="007D283A"/>
    <w:rsid w:val="007D29AE"/>
    <w:rsid w:val="007D2B7A"/>
    <w:rsid w:val="007D2F59"/>
    <w:rsid w:val="007D3066"/>
    <w:rsid w:val="007D307F"/>
    <w:rsid w:val="007D31B1"/>
    <w:rsid w:val="007D31B6"/>
    <w:rsid w:val="007D3BD8"/>
    <w:rsid w:val="007D3CE6"/>
    <w:rsid w:val="007D3DEE"/>
    <w:rsid w:val="007D3EFD"/>
    <w:rsid w:val="007D3F00"/>
    <w:rsid w:val="007D3F93"/>
    <w:rsid w:val="007D402B"/>
    <w:rsid w:val="007D414D"/>
    <w:rsid w:val="007D4287"/>
    <w:rsid w:val="007D42DE"/>
    <w:rsid w:val="007D4559"/>
    <w:rsid w:val="007D4B4B"/>
    <w:rsid w:val="007D4BDB"/>
    <w:rsid w:val="007D4E9A"/>
    <w:rsid w:val="007D4F9F"/>
    <w:rsid w:val="007D528E"/>
    <w:rsid w:val="007D5496"/>
    <w:rsid w:val="007D5796"/>
    <w:rsid w:val="007D5891"/>
    <w:rsid w:val="007D58FD"/>
    <w:rsid w:val="007D5908"/>
    <w:rsid w:val="007D59C8"/>
    <w:rsid w:val="007D5A26"/>
    <w:rsid w:val="007D5A78"/>
    <w:rsid w:val="007D5D60"/>
    <w:rsid w:val="007D5F92"/>
    <w:rsid w:val="007D5FAF"/>
    <w:rsid w:val="007D5FCB"/>
    <w:rsid w:val="007D5FF0"/>
    <w:rsid w:val="007D6207"/>
    <w:rsid w:val="007D628C"/>
    <w:rsid w:val="007D64AE"/>
    <w:rsid w:val="007D6695"/>
    <w:rsid w:val="007D67A4"/>
    <w:rsid w:val="007D688C"/>
    <w:rsid w:val="007D6CE4"/>
    <w:rsid w:val="007D6DA3"/>
    <w:rsid w:val="007D6F1C"/>
    <w:rsid w:val="007D6FDC"/>
    <w:rsid w:val="007D7170"/>
    <w:rsid w:val="007D71C4"/>
    <w:rsid w:val="007D743F"/>
    <w:rsid w:val="007D7594"/>
    <w:rsid w:val="007D7656"/>
    <w:rsid w:val="007D76C9"/>
    <w:rsid w:val="007D7D2E"/>
    <w:rsid w:val="007D7D49"/>
    <w:rsid w:val="007D7F15"/>
    <w:rsid w:val="007D7F40"/>
    <w:rsid w:val="007D7F4F"/>
    <w:rsid w:val="007D7FD9"/>
    <w:rsid w:val="007E0090"/>
    <w:rsid w:val="007E019F"/>
    <w:rsid w:val="007E039B"/>
    <w:rsid w:val="007E061A"/>
    <w:rsid w:val="007E0797"/>
    <w:rsid w:val="007E07F9"/>
    <w:rsid w:val="007E091E"/>
    <w:rsid w:val="007E0928"/>
    <w:rsid w:val="007E09B8"/>
    <w:rsid w:val="007E09FC"/>
    <w:rsid w:val="007E0A60"/>
    <w:rsid w:val="007E0B6F"/>
    <w:rsid w:val="007E0C00"/>
    <w:rsid w:val="007E1080"/>
    <w:rsid w:val="007E119E"/>
    <w:rsid w:val="007E154E"/>
    <w:rsid w:val="007E1928"/>
    <w:rsid w:val="007E1AE6"/>
    <w:rsid w:val="007E1BF0"/>
    <w:rsid w:val="007E1C30"/>
    <w:rsid w:val="007E1F0A"/>
    <w:rsid w:val="007E20B9"/>
    <w:rsid w:val="007E27F3"/>
    <w:rsid w:val="007E280E"/>
    <w:rsid w:val="007E29C8"/>
    <w:rsid w:val="007E320E"/>
    <w:rsid w:val="007E355E"/>
    <w:rsid w:val="007E37A8"/>
    <w:rsid w:val="007E3A50"/>
    <w:rsid w:val="007E3AC3"/>
    <w:rsid w:val="007E4408"/>
    <w:rsid w:val="007E441E"/>
    <w:rsid w:val="007E44D1"/>
    <w:rsid w:val="007E469B"/>
    <w:rsid w:val="007E4AE8"/>
    <w:rsid w:val="007E4B23"/>
    <w:rsid w:val="007E4C42"/>
    <w:rsid w:val="007E4E77"/>
    <w:rsid w:val="007E4EC2"/>
    <w:rsid w:val="007E542A"/>
    <w:rsid w:val="007E5655"/>
    <w:rsid w:val="007E570B"/>
    <w:rsid w:val="007E5951"/>
    <w:rsid w:val="007E59BC"/>
    <w:rsid w:val="007E5B0C"/>
    <w:rsid w:val="007E5BB9"/>
    <w:rsid w:val="007E5C26"/>
    <w:rsid w:val="007E5E04"/>
    <w:rsid w:val="007E5E46"/>
    <w:rsid w:val="007E5F08"/>
    <w:rsid w:val="007E66E6"/>
    <w:rsid w:val="007E6AF3"/>
    <w:rsid w:val="007E6DF2"/>
    <w:rsid w:val="007E6E5C"/>
    <w:rsid w:val="007E6F4F"/>
    <w:rsid w:val="007E7013"/>
    <w:rsid w:val="007E70BD"/>
    <w:rsid w:val="007E72E4"/>
    <w:rsid w:val="007E73B3"/>
    <w:rsid w:val="007E74F4"/>
    <w:rsid w:val="007E7563"/>
    <w:rsid w:val="007E7588"/>
    <w:rsid w:val="007E763E"/>
    <w:rsid w:val="007E7662"/>
    <w:rsid w:val="007E76CF"/>
    <w:rsid w:val="007E77A2"/>
    <w:rsid w:val="007E7914"/>
    <w:rsid w:val="007E7E34"/>
    <w:rsid w:val="007E7E7F"/>
    <w:rsid w:val="007F004E"/>
    <w:rsid w:val="007F0189"/>
    <w:rsid w:val="007F0425"/>
    <w:rsid w:val="007F0627"/>
    <w:rsid w:val="007F0705"/>
    <w:rsid w:val="007F0A2E"/>
    <w:rsid w:val="007F0A8F"/>
    <w:rsid w:val="007F0BDE"/>
    <w:rsid w:val="007F0D39"/>
    <w:rsid w:val="007F1591"/>
    <w:rsid w:val="007F166C"/>
    <w:rsid w:val="007F1AF6"/>
    <w:rsid w:val="007F1B1E"/>
    <w:rsid w:val="007F1B24"/>
    <w:rsid w:val="007F2105"/>
    <w:rsid w:val="007F2407"/>
    <w:rsid w:val="007F254C"/>
    <w:rsid w:val="007F2569"/>
    <w:rsid w:val="007F283E"/>
    <w:rsid w:val="007F2932"/>
    <w:rsid w:val="007F2A31"/>
    <w:rsid w:val="007F2A64"/>
    <w:rsid w:val="007F2DF8"/>
    <w:rsid w:val="007F308D"/>
    <w:rsid w:val="007F315D"/>
    <w:rsid w:val="007F3161"/>
    <w:rsid w:val="007F327C"/>
    <w:rsid w:val="007F3A95"/>
    <w:rsid w:val="007F3FCD"/>
    <w:rsid w:val="007F4359"/>
    <w:rsid w:val="007F43C4"/>
    <w:rsid w:val="007F45AD"/>
    <w:rsid w:val="007F4787"/>
    <w:rsid w:val="007F48A9"/>
    <w:rsid w:val="007F49B5"/>
    <w:rsid w:val="007F4BEE"/>
    <w:rsid w:val="007F4C6E"/>
    <w:rsid w:val="007F4DDD"/>
    <w:rsid w:val="007F4E4A"/>
    <w:rsid w:val="007F4E92"/>
    <w:rsid w:val="007F519D"/>
    <w:rsid w:val="007F5216"/>
    <w:rsid w:val="007F529C"/>
    <w:rsid w:val="007F543B"/>
    <w:rsid w:val="007F55A5"/>
    <w:rsid w:val="007F580F"/>
    <w:rsid w:val="007F5B49"/>
    <w:rsid w:val="007F5CF6"/>
    <w:rsid w:val="007F6026"/>
    <w:rsid w:val="007F6049"/>
    <w:rsid w:val="007F60F0"/>
    <w:rsid w:val="007F6182"/>
    <w:rsid w:val="007F61F3"/>
    <w:rsid w:val="007F6496"/>
    <w:rsid w:val="007F6526"/>
    <w:rsid w:val="007F6842"/>
    <w:rsid w:val="007F6893"/>
    <w:rsid w:val="007F69C3"/>
    <w:rsid w:val="007F6C10"/>
    <w:rsid w:val="007F6C21"/>
    <w:rsid w:val="007F6FED"/>
    <w:rsid w:val="007F7011"/>
    <w:rsid w:val="007F707B"/>
    <w:rsid w:val="007F71A6"/>
    <w:rsid w:val="007F732C"/>
    <w:rsid w:val="007F76F1"/>
    <w:rsid w:val="007F79C4"/>
    <w:rsid w:val="007F7A9D"/>
    <w:rsid w:val="007F7DC3"/>
    <w:rsid w:val="008000F2"/>
    <w:rsid w:val="00800240"/>
    <w:rsid w:val="00800395"/>
    <w:rsid w:val="008004FF"/>
    <w:rsid w:val="008005E7"/>
    <w:rsid w:val="00800757"/>
    <w:rsid w:val="00800869"/>
    <w:rsid w:val="00800994"/>
    <w:rsid w:val="008009FD"/>
    <w:rsid w:val="00800A44"/>
    <w:rsid w:val="00800A46"/>
    <w:rsid w:val="00800CCE"/>
    <w:rsid w:val="008010BB"/>
    <w:rsid w:val="008011DF"/>
    <w:rsid w:val="00801310"/>
    <w:rsid w:val="008013DF"/>
    <w:rsid w:val="00801495"/>
    <w:rsid w:val="0080186A"/>
    <w:rsid w:val="008018E5"/>
    <w:rsid w:val="00801B14"/>
    <w:rsid w:val="00801C51"/>
    <w:rsid w:val="008022B8"/>
    <w:rsid w:val="008024C8"/>
    <w:rsid w:val="0080259E"/>
    <w:rsid w:val="008027C1"/>
    <w:rsid w:val="0080280C"/>
    <w:rsid w:val="008029C5"/>
    <w:rsid w:val="00802B23"/>
    <w:rsid w:val="00802E64"/>
    <w:rsid w:val="00802E68"/>
    <w:rsid w:val="00802EFA"/>
    <w:rsid w:val="00803193"/>
    <w:rsid w:val="0080320D"/>
    <w:rsid w:val="008034A6"/>
    <w:rsid w:val="008034FA"/>
    <w:rsid w:val="00803647"/>
    <w:rsid w:val="008036AC"/>
    <w:rsid w:val="0080373C"/>
    <w:rsid w:val="0080383D"/>
    <w:rsid w:val="00803A67"/>
    <w:rsid w:val="00803AF8"/>
    <w:rsid w:val="00803C9E"/>
    <w:rsid w:val="00803DF3"/>
    <w:rsid w:val="00803E17"/>
    <w:rsid w:val="00804371"/>
    <w:rsid w:val="00804736"/>
    <w:rsid w:val="00804B2F"/>
    <w:rsid w:val="00804CE3"/>
    <w:rsid w:val="00804D10"/>
    <w:rsid w:val="00804E4A"/>
    <w:rsid w:val="008050D0"/>
    <w:rsid w:val="0080513C"/>
    <w:rsid w:val="00805191"/>
    <w:rsid w:val="008053CB"/>
    <w:rsid w:val="008055D6"/>
    <w:rsid w:val="0080560C"/>
    <w:rsid w:val="00805623"/>
    <w:rsid w:val="00805779"/>
    <w:rsid w:val="0080580D"/>
    <w:rsid w:val="008059C5"/>
    <w:rsid w:val="00805AA2"/>
    <w:rsid w:val="00805E73"/>
    <w:rsid w:val="0080617D"/>
    <w:rsid w:val="008061FF"/>
    <w:rsid w:val="00806759"/>
    <w:rsid w:val="0080684D"/>
    <w:rsid w:val="008068BB"/>
    <w:rsid w:val="008069A1"/>
    <w:rsid w:val="00806B1D"/>
    <w:rsid w:val="00806DC0"/>
    <w:rsid w:val="00806E21"/>
    <w:rsid w:val="00807145"/>
    <w:rsid w:val="0080739E"/>
    <w:rsid w:val="008075C6"/>
    <w:rsid w:val="00807690"/>
    <w:rsid w:val="00807817"/>
    <w:rsid w:val="008078B7"/>
    <w:rsid w:val="00807B33"/>
    <w:rsid w:val="00807B5B"/>
    <w:rsid w:val="00807B84"/>
    <w:rsid w:val="00807C16"/>
    <w:rsid w:val="00807C44"/>
    <w:rsid w:val="00807CA4"/>
    <w:rsid w:val="00807E65"/>
    <w:rsid w:val="00807F08"/>
    <w:rsid w:val="00807F99"/>
    <w:rsid w:val="00807FD6"/>
    <w:rsid w:val="008100E9"/>
    <w:rsid w:val="0081066A"/>
    <w:rsid w:val="00810704"/>
    <w:rsid w:val="00810780"/>
    <w:rsid w:val="00810CA7"/>
    <w:rsid w:val="00810CB3"/>
    <w:rsid w:val="00810D88"/>
    <w:rsid w:val="00810DB0"/>
    <w:rsid w:val="00810E73"/>
    <w:rsid w:val="00811192"/>
    <w:rsid w:val="008111A0"/>
    <w:rsid w:val="008111AE"/>
    <w:rsid w:val="008111F2"/>
    <w:rsid w:val="0081127B"/>
    <w:rsid w:val="0081130D"/>
    <w:rsid w:val="00811469"/>
    <w:rsid w:val="0081153E"/>
    <w:rsid w:val="0081157A"/>
    <w:rsid w:val="008118DA"/>
    <w:rsid w:val="00811A6A"/>
    <w:rsid w:val="00811C0C"/>
    <w:rsid w:val="00811D33"/>
    <w:rsid w:val="00811E0E"/>
    <w:rsid w:val="00811F93"/>
    <w:rsid w:val="00812001"/>
    <w:rsid w:val="00812383"/>
    <w:rsid w:val="008123C2"/>
    <w:rsid w:val="008125D5"/>
    <w:rsid w:val="00812656"/>
    <w:rsid w:val="008126CB"/>
    <w:rsid w:val="00812735"/>
    <w:rsid w:val="0081292B"/>
    <w:rsid w:val="008129D1"/>
    <w:rsid w:val="00812A3F"/>
    <w:rsid w:val="00812A91"/>
    <w:rsid w:val="00812A9E"/>
    <w:rsid w:val="008130F8"/>
    <w:rsid w:val="008132D3"/>
    <w:rsid w:val="008134F9"/>
    <w:rsid w:val="00813A9B"/>
    <w:rsid w:val="00813AC7"/>
    <w:rsid w:val="00813AF3"/>
    <w:rsid w:val="00813EAC"/>
    <w:rsid w:val="0081431E"/>
    <w:rsid w:val="0081441F"/>
    <w:rsid w:val="008148FF"/>
    <w:rsid w:val="0081493F"/>
    <w:rsid w:val="00814A4C"/>
    <w:rsid w:val="00814A71"/>
    <w:rsid w:val="00814A91"/>
    <w:rsid w:val="00814CCB"/>
    <w:rsid w:val="00814D29"/>
    <w:rsid w:val="00814DDB"/>
    <w:rsid w:val="00815024"/>
    <w:rsid w:val="00815175"/>
    <w:rsid w:val="00815400"/>
    <w:rsid w:val="008155A7"/>
    <w:rsid w:val="00815780"/>
    <w:rsid w:val="008157F7"/>
    <w:rsid w:val="00816051"/>
    <w:rsid w:val="00816132"/>
    <w:rsid w:val="008161E8"/>
    <w:rsid w:val="00816631"/>
    <w:rsid w:val="008169C8"/>
    <w:rsid w:val="00816DB0"/>
    <w:rsid w:val="00816F41"/>
    <w:rsid w:val="008174A6"/>
    <w:rsid w:val="008176B0"/>
    <w:rsid w:val="00817906"/>
    <w:rsid w:val="00817A6C"/>
    <w:rsid w:val="00817CF2"/>
    <w:rsid w:val="00817E25"/>
    <w:rsid w:val="00817ECA"/>
    <w:rsid w:val="00817EF7"/>
    <w:rsid w:val="0082002D"/>
    <w:rsid w:val="008201E9"/>
    <w:rsid w:val="008203D7"/>
    <w:rsid w:val="0082041C"/>
    <w:rsid w:val="00820B3E"/>
    <w:rsid w:val="00820C9F"/>
    <w:rsid w:val="00820D6A"/>
    <w:rsid w:val="00820E5B"/>
    <w:rsid w:val="00820F26"/>
    <w:rsid w:val="008212AC"/>
    <w:rsid w:val="00821439"/>
    <w:rsid w:val="00821874"/>
    <w:rsid w:val="008219BC"/>
    <w:rsid w:val="00821A07"/>
    <w:rsid w:val="00821DC2"/>
    <w:rsid w:val="00821E62"/>
    <w:rsid w:val="00821E98"/>
    <w:rsid w:val="00822026"/>
    <w:rsid w:val="00822092"/>
    <w:rsid w:val="008220D7"/>
    <w:rsid w:val="00822532"/>
    <w:rsid w:val="0082284E"/>
    <w:rsid w:val="00822851"/>
    <w:rsid w:val="0082291B"/>
    <w:rsid w:val="0082293E"/>
    <w:rsid w:val="00822970"/>
    <w:rsid w:val="008229A0"/>
    <w:rsid w:val="00822B26"/>
    <w:rsid w:val="00822C64"/>
    <w:rsid w:val="00822CB2"/>
    <w:rsid w:val="00822CE1"/>
    <w:rsid w:val="00823504"/>
    <w:rsid w:val="0082373B"/>
    <w:rsid w:val="0082374C"/>
    <w:rsid w:val="008239B0"/>
    <w:rsid w:val="00823AD8"/>
    <w:rsid w:val="00824147"/>
    <w:rsid w:val="008241D6"/>
    <w:rsid w:val="008244F7"/>
    <w:rsid w:val="008245F9"/>
    <w:rsid w:val="00824793"/>
    <w:rsid w:val="00824992"/>
    <w:rsid w:val="00824A0E"/>
    <w:rsid w:val="00824A5C"/>
    <w:rsid w:val="00824A6C"/>
    <w:rsid w:val="00824BCB"/>
    <w:rsid w:val="00824C07"/>
    <w:rsid w:val="00824C5E"/>
    <w:rsid w:val="00825757"/>
    <w:rsid w:val="0082579B"/>
    <w:rsid w:val="00825859"/>
    <w:rsid w:val="00825ACA"/>
    <w:rsid w:val="00825B26"/>
    <w:rsid w:val="00825B9A"/>
    <w:rsid w:val="0082642B"/>
    <w:rsid w:val="008264D5"/>
    <w:rsid w:val="0082679A"/>
    <w:rsid w:val="00826A97"/>
    <w:rsid w:val="00826ADE"/>
    <w:rsid w:val="00826BEC"/>
    <w:rsid w:val="00826D0E"/>
    <w:rsid w:val="00826E71"/>
    <w:rsid w:val="00827226"/>
    <w:rsid w:val="0082740C"/>
    <w:rsid w:val="008274DD"/>
    <w:rsid w:val="008275EB"/>
    <w:rsid w:val="00827732"/>
    <w:rsid w:val="008278DB"/>
    <w:rsid w:val="00827929"/>
    <w:rsid w:val="00827A7A"/>
    <w:rsid w:val="00827BFC"/>
    <w:rsid w:val="00827C8C"/>
    <w:rsid w:val="00827DB3"/>
    <w:rsid w:val="00827E6C"/>
    <w:rsid w:val="00827E79"/>
    <w:rsid w:val="00827E7C"/>
    <w:rsid w:val="00827EA1"/>
    <w:rsid w:val="0083040B"/>
    <w:rsid w:val="008304C9"/>
    <w:rsid w:val="008306B6"/>
    <w:rsid w:val="008307D0"/>
    <w:rsid w:val="0083082F"/>
    <w:rsid w:val="00830C6A"/>
    <w:rsid w:val="00830C82"/>
    <w:rsid w:val="00830ED0"/>
    <w:rsid w:val="00831243"/>
    <w:rsid w:val="0083168D"/>
    <w:rsid w:val="00831AB7"/>
    <w:rsid w:val="00831B10"/>
    <w:rsid w:val="00831B6C"/>
    <w:rsid w:val="00831E87"/>
    <w:rsid w:val="00831EF2"/>
    <w:rsid w:val="008320A1"/>
    <w:rsid w:val="008320D6"/>
    <w:rsid w:val="0083216C"/>
    <w:rsid w:val="008321EB"/>
    <w:rsid w:val="0083256B"/>
    <w:rsid w:val="0083257E"/>
    <w:rsid w:val="008328B3"/>
    <w:rsid w:val="00832A3C"/>
    <w:rsid w:val="00832C92"/>
    <w:rsid w:val="00832CE8"/>
    <w:rsid w:val="00832E67"/>
    <w:rsid w:val="00832FCC"/>
    <w:rsid w:val="0083306F"/>
    <w:rsid w:val="0083324E"/>
    <w:rsid w:val="00833283"/>
    <w:rsid w:val="00833330"/>
    <w:rsid w:val="008333C2"/>
    <w:rsid w:val="0083353F"/>
    <w:rsid w:val="00833BA9"/>
    <w:rsid w:val="00833CEC"/>
    <w:rsid w:val="00833E6A"/>
    <w:rsid w:val="008349D1"/>
    <w:rsid w:val="00834A16"/>
    <w:rsid w:val="00834A42"/>
    <w:rsid w:val="00834AEA"/>
    <w:rsid w:val="00834BB6"/>
    <w:rsid w:val="00834CBE"/>
    <w:rsid w:val="00834DAE"/>
    <w:rsid w:val="00834DDC"/>
    <w:rsid w:val="00834FBE"/>
    <w:rsid w:val="00834FC1"/>
    <w:rsid w:val="00835185"/>
    <w:rsid w:val="008353FF"/>
    <w:rsid w:val="00835A44"/>
    <w:rsid w:val="00835CEF"/>
    <w:rsid w:val="00835F58"/>
    <w:rsid w:val="0083611B"/>
    <w:rsid w:val="008363B3"/>
    <w:rsid w:val="008363D2"/>
    <w:rsid w:val="00836472"/>
    <w:rsid w:val="00836680"/>
    <w:rsid w:val="00836694"/>
    <w:rsid w:val="0083676A"/>
    <w:rsid w:val="00836CD9"/>
    <w:rsid w:val="00836CFC"/>
    <w:rsid w:val="00836ED6"/>
    <w:rsid w:val="00837673"/>
    <w:rsid w:val="008376F8"/>
    <w:rsid w:val="00837704"/>
    <w:rsid w:val="008378D1"/>
    <w:rsid w:val="008379B4"/>
    <w:rsid w:val="00837B45"/>
    <w:rsid w:val="00837DFD"/>
    <w:rsid w:val="00837E87"/>
    <w:rsid w:val="0084056D"/>
    <w:rsid w:val="00840597"/>
    <w:rsid w:val="00840745"/>
    <w:rsid w:val="00840966"/>
    <w:rsid w:val="008409E3"/>
    <w:rsid w:val="00840CC0"/>
    <w:rsid w:val="00840DB3"/>
    <w:rsid w:val="00840FA1"/>
    <w:rsid w:val="0084114D"/>
    <w:rsid w:val="00841348"/>
    <w:rsid w:val="0084137A"/>
    <w:rsid w:val="008414D0"/>
    <w:rsid w:val="00841500"/>
    <w:rsid w:val="008417A7"/>
    <w:rsid w:val="00841905"/>
    <w:rsid w:val="00841BDE"/>
    <w:rsid w:val="00841E11"/>
    <w:rsid w:val="00841F86"/>
    <w:rsid w:val="008424AC"/>
    <w:rsid w:val="0084270C"/>
    <w:rsid w:val="00842877"/>
    <w:rsid w:val="0084287E"/>
    <w:rsid w:val="00842CBC"/>
    <w:rsid w:val="00842CCC"/>
    <w:rsid w:val="0084304A"/>
    <w:rsid w:val="00843154"/>
    <w:rsid w:val="0084319E"/>
    <w:rsid w:val="008431B1"/>
    <w:rsid w:val="008431EE"/>
    <w:rsid w:val="008435F9"/>
    <w:rsid w:val="00843C57"/>
    <w:rsid w:val="0084412A"/>
    <w:rsid w:val="008443EE"/>
    <w:rsid w:val="008444C5"/>
    <w:rsid w:val="008445A5"/>
    <w:rsid w:val="008449D4"/>
    <w:rsid w:val="00844B17"/>
    <w:rsid w:val="00844E0B"/>
    <w:rsid w:val="00844EDA"/>
    <w:rsid w:val="00844F57"/>
    <w:rsid w:val="008452EF"/>
    <w:rsid w:val="0084543E"/>
    <w:rsid w:val="0084544C"/>
    <w:rsid w:val="0084554D"/>
    <w:rsid w:val="0084568D"/>
    <w:rsid w:val="008459ED"/>
    <w:rsid w:val="008459F3"/>
    <w:rsid w:val="008459F5"/>
    <w:rsid w:val="008459FC"/>
    <w:rsid w:val="00845A35"/>
    <w:rsid w:val="00845E33"/>
    <w:rsid w:val="00845FA2"/>
    <w:rsid w:val="0084608F"/>
    <w:rsid w:val="0084614F"/>
    <w:rsid w:val="00846425"/>
    <w:rsid w:val="00846661"/>
    <w:rsid w:val="008466C5"/>
    <w:rsid w:val="00846BCD"/>
    <w:rsid w:val="00846D4F"/>
    <w:rsid w:val="00846E2A"/>
    <w:rsid w:val="00846E90"/>
    <w:rsid w:val="00846F6B"/>
    <w:rsid w:val="00846FAC"/>
    <w:rsid w:val="00846FF6"/>
    <w:rsid w:val="008471BE"/>
    <w:rsid w:val="008472F7"/>
    <w:rsid w:val="00847303"/>
    <w:rsid w:val="0084737F"/>
    <w:rsid w:val="008474E7"/>
    <w:rsid w:val="00847675"/>
    <w:rsid w:val="00847867"/>
    <w:rsid w:val="0084793D"/>
    <w:rsid w:val="00847C20"/>
    <w:rsid w:val="00847D59"/>
    <w:rsid w:val="00847EF1"/>
    <w:rsid w:val="00850077"/>
    <w:rsid w:val="008500A3"/>
    <w:rsid w:val="008503A9"/>
    <w:rsid w:val="0085044D"/>
    <w:rsid w:val="00851479"/>
    <w:rsid w:val="00851D90"/>
    <w:rsid w:val="008522BD"/>
    <w:rsid w:val="0085254D"/>
    <w:rsid w:val="0085299D"/>
    <w:rsid w:val="00852C75"/>
    <w:rsid w:val="008533A1"/>
    <w:rsid w:val="00853514"/>
    <w:rsid w:val="00853A60"/>
    <w:rsid w:val="00853A9B"/>
    <w:rsid w:val="00853B0F"/>
    <w:rsid w:val="00853B98"/>
    <w:rsid w:val="00853BA7"/>
    <w:rsid w:val="00853ED5"/>
    <w:rsid w:val="00854045"/>
    <w:rsid w:val="0085406D"/>
    <w:rsid w:val="00854097"/>
    <w:rsid w:val="00854119"/>
    <w:rsid w:val="0085412B"/>
    <w:rsid w:val="0085417A"/>
    <w:rsid w:val="00854218"/>
    <w:rsid w:val="008545C1"/>
    <w:rsid w:val="00854C4F"/>
    <w:rsid w:val="00854E02"/>
    <w:rsid w:val="00854F9A"/>
    <w:rsid w:val="00854FC6"/>
    <w:rsid w:val="008551AB"/>
    <w:rsid w:val="00855243"/>
    <w:rsid w:val="008552BE"/>
    <w:rsid w:val="00855306"/>
    <w:rsid w:val="00855404"/>
    <w:rsid w:val="0085542B"/>
    <w:rsid w:val="00855828"/>
    <w:rsid w:val="0085586E"/>
    <w:rsid w:val="008559BC"/>
    <w:rsid w:val="00855B99"/>
    <w:rsid w:val="00855C46"/>
    <w:rsid w:val="00856924"/>
    <w:rsid w:val="00856A88"/>
    <w:rsid w:val="00856CC8"/>
    <w:rsid w:val="00856CE6"/>
    <w:rsid w:val="00856DC4"/>
    <w:rsid w:val="0085705B"/>
    <w:rsid w:val="008570B4"/>
    <w:rsid w:val="008570E1"/>
    <w:rsid w:val="0085725D"/>
    <w:rsid w:val="008572E5"/>
    <w:rsid w:val="008574BD"/>
    <w:rsid w:val="00857607"/>
    <w:rsid w:val="008577F8"/>
    <w:rsid w:val="00857892"/>
    <w:rsid w:val="008578E6"/>
    <w:rsid w:val="00857BED"/>
    <w:rsid w:val="00857CA3"/>
    <w:rsid w:val="00857CE2"/>
    <w:rsid w:val="00857E95"/>
    <w:rsid w:val="008603E7"/>
    <w:rsid w:val="008605D4"/>
    <w:rsid w:val="00860636"/>
    <w:rsid w:val="008606C2"/>
    <w:rsid w:val="008608CB"/>
    <w:rsid w:val="00860E75"/>
    <w:rsid w:val="008610E4"/>
    <w:rsid w:val="00861915"/>
    <w:rsid w:val="00861ACC"/>
    <w:rsid w:val="00861DD7"/>
    <w:rsid w:val="0086205C"/>
    <w:rsid w:val="00862164"/>
    <w:rsid w:val="008622F1"/>
    <w:rsid w:val="00862315"/>
    <w:rsid w:val="00862625"/>
    <w:rsid w:val="00862A37"/>
    <w:rsid w:val="00862A98"/>
    <w:rsid w:val="00862BCC"/>
    <w:rsid w:val="00862CA8"/>
    <w:rsid w:val="00863348"/>
    <w:rsid w:val="0086334B"/>
    <w:rsid w:val="00863792"/>
    <w:rsid w:val="008637B2"/>
    <w:rsid w:val="0086387E"/>
    <w:rsid w:val="00863C49"/>
    <w:rsid w:val="00863EE3"/>
    <w:rsid w:val="00863F6A"/>
    <w:rsid w:val="00864005"/>
    <w:rsid w:val="008641B7"/>
    <w:rsid w:val="008641B8"/>
    <w:rsid w:val="008643F8"/>
    <w:rsid w:val="00864AFD"/>
    <w:rsid w:val="00864B3A"/>
    <w:rsid w:val="00864B53"/>
    <w:rsid w:val="00864DEA"/>
    <w:rsid w:val="00864E89"/>
    <w:rsid w:val="00865284"/>
    <w:rsid w:val="008657BA"/>
    <w:rsid w:val="008659A0"/>
    <w:rsid w:val="00865C74"/>
    <w:rsid w:val="00865E01"/>
    <w:rsid w:val="008660B4"/>
    <w:rsid w:val="0086620D"/>
    <w:rsid w:val="0086634F"/>
    <w:rsid w:val="0086642B"/>
    <w:rsid w:val="00866A41"/>
    <w:rsid w:val="00866CD7"/>
    <w:rsid w:val="00867065"/>
    <w:rsid w:val="008670EF"/>
    <w:rsid w:val="00867242"/>
    <w:rsid w:val="00867381"/>
    <w:rsid w:val="00867495"/>
    <w:rsid w:val="0086761A"/>
    <w:rsid w:val="00867661"/>
    <w:rsid w:val="0086774F"/>
    <w:rsid w:val="00867849"/>
    <w:rsid w:val="00867D46"/>
    <w:rsid w:val="00867D51"/>
    <w:rsid w:val="00867E20"/>
    <w:rsid w:val="00867EC5"/>
    <w:rsid w:val="00867FAA"/>
    <w:rsid w:val="0087053B"/>
    <w:rsid w:val="008705FE"/>
    <w:rsid w:val="008706F7"/>
    <w:rsid w:val="0087087F"/>
    <w:rsid w:val="00870A5C"/>
    <w:rsid w:val="00870F56"/>
    <w:rsid w:val="00871089"/>
    <w:rsid w:val="00871241"/>
    <w:rsid w:val="00871328"/>
    <w:rsid w:val="0087144B"/>
    <w:rsid w:val="00871521"/>
    <w:rsid w:val="00871557"/>
    <w:rsid w:val="00871840"/>
    <w:rsid w:val="00871881"/>
    <w:rsid w:val="008718C5"/>
    <w:rsid w:val="008718E0"/>
    <w:rsid w:val="00871ABD"/>
    <w:rsid w:val="00871B61"/>
    <w:rsid w:val="00871BAF"/>
    <w:rsid w:val="00871C0B"/>
    <w:rsid w:val="00871FD5"/>
    <w:rsid w:val="00872037"/>
    <w:rsid w:val="00872079"/>
    <w:rsid w:val="008723F8"/>
    <w:rsid w:val="008727C4"/>
    <w:rsid w:val="00872934"/>
    <w:rsid w:val="00872B7D"/>
    <w:rsid w:val="00872CE3"/>
    <w:rsid w:val="0087343D"/>
    <w:rsid w:val="00873610"/>
    <w:rsid w:val="008737BA"/>
    <w:rsid w:val="008737F5"/>
    <w:rsid w:val="0087380F"/>
    <w:rsid w:val="00873833"/>
    <w:rsid w:val="008738E4"/>
    <w:rsid w:val="0087398D"/>
    <w:rsid w:val="00873BCB"/>
    <w:rsid w:val="00873E7C"/>
    <w:rsid w:val="00873F00"/>
    <w:rsid w:val="00874101"/>
    <w:rsid w:val="008743E9"/>
    <w:rsid w:val="00874405"/>
    <w:rsid w:val="00874534"/>
    <w:rsid w:val="00874564"/>
    <w:rsid w:val="0087490B"/>
    <w:rsid w:val="00874A9E"/>
    <w:rsid w:val="0087526C"/>
    <w:rsid w:val="0087529A"/>
    <w:rsid w:val="00875357"/>
    <w:rsid w:val="0087547D"/>
    <w:rsid w:val="00875785"/>
    <w:rsid w:val="0087586C"/>
    <w:rsid w:val="00875923"/>
    <w:rsid w:val="0087596F"/>
    <w:rsid w:val="00875DCF"/>
    <w:rsid w:val="00875DD8"/>
    <w:rsid w:val="00875EC0"/>
    <w:rsid w:val="0087634C"/>
    <w:rsid w:val="00876385"/>
    <w:rsid w:val="00876A6F"/>
    <w:rsid w:val="00876A82"/>
    <w:rsid w:val="00876B38"/>
    <w:rsid w:val="00876C24"/>
    <w:rsid w:val="00876D34"/>
    <w:rsid w:val="00876E8B"/>
    <w:rsid w:val="00877470"/>
    <w:rsid w:val="0087752E"/>
    <w:rsid w:val="0087756C"/>
    <w:rsid w:val="0087765D"/>
    <w:rsid w:val="00877926"/>
    <w:rsid w:val="00877AA9"/>
    <w:rsid w:val="00877B56"/>
    <w:rsid w:val="00877CD3"/>
    <w:rsid w:val="00877D02"/>
    <w:rsid w:val="00877E38"/>
    <w:rsid w:val="00877E97"/>
    <w:rsid w:val="00877EF0"/>
    <w:rsid w:val="0088014A"/>
    <w:rsid w:val="0088022A"/>
    <w:rsid w:val="0088023C"/>
    <w:rsid w:val="00880280"/>
    <w:rsid w:val="008802D8"/>
    <w:rsid w:val="00880382"/>
    <w:rsid w:val="0088051E"/>
    <w:rsid w:val="0088059F"/>
    <w:rsid w:val="008806AB"/>
    <w:rsid w:val="0088097E"/>
    <w:rsid w:val="00880CDF"/>
    <w:rsid w:val="00880DD9"/>
    <w:rsid w:val="00880F29"/>
    <w:rsid w:val="00880FAE"/>
    <w:rsid w:val="008810E8"/>
    <w:rsid w:val="00881101"/>
    <w:rsid w:val="00881431"/>
    <w:rsid w:val="008815AC"/>
    <w:rsid w:val="00881974"/>
    <w:rsid w:val="00881A0A"/>
    <w:rsid w:val="00881B35"/>
    <w:rsid w:val="00881BD4"/>
    <w:rsid w:val="008822A5"/>
    <w:rsid w:val="008823DE"/>
    <w:rsid w:val="00882498"/>
    <w:rsid w:val="00882522"/>
    <w:rsid w:val="008827C8"/>
    <w:rsid w:val="00882818"/>
    <w:rsid w:val="00882DFE"/>
    <w:rsid w:val="00882EDB"/>
    <w:rsid w:val="00882FC8"/>
    <w:rsid w:val="00883935"/>
    <w:rsid w:val="00883B0F"/>
    <w:rsid w:val="00883DAE"/>
    <w:rsid w:val="00883F53"/>
    <w:rsid w:val="008841BE"/>
    <w:rsid w:val="00884207"/>
    <w:rsid w:val="008842B5"/>
    <w:rsid w:val="00884336"/>
    <w:rsid w:val="0088439E"/>
    <w:rsid w:val="008844D4"/>
    <w:rsid w:val="00884BAC"/>
    <w:rsid w:val="00884D0F"/>
    <w:rsid w:val="00884F76"/>
    <w:rsid w:val="00884FD1"/>
    <w:rsid w:val="008850C1"/>
    <w:rsid w:val="008850F3"/>
    <w:rsid w:val="008854A3"/>
    <w:rsid w:val="0088556D"/>
    <w:rsid w:val="00885778"/>
    <w:rsid w:val="008858E1"/>
    <w:rsid w:val="008858E7"/>
    <w:rsid w:val="00885D77"/>
    <w:rsid w:val="00885DCC"/>
    <w:rsid w:val="0088622F"/>
    <w:rsid w:val="0088634A"/>
    <w:rsid w:val="008866ED"/>
    <w:rsid w:val="008867B2"/>
    <w:rsid w:val="008867C1"/>
    <w:rsid w:val="00886890"/>
    <w:rsid w:val="008869DE"/>
    <w:rsid w:val="00886A20"/>
    <w:rsid w:val="00886C70"/>
    <w:rsid w:val="00886CEB"/>
    <w:rsid w:val="00886E5D"/>
    <w:rsid w:val="0088716F"/>
    <w:rsid w:val="0088737F"/>
    <w:rsid w:val="00887695"/>
    <w:rsid w:val="00887746"/>
    <w:rsid w:val="00890479"/>
    <w:rsid w:val="00890497"/>
    <w:rsid w:val="008907F2"/>
    <w:rsid w:val="00890EB5"/>
    <w:rsid w:val="008910AD"/>
    <w:rsid w:val="008911AF"/>
    <w:rsid w:val="0089155A"/>
    <w:rsid w:val="008915CE"/>
    <w:rsid w:val="0089167E"/>
    <w:rsid w:val="008918A1"/>
    <w:rsid w:val="00891B14"/>
    <w:rsid w:val="00891C33"/>
    <w:rsid w:val="00891C67"/>
    <w:rsid w:val="00891E9D"/>
    <w:rsid w:val="00892177"/>
    <w:rsid w:val="008921C5"/>
    <w:rsid w:val="0089221E"/>
    <w:rsid w:val="0089253C"/>
    <w:rsid w:val="008926D8"/>
    <w:rsid w:val="008928E8"/>
    <w:rsid w:val="0089293C"/>
    <w:rsid w:val="00892A5C"/>
    <w:rsid w:val="00892D2C"/>
    <w:rsid w:val="00892E60"/>
    <w:rsid w:val="00892F46"/>
    <w:rsid w:val="00893237"/>
    <w:rsid w:val="008934AE"/>
    <w:rsid w:val="0089392E"/>
    <w:rsid w:val="00893999"/>
    <w:rsid w:val="00893AA3"/>
    <w:rsid w:val="00893C7E"/>
    <w:rsid w:val="00893E09"/>
    <w:rsid w:val="00893FE3"/>
    <w:rsid w:val="00894337"/>
    <w:rsid w:val="00894375"/>
    <w:rsid w:val="008943B5"/>
    <w:rsid w:val="008943D7"/>
    <w:rsid w:val="00894824"/>
    <w:rsid w:val="00894964"/>
    <w:rsid w:val="008949BB"/>
    <w:rsid w:val="008949D0"/>
    <w:rsid w:val="00894B51"/>
    <w:rsid w:val="00894C29"/>
    <w:rsid w:val="00894F1B"/>
    <w:rsid w:val="00894F82"/>
    <w:rsid w:val="00894FAB"/>
    <w:rsid w:val="008954E8"/>
    <w:rsid w:val="00895524"/>
    <w:rsid w:val="0089554D"/>
    <w:rsid w:val="0089579A"/>
    <w:rsid w:val="0089580A"/>
    <w:rsid w:val="00895A4E"/>
    <w:rsid w:val="00895AD1"/>
    <w:rsid w:val="00895C3C"/>
    <w:rsid w:val="00895CC0"/>
    <w:rsid w:val="00895D5D"/>
    <w:rsid w:val="00895D6E"/>
    <w:rsid w:val="00895EDA"/>
    <w:rsid w:val="0089601B"/>
    <w:rsid w:val="00896330"/>
    <w:rsid w:val="008964C0"/>
    <w:rsid w:val="00896609"/>
    <w:rsid w:val="00896800"/>
    <w:rsid w:val="00896A5D"/>
    <w:rsid w:val="00896BBD"/>
    <w:rsid w:val="00896CBE"/>
    <w:rsid w:val="00896DDB"/>
    <w:rsid w:val="00896F5D"/>
    <w:rsid w:val="00896F5F"/>
    <w:rsid w:val="0089718A"/>
    <w:rsid w:val="00897424"/>
    <w:rsid w:val="008974DE"/>
    <w:rsid w:val="00897760"/>
    <w:rsid w:val="00897854"/>
    <w:rsid w:val="00897BEC"/>
    <w:rsid w:val="00897CCA"/>
    <w:rsid w:val="00897CCB"/>
    <w:rsid w:val="00897D08"/>
    <w:rsid w:val="00897D3E"/>
    <w:rsid w:val="00897E23"/>
    <w:rsid w:val="00897E2A"/>
    <w:rsid w:val="00897E90"/>
    <w:rsid w:val="00897EAD"/>
    <w:rsid w:val="008A0365"/>
    <w:rsid w:val="008A05F1"/>
    <w:rsid w:val="008A0790"/>
    <w:rsid w:val="008A07E4"/>
    <w:rsid w:val="008A0A71"/>
    <w:rsid w:val="008A0ABC"/>
    <w:rsid w:val="008A0B23"/>
    <w:rsid w:val="008A0C82"/>
    <w:rsid w:val="008A0D22"/>
    <w:rsid w:val="008A0D70"/>
    <w:rsid w:val="008A11A3"/>
    <w:rsid w:val="008A12C4"/>
    <w:rsid w:val="008A131A"/>
    <w:rsid w:val="008A14D4"/>
    <w:rsid w:val="008A14EB"/>
    <w:rsid w:val="008A154B"/>
    <w:rsid w:val="008A15BB"/>
    <w:rsid w:val="008A19C8"/>
    <w:rsid w:val="008A1A1C"/>
    <w:rsid w:val="008A1B56"/>
    <w:rsid w:val="008A21A5"/>
    <w:rsid w:val="008A249C"/>
    <w:rsid w:val="008A2689"/>
    <w:rsid w:val="008A26ED"/>
    <w:rsid w:val="008A291A"/>
    <w:rsid w:val="008A294A"/>
    <w:rsid w:val="008A2C08"/>
    <w:rsid w:val="008A2CF3"/>
    <w:rsid w:val="008A2D36"/>
    <w:rsid w:val="008A31BF"/>
    <w:rsid w:val="008A36E7"/>
    <w:rsid w:val="008A3B11"/>
    <w:rsid w:val="008A3B5D"/>
    <w:rsid w:val="008A3C8F"/>
    <w:rsid w:val="008A3EF1"/>
    <w:rsid w:val="008A4285"/>
    <w:rsid w:val="008A42CA"/>
    <w:rsid w:val="008A42D7"/>
    <w:rsid w:val="008A471E"/>
    <w:rsid w:val="008A4772"/>
    <w:rsid w:val="008A49E5"/>
    <w:rsid w:val="008A4A3B"/>
    <w:rsid w:val="008A4BC9"/>
    <w:rsid w:val="008A4CCD"/>
    <w:rsid w:val="008A4D11"/>
    <w:rsid w:val="008A4F5F"/>
    <w:rsid w:val="008A4F95"/>
    <w:rsid w:val="008A53EA"/>
    <w:rsid w:val="008A54BB"/>
    <w:rsid w:val="008A5570"/>
    <w:rsid w:val="008A55B9"/>
    <w:rsid w:val="008A578A"/>
    <w:rsid w:val="008A57C9"/>
    <w:rsid w:val="008A5EAE"/>
    <w:rsid w:val="008A5F7B"/>
    <w:rsid w:val="008A6133"/>
    <w:rsid w:val="008A61F9"/>
    <w:rsid w:val="008A6762"/>
    <w:rsid w:val="008A67CB"/>
    <w:rsid w:val="008A68ED"/>
    <w:rsid w:val="008A6AD1"/>
    <w:rsid w:val="008A6E5A"/>
    <w:rsid w:val="008A7113"/>
    <w:rsid w:val="008A71AE"/>
    <w:rsid w:val="008A73CF"/>
    <w:rsid w:val="008A73D4"/>
    <w:rsid w:val="008A771A"/>
    <w:rsid w:val="008A774C"/>
    <w:rsid w:val="008A7A45"/>
    <w:rsid w:val="008A7AB2"/>
    <w:rsid w:val="008A7D07"/>
    <w:rsid w:val="008A7D97"/>
    <w:rsid w:val="008A7DCD"/>
    <w:rsid w:val="008A7E0C"/>
    <w:rsid w:val="008A7E3F"/>
    <w:rsid w:val="008A7F94"/>
    <w:rsid w:val="008B000D"/>
    <w:rsid w:val="008B0076"/>
    <w:rsid w:val="008B01AE"/>
    <w:rsid w:val="008B06C8"/>
    <w:rsid w:val="008B0748"/>
    <w:rsid w:val="008B0852"/>
    <w:rsid w:val="008B085C"/>
    <w:rsid w:val="008B0A5C"/>
    <w:rsid w:val="008B0B42"/>
    <w:rsid w:val="008B0E58"/>
    <w:rsid w:val="008B0E75"/>
    <w:rsid w:val="008B0E86"/>
    <w:rsid w:val="008B12CE"/>
    <w:rsid w:val="008B135A"/>
    <w:rsid w:val="008B1725"/>
    <w:rsid w:val="008B1742"/>
    <w:rsid w:val="008B1EA7"/>
    <w:rsid w:val="008B1F55"/>
    <w:rsid w:val="008B20FE"/>
    <w:rsid w:val="008B21F2"/>
    <w:rsid w:val="008B26D7"/>
    <w:rsid w:val="008B2769"/>
    <w:rsid w:val="008B2BDF"/>
    <w:rsid w:val="008B2C14"/>
    <w:rsid w:val="008B2E93"/>
    <w:rsid w:val="008B30A3"/>
    <w:rsid w:val="008B3234"/>
    <w:rsid w:val="008B32EF"/>
    <w:rsid w:val="008B336E"/>
    <w:rsid w:val="008B3610"/>
    <w:rsid w:val="008B385A"/>
    <w:rsid w:val="008B3A63"/>
    <w:rsid w:val="008B3CA6"/>
    <w:rsid w:val="008B3DC7"/>
    <w:rsid w:val="008B4165"/>
    <w:rsid w:val="008B4254"/>
    <w:rsid w:val="008B43B2"/>
    <w:rsid w:val="008B43E9"/>
    <w:rsid w:val="008B44A4"/>
    <w:rsid w:val="008B48A9"/>
    <w:rsid w:val="008B49AE"/>
    <w:rsid w:val="008B4A4E"/>
    <w:rsid w:val="008B4BF4"/>
    <w:rsid w:val="008B4D5F"/>
    <w:rsid w:val="008B5194"/>
    <w:rsid w:val="008B5400"/>
    <w:rsid w:val="008B577B"/>
    <w:rsid w:val="008B5B9F"/>
    <w:rsid w:val="008B5F59"/>
    <w:rsid w:val="008B5FC6"/>
    <w:rsid w:val="008B6067"/>
    <w:rsid w:val="008B62FE"/>
    <w:rsid w:val="008B66EF"/>
    <w:rsid w:val="008B6723"/>
    <w:rsid w:val="008B6788"/>
    <w:rsid w:val="008B6841"/>
    <w:rsid w:val="008B689A"/>
    <w:rsid w:val="008B68A0"/>
    <w:rsid w:val="008B69CA"/>
    <w:rsid w:val="008B6BA6"/>
    <w:rsid w:val="008B6CEF"/>
    <w:rsid w:val="008B6FFC"/>
    <w:rsid w:val="008B7179"/>
    <w:rsid w:val="008B7219"/>
    <w:rsid w:val="008B7296"/>
    <w:rsid w:val="008B7651"/>
    <w:rsid w:val="008B77C5"/>
    <w:rsid w:val="008B7906"/>
    <w:rsid w:val="008B79FB"/>
    <w:rsid w:val="008B7B58"/>
    <w:rsid w:val="008B7C68"/>
    <w:rsid w:val="008C0113"/>
    <w:rsid w:val="008C01AA"/>
    <w:rsid w:val="008C037C"/>
    <w:rsid w:val="008C0819"/>
    <w:rsid w:val="008C0857"/>
    <w:rsid w:val="008C098A"/>
    <w:rsid w:val="008C09D9"/>
    <w:rsid w:val="008C0BB4"/>
    <w:rsid w:val="008C0CDC"/>
    <w:rsid w:val="008C0CEA"/>
    <w:rsid w:val="008C0E47"/>
    <w:rsid w:val="008C13E6"/>
    <w:rsid w:val="008C1402"/>
    <w:rsid w:val="008C178B"/>
    <w:rsid w:val="008C2091"/>
    <w:rsid w:val="008C20AB"/>
    <w:rsid w:val="008C271F"/>
    <w:rsid w:val="008C2758"/>
    <w:rsid w:val="008C2890"/>
    <w:rsid w:val="008C289F"/>
    <w:rsid w:val="008C2ACD"/>
    <w:rsid w:val="008C3267"/>
    <w:rsid w:val="008C3410"/>
    <w:rsid w:val="008C3525"/>
    <w:rsid w:val="008C38CB"/>
    <w:rsid w:val="008C3943"/>
    <w:rsid w:val="008C39D9"/>
    <w:rsid w:val="008C3AC5"/>
    <w:rsid w:val="008C407C"/>
    <w:rsid w:val="008C44AC"/>
    <w:rsid w:val="008C4942"/>
    <w:rsid w:val="008C499B"/>
    <w:rsid w:val="008C4DEC"/>
    <w:rsid w:val="008C4EA4"/>
    <w:rsid w:val="008C5063"/>
    <w:rsid w:val="008C50F3"/>
    <w:rsid w:val="008C516A"/>
    <w:rsid w:val="008C53BB"/>
    <w:rsid w:val="008C555A"/>
    <w:rsid w:val="008C56CB"/>
    <w:rsid w:val="008C5879"/>
    <w:rsid w:val="008C5BE8"/>
    <w:rsid w:val="008C5DC7"/>
    <w:rsid w:val="008C5F64"/>
    <w:rsid w:val="008C674E"/>
    <w:rsid w:val="008C6ABA"/>
    <w:rsid w:val="008C6EBE"/>
    <w:rsid w:val="008C71AC"/>
    <w:rsid w:val="008C72F3"/>
    <w:rsid w:val="008C75B6"/>
    <w:rsid w:val="008C786F"/>
    <w:rsid w:val="008C78E1"/>
    <w:rsid w:val="008C7A71"/>
    <w:rsid w:val="008C7ADA"/>
    <w:rsid w:val="008C7B48"/>
    <w:rsid w:val="008C7BFB"/>
    <w:rsid w:val="008C7F0F"/>
    <w:rsid w:val="008D025D"/>
    <w:rsid w:val="008D0301"/>
    <w:rsid w:val="008D0391"/>
    <w:rsid w:val="008D063B"/>
    <w:rsid w:val="008D06D5"/>
    <w:rsid w:val="008D07A3"/>
    <w:rsid w:val="008D07BC"/>
    <w:rsid w:val="008D091C"/>
    <w:rsid w:val="008D09D8"/>
    <w:rsid w:val="008D0A13"/>
    <w:rsid w:val="008D0EC2"/>
    <w:rsid w:val="008D1160"/>
    <w:rsid w:val="008D11A2"/>
    <w:rsid w:val="008D144A"/>
    <w:rsid w:val="008D148E"/>
    <w:rsid w:val="008D1531"/>
    <w:rsid w:val="008D1587"/>
    <w:rsid w:val="008D1897"/>
    <w:rsid w:val="008D1AAC"/>
    <w:rsid w:val="008D1AC6"/>
    <w:rsid w:val="008D1E5C"/>
    <w:rsid w:val="008D206B"/>
    <w:rsid w:val="008D216A"/>
    <w:rsid w:val="008D245B"/>
    <w:rsid w:val="008D24E4"/>
    <w:rsid w:val="008D2674"/>
    <w:rsid w:val="008D2D44"/>
    <w:rsid w:val="008D2FCE"/>
    <w:rsid w:val="008D2FD9"/>
    <w:rsid w:val="008D398F"/>
    <w:rsid w:val="008D3AF3"/>
    <w:rsid w:val="008D3D55"/>
    <w:rsid w:val="008D3DA5"/>
    <w:rsid w:val="008D3DBF"/>
    <w:rsid w:val="008D3E97"/>
    <w:rsid w:val="008D3ECF"/>
    <w:rsid w:val="008D3F2F"/>
    <w:rsid w:val="008D401F"/>
    <w:rsid w:val="008D40C3"/>
    <w:rsid w:val="008D4148"/>
    <w:rsid w:val="008D41CC"/>
    <w:rsid w:val="008D4380"/>
    <w:rsid w:val="008D4506"/>
    <w:rsid w:val="008D4557"/>
    <w:rsid w:val="008D45BC"/>
    <w:rsid w:val="008D4980"/>
    <w:rsid w:val="008D49A5"/>
    <w:rsid w:val="008D4A80"/>
    <w:rsid w:val="008D4A81"/>
    <w:rsid w:val="008D4E76"/>
    <w:rsid w:val="008D4F89"/>
    <w:rsid w:val="008D5058"/>
    <w:rsid w:val="008D53C0"/>
    <w:rsid w:val="008D55E3"/>
    <w:rsid w:val="008D562C"/>
    <w:rsid w:val="008D56C1"/>
    <w:rsid w:val="008D57BD"/>
    <w:rsid w:val="008D5E48"/>
    <w:rsid w:val="008D658A"/>
    <w:rsid w:val="008D65CF"/>
    <w:rsid w:val="008D6777"/>
    <w:rsid w:val="008D69CB"/>
    <w:rsid w:val="008D6C1C"/>
    <w:rsid w:val="008D6ED6"/>
    <w:rsid w:val="008D7054"/>
    <w:rsid w:val="008D74A2"/>
    <w:rsid w:val="008D7632"/>
    <w:rsid w:val="008D7AFD"/>
    <w:rsid w:val="008D7B68"/>
    <w:rsid w:val="008D7D97"/>
    <w:rsid w:val="008D7EE4"/>
    <w:rsid w:val="008E00CD"/>
    <w:rsid w:val="008E0300"/>
    <w:rsid w:val="008E047B"/>
    <w:rsid w:val="008E04E1"/>
    <w:rsid w:val="008E074B"/>
    <w:rsid w:val="008E0B1A"/>
    <w:rsid w:val="008E119F"/>
    <w:rsid w:val="008E126C"/>
    <w:rsid w:val="008E131F"/>
    <w:rsid w:val="008E1466"/>
    <w:rsid w:val="008E158B"/>
    <w:rsid w:val="008E1BF9"/>
    <w:rsid w:val="008E2103"/>
    <w:rsid w:val="008E2144"/>
    <w:rsid w:val="008E22F3"/>
    <w:rsid w:val="008E26CE"/>
    <w:rsid w:val="008E27DD"/>
    <w:rsid w:val="008E29D6"/>
    <w:rsid w:val="008E29FF"/>
    <w:rsid w:val="008E2A13"/>
    <w:rsid w:val="008E2BAC"/>
    <w:rsid w:val="008E2C44"/>
    <w:rsid w:val="008E30AE"/>
    <w:rsid w:val="008E3214"/>
    <w:rsid w:val="008E33B1"/>
    <w:rsid w:val="008E3483"/>
    <w:rsid w:val="008E34F0"/>
    <w:rsid w:val="008E389E"/>
    <w:rsid w:val="008E3A21"/>
    <w:rsid w:val="008E3B5B"/>
    <w:rsid w:val="008E3B62"/>
    <w:rsid w:val="008E3BAD"/>
    <w:rsid w:val="008E3C6D"/>
    <w:rsid w:val="008E3E04"/>
    <w:rsid w:val="008E3EA3"/>
    <w:rsid w:val="008E3FC7"/>
    <w:rsid w:val="008E4369"/>
    <w:rsid w:val="008E43CC"/>
    <w:rsid w:val="008E4620"/>
    <w:rsid w:val="008E496E"/>
    <w:rsid w:val="008E4A10"/>
    <w:rsid w:val="008E4C19"/>
    <w:rsid w:val="008E4C32"/>
    <w:rsid w:val="008E4CDE"/>
    <w:rsid w:val="008E4D4E"/>
    <w:rsid w:val="008E4E30"/>
    <w:rsid w:val="008E4FF3"/>
    <w:rsid w:val="008E50B8"/>
    <w:rsid w:val="008E5265"/>
    <w:rsid w:val="008E57E9"/>
    <w:rsid w:val="008E5999"/>
    <w:rsid w:val="008E5A4D"/>
    <w:rsid w:val="008E5AF6"/>
    <w:rsid w:val="008E5C1C"/>
    <w:rsid w:val="008E5F75"/>
    <w:rsid w:val="008E6193"/>
    <w:rsid w:val="008E6265"/>
    <w:rsid w:val="008E63A0"/>
    <w:rsid w:val="008E646E"/>
    <w:rsid w:val="008E6700"/>
    <w:rsid w:val="008E6BD5"/>
    <w:rsid w:val="008E6CC7"/>
    <w:rsid w:val="008E6E1F"/>
    <w:rsid w:val="008E6E40"/>
    <w:rsid w:val="008E754E"/>
    <w:rsid w:val="008E7577"/>
    <w:rsid w:val="008E7B2D"/>
    <w:rsid w:val="008E7D83"/>
    <w:rsid w:val="008E7EF6"/>
    <w:rsid w:val="008F031D"/>
    <w:rsid w:val="008F031F"/>
    <w:rsid w:val="008F041C"/>
    <w:rsid w:val="008F0479"/>
    <w:rsid w:val="008F09E6"/>
    <w:rsid w:val="008F0A31"/>
    <w:rsid w:val="008F0D1F"/>
    <w:rsid w:val="008F0D77"/>
    <w:rsid w:val="008F0D90"/>
    <w:rsid w:val="008F0ECD"/>
    <w:rsid w:val="008F15CB"/>
    <w:rsid w:val="008F1945"/>
    <w:rsid w:val="008F2135"/>
    <w:rsid w:val="008F2539"/>
    <w:rsid w:val="008F25DB"/>
    <w:rsid w:val="008F261A"/>
    <w:rsid w:val="008F2646"/>
    <w:rsid w:val="008F26F5"/>
    <w:rsid w:val="008F2D50"/>
    <w:rsid w:val="008F2EC6"/>
    <w:rsid w:val="008F2FFB"/>
    <w:rsid w:val="008F3106"/>
    <w:rsid w:val="008F3839"/>
    <w:rsid w:val="008F3AE8"/>
    <w:rsid w:val="008F43C9"/>
    <w:rsid w:val="008F4735"/>
    <w:rsid w:val="008F4C27"/>
    <w:rsid w:val="008F4D45"/>
    <w:rsid w:val="008F4D90"/>
    <w:rsid w:val="008F52B3"/>
    <w:rsid w:val="008F558B"/>
    <w:rsid w:val="008F575B"/>
    <w:rsid w:val="008F5990"/>
    <w:rsid w:val="008F5B58"/>
    <w:rsid w:val="008F6008"/>
    <w:rsid w:val="008F6131"/>
    <w:rsid w:val="008F63F3"/>
    <w:rsid w:val="008F68CB"/>
    <w:rsid w:val="008F6C7B"/>
    <w:rsid w:val="008F6E51"/>
    <w:rsid w:val="008F6EA6"/>
    <w:rsid w:val="008F6F0D"/>
    <w:rsid w:val="008F71C9"/>
    <w:rsid w:val="008F7481"/>
    <w:rsid w:val="008F7720"/>
    <w:rsid w:val="008F7722"/>
    <w:rsid w:val="008F7816"/>
    <w:rsid w:val="008F788A"/>
    <w:rsid w:val="008F7952"/>
    <w:rsid w:val="008F7C0B"/>
    <w:rsid w:val="008F7F61"/>
    <w:rsid w:val="0090031F"/>
    <w:rsid w:val="0090084A"/>
    <w:rsid w:val="00900881"/>
    <w:rsid w:val="00900B44"/>
    <w:rsid w:val="00900C3E"/>
    <w:rsid w:val="00900D23"/>
    <w:rsid w:val="00901384"/>
    <w:rsid w:val="009015C7"/>
    <w:rsid w:val="00901652"/>
    <w:rsid w:val="00901706"/>
    <w:rsid w:val="0090190E"/>
    <w:rsid w:val="00902033"/>
    <w:rsid w:val="009022D2"/>
    <w:rsid w:val="009023CC"/>
    <w:rsid w:val="00902529"/>
    <w:rsid w:val="0090288A"/>
    <w:rsid w:val="00902B29"/>
    <w:rsid w:val="00902CBD"/>
    <w:rsid w:val="00902CF7"/>
    <w:rsid w:val="00902DE3"/>
    <w:rsid w:val="00902ECA"/>
    <w:rsid w:val="0090308B"/>
    <w:rsid w:val="00903091"/>
    <w:rsid w:val="00903327"/>
    <w:rsid w:val="00903407"/>
    <w:rsid w:val="00903456"/>
    <w:rsid w:val="00903766"/>
    <w:rsid w:val="009037AB"/>
    <w:rsid w:val="009038E9"/>
    <w:rsid w:val="00903983"/>
    <w:rsid w:val="009039EA"/>
    <w:rsid w:val="00903B28"/>
    <w:rsid w:val="00903BE0"/>
    <w:rsid w:val="00903E6B"/>
    <w:rsid w:val="009041E0"/>
    <w:rsid w:val="00904557"/>
    <w:rsid w:val="009045B8"/>
    <w:rsid w:val="00904696"/>
    <w:rsid w:val="0090471B"/>
    <w:rsid w:val="00904815"/>
    <w:rsid w:val="0090487A"/>
    <w:rsid w:val="00904AA1"/>
    <w:rsid w:val="00904CFF"/>
    <w:rsid w:val="00904F73"/>
    <w:rsid w:val="0090517C"/>
    <w:rsid w:val="00905188"/>
    <w:rsid w:val="009051A4"/>
    <w:rsid w:val="0090589D"/>
    <w:rsid w:val="009059BE"/>
    <w:rsid w:val="00905B1A"/>
    <w:rsid w:val="00905B5E"/>
    <w:rsid w:val="00905C26"/>
    <w:rsid w:val="00905C27"/>
    <w:rsid w:val="00905CE7"/>
    <w:rsid w:val="00905DAF"/>
    <w:rsid w:val="00905DFE"/>
    <w:rsid w:val="00905F9E"/>
    <w:rsid w:val="00905FE8"/>
    <w:rsid w:val="00906168"/>
    <w:rsid w:val="00906213"/>
    <w:rsid w:val="0090627B"/>
    <w:rsid w:val="009062D3"/>
    <w:rsid w:val="009062DE"/>
    <w:rsid w:val="0090668C"/>
    <w:rsid w:val="009066AE"/>
    <w:rsid w:val="00906856"/>
    <w:rsid w:val="00906C7D"/>
    <w:rsid w:val="00906CF0"/>
    <w:rsid w:val="00906D81"/>
    <w:rsid w:val="00906DB2"/>
    <w:rsid w:val="009071D2"/>
    <w:rsid w:val="00907317"/>
    <w:rsid w:val="009073D3"/>
    <w:rsid w:val="00907629"/>
    <w:rsid w:val="009076F6"/>
    <w:rsid w:val="00907743"/>
    <w:rsid w:val="009077EC"/>
    <w:rsid w:val="00907893"/>
    <w:rsid w:val="009078A1"/>
    <w:rsid w:val="00907A05"/>
    <w:rsid w:val="00907A68"/>
    <w:rsid w:val="00907A7A"/>
    <w:rsid w:val="00907A88"/>
    <w:rsid w:val="00907B0F"/>
    <w:rsid w:val="00907F56"/>
    <w:rsid w:val="00910396"/>
    <w:rsid w:val="00910478"/>
    <w:rsid w:val="00910559"/>
    <w:rsid w:val="0091081C"/>
    <w:rsid w:val="009108BD"/>
    <w:rsid w:val="00910AF9"/>
    <w:rsid w:val="00910BA7"/>
    <w:rsid w:val="00911070"/>
    <w:rsid w:val="00911327"/>
    <w:rsid w:val="00911521"/>
    <w:rsid w:val="0091167E"/>
    <w:rsid w:val="00911908"/>
    <w:rsid w:val="0091195C"/>
    <w:rsid w:val="00912083"/>
    <w:rsid w:val="0091212B"/>
    <w:rsid w:val="009125C8"/>
    <w:rsid w:val="009126F0"/>
    <w:rsid w:val="00912784"/>
    <w:rsid w:val="00912997"/>
    <w:rsid w:val="00912A39"/>
    <w:rsid w:val="00912BB7"/>
    <w:rsid w:val="00912CF5"/>
    <w:rsid w:val="009131D5"/>
    <w:rsid w:val="009132C8"/>
    <w:rsid w:val="00913430"/>
    <w:rsid w:val="00913470"/>
    <w:rsid w:val="00913571"/>
    <w:rsid w:val="00913621"/>
    <w:rsid w:val="0091388E"/>
    <w:rsid w:val="009139BC"/>
    <w:rsid w:val="00913DC5"/>
    <w:rsid w:val="009144B8"/>
    <w:rsid w:val="0091453D"/>
    <w:rsid w:val="0091461C"/>
    <w:rsid w:val="009147F6"/>
    <w:rsid w:val="009147FA"/>
    <w:rsid w:val="00914884"/>
    <w:rsid w:val="00914A7C"/>
    <w:rsid w:val="00914BEB"/>
    <w:rsid w:val="00914D08"/>
    <w:rsid w:val="00914FAE"/>
    <w:rsid w:val="00915204"/>
    <w:rsid w:val="00915356"/>
    <w:rsid w:val="0091578C"/>
    <w:rsid w:val="00915A97"/>
    <w:rsid w:val="00915AAB"/>
    <w:rsid w:val="00915CA7"/>
    <w:rsid w:val="00915CC8"/>
    <w:rsid w:val="009160F2"/>
    <w:rsid w:val="0091650C"/>
    <w:rsid w:val="00916A07"/>
    <w:rsid w:val="00916C33"/>
    <w:rsid w:val="00916C8A"/>
    <w:rsid w:val="0091719F"/>
    <w:rsid w:val="0091720D"/>
    <w:rsid w:val="00917367"/>
    <w:rsid w:val="00917516"/>
    <w:rsid w:val="00917527"/>
    <w:rsid w:val="0091780A"/>
    <w:rsid w:val="00917817"/>
    <w:rsid w:val="009204BD"/>
    <w:rsid w:val="0092076F"/>
    <w:rsid w:val="0092099A"/>
    <w:rsid w:val="00920A81"/>
    <w:rsid w:val="00920AB0"/>
    <w:rsid w:val="00920BF6"/>
    <w:rsid w:val="00921336"/>
    <w:rsid w:val="00921976"/>
    <w:rsid w:val="00921B32"/>
    <w:rsid w:val="00921D11"/>
    <w:rsid w:val="009222AF"/>
    <w:rsid w:val="009223A8"/>
    <w:rsid w:val="00922770"/>
    <w:rsid w:val="00922827"/>
    <w:rsid w:val="00922917"/>
    <w:rsid w:val="00922A19"/>
    <w:rsid w:val="00922B6C"/>
    <w:rsid w:val="00922E96"/>
    <w:rsid w:val="00922F86"/>
    <w:rsid w:val="00922FFF"/>
    <w:rsid w:val="00923128"/>
    <w:rsid w:val="0092314A"/>
    <w:rsid w:val="0092339C"/>
    <w:rsid w:val="009233A7"/>
    <w:rsid w:val="009233B0"/>
    <w:rsid w:val="00923657"/>
    <w:rsid w:val="00923735"/>
    <w:rsid w:val="00923B43"/>
    <w:rsid w:val="00923B9E"/>
    <w:rsid w:val="00923BD0"/>
    <w:rsid w:val="00923C22"/>
    <w:rsid w:val="00923D30"/>
    <w:rsid w:val="00923F92"/>
    <w:rsid w:val="00923FCA"/>
    <w:rsid w:val="00924450"/>
    <w:rsid w:val="00924701"/>
    <w:rsid w:val="00924822"/>
    <w:rsid w:val="0092483E"/>
    <w:rsid w:val="00924DBB"/>
    <w:rsid w:val="00924F11"/>
    <w:rsid w:val="00925429"/>
    <w:rsid w:val="0092591A"/>
    <w:rsid w:val="00925A07"/>
    <w:rsid w:val="00925F56"/>
    <w:rsid w:val="00925F89"/>
    <w:rsid w:val="009260FA"/>
    <w:rsid w:val="0092616B"/>
    <w:rsid w:val="0092617F"/>
    <w:rsid w:val="009261BB"/>
    <w:rsid w:val="00926216"/>
    <w:rsid w:val="00926270"/>
    <w:rsid w:val="00926373"/>
    <w:rsid w:val="009263BA"/>
    <w:rsid w:val="009263E6"/>
    <w:rsid w:val="009268D3"/>
    <w:rsid w:val="0092693F"/>
    <w:rsid w:val="00926941"/>
    <w:rsid w:val="009269BB"/>
    <w:rsid w:val="00927165"/>
    <w:rsid w:val="00927405"/>
    <w:rsid w:val="009278B9"/>
    <w:rsid w:val="00927906"/>
    <w:rsid w:val="00927B27"/>
    <w:rsid w:val="009300C6"/>
    <w:rsid w:val="009301BD"/>
    <w:rsid w:val="00930371"/>
    <w:rsid w:val="00930903"/>
    <w:rsid w:val="00930986"/>
    <w:rsid w:val="00930A78"/>
    <w:rsid w:val="00930CF7"/>
    <w:rsid w:val="00930E67"/>
    <w:rsid w:val="00930F1F"/>
    <w:rsid w:val="009311DC"/>
    <w:rsid w:val="009312E4"/>
    <w:rsid w:val="00931328"/>
    <w:rsid w:val="009315DD"/>
    <w:rsid w:val="009316CA"/>
    <w:rsid w:val="0093171F"/>
    <w:rsid w:val="00931CD5"/>
    <w:rsid w:val="00931DB9"/>
    <w:rsid w:val="00931EDC"/>
    <w:rsid w:val="00932242"/>
    <w:rsid w:val="00932323"/>
    <w:rsid w:val="00932427"/>
    <w:rsid w:val="0093250F"/>
    <w:rsid w:val="00932720"/>
    <w:rsid w:val="00932A22"/>
    <w:rsid w:val="00932BCF"/>
    <w:rsid w:val="00932C14"/>
    <w:rsid w:val="00932E4D"/>
    <w:rsid w:val="009331BB"/>
    <w:rsid w:val="0093346C"/>
    <w:rsid w:val="009334B6"/>
    <w:rsid w:val="009336A6"/>
    <w:rsid w:val="0093378D"/>
    <w:rsid w:val="0093379D"/>
    <w:rsid w:val="009337F6"/>
    <w:rsid w:val="00933842"/>
    <w:rsid w:val="00933C6B"/>
    <w:rsid w:val="00933E89"/>
    <w:rsid w:val="00933F1E"/>
    <w:rsid w:val="00934061"/>
    <w:rsid w:val="00934238"/>
    <w:rsid w:val="009342FA"/>
    <w:rsid w:val="0093439C"/>
    <w:rsid w:val="00934433"/>
    <w:rsid w:val="00934612"/>
    <w:rsid w:val="009348D6"/>
    <w:rsid w:val="00934924"/>
    <w:rsid w:val="00934925"/>
    <w:rsid w:val="00934B66"/>
    <w:rsid w:val="00934C6F"/>
    <w:rsid w:val="00934D37"/>
    <w:rsid w:val="00934E42"/>
    <w:rsid w:val="00934E78"/>
    <w:rsid w:val="009351EE"/>
    <w:rsid w:val="009353CC"/>
    <w:rsid w:val="00935527"/>
    <w:rsid w:val="00935552"/>
    <w:rsid w:val="00935559"/>
    <w:rsid w:val="0093563D"/>
    <w:rsid w:val="00935A67"/>
    <w:rsid w:val="00935DE1"/>
    <w:rsid w:val="00935F08"/>
    <w:rsid w:val="00936252"/>
    <w:rsid w:val="0093627E"/>
    <w:rsid w:val="009365B7"/>
    <w:rsid w:val="00936675"/>
    <w:rsid w:val="00936711"/>
    <w:rsid w:val="00936A7A"/>
    <w:rsid w:val="00936CC3"/>
    <w:rsid w:val="00936D0C"/>
    <w:rsid w:val="00936E3E"/>
    <w:rsid w:val="00936E70"/>
    <w:rsid w:val="00936FE6"/>
    <w:rsid w:val="009376D6"/>
    <w:rsid w:val="00937739"/>
    <w:rsid w:val="009378BD"/>
    <w:rsid w:val="00937FA3"/>
    <w:rsid w:val="00940149"/>
    <w:rsid w:val="00940442"/>
    <w:rsid w:val="009404DF"/>
    <w:rsid w:val="0094079F"/>
    <w:rsid w:val="00940826"/>
    <w:rsid w:val="0094090D"/>
    <w:rsid w:val="00940B34"/>
    <w:rsid w:val="00940BD4"/>
    <w:rsid w:val="00940BE6"/>
    <w:rsid w:val="00940C80"/>
    <w:rsid w:val="00940E6F"/>
    <w:rsid w:val="009413C8"/>
    <w:rsid w:val="0094151F"/>
    <w:rsid w:val="0094159E"/>
    <w:rsid w:val="00941710"/>
    <w:rsid w:val="009417A4"/>
    <w:rsid w:val="00941A2F"/>
    <w:rsid w:val="00941BBA"/>
    <w:rsid w:val="00941DFE"/>
    <w:rsid w:val="00941F6F"/>
    <w:rsid w:val="009423C8"/>
    <w:rsid w:val="0094242A"/>
    <w:rsid w:val="009425EB"/>
    <w:rsid w:val="009428A4"/>
    <w:rsid w:val="0094291C"/>
    <w:rsid w:val="00942C92"/>
    <w:rsid w:val="009430FD"/>
    <w:rsid w:val="0094323F"/>
    <w:rsid w:val="0094334D"/>
    <w:rsid w:val="009435B9"/>
    <w:rsid w:val="00943851"/>
    <w:rsid w:val="00943C73"/>
    <w:rsid w:val="00943E62"/>
    <w:rsid w:val="00943E79"/>
    <w:rsid w:val="009442A5"/>
    <w:rsid w:val="00944423"/>
    <w:rsid w:val="0094458D"/>
    <w:rsid w:val="0094474A"/>
    <w:rsid w:val="00944981"/>
    <w:rsid w:val="00944AD0"/>
    <w:rsid w:val="00944BBD"/>
    <w:rsid w:val="00945084"/>
    <w:rsid w:val="00945090"/>
    <w:rsid w:val="0094560B"/>
    <w:rsid w:val="0094592B"/>
    <w:rsid w:val="00945A6D"/>
    <w:rsid w:val="00945B9F"/>
    <w:rsid w:val="00945E11"/>
    <w:rsid w:val="00945F76"/>
    <w:rsid w:val="0094600D"/>
    <w:rsid w:val="009462D2"/>
    <w:rsid w:val="00946451"/>
    <w:rsid w:val="00946596"/>
    <w:rsid w:val="00946BCA"/>
    <w:rsid w:val="00946C36"/>
    <w:rsid w:val="00946C70"/>
    <w:rsid w:val="00946ECE"/>
    <w:rsid w:val="00947310"/>
    <w:rsid w:val="009477D7"/>
    <w:rsid w:val="00947ABE"/>
    <w:rsid w:val="00947D0E"/>
    <w:rsid w:val="00947FC9"/>
    <w:rsid w:val="009500F3"/>
    <w:rsid w:val="00950124"/>
    <w:rsid w:val="00950266"/>
    <w:rsid w:val="0095031D"/>
    <w:rsid w:val="00950472"/>
    <w:rsid w:val="009504CD"/>
    <w:rsid w:val="0095071F"/>
    <w:rsid w:val="0095079D"/>
    <w:rsid w:val="00951241"/>
    <w:rsid w:val="00951446"/>
    <w:rsid w:val="009514C6"/>
    <w:rsid w:val="00951669"/>
    <w:rsid w:val="00951E38"/>
    <w:rsid w:val="00951E97"/>
    <w:rsid w:val="00951FC9"/>
    <w:rsid w:val="0095214E"/>
    <w:rsid w:val="00952343"/>
    <w:rsid w:val="009525FB"/>
    <w:rsid w:val="0095262A"/>
    <w:rsid w:val="0095263F"/>
    <w:rsid w:val="00952ABE"/>
    <w:rsid w:val="00952C03"/>
    <w:rsid w:val="00953295"/>
    <w:rsid w:val="009532D5"/>
    <w:rsid w:val="0095351B"/>
    <w:rsid w:val="00953709"/>
    <w:rsid w:val="0095386C"/>
    <w:rsid w:val="009539F4"/>
    <w:rsid w:val="00953A67"/>
    <w:rsid w:val="00953C38"/>
    <w:rsid w:val="00953D26"/>
    <w:rsid w:val="00953FB6"/>
    <w:rsid w:val="00953FEE"/>
    <w:rsid w:val="00954069"/>
    <w:rsid w:val="00954297"/>
    <w:rsid w:val="00954905"/>
    <w:rsid w:val="00954E46"/>
    <w:rsid w:val="00955291"/>
    <w:rsid w:val="009554AD"/>
    <w:rsid w:val="00955A1E"/>
    <w:rsid w:val="00955E92"/>
    <w:rsid w:val="00956108"/>
    <w:rsid w:val="009561C3"/>
    <w:rsid w:val="00956264"/>
    <w:rsid w:val="009563AF"/>
    <w:rsid w:val="009563D4"/>
    <w:rsid w:val="00956403"/>
    <w:rsid w:val="00956716"/>
    <w:rsid w:val="009567C1"/>
    <w:rsid w:val="00956B50"/>
    <w:rsid w:val="00956BB3"/>
    <w:rsid w:val="00956E37"/>
    <w:rsid w:val="00956E47"/>
    <w:rsid w:val="00956FB1"/>
    <w:rsid w:val="009570C0"/>
    <w:rsid w:val="009574DC"/>
    <w:rsid w:val="00957642"/>
    <w:rsid w:val="009576FC"/>
    <w:rsid w:val="00957826"/>
    <w:rsid w:val="0095790D"/>
    <w:rsid w:val="0095794C"/>
    <w:rsid w:val="0095796F"/>
    <w:rsid w:val="00957BB0"/>
    <w:rsid w:val="00957D55"/>
    <w:rsid w:val="00957F26"/>
    <w:rsid w:val="00957F4E"/>
    <w:rsid w:val="00960038"/>
    <w:rsid w:val="009600A0"/>
    <w:rsid w:val="0096023E"/>
    <w:rsid w:val="0096032B"/>
    <w:rsid w:val="009606C7"/>
    <w:rsid w:val="009607F7"/>
    <w:rsid w:val="0096084E"/>
    <w:rsid w:val="0096095D"/>
    <w:rsid w:val="00960B16"/>
    <w:rsid w:val="00961131"/>
    <w:rsid w:val="00961423"/>
    <w:rsid w:val="00961682"/>
    <w:rsid w:val="0096189B"/>
    <w:rsid w:val="00961D25"/>
    <w:rsid w:val="00961D4E"/>
    <w:rsid w:val="00961D6C"/>
    <w:rsid w:val="009621BF"/>
    <w:rsid w:val="0096228E"/>
    <w:rsid w:val="00962376"/>
    <w:rsid w:val="0096244F"/>
    <w:rsid w:val="00962543"/>
    <w:rsid w:val="0096259B"/>
    <w:rsid w:val="00962634"/>
    <w:rsid w:val="00962710"/>
    <w:rsid w:val="00962785"/>
    <w:rsid w:val="0096291B"/>
    <w:rsid w:val="0096294C"/>
    <w:rsid w:val="00962ADD"/>
    <w:rsid w:val="00962BDF"/>
    <w:rsid w:val="00962E27"/>
    <w:rsid w:val="00963409"/>
    <w:rsid w:val="00963658"/>
    <w:rsid w:val="009636E4"/>
    <w:rsid w:val="009637E0"/>
    <w:rsid w:val="0096399D"/>
    <w:rsid w:val="00963A33"/>
    <w:rsid w:val="00963D46"/>
    <w:rsid w:val="00963FC2"/>
    <w:rsid w:val="00964184"/>
    <w:rsid w:val="009643B7"/>
    <w:rsid w:val="009643F4"/>
    <w:rsid w:val="00964471"/>
    <w:rsid w:val="00964514"/>
    <w:rsid w:val="00964A6A"/>
    <w:rsid w:val="00964B80"/>
    <w:rsid w:val="00964C59"/>
    <w:rsid w:val="00964EC6"/>
    <w:rsid w:val="00964F10"/>
    <w:rsid w:val="00965029"/>
    <w:rsid w:val="00965057"/>
    <w:rsid w:val="0096509F"/>
    <w:rsid w:val="00965158"/>
    <w:rsid w:val="0096561B"/>
    <w:rsid w:val="00965804"/>
    <w:rsid w:val="00965CB3"/>
    <w:rsid w:val="00966482"/>
    <w:rsid w:val="0096683F"/>
    <w:rsid w:val="009669E4"/>
    <w:rsid w:val="00966ABE"/>
    <w:rsid w:val="00966B40"/>
    <w:rsid w:val="00966B79"/>
    <w:rsid w:val="00966E3E"/>
    <w:rsid w:val="00966F6D"/>
    <w:rsid w:val="00966F8A"/>
    <w:rsid w:val="009671AC"/>
    <w:rsid w:val="00967273"/>
    <w:rsid w:val="0096754D"/>
    <w:rsid w:val="0096756C"/>
    <w:rsid w:val="009677FF"/>
    <w:rsid w:val="00967852"/>
    <w:rsid w:val="00967957"/>
    <w:rsid w:val="00967A75"/>
    <w:rsid w:val="00967C93"/>
    <w:rsid w:val="00967DDF"/>
    <w:rsid w:val="00970232"/>
    <w:rsid w:val="0097074C"/>
    <w:rsid w:val="009708CA"/>
    <w:rsid w:val="00970E3F"/>
    <w:rsid w:val="00970F13"/>
    <w:rsid w:val="00970FB9"/>
    <w:rsid w:val="00971115"/>
    <w:rsid w:val="00971159"/>
    <w:rsid w:val="00971182"/>
    <w:rsid w:val="009711FD"/>
    <w:rsid w:val="0097180D"/>
    <w:rsid w:val="00971B65"/>
    <w:rsid w:val="00971C77"/>
    <w:rsid w:val="00971C84"/>
    <w:rsid w:val="00971D2D"/>
    <w:rsid w:val="00971E6B"/>
    <w:rsid w:val="0097206F"/>
    <w:rsid w:val="009720EE"/>
    <w:rsid w:val="009720FC"/>
    <w:rsid w:val="00972516"/>
    <w:rsid w:val="0097258E"/>
    <w:rsid w:val="00972AAE"/>
    <w:rsid w:val="00972B70"/>
    <w:rsid w:val="00972C2D"/>
    <w:rsid w:val="00973444"/>
    <w:rsid w:val="0097353D"/>
    <w:rsid w:val="0097355A"/>
    <w:rsid w:val="0097356B"/>
    <w:rsid w:val="009735B7"/>
    <w:rsid w:val="00973A3C"/>
    <w:rsid w:val="00973AA9"/>
    <w:rsid w:val="00973CDE"/>
    <w:rsid w:val="00973F16"/>
    <w:rsid w:val="00973FF7"/>
    <w:rsid w:val="009740CB"/>
    <w:rsid w:val="009741EA"/>
    <w:rsid w:val="0097471B"/>
    <w:rsid w:val="009747CB"/>
    <w:rsid w:val="00974969"/>
    <w:rsid w:val="00974B34"/>
    <w:rsid w:val="00974C40"/>
    <w:rsid w:val="00974DAC"/>
    <w:rsid w:val="009750C4"/>
    <w:rsid w:val="009754C5"/>
    <w:rsid w:val="00975711"/>
    <w:rsid w:val="009759F0"/>
    <w:rsid w:val="00975E8F"/>
    <w:rsid w:val="00975EB8"/>
    <w:rsid w:val="00976006"/>
    <w:rsid w:val="00976209"/>
    <w:rsid w:val="009763B0"/>
    <w:rsid w:val="009763C2"/>
    <w:rsid w:val="00976750"/>
    <w:rsid w:val="009767CE"/>
    <w:rsid w:val="00976A80"/>
    <w:rsid w:val="00976ABF"/>
    <w:rsid w:val="00976CC4"/>
    <w:rsid w:val="00977081"/>
    <w:rsid w:val="00977273"/>
    <w:rsid w:val="009772AC"/>
    <w:rsid w:val="009772B8"/>
    <w:rsid w:val="009772F4"/>
    <w:rsid w:val="0097738A"/>
    <w:rsid w:val="0097769E"/>
    <w:rsid w:val="00977708"/>
    <w:rsid w:val="009778D3"/>
    <w:rsid w:val="009779CC"/>
    <w:rsid w:val="00977B66"/>
    <w:rsid w:val="00977E91"/>
    <w:rsid w:val="00977FF8"/>
    <w:rsid w:val="00980001"/>
    <w:rsid w:val="009800A2"/>
    <w:rsid w:val="00980348"/>
    <w:rsid w:val="009805C8"/>
    <w:rsid w:val="009805E9"/>
    <w:rsid w:val="00980674"/>
    <w:rsid w:val="009806EA"/>
    <w:rsid w:val="00980704"/>
    <w:rsid w:val="0098081B"/>
    <w:rsid w:val="0098094A"/>
    <w:rsid w:val="00980A30"/>
    <w:rsid w:val="00980D27"/>
    <w:rsid w:val="00980FFB"/>
    <w:rsid w:val="00981057"/>
    <w:rsid w:val="0098107D"/>
    <w:rsid w:val="009811D5"/>
    <w:rsid w:val="009812FC"/>
    <w:rsid w:val="00981352"/>
    <w:rsid w:val="009818C2"/>
    <w:rsid w:val="00981B83"/>
    <w:rsid w:val="00981D14"/>
    <w:rsid w:val="00982000"/>
    <w:rsid w:val="009821B2"/>
    <w:rsid w:val="00982297"/>
    <w:rsid w:val="00982384"/>
    <w:rsid w:val="0098246E"/>
    <w:rsid w:val="00982528"/>
    <w:rsid w:val="00982599"/>
    <w:rsid w:val="00982606"/>
    <w:rsid w:val="0098284E"/>
    <w:rsid w:val="0098294F"/>
    <w:rsid w:val="00982C12"/>
    <w:rsid w:val="00982EB3"/>
    <w:rsid w:val="0098334A"/>
    <w:rsid w:val="009833F1"/>
    <w:rsid w:val="00983429"/>
    <w:rsid w:val="009834E7"/>
    <w:rsid w:val="009839FE"/>
    <w:rsid w:val="00983BDC"/>
    <w:rsid w:val="00983BE7"/>
    <w:rsid w:val="00983E33"/>
    <w:rsid w:val="00983EF8"/>
    <w:rsid w:val="00984036"/>
    <w:rsid w:val="00984049"/>
    <w:rsid w:val="009841B8"/>
    <w:rsid w:val="009843E4"/>
    <w:rsid w:val="00984678"/>
    <w:rsid w:val="009850E7"/>
    <w:rsid w:val="009853A8"/>
    <w:rsid w:val="009853CB"/>
    <w:rsid w:val="00985554"/>
    <w:rsid w:val="00985760"/>
    <w:rsid w:val="009857E7"/>
    <w:rsid w:val="0098581D"/>
    <w:rsid w:val="0098587E"/>
    <w:rsid w:val="00985A2D"/>
    <w:rsid w:val="00985B53"/>
    <w:rsid w:val="00985F68"/>
    <w:rsid w:val="00985FD0"/>
    <w:rsid w:val="009861D1"/>
    <w:rsid w:val="00986252"/>
    <w:rsid w:val="00986420"/>
    <w:rsid w:val="00986880"/>
    <w:rsid w:val="009868BE"/>
    <w:rsid w:val="00986914"/>
    <w:rsid w:val="00986B43"/>
    <w:rsid w:val="00986F65"/>
    <w:rsid w:val="009872D5"/>
    <w:rsid w:val="00987366"/>
    <w:rsid w:val="00987468"/>
    <w:rsid w:val="0098747E"/>
    <w:rsid w:val="009877A8"/>
    <w:rsid w:val="0098787B"/>
    <w:rsid w:val="00987D45"/>
    <w:rsid w:val="00987EDF"/>
    <w:rsid w:val="00987FD9"/>
    <w:rsid w:val="00990122"/>
    <w:rsid w:val="00990401"/>
    <w:rsid w:val="0099051C"/>
    <w:rsid w:val="00990779"/>
    <w:rsid w:val="00990AF6"/>
    <w:rsid w:val="00990C22"/>
    <w:rsid w:val="00990D98"/>
    <w:rsid w:val="00990E20"/>
    <w:rsid w:val="00991030"/>
    <w:rsid w:val="009911B2"/>
    <w:rsid w:val="00991237"/>
    <w:rsid w:val="0099142A"/>
    <w:rsid w:val="009914C7"/>
    <w:rsid w:val="0099151C"/>
    <w:rsid w:val="009916FB"/>
    <w:rsid w:val="00991708"/>
    <w:rsid w:val="00991749"/>
    <w:rsid w:val="0099181A"/>
    <w:rsid w:val="009918A2"/>
    <w:rsid w:val="009918F1"/>
    <w:rsid w:val="00991B9D"/>
    <w:rsid w:val="00991DEB"/>
    <w:rsid w:val="00991E3C"/>
    <w:rsid w:val="00991FD3"/>
    <w:rsid w:val="00991FDA"/>
    <w:rsid w:val="009920E4"/>
    <w:rsid w:val="009921F1"/>
    <w:rsid w:val="0099230E"/>
    <w:rsid w:val="0099255B"/>
    <w:rsid w:val="009925C0"/>
    <w:rsid w:val="009926AA"/>
    <w:rsid w:val="00992974"/>
    <w:rsid w:val="00992D60"/>
    <w:rsid w:val="00992FA9"/>
    <w:rsid w:val="0099309F"/>
    <w:rsid w:val="00993480"/>
    <w:rsid w:val="00993566"/>
    <w:rsid w:val="00993769"/>
    <w:rsid w:val="00993817"/>
    <w:rsid w:val="00993EE8"/>
    <w:rsid w:val="00993F12"/>
    <w:rsid w:val="00993FC7"/>
    <w:rsid w:val="009940AB"/>
    <w:rsid w:val="009941FD"/>
    <w:rsid w:val="00994337"/>
    <w:rsid w:val="00994354"/>
    <w:rsid w:val="0099435A"/>
    <w:rsid w:val="0099478F"/>
    <w:rsid w:val="00994945"/>
    <w:rsid w:val="00994968"/>
    <w:rsid w:val="00994CEB"/>
    <w:rsid w:val="0099508E"/>
    <w:rsid w:val="00995208"/>
    <w:rsid w:val="009954BB"/>
    <w:rsid w:val="009957A6"/>
    <w:rsid w:val="00995A5A"/>
    <w:rsid w:val="00995AC1"/>
    <w:rsid w:val="00995E2D"/>
    <w:rsid w:val="00995EB0"/>
    <w:rsid w:val="00995EED"/>
    <w:rsid w:val="00995FE1"/>
    <w:rsid w:val="00996446"/>
    <w:rsid w:val="00996613"/>
    <w:rsid w:val="00996681"/>
    <w:rsid w:val="00996712"/>
    <w:rsid w:val="00996D12"/>
    <w:rsid w:val="00996E0E"/>
    <w:rsid w:val="0099727F"/>
    <w:rsid w:val="009973F1"/>
    <w:rsid w:val="0099757D"/>
    <w:rsid w:val="00997691"/>
    <w:rsid w:val="0099778F"/>
    <w:rsid w:val="009978FE"/>
    <w:rsid w:val="00997A76"/>
    <w:rsid w:val="00997BAB"/>
    <w:rsid w:val="00997DDF"/>
    <w:rsid w:val="00997E4A"/>
    <w:rsid w:val="00997F0E"/>
    <w:rsid w:val="009A001A"/>
    <w:rsid w:val="009A0129"/>
    <w:rsid w:val="009A020D"/>
    <w:rsid w:val="009A0407"/>
    <w:rsid w:val="009A04F4"/>
    <w:rsid w:val="009A0676"/>
    <w:rsid w:val="009A06A8"/>
    <w:rsid w:val="009A07E1"/>
    <w:rsid w:val="009A0A0E"/>
    <w:rsid w:val="009A0F72"/>
    <w:rsid w:val="009A0F80"/>
    <w:rsid w:val="009A12D0"/>
    <w:rsid w:val="009A15BF"/>
    <w:rsid w:val="009A16A6"/>
    <w:rsid w:val="009A1AC5"/>
    <w:rsid w:val="009A1CA9"/>
    <w:rsid w:val="009A1D04"/>
    <w:rsid w:val="009A1D11"/>
    <w:rsid w:val="009A1F3F"/>
    <w:rsid w:val="009A2197"/>
    <w:rsid w:val="009A2429"/>
    <w:rsid w:val="009A2982"/>
    <w:rsid w:val="009A2B0B"/>
    <w:rsid w:val="009A2C8A"/>
    <w:rsid w:val="009A2C9E"/>
    <w:rsid w:val="009A2D7E"/>
    <w:rsid w:val="009A30AE"/>
    <w:rsid w:val="009A30E1"/>
    <w:rsid w:val="009A31CE"/>
    <w:rsid w:val="009A3926"/>
    <w:rsid w:val="009A3C86"/>
    <w:rsid w:val="009A3D35"/>
    <w:rsid w:val="009A3DEE"/>
    <w:rsid w:val="009A4479"/>
    <w:rsid w:val="009A4605"/>
    <w:rsid w:val="009A46C4"/>
    <w:rsid w:val="009A46F2"/>
    <w:rsid w:val="009A4942"/>
    <w:rsid w:val="009A4CBC"/>
    <w:rsid w:val="009A4FD4"/>
    <w:rsid w:val="009A50E5"/>
    <w:rsid w:val="009A52BB"/>
    <w:rsid w:val="009A5996"/>
    <w:rsid w:val="009A5EC6"/>
    <w:rsid w:val="009A6130"/>
    <w:rsid w:val="009A63FA"/>
    <w:rsid w:val="009A64DB"/>
    <w:rsid w:val="009A6614"/>
    <w:rsid w:val="009A6655"/>
    <w:rsid w:val="009A67C9"/>
    <w:rsid w:val="009A6B50"/>
    <w:rsid w:val="009A6BD9"/>
    <w:rsid w:val="009A6D1C"/>
    <w:rsid w:val="009A7295"/>
    <w:rsid w:val="009A758A"/>
    <w:rsid w:val="009A7654"/>
    <w:rsid w:val="009A77B0"/>
    <w:rsid w:val="009A77CC"/>
    <w:rsid w:val="009A7989"/>
    <w:rsid w:val="009A7B2E"/>
    <w:rsid w:val="009A7D04"/>
    <w:rsid w:val="009A7DD0"/>
    <w:rsid w:val="009A7FB9"/>
    <w:rsid w:val="009B061F"/>
    <w:rsid w:val="009B07DE"/>
    <w:rsid w:val="009B083A"/>
    <w:rsid w:val="009B0B1F"/>
    <w:rsid w:val="009B1196"/>
    <w:rsid w:val="009B11D1"/>
    <w:rsid w:val="009B13E7"/>
    <w:rsid w:val="009B142E"/>
    <w:rsid w:val="009B14E5"/>
    <w:rsid w:val="009B15C4"/>
    <w:rsid w:val="009B18DD"/>
    <w:rsid w:val="009B1C25"/>
    <w:rsid w:val="009B1F68"/>
    <w:rsid w:val="009B1F94"/>
    <w:rsid w:val="009B2139"/>
    <w:rsid w:val="009B23F0"/>
    <w:rsid w:val="009B2637"/>
    <w:rsid w:val="009B2654"/>
    <w:rsid w:val="009B26F8"/>
    <w:rsid w:val="009B27F7"/>
    <w:rsid w:val="009B2A82"/>
    <w:rsid w:val="009B2C95"/>
    <w:rsid w:val="009B2DE7"/>
    <w:rsid w:val="009B3031"/>
    <w:rsid w:val="009B30B0"/>
    <w:rsid w:val="009B3400"/>
    <w:rsid w:val="009B3610"/>
    <w:rsid w:val="009B396B"/>
    <w:rsid w:val="009B3C31"/>
    <w:rsid w:val="009B3C59"/>
    <w:rsid w:val="009B3C9A"/>
    <w:rsid w:val="009B3CDE"/>
    <w:rsid w:val="009B4189"/>
    <w:rsid w:val="009B43B2"/>
    <w:rsid w:val="009B458A"/>
    <w:rsid w:val="009B4C9A"/>
    <w:rsid w:val="009B4CA6"/>
    <w:rsid w:val="009B4FBA"/>
    <w:rsid w:val="009B508C"/>
    <w:rsid w:val="009B517B"/>
    <w:rsid w:val="009B54E9"/>
    <w:rsid w:val="009B5643"/>
    <w:rsid w:val="009B5B0D"/>
    <w:rsid w:val="009B5C8F"/>
    <w:rsid w:val="009B5E12"/>
    <w:rsid w:val="009B676D"/>
    <w:rsid w:val="009B6AD1"/>
    <w:rsid w:val="009B6D40"/>
    <w:rsid w:val="009B6E25"/>
    <w:rsid w:val="009B6F8F"/>
    <w:rsid w:val="009B6FA2"/>
    <w:rsid w:val="009B72E1"/>
    <w:rsid w:val="009B74DC"/>
    <w:rsid w:val="009B76C2"/>
    <w:rsid w:val="009B79D1"/>
    <w:rsid w:val="009B7A2D"/>
    <w:rsid w:val="009B7B37"/>
    <w:rsid w:val="009B7C7E"/>
    <w:rsid w:val="009B7E8E"/>
    <w:rsid w:val="009B7F75"/>
    <w:rsid w:val="009C0166"/>
    <w:rsid w:val="009C0412"/>
    <w:rsid w:val="009C05EC"/>
    <w:rsid w:val="009C06AA"/>
    <w:rsid w:val="009C07AA"/>
    <w:rsid w:val="009C07F9"/>
    <w:rsid w:val="009C0A10"/>
    <w:rsid w:val="009C0BF1"/>
    <w:rsid w:val="009C0DCD"/>
    <w:rsid w:val="009C1288"/>
    <w:rsid w:val="009C14EC"/>
    <w:rsid w:val="009C1ABE"/>
    <w:rsid w:val="009C1AC1"/>
    <w:rsid w:val="009C1CCB"/>
    <w:rsid w:val="009C1E3E"/>
    <w:rsid w:val="009C1E9F"/>
    <w:rsid w:val="009C25A7"/>
    <w:rsid w:val="009C2924"/>
    <w:rsid w:val="009C2C90"/>
    <w:rsid w:val="009C2E64"/>
    <w:rsid w:val="009C32C9"/>
    <w:rsid w:val="009C35B3"/>
    <w:rsid w:val="009C3995"/>
    <w:rsid w:val="009C3EE9"/>
    <w:rsid w:val="009C3F4F"/>
    <w:rsid w:val="009C40D9"/>
    <w:rsid w:val="009C4146"/>
    <w:rsid w:val="009C4481"/>
    <w:rsid w:val="009C4517"/>
    <w:rsid w:val="009C45F9"/>
    <w:rsid w:val="009C469B"/>
    <w:rsid w:val="009C473B"/>
    <w:rsid w:val="009C49A3"/>
    <w:rsid w:val="009C4BE2"/>
    <w:rsid w:val="009C4C20"/>
    <w:rsid w:val="009C4CD6"/>
    <w:rsid w:val="009C4EA1"/>
    <w:rsid w:val="009C4EC7"/>
    <w:rsid w:val="009C4F7E"/>
    <w:rsid w:val="009C5020"/>
    <w:rsid w:val="009C515E"/>
    <w:rsid w:val="009C5437"/>
    <w:rsid w:val="009C5564"/>
    <w:rsid w:val="009C56BE"/>
    <w:rsid w:val="009C5712"/>
    <w:rsid w:val="009C5781"/>
    <w:rsid w:val="009C57DC"/>
    <w:rsid w:val="009C58A1"/>
    <w:rsid w:val="009C58B8"/>
    <w:rsid w:val="009C5B22"/>
    <w:rsid w:val="009C5B2C"/>
    <w:rsid w:val="009C627D"/>
    <w:rsid w:val="009C664C"/>
    <w:rsid w:val="009C66A3"/>
    <w:rsid w:val="009C66D0"/>
    <w:rsid w:val="009C6B68"/>
    <w:rsid w:val="009C6F91"/>
    <w:rsid w:val="009C724D"/>
    <w:rsid w:val="009C7267"/>
    <w:rsid w:val="009C7341"/>
    <w:rsid w:val="009C7AB1"/>
    <w:rsid w:val="009C7CD3"/>
    <w:rsid w:val="009C7CE6"/>
    <w:rsid w:val="009C7CFC"/>
    <w:rsid w:val="009D001E"/>
    <w:rsid w:val="009D003C"/>
    <w:rsid w:val="009D023F"/>
    <w:rsid w:val="009D03B7"/>
    <w:rsid w:val="009D043E"/>
    <w:rsid w:val="009D06D5"/>
    <w:rsid w:val="009D0864"/>
    <w:rsid w:val="009D089A"/>
    <w:rsid w:val="009D094A"/>
    <w:rsid w:val="009D0A3C"/>
    <w:rsid w:val="009D0BB9"/>
    <w:rsid w:val="009D0C45"/>
    <w:rsid w:val="009D0C8B"/>
    <w:rsid w:val="009D10C6"/>
    <w:rsid w:val="009D150B"/>
    <w:rsid w:val="009D1560"/>
    <w:rsid w:val="009D18D1"/>
    <w:rsid w:val="009D1A00"/>
    <w:rsid w:val="009D1C0C"/>
    <w:rsid w:val="009D1D7A"/>
    <w:rsid w:val="009D1E31"/>
    <w:rsid w:val="009D1FDB"/>
    <w:rsid w:val="009D2016"/>
    <w:rsid w:val="009D2125"/>
    <w:rsid w:val="009D22F9"/>
    <w:rsid w:val="009D24AF"/>
    <w:rsid w:val="009D30E1"/>
    <w:rsid w:val="009D311B"/>
    <w:rsid w:val="009D391F"/>
    <w:rsid w:val="009D3A14"/>
    <w:rsid w:val="009D3B39"/>
    <w:rsid w:val="009D3BDD"/>
    <w:rsid w:val="009D4227"/>
    <w:rsid w:val="009D4348"/>
    <w:rsid w:val="009D43C5"/>
    <w:rsid w:val="009D4642"/>
    <w:rsid w:val="009D4954"/>
    <w:rsid w:val="009D4994"/>
    <w:rsid w:val="009D4AE5"/>
    <w:rsid w:val="009D4C0F"/>
    <w:rsid w:val="009D5157"/>
    <w:rsid w:val="009D51F7"/>
    <w:rsid w:val="009D53D5"/>
    <w:rsid w:val="009D543B"/>
    <w:rsid w:val="009D54B8"/>
    <w:rsid w:val="009D5541"/>
    <w:rsid w:val="009D55DD"/>
    <w:rsid w:val="009D5A74"/>
    <w:rsid w:val="009D5DF5"/>
    <w:rsid w:val="009D5E69"/>
    <w:rsid w:val="009D5E74"/>
    <w:rsid w:val="009D5EA1"/>
    <w:rsid w:val="009D5F06"/>
    <w:rsid w:val="009D6065"/>
    <w:rsid w:val="009D6124"/>
    <w:rsid w:val="009D6200"/>
    <w:rsid w:val="009D6494"/>
    <w:rsid w:val="009D64D5"/>
    <w:rsid w:val="009D6774"/>
    <w:rsid w:val="009D6902"/>
    <w:rsid w:val="009D6B8D"/>
    <w:rsid w:val="009D6C40"/>
    <w:rsid w:val="009D6C81"/>
    <w:rsid w:val="009D6CED"/>
    <w:rsid w:val="009D6D25"/>
    <w:rsid w:val="009D6D8D"/>
    <w:rsid w:val="009D7391"/>
    <w:rsid w:val="009D743E"/>
    <w:rsid w:val="009D7525"/>
    <w:rsid w:val="009D7612"/>
    <w:rsid w:val="009D7758"/>
    <w:rsid w:val="009D788F"/>
    <w:rsid w:val="009D7908"/>
    <w:rsid w:val="009D7C0C"/>
    <w:rsid w:val="009D7E2C"/>
    <w:rsid w:val="009D7F1E"/>
    <w:rsid w:val="009E05CF"/>
    <w:rsid w:val="009E07C2"/>
    <w:rsid w:val="009E085F"/>
    <w:rsid w:val="009E09FC"/>
    <w:rsid w:val="009E0CD6"/>
    <w:rsid w:val="009E0E8C"/>
    <w:rsid w:val="009E119E"/>
    <w:rsid w:val="009E17CE"/>
    <w:rsid w:val="009E1B57"/>
    <w:rsid w:val="009E1C92"/>
    <w:rsid w:val="009E22DA"/>
    <w:rsid w:val="009E2351"/>
    <w:rsid w:val="009E2401"/>
    <w:rsid w:val="009E2469"/>
    <w:rsid w:val="009E24F7"/>
    <w:rsid w:val="009E2595"/>
    <w:rsid w:val="009E2789"/>
    <w:rsid w:val="009E3044"/>
    <w:rsid w:val="009E36A4"/>
    <w:rsid w:val="009E390A"/>
    <w:rsid w:val="009E399F"/>
    <w:rsid w:val="009E3A8C"/>
    <w:rsid w:val="009E3BFF"/>
    <w:rsid w:val="009E3DC0"/>
    <w:rsid w:val="009E3E24"/>
    <w:rsid w:val="009E4136"/>
    <w:rsid w:val="009E414C"/>
    <w:rsid w:val="009E4498"/>
    <w:rsid w:val="009E46FB"/>
    <w:rsid w:val="009E4C3A"/>
    <w:rsid w:val="009E4CE3"/>
    <w:rsid w:val="009E50A3"/>
    <w:rsid w:val="009E52A6"/>
    <w:rsid w:val="009E54E8"/>
    <w:rsid w:val="009E55E8"/>
    <w:rsid w:val="009E56C6"/>
    <w:rsid w:val="009E5992"/>
    <w:rsid w:val="009E5A5B"/>
    <w:rsid w:val="009E5AB0"/>
    <w:rsid w:val="009E5E2A"/>
    <w:rsid w:val="009E6112"/>
    <w:rsid w:val="009E6205"/>
    <w:rsid w:val="009E638B"/>
    <w:rsid w:val="009E63EE"/>
    <w:rsid w:val="009E6922"/>
    <w:rsid w:val="009E6A05"/>
    <w:rsid w:val="009E6CF6"/>
    <w:rsid w:val="009E6DEC"/>
    <w:rsid w:val="009E728F"/>
    <w:rsid w:val="009E748C"/>
    <w:rsid w:val="009E7AC5"/>
    <w:rsid w:val="009E7EF4"/>
    <w:rsid w:val="009F00B8"/>
    <w:rsid w:val="009F0288"/>
    <w:rsid w:val="009F04DB"/>
    <w:rsid w:val="009F04E0"/>
    <w:rsid w:val="009F06F0"/>
    <w:rsid w:val="009F0913"/>
    <w:rsid w:val="009F0BCB"/>
    <w:rsid w:val="009F0CFB"/>
    <w:rsid w:val="009F0D17"/>
    <w:rsid w:val="009F0D64"/>
    <w:rsid w:val="009F0E25"/>
    <w:rsid w:val="009F0F0E"/>
    <w:rsid w:val="009F12E7"/>
    <w:rsid w:val="009F1321"/>
    <w:rsid w:val="009F13EB"/>
    <w:rsid w:val="009F143F"/>
    <w:rsid w:val="009F1681"/>
    <w:rsid w:val="009F1891"/>
    <w:rsid w:val="009F1A2B"/>
    <w:rsid w:val="009F1DEB"/>
    <w:rsid w:val="009F2043"/>
    <w:rsid w:val="009F2094"/>
    <w:rsid w:val="009F20E0"/>
    <w:rsid w:val="009F2232"/>
    <w:rsid w:val="009F242F"/>
    <w:rsid w:val="009F26A8"/>
    <w:rsid w:val="009F26FA"/>
    <w:rsid w:val="009F2758"/>
    <w:rsid w:val="009F27B8"/>
    <w:rsid w:val="009F2834"/>
    <w:rsid w:val="009F287E"/>
    <w:rsid w:val="009F2B4F"/>
    <w:rsid w:val="009F2E59"/>
    <w:rsid w:val="009F333F"/>
    <w:rsid w:val="009F341A"/>
    <w:rsid w:val="009F3584"/>
    <w:rsid w:val="009F37EF"/>
    <w:rsid w:val="009F382C"/>
    <w:rsid w:val="009F38DB"/>
    <w:rsid w:val="009F3A18"/>
    <w:rsid w:val="009F3DDD"/>
    <w:rsid w:val="009F3F44"/>
    <w:rsid w:val="009F40F1"/>
    <w:rsid w:val="009F4277"/>
    <w:rsid w:val="009F437B"/>
    <w:rsid w:val="009F43E6"/>
    <w:rsid w:val="009F4673"/>
    <w:rsid w:val="009F4C6A"/>
    <w:rsid w:val="009F4C73"/>
    <w:rsid w:val="009F4DBF"/>
    <w:rsid w:val="009F4E12"/>
    <w:rsid w:val="009F4E82"/>
    <w:rsid w:val="009F4EEA"/>
    <w:rsid w:val="009F4FC7"/>
    <w:rsid w:val="009F508D"/>
    <w:rsid w:val="009F5143"/>
    <w:rsid w:val="009F51AE"/>
    <w:rsid w:val="009F573E"/>
    <w:rsid w:val="009F5759"/>
    <w:rsid w:val="009F5BD4"/>
    <w:rsid w:val="009F5D64"/>
    <w:rsid w:val="009F5EC0"/>
    <w:rsid w:val="009F6173"/>
    <w:rsid w:val="009F61CA"/>
    <w:rsid w:val="009F64C9"/>
    <w:rsid w:val="009F6604"/>
    <w:rsid w:val="009F6CE5"/>
    <w:rsid w:val="009F6D9C"/>
    <w:rsid w:val="009F6E59"/>
    <w:rsid w:val="009F70BD"/>
    <w:rsid w:val="009F7272"/>
    <w:rsid w:val="009F7487"/>
    <w:rsid w:val="009F7568"/>
    <w:rsid w:val="009F77B4"/>
    <w:rsid w:val="009F77C8"/>
    <w:rsid w:val="009F7E19"/>
    <w:rsid w:val="009F7EB6"/>
    <w:rsid w:val="009F7ED2"/>
    <w:rsid w:val="009F7F10"/>
    <w:rsid w:val="00A00314"/>
    <w:rsid w:val="00A00379"/>
    <w:rsid w:val="00A0055A"/>
    <w:rsid w:val="00A00743"/>
    <w:rsid w:val="00A008A9"/>
    <w:rsid w:val="00A008FA"/>
    <w:rsid w:val="00A00AC2"/>
    <w:rsid w:val="00A00D5B"/>
    <w:rsid w:val="00A00E5F"/>
    <w:rsid w:val="00A00F07"/>
    <w:rsid w:val="00A01131"/>
    <w:rsid w:val="00A01769"/>
    <w:rsid w:val="00A01842"/>
    <w:rsid w:val="00A01A11"/>
    <w:rsid w:val="00A01B22"/>
    <w:rsid w:val="00A01B48"/>
    <w:rsid w:val="00A01DE5"/>
    <w:rsid w:val="00A023FA"/>
    <w:rsid w:val="00A02462"/>
    <w:rsid w:val="00A0267A"/>
    <w:rsid w:val="00A02874"/>
    <w:rsid w:val="00A02B88"/>
    <w:rsid w:val="00A02C52"/>
    <w:rsid w:val="00A02DB5"/>
    <w:rsid w:val="00A02DF0"/>
    <w:rsid w:val="00A02F79"/>
    <w:rsid w:val="00A031BC"/>
    <w:rsid w:val="00A03242"/>
    <w:rsid w:val="00A0325A"/>
    <w:rsid w:val="00A03395"/>
    <w:rsid w:val="00A035A4"/>
    <w:rsid w:val="00A03A10"/>
    <w:rsid w:val="00A03BD1"/>
    <w:rsid w:val="00A04189"/>
    <w:rsid w:val="00A04417"/>
    <w:rsid w:val="00A0459E"/>
    <w:rsid w:val="00A0460C"/>
    <w:rsid w:val="00A04A0E"/>
    <w:rsid w:val="00A04C82"/>
    <w:rsid w:val="00A05287"/>
    <w:rsid w:val="00A052F0"/>
    <w:rsid w:val="00A0544A"/>
    <w:rsid w:val="00A05575"/>
    <w:rsid w:val="00A05599"/>
    <w:rsid w:val="00A057E8"/>
    <w:rsid w:val="00A0584C"/>
    <w:rsid w:val="00A05928"/>
    <w:rsid w:val="00A06429"/>
    <w:rsid w:val="00A0652D"/>
    <w:rsid w:val="00A065BF"/>
    <w:rsid w:val="00A06756"/>
    <w:rsid w:val="00A06A35"/>
    <w:rsid w:val="00A06C9E"/>
    <w:rsid w:val="00A06D94"/>
    <w:rsid w:val="00A076DC"/>
    <w:rsid w:val="00A0777D"/>
    <w:rsid w:val="00A077B3"/>
    <w:rsid w:val="00A078FF"/>
    <w:rsid w:val="00A07B91"/>
    <w:rsid w:val="00A07B9D"/>
    <w:rsid w:val="00A07C9A"/>
    <w:rsid w:val="00A100CB"/>
    <w:rsid w:val="00A1017E"/>
    <w:rsid w:val="00A10561"/>
    <w:rsid w:val="00A105BA"/>
    <w:rsid w:val="00A105F6"/>
    <w:rsid w:val="00A1063D"/>
    <w:rsid w:val="00A10843"/>
    <w:rsid w:val="00A10A0F"/>
    <w:rsid w:val="00A10A11"/>
    <w:rsid w:val="00A10ADF"/>
    <w:rsid w:val="00A10D05"/>
    <w:rsid w:val="00A111D4"/>
    <w:rsid w:val="00A11237"/>
    <w:rsid w:val="00A1124A"/>
    <w:rsid w:val="00A1126E"/>
    <w:rsid w:val="00A11962"/>
    <w:rsid w:val="00A121DC"/>
    <w:rsid w:val="00A122BF"/>
    <w:rsid w:val="00A125FE"/>
    <w:rsid w:val="00A1288D"/>
    <w:rsid w:val="00A129FC"/>
    <w:rsid w:val="00A12A97"/>
    <w:rsid w:val="00A12C4C"/>
    <w:rsid w:val="00A12E7B"/>
    <w:rsid w:val="00A12FE7"/>
    <w:rsid w:val="00A130CF"/>
    <w:rsid w:val="00A132E2"/>
    <w:rsid w:val="00A133C4"/>
    <w:rsid w:val="00A139B1"/>
    <w:rsid w:val="00A13BA5"/>
    <w:rsid w:val="00A13DB3"/>
    <w:rsid w:val="00A13DFA"/>
    <w:rsid w:val="00A13FDE"/>
    <w:rsid w:val="00A1405A"/>
    <w:rsid w:val="00A141F1"/>
    <w:rsid w:val="00A142D1"/>
    <w:rsid w:val="00A14320"/>
    <w:rsid w:val="00A143BA"/>
    <w:rsid w:val="00A14785"/>
    <w:rsid w:val="00A1480C"/>
    <w:rsid w:val="00A14C6A"/>
    <w:rsid w:val="00A14C81"/>
    <w:rsid w:val="00A15514"/>
    <w:rsid w:val="00A15690"/>
    <w:rsid w:val="00A15CCD"/>
    <w:rsid w:val="00A15DA7"/>
    <w:rsid w:val="00A15DB4"/>
    <w:rsid w:val="00A15F9C"/>
    <w:rsid w:val="00A15FCA"/>
    <w:rsid w:val="00A16080"/>
    <w:rsid w:val="00A160DE"/>
    <w:rsid w:val="00A16125"/>
    <w:rsid w:val="00A161C3"/>
    <w:rsid w:val="00A1640A"/>
    <w:rsid w:val="00A164E7"/>
    <w:rsid w:val="00A166A8"/>
    <w:rsid w:val="00A169E5"/>
    <w:rsid w:val="00A16B67"/>
    <w:rsid w:val="00A16BE5"/>
    <w:rsid w:val="00A16F2F"/>
    <w:rsid w:val="00A16FDC"/>
    <w:rsid w:val="00A1705D"/>
    <w:rsid w:val="00A1718F"/>
    <w:rsid w:val="00A1742E"/>
    <w:rsid w:val="00A17A17"/>
    <w:rsid w:val="00A17BB4"/>
    <w:rsid w:val="00A17BF3"/>
    <w:rsid w:val="00A17C27"/>
    <w:rsid w:val="00A17C70"/>
    <w:rsid w:val="00A17DD0"/>
    <w:rsid w:val="00A17FF3"/>
    <w:rsid w:val="00A2005A"/>
    <w:rsid w:val="00A2007C"/>
    <w:rsid w:val="00A202CD"/>
    <w:rsid w:val="00A20881"/>
    <w:rsid w:val="00A208E8"/>
    <w:rsid w:val="00A20F5E"/>
    <w:rsid w:val="00A2118F"/>
    <w:rsid w:val="00A2132E"/>
    <w:rsid w:val="00A214FE"/>
    <w:rsid w:val="00A216D6"/>
    <w:rsid w:val="00A21823"/>
    <w:rsid w:val="00A21970"/>
    <w:rsid w:val="00A21994"/>
    <w:rsid w:val="00A219A4"/>
    <w:rsid w:val="00A21E99"/>
    <w:rsid w:val="00A21FAF"/>
    <w:rsid w:val="00A2200E"/>
    <w:rsid w:val="00A222B4"/>
    <w:rsid w:val="00A222F7"/>
    <w:rsid w:val="00A2233C"/>
    <w:rsid w:val="00A224DB"/>
    <w:rsid w:val="00A226CB"/>
    <w:rsid w:val="00A227F5"/>
    <w:rsid w:val="00A232A2"/>
    <w:rsid w:val="00A2343D"/>
    <w:rsid w:val="00A235AB"/>
    <w:rsid w:val="00A235F6"/>
    <w:rsid w:val="00A237D5"/>
    <w:rsid w:val="00A23BE5"/>
    <w:rsid w:val="00A23DFE"/>
    <w:rsid w:val="00A23E76"/>
    <w:rsid w:val="00A23F3F"/>
    <w:rsid w:val="00A240B3"/>
    <w:rsid w:val="00A24141"/>
    <w:rsid w:val="00A24232"/>
    <w:rsid w:val="00A2424F"/>
    <w:rsid w:val="00A2461A"/>
    <w:rsid w:val="00A248B0"/>
    <w:rsid w:val="00A24AA5"/>
    <w:rsid w:val="00A24B69"/>
    <w:rsid w:val="00A24D1D"/>
    <w:rsid w:val="00A24E18"/>
    <w:rsid w:val="00A25231"/>
    <w:rsid w:val="00A25382"/>
    <w:rsid w:val="00A25449"/>
    <w:rsid w:val="00A25507"/>
    <w:rsid w:val="00A2578A"/>
    <w:rsid w:val="00A2591F"/>
    <w:rsid w:val="00A25A64"/>
    <w:rsid w:val="00A25E37"/>
    <w:rsid w:val="00A25EEA"/>
    <w:rsid w:val="00A26267"/>
    <w:rsid w:val="00A262B5"/>
    <w:rsid w:val="00A26323"/>
    <w:rsid w:val="00A264E6"/>
    <w:rsid w:val="00A264EB"/>
    <w:rsid w:val="00A265DB"/>
    <w:rsid w:val="00A26C70"/>
    <w:rsid w:val="00A26DE3"/>
    <w:rsid w:val="00A26E5B"/>
    <w:rsid w:val="00A26F12"/>
    <w:rsid w:val="00A27005"/>
    <w:rsid w:val="00A27198"/>
    <w:rsid w:val="00A27500"/>
    <w:rsid w:val="00A27768"/>
    <w:rsid w:val="00A27B3F"/>
    <w:rsid w:val="00A27B8D"/>
    <w:rsid w:val="00A27F1A"/>
    <w:rsid w:val="00A27FD0"/>
    <w:rsid w:val="00A30139"/>
    <w:rsid w:val="00A301DF"/>
    <w:rsid w:val="00A3020B"/>
    <w:rsid w:val="00A302DB"/>
    <w:rsid w:val="00A304E4"/>
    <w:rsid w:val="00A304F0"/>
    <w:rsid w:val="00A30541"/>
    <w:rsid w:val="00A30903"/>
    <w:rsid w:val="00A309DB"/>
    <w:rsid w:val="00A30DD9"/>
    <w:rsid w:val="00A30F3F"/>
    <w:rsid w:val="00A30F79"/>
    <w:rsid w:val="00A31369"/>
    <w:rsid w:val="00A31491"/>
    <w:rsid w:val="00A314FB"/>
    <w:rsid w:val="00A3173A"/>
    <w:rsid w:val="00A31785"/>
    <w:rsid w:val="00A31A31"/>
    <w:rsid w:val="00A31B5B"/>
    <w:rsid w:val="00A31E61"/>
    <w:rsid w:val="00A31E88"/>
    <w:rsid w:val="00A31EEA"/>
    <w:rsid w:val="00A32295"/>
    <w:rsid w:val="00A322DD"/>
    <w:rsid w:val="00A3256F"/>
    <w:rsid w:val="00A3280C"/>
    <w:rsid w:val="00A328AD"/>
    <w:rsid w:val="00A32AD6"/>
    <w:rsid w:val="00A32B61"/>
    <w:rsid w:val="00A32BFE"/>
    <w:rsid w:val="00A32D06"/>
    <w:rsid w:val="00A32EFD"/>
    <w:rsid w:val="00A32FEE"/>
    <w:rsid w:val="00A33255"/>
    <w:rsid w:val="00A33316"/>
    <w:rsid w:val="00A333EC"/>
    <w:rsid w:val="00A33591"/>
    <w:rsid w:val="00A33D0E"/>
    <w:rsid w:val="00A33E58"/>
    <w:rsid w:val="00A3407D"/>
    <w:rsid w:val="00A34130"/>
    <w:rsid w:val="00A34388"/>
    <w:rsid w:val="00A34430"/>
    <w:rsid w:val="00A34604"/>
    <w:rsid w:val="00A3476F"/>
    <w:rsid w:val="00A3481B"/>
    <w:rsid w:val="00A348AC"/>
    <w:rsid w:val="00A34989"/>
    <w:rsid w:val="00A34A1E"/>
    <w:rsid w:val="00A34DD4"/>
    <w:rsid w:val="00A3542A"/>
    <w:rsid w:val="00A35523"/>
    <w:rsid w:val="00A35959"/>
    <w:rsid w:val="00A359DF"/>
    <w:rsid w:val="00A35C87"/>
    <w:rsid w:val="00A35CA8"/>
    <w:rsid w:val="00A35CED"/>
    <w:rsid w:val="00A3605C"/>
    <w:rsid w:val="00A36079"/>
    <w:rsid w:val="00A360B2"/>
    <w:rsid w:val="00A3620A"/>
    <w:rsid w:val="00A3638E"/>
    <w:rsid w:val="00A36608"/>
    <w:rsid w:val="00A366DB"/>
    <w:rsid w:val="00A3673E"/>
    <w:rsid w:val="00A3681F"/>
    <w:rsid w:val="00A368D4"/>
    <w:rsid w:val="00A36956"/>
    <w:rsid w:val="00A36986"/>
    <w:rsid w:val="00A369BA"/>
    <w:rsid w:val="00A369F0"/>
    <w:rsid w:val="00A36A79"/>
    <w:rsid w:val="00A36BA9"/>
    <w:rsid w:val="00A36BAA"/>
    <w:rsid w:val="00A36CD3"/>
    <w:rsid w:val="00A3745E"/>
    <w:rsid w:val="00A374AF"/>
    <w:rsid w:val="00A374D4"/>
    <w:rsid w:val="00A3757D"/>
    <w:rsid w:val="00A37847"/>
    <w:rsid w:val="00A37994"/>
    <w:rsid w:val="00A379AD"/>
    <w:rsid w:val="00A37B58"/>
    <w:rsid w:val="00A40053"/>
    <w:rsid w:val="00A400C3"/>
    <w:rsid w:val="00A4028F"/>
    <w:rsid w:val="00A4030F"/>
    <w:rsid w:val="00A40640"/>
    <w:rsid w:val="00A4069D"/>
    <w:rsid w:val="00A406C6"/>
    <w:rsid w:val="00A40CDC"/>
    <w:rsid w:val="00A40D8E"/>
    <w:rsid w:val="00A4104E"/>
    <w:rsid w:val="00A410A9"/>
    <w:rsid w:val="00A410F6"/>
    <w:rsid w:val="00A411F6"/>
    <w:rsid w:val="00A41261"/>
    <w:rsid w:val="00A41484"/>
    <w:rsid w:val="00A41617"/>
    <w:rsid w:val="00A41825"/>
    <w:rsid w:val="00A41B59"/>
    <w:rsid w:val="00A41B87"/>
    <w:rsid w:val="00A41C79"/>
    <w:rsid w:val="00A41FA8"/>
    <w:rsid w:val="00A42019"/>
    <w:rsid w:val="00A4201A"/>
    <w:rsid w:val="00A42945"/>
    <w:rsid w:val="00A429B5"/>
    <w:rsid w:val="00A42B57"/>
    <w:rsid w:val="00A42CD4"/>
    <w:rsid w:val="00A42CFC"/>
    <w:rsid w:val="00A42FB8"/>
    <w:rsid w:val="00A4310D"/>
    <w:rsid w:val="00A431F6"/>
    <w:rsid w:val="00A43693"/>
    <w:rsid w:val="00A43B80"/>
    <w:rsid w:val="00A43D3E"/>
    <w:rsid w:val="00A43FFE"/>
    <w:rsid w:val="00A440CD"/>
    <w:rsid w:val="00A44464"/>
    <w:rsid w:val="00A44510"/>
    <w:rsid w:val="00A4451B"/>
    <w:rsid w:val="00A446AB"/>
    <w:rsid w:val="00A44777"/>
    <w:rsid w:val="00A44A58"/>
    <w:rsid w:val="00A44A66"/>
    <w:rsid w:val="00A44B28"/>
    <w:rsid w:val="00A44B7C"/>
    <w:rsid w:val="00A44D00"/>
    <w:rsid w:val="00A45023"/>
    <w:rsid w:val="00A45311"/>
    <w:rsid w:val="00A4531A"/>
    <w:rsid w:val="00A4560A"/>
    <w:rsid w:val="00A457F2"/>
    <w:rsid w:val="00A45972"/>
    <w:rsid w:val="00A45B40"/>
    <w:rsid w:val="00A45C4D"/>
    <w:rsid w:val="00A45DDC"/>
    <w:rsid w:val="00A45E5A"/>
    <w:rsid w:val="00A460FE"/>
    <w:rsid w:val="00A4613F"/>
    <w:rsid w:val="00A4624D"/>
    <w:rsid w:val="00A466A3"/>
    <w:rsid w:val="00A46751"/>
    <w:rsid w:val="00A467A1"/>
    <w:rsid w:val="00A46A35"/>
    <w:rsid w:val="00A46A52"/>
    <w:rsid w:val="00A46C13"/>
    <w:rsid w:val="00A47087"/>
    <w:rsid w:val="00A47481"/>
    <w:rsid w:val="00A474F1"/>
    <w:rsid w:val="00A4751F"/>
    <w:rsid w:val="00A476CD"/>
    <w:rsid w:val="00A477D2"/>
    <w:rsid w:val="00A47A62"/>
    <w:rsid w:val="00A47ADE"/>
    <w:rsid w:val="00A47AFD"/>
    <w:rsid w:val="00A47BF1"/>
    <w:rsid w:val="00A47BF6"/>
    <w:rsid w:val="00A47C0E"/>
    <w:rsid w:val="00A47C8A"/>
    <w:rsid w:val="00A47E77"/>
    <w:rsid w:val="00A500A4"/>
    <w:rsid w:val="00A50390"/>
    <w:rsid w:val="00A503DB"/>
    <w:rsid w:val="00A508AD"/>
    <w:rsid w:val="00A50995"/>
    <w:rsid w:val="00A50F9C"/>
    <w:rsid w:val="00A51076"/>
    <w:rsid w:val="00A510D4"/>
    <w:rsid w:val="00A51447"/>
    <w:rsid w:val="00A51484"/>
    <w:rsid w:val="00A5152C"/>
    <w:rsid w:val="00A5189C"/>
    <w:rsid w:val="00A5191C"/>
    <w:rsid w:val="00A51929"/>
    <w:rsid w:val="00A51971"/>
    <w:rsid w:val="00A51D12"/>
    <w:rsid w:val="00A51ED2"/>
    <w:rsid w:val="00A52134"/>
    <w:rsid w:val="00A5225F"/>
    <w:rsid w:val="00A5235A"/>
    <w:rsid w:val="00A524A0"/>
    <w:rsid w:val="00A52822"/>
    <w:rsid w:val="00A52C40"/>
    <w:rsid w:val="00A52C7F"/>
    <w:rsid w:val="00A52D02"/>
    <w:rsid w:val="00A52F4C"/>
    <w:rsid w:val="00A531CE"/>
    <w:rsid w:val="00A53301"/>
    <w:rsid w:val="00A5344B"/>
    <w:rsid w:val="00A5347A"/>
    <w:rsid w:val="00A536AD"/>
    <w:rsid w:val="00A538CD"/>
    <w:rsid w:val="00A53E9D"/>
    <w:rsid w:val="00A53EEA"/>
    <w:rsid w:val="00A54360"/>
    <w:rsid w:val="00A54616"/>
    <w:rsid w:val="00A5467C"/>
    <w:rsid w:val="00A549EE"/>
    <w:rsid w:val="00A5506E"/>
    <w:rsid w:val="00A55329"/>
    <w:rsid w:val="00A5534C"/>
    <w:rsid w:val="00A5535A"/>
    <w:rsid w:val="00A55500"/>
    <w:rsid w:val="00A557DB"/>
    <w:rsid w:val="00A558BC"/>
    <w:rsid w:val="00A558F0"/>
    <w:rsid w:val="00A55E78"/>
    <w:rsid w:val="00A5618A"/>
    <w:rsid w:val="00A56406"/>
    <w:rsid w:val="00A56423"/>
    <w:rsid w:val="00A5645F"/>
    <w:rsid w:val="00A56856"/>
    <w:rsid w:val="00A5688D"/>
    <w:rsid w:val="00A56A1E"/>
    <w:rsid w:val="00A56B20"/>
    <w:rsid w:val="00A56D7E"/>
    <w:rsid w:val="00A5702A"/>
    <w:rsid w:val="00A5708D"/>
    <w:rsid w:val="00A5785E"/>
    <w:rsid w:val="00A578BD"/>
    <w:rsid w:val="00A57C34"/>
    <w:rsid w:val="00A57D48"/>
    <w:rsid w:val="00A57E1B"/>
    <w:rsid w:val="00A57F39"/>
    <w:rsid w:val="00A57F9F"/>
    <w:rsid w:val="00A6001A"/>
    <w:rsid w:val="00A600EF"/>
    <w:rsid w:val="00A60513"/>
    <w:rsid w:val="00A6058F"/>
    <w:rsid w:val="00A60596"/>
    <w:rsid w:val="00A60879"/>
    <w:rsid w:val="00A60A13"/>
    <w:rsid w:val="00A60BEA"/>
    <w:rsid w:val="00A60E40"/>
    <w:rsid w:val="00A60ECD"/>
    <w:rsid w:val="00A60ED1"/>
    <w:rsid w:val="00A61324"/>
    <w:rsid w:val="00A613A3"/>
    <w:rsid w:val="00A615DF"/>
    <w:rsid w:val="00A61610"/>
    <w:rsid w:val="00A6172C"/>
    <w:rsid w:val="00A6179C"/>
    <w:rsid w:val="00A619AE"/>
    <w:rsid w:val="00A61A45"/>
    <w:rsid w:val="00A61C50"/>
    <w:rsid w:val="00A61C90"/>
    <w:rsid w:val="00A61DA3"/>
    <w:rsid w:val="00A6210C"/>
    <w:rsid w:val="00A6255A"/>
    <w:rsid w:val="00A6273F"/>
    <w:rsid w:val="00A627DD"/>
    <w:rsid w:val="00A628FE"/>
    <w:rsid w:val="00A6297C"/>
    <w:rsid w:val="00A62C4C"/>
    <w:rsid w:val="00A62CC1"/>
    <w:rsid w:val="00A62F2B"/>
    <w:rsid w:val="00A632F6"/>
    <w:rsid w:val="00A6361A"/>
    <w:rsid w:val="00A63666"/>
    <w:rsid w:val="00A636D7"/>
    <w:rsid w:val="00A63762"/>
    <w:rsid w:val="00A637A9"/>
    <w:rsid w:val="00A637B8"/>
    <w:rsid w:val="00A642C0"/>
    <w:rsid w:val="00A643BA"/>
    <w:rsid w:val="00A6463D"/>
    <w:rsid w:val="00A648BE"/>
    <w:rsid w:val="00A648CC"/>
    <w:rsid w:val="00A648D0"/>
    <w:rsid w:val="00A64BAA"/>
    <w:rsid w:val="00A64D04"/>
    <w:rsid w:val="00A64E67"/>
    <w:rsid w:val="00A64F77"/>
    <w:rsid w:val="00A64FC8"/>
    <w:rsid w:val="00A650E0"/>
    <w:rsid w:val="00A652B6"/>
    <w:rsid w:val="00A653EC"/>
    <w:rsid w:val="00A65531"/>
    <w:rsid w:val="00A6573E"/>
    <w:rsid w:val="00A65789"/>
    <w:rsid w:val="00A662EF"/>
    <w:rsid w:val="00A664E4"/>
    <w:rsid w:val="00A665EA"/>
    <w:rsid w:val="00A666E8"/>
    <w:rsid w:val="00A666EC"/>
    <w:rsid w:val="00A668CE"/>
    <w:rsid w:val="00A6691D"/>
    <w:rsid w:val="00A669BF"/>
    <w:rsid w:val="00A66B5C"/>
    <w:rsid w:val="00A66BC1"/>
    <w:rsid w:val="00A66C4C"/>
    <w:rsid w:val="00A66DD6"/>
    <w:rsid w:val="00A67279"/>
    <w:rsid w:val="00A672E4"/>
    <w:rsid w:val="00A673E1"/>
    <w:rsid w:val="00A67538"/>
    <w:rsid w:val="00A6773A"/>
    <w:rsid w:val="00A6785E"/>
    <w:rsid w:val="00A679DD"/>
    <w:rsid w:val="00A67B50"/>
    <w:rsid w:val="00A67F48"/>
    <w:rsid w:val="00A7004B"/>
    <w:rsid w:val="00A70861"/>
    <w:rsid w:val="00A709A8"/>
    <w:rsid w:val="00A70A90"/>
    <w:rsid w:val="00A70ACD"/>
    <w:rsid w:val="00A70CC4"/>
    <w:rsid w:val="00A70CCB"/>
    <w:rsid w:val="00A70D40"/>
    <w:rsid w:val="00A70E3D"/>
    <w:rsid w:val="00A70E97"/>
    <w:rsid w:val="00A70EDF"/>
    <w:rsid w:val="00A7115B"/>
    <w:rsid w:val="00A71390"/>
    <w:rsid w:val="00A715D3"/>
    <w:rsid w:val="00A7168A"/>
    <w:rsid w:val="00A71B7D"/>
    <w:rsid w:val="00A71C5C"/>
    <w:rsid w:val="00A71DA6"/>
    <w:rsid w:val="00A71DDA"/>
    <w:rsid w:val="00A71E25"/>
    <w:rsid w:val="00A72009"/>
    <w:rsid w:val="00A72230"/>
    <w:rsid w:val="00A72BAC"/>
    <w:rsid w:val="00A72C1A"/>
    <w:rsid w:val="00A72DD9"/>
    <w:rsid w:val="00A72DE1"/>
    <w:rsid w:val="00A72F21"/>
    <w:rsid w:val="00A731F7"/>
    <w:rsid w:val="00A7324A"/>
    <w:rsid w:val="00A7335D"/>
    <w:rsid w:val="00A73604"/>
    <w:rsid w:val="00A73682"/>
    <w:rsid w:val="00A739B0"/>
    <w:rsid w:val="00A739D9"/>
    <w:rsid w:val="00A73A20"/>
    <w:rsid w:val="00A73B6F"/>
    <w:rsid w:val="00A73C97"/>
    <w:rsid w:val="00A73F4C"/>
    <w:rsid w:val="00A741C7"/>
    <w:rsid w:val="00A74283"/>
    <w:rsid w:val="00A742A9"/>
    <w:rsid w:val="00A74366"/>
    <w:rsid w:val="00A744FB"/>
    <w:rsid w:val="00A74762"/>
    <w:rsid w:val="00A74885"/>
    <w:rsid w:val="00A7499B"/>
    <w:rsid w:val="00A74C32"/>
    <w:rsid w:val="00A74D4A"/>
    <w:rsid w:val="00A74D6C"/>
    <w:rsid w:val="00A74FEB"/>
    <w:rsid w:val="00A75270"/>
    <w:rsid w:val="00A7563B"/>
    <w:rsid w:val="00A75AE1"/>
    <w:rsid w:val="00A75D60"/>
    <w:rsid w:val="00A75FFE"/>
    <w:rsid w:val="00A762CB"/>
    <w:rsid w:val="00A7679A"/>
    <w:rsid w:val="00A767F9"/>
    <w:rsid w:val="00A768FF"/>
    <w:rsid w:val="00A76A8F"/>
    <w:rsid w:val="00A76DFB"/>
    <w:rsid w:val="00A76FBB"/>
    <w:rsid w:val="00A76FD1"/>
    <w:rsid w:val="00A771E5"/>
    <w:rsid w:val="00A7737C"/>
    <w:rsid w:val="00A77505"/>
    <w:rsid w:val="00A775BD"/>
    <w:rsid w:val="00A7796A"/>
    <w:rsid w:val="00A77ADD"/>
    <w:rsid w:val="00A77B36"/>
    <w:rsid w:val="00A77BC2"/>
    <w:rsid w:val="00A77C58"/>
    <w:rsid w:val="00A77DCB"/>
    <w:rsid w:val="00A77F61"/>
    <w:rsid w:val="00A8009B"/>
    <w:rsid w:val="00A802C2"/>
    <w:rsid w:val="00A806E8"/>
    <w:rsid w:val="00A80A21"/>
    <w:rsid w:val="00A80B11"/>
    <w:rsid w:val="00A80BE9"/>
    <w:rsid w:val="00A80C28"/>
    <w:rsid w:val="00A80C6D"/>
    <w:rsid w:val="00A80D4A"/>
    <w:rsid w:val="00A80F93"/>
    <w:rsid w:val="00A81142"/>
    <w:rsid w:val="00A814EF"/>
    <w:rsid w:val="00A815B1"/>
    <w:rsid w:val="00A81A18"/>
    <w:rsid w:val="00A81CEF"/>
    <w:rsid w:val="00A81D22"/>
    <w:rsid w:val="00A81F76"/>
    <w:rsid w:val="00A8201D"/>
    <w:rsid w:val="00A82138"/>
    <w:rsid w:val="00A82759"/>
    <w:rsid w:val="00A82D9F"/>
    <w:rsid w:val="00A82E5E"/>
    <w:rsid w:val="00A8322F"/>
    <w:rsid w:val="00A838BE"/>
    <w:rsid w:val="00A8395B"/>
    <w:rsid w:val="00A83D71"/>
    <w:rsid w:val="00A83D97"/>
    <w:rsid w:val="00A83F1B"/>
    <w:rsid w:val="00A840BA"/>
    <w:rsid w:val="00A84296"/>
    <w:rsid w:val="00A842BF"/>
    <w:rsid w:val="00A84499"/>
    <w:rsid w:val="00A8457E"/>
    <w:rsid w:val="00A845C1"/>
    <w:rsid w:val="00A84643"/>
    <w:rsid w:val="00A8464D"/>
    <w:rsid w:val="00A84793"/>
    <w:rsid w:val="00A84BC9"/>
    <w:rsid w:val="00A84BF5"/>
    <w:rsid w:val="00A852B6"/>
    <w:rsid w:val="00A85685"/>
    <w:rsid w:val="00A85708"/>
    <w:rsid w:val="00A85762"/>
    <w:rsid w:val="00A85E18"/>
    <w:rsid w:val="00A86095"/>
    <w:rsid w:val="00A861DE"/>
    <w:rsid w:val="00A8626A"/>
    <w:rsid w:val="00A864DF"/>
    <w:rsid w:val="00A86716"/>
    <w:rsid w:val="00A86ADA"/>
    <w:rsid w:val="00A86C46"/>
    <w:rsid w:val="00A8705A"/>
    <w:rsid w:val="00A87442"/>
    <w:rsid w:val="00A874A3"/>
    <w:rsid w:val="00A87557"/>
    <w:rsid w:val="00A8759A"/>
    <w:rsid w:val="00A875C9"/>
    <w:rsid w:val="00A8769F"/>
    <w:rsid w:val="00A87853"/>
    <w:rsid w:val="00A8797A"/>
    <w:rsid w:val="00A879D0"/>
    <w:rsid w:val="00A87CD5"/>
    <w:rsid w:val="00A87E6C"/>
    <w:rsid w:val="00A90449"/>
    <w:rsid w:val="00A90605"/>
    <w:rsid w:val="00A90811"/>
    <w:rsid w:val="00A909EC"/>
    <w:rsid w:val="00A90F60"/>
    <w:rsid w:val="00A91028"/>
    <w:rsid w:val="00A917DE"/>
    <w:rsid w:val="00A91939"/>
    <w:rsid w:val="00A91BF2"/>
    <w:rsid w:val="00A91C6F"/>
    <w:rsid w:val="00A92074"/>
    <w:rsid w:val="00A9215E"/>
    <w:rsid w:val="00A92449"/>
    <w:rsid w:val="00A92578"/>
    <w:rsid w:val="00A925F3"/>
    <w:rsid w:val="00A9279F"/>
    <w:rsid w:val="00A92883"/>
    <w:rsid w:val="00A92911"/>
    <w:rsid w:val="00A92CC1"/>
    <w:rsid w:val="00A92D18"/>
    <w:rsid w:val="00A92D6D"/>
    <w:rsid w:val="00A92FFB"/>
    <w:rsid w:val="00A93107"/>
    <w:rsid w:val="00A9316C"/>
    <w:rsid w:val="00A9352D"/>
    <w:rsid w:val="00A935ED"/>
    <w:rsid w:val="00A937CB"/>
    <w:rsid w:val="00A938E4"/>
    <w:rsid w:val="00A93F53"/>
    <w:rsid w:val="00A940B0"/>
    <w:rsid w:val="00A942FF"/>
    <w:rsid w:val="00A943E7"/>
    <w:rsid w:val="00A945AA"/>
    <w:rsid w:val="00A947A0"/>
    <w:rsid w:val="00A94843"/>
    <w:rsid w:val="00A9490D"/>
    <w:rsid w:val="00A949A6"/>
    <w:rsid w:val="00A94A53"/>
    <w:rsid w:val="00A94D9E"/>
    <w:rsid w:val="00A94F4D"/>
    <w:rsid w:val="00A94FC9"/>
    <w:rsid w:val="00A94FCF"/>
    <w:rsid w:val="00A95265"/>
    <w:rsid w:val="00A9540F"/>
    <w:rsid w:val="00A95462"/>
    <w:rsid w:val="00A95688"/>
    <w:rsid w:val="00A9572A"/>
    <w:rsid w:val="00A95765"/>
    <w:rsid w:val="00A95776"/>
    <w:rsid w:val="00A95897"/>
    <w:rsid w:val="00A9589B"/>
    <w:rsid w:val="00A95B41"/>
    <w:rsid w:val="00A95C21"/>
    <w:rsid w:val="00A95CB8"/>
    <w:rsid w:val="00A95DEB"/>
    <w:rsid w:val="00A95E87"/>
    <w:rsid w:val="00A95EE7"/>
    <w:rsid w:val="00A9651A"/>
    <w:rsid w:val="00A96572"/>
    <w:rsid w:val="00A965BB"/>
    <w:rsid w:val="00A966AB"/>
    <w:rsid w:val="00A96911"/>
    <w:rsid w:val="00A96BA9"/>
    <w:rsid w:val="00A96D33"/>
    <w:rsid w:val="00A96E3B"/>
    <w:rsid w:val="00A96EEC"/>
    <w:rsid w:val="00A97038"/>
    <w:rsid w:val="00A977D8"/>
    <w:rsid w:val="00A97902"/>
    <w:rsid w:val="00AA003A"/>
    <w:rsid w:val="00AA00B2"/>
    <w:rsid w:val="00AA00B8"/>
    <w:rsid w:val="00AA05D5"/>
    <w:rsid w:val="00AA0B8A"/>
    <w:rsid w:val="00AA0BF6"/>
    <w:rsid w:val="00AA0CD3"/>
    <w:rsid w:val="00AA0CE7"/>
    <w:rsid w:val="00AA0F49"/>
    <w:rsid w:val="00AA1127"/>
    <w:rsid w:val="00AA128A"/>
    <w:rsid w:val="00AA14EE"/>
    <w:rsid w:val="00AA1516"/>
    <w:rsid w:val="00AA1616"/>
    <w:rsid w:val="00AA1644"/>
    <w:rsid w:val="00AA166B"/>
    <w:rsid w:val="00AA1907"/>
    <w:rsid w:val="00AA1945"/>
    <w:rsid w:val="00AA1A63"/>
    <w:rsid w:val="00AA1B31"/>
    <w:rsid w:val="00AA1C0D"/>
    <w:rsid w:val="00AA1EE3"/>
    <w:rsid w:val="00AA20D1"/>
    <w:rsid w:val="00AA2131"/>
    <w:rsid w:val="00AA220C"/>
    <w:rsid w:val="00AA2428"/>
    <w:rsid w:val="00AA244A"/>
    <w:rsid w:val="00AA25C5"/>
    <w:rsid w:val="00AA2968"/>
    <w:rsid w:val="00AA2B18"/>
    <w:rsid w:val="00AA2E15"/>
    <w:rsid w:val="00AA30FE"/>
    <w:rsid w:val="00AA3361"/>
    <w:rsid w:val="00AA3396"/>
    <w:rsid w:val="00AA34B2"/>
    <w:rsid w:val="00AA34C6"/>
    <w:rsid w:val="00AA34D1"/>
    <w:rsid w:val="00AA37DC"/>
    <w:rsid w:val="00AA37E6"/>
    <w:rsid w:val="00AA3C4F"/>
    <w:rsid w:val="00AA3CA4"/>
    <w:rsid w:val="00AA3CB8"/>
    <w:rsid w:val="00AA3D8E"/>
    <w:rsid w:val="00AA3FE4"/>
    <w:rsid w:val="00AA41C0"/>
    <w:rsid w:val="00AA4415"/>
    <w:rsid w:val="00AA4450"/>
    <w:rsid w:val="00AA45F4"/>
    <w:rsid w:val="00AA4702"/>
    <w:rsid w:val="00AA47C1"/>
    <w:rsid w:val="00AA4A42"/>
    <w:rsid w:val="00AA4B7B"/>
    <w:rsid w:val="00AA56C1"/>
    <w:rsid w:val="00AA5E9C"/>
    <w:rsid w:val="00AA5EA7"/>
    <w:rsid w:val="00AA5F52"/>
    <w:rsid w:val="00AA6223"/>
    <w:rsid w:val="00AA6513"/>
    <w:rsid w:val="00AA69A6"/>
    <w:rsid w:val="00AA6C7C"/>
    <w:rsid w:val="00AA6FBF"/>
    <w:rsid w:val="00AA75D7"/>
    <w:rsid w:val="00AA7A33"/>
    <w:rsid w:val="00AA7A9D"/>
    <w:rsid w:val="00AA7AA0"/>
    <w:rsid w:val="00AA7D47"/>
    <w:rsid w:val="00AA7D7A"/>
    <w:rsid w:val="00AA7E3C"/>
    <w:rsid w:val="00AA7F5A"/>
    <w:rsid w:val="00AB020E"/>
    <w:rsid w:val="00AB0590"/>
    <w:rsid w:val="00AB0604"/>
    <w:rsid w:val="00AB0720"/>
    <w:rsid w:val="00AB07D9"/>
    <w:rsid w:val="00AB080A"/>
    <w:rsid w:val="00AB089D"/>
    <w:rsid w:val="00AB090A"/>
    <w:rsid w:val="00AB0954"/>
    <w:rsid w:val="00AB09BD"/>
    <w:rsid w:val="00AB0A96"/>
    <w:rsid w:val="00AB0B97"/>
    <w:rsid w:val="00AB0BD7"/>
    <w:rsid w:val="00AB1136"/>
    <w:rsid w:val="00AB1676"/>
    <w:rsid w:val="00AB1807"/>
    <w:rsid w:val="00AB18DB"/>
    <w:rsid w:val="00AB1987"/>
    <w:rsid w:val="00AB1ACC"/>
    <w:rsid w:val="00AB1DD7"/>
    <w:rsid w:val="00AB1E54"/>
    <w:rsid w:val="00AB1FF1"/>
    <w:rsid w:val="00AB2053"/>
    <w:rsid w:val="00AB22BD"/>
    <w:rsid w:val="00AB2493"/>
    <w:rsid w:val="00AB259B"/>
    <w:rsid w:val="00AB25EF"/>
    <w:rsid w:val="00AB2822"/>
    <w:rsid w:val="00AB2830"/>
    <w:rsid w:val="00AB2A50"/>
    <w:rsid w:val="00AB2C30"/>
    <w:rsid w:val="00AB2DF5"/>
    <w:rsid w:val="00AB2F90"/>
    <w:rsid w:val="00AB330D"/>
    <w:rsid w:val="00AB37A2"/>
    <w:rsid w:val="00AB37E1"/>
    <w:rsid w:val="00AB37EF"/>
    <w:rsid w:val="00AB3C1A"/>
    <w:rsid w:val="00AB3EB2"/>
    <w:rsid w:val="00AB3F3C"/>
    <w:rsid w:val="00AB4129"/>
    <w:rsid w:val="00AB43F3"/>
    <w:rsid w:val="00AB44F5"/>
    <w:rsid w:val="00AB46CD"/>
    <w:rsid w:val="00AB47B3"/>
    <w:rsid w:val="00AB48B0"/>
    <w:rsid w:val="00AB4AE1"/>
    <w:rsid w:val="00AB4B03"/>
    <w:rsid w:val="00AB4BE3"/>
    <w:rsid w:val="00AB4CB1"/>
    <w:rsid w:val="00AB591F"/>
    <w:rsid w:val="00AB593C"/>
    <w:rsid w:val="00AB5940"/>
    <w:rsid w:val="00AB5A58"/>
    <w:rsid w:val="00AB5D0A"/>
    <w:rsid w:val="00AB630F"/>
    <w:rsid w:val="00AB63AC"/>
    <w:rsid w:val="00AB64C4"/>
    <w:rsid w:val="00AB6501"/>
    <w:rsid w:val="00AB6534"/>
    <w:rsid w:val="00AB658E"/>
    <w:rsid w:val="00AB67CA"/>
    <w:rsid w:val="00AB6B94"/>
    <w:rsid w:val="00AB6BF5"/>
    <w:rsid w:val="00AB6D16"/>
    <w:rsid w:val="00AB7165"/>
    <w:rsid w:val="00AB739E"/>
    <w:rsid w:val="00AB7481"/>
    <w:rsid w:val="00AB7607"/>
    <w:rsid w:val="00AB772C"/>
    <w:rsid w:val="00AB780A"/>
    <w:rsid w:val="00AB7991"/>
    <w:rsid w:val="00AB7D84"/>
    <w:rsid w:val="00AC0139"/>
    <w:rsid w:val="00AC01FB"/>
    <w:rsid w:val="00AC0272"/>
    <w:rsid w:val="00AC051C"/>
    <w:rsid w:val="00AC05CE"/>
    <w:rsid w:val="00AC07E3"/>
    <w:rsid w:val="00AC08E2"/>
    <w:rsid w:val="00AC0924"/>
    <w:rsid w:val="00AC094E"/>
    <w:rsid w:val="00AC0A6A"/>
    <w:rsid w:val="00AC0B2B"/>
    <w:rsid w:val="00AC0B32"/>
    <w:rsid w:val="00AC0E31"/>
    <w:rsid w:val="00AC0EF0"/>
    <w:rsid w:val="00AC1119"/>
    <w:rsid w:val="00AC1137"/>
    <w:rsid w:val="00AC11AA"/>
    <w:rsid w:val="00AC1302"/>
    <w:rsid w:val="00AC1958"/>
    <w:rsid w:val="00AC1B54"/>
    <w:rsid w:val="00AC2511"/>
    <w:rsid w:val="00AC25D5"/>
    <w:rsid w:val="00AC2613"/>
    <w:rsid w:val="00AC2677"/>
    <w:rsid w:val="00AC2895"/>
    <w:rsid w:val="00AC2A12"/>
    <w:rsid w:val="00AC2CBB"/>
    <w:rsid w:val="00AC2D20"/>
    <w:rsid w:val="00AC2D42"/>
    <w:rsid w:val="00AC2F61"/>
    <w:rsid w:val="00AC322A"/>
    <w:rsid w:val="00AC33B3"/>
    <w:rsid w:val="00AC34D7"/>
    <w:rsid w:val="00AC34E0"/>
    <w:rsid w:val="00AC35C1"/>
    <w:rsid w:val="00AC35F8"/>
    <w:rsid w:val="00AC3749"/>
    <w:rsid w:val="00AC37E0"/>
    <w:rsid w:val="00AC3949"/>
    <w:rsid w:val="00AC394F"/>
    <w:rsid w:val="00AC398A"/>
    <w:rsid w:val="00AC3A95"/>
    <w:rsid w:val="00AC3B40"/>
    <w:rsid w:val="00AC3BB6"/>
    <w:rsid w:val="00AC3CDC"/>
    <w:rsid w:val="00AC3FA9"/>
    <w:rsid w:val="00AC419E"/>
    <w:rsid w:val="00AC41C9"/>
    <w:rsid w:val="00AC4802"/>
    <w:rsid w:val="00AC4CFB"/>
    <w:rsid w:val="00AC4DEA"/>
    <w:rsid w:val="00AC5217"/>
    <w:rsid w:val="00AC52BA"/>
    <w:rsid w:val="00AC52F7"/>
    <w:rsid w:val="00AC548A"/>
    <w:rsid w:val="00AC553C"/>
    <w:rsid w:val="00AC5683"/>
    <w:rsid w:val="00AC5735"/>
    <w:rsid w:val="00AC5743"/>
    <w:rsid w:val="00AC57BE"/>
    <w:rsid w:val="00AC58B0"/>
    <w:rsid w:val="00AC58C9"/>
    <w:rsid w:val="00AC5930"/>
    <w:rsid w:val="00AC5D18"/>
    <w:rsid w:val="00AC5FFB"/>
    <w:rsid w:val="00AC61DC"/>
    <w:rsid w:val="00AC6413"/>
    <w:rsid w:val="00AC6520"/>
    <w:rsid w:val="00AC6CC7"/>
    <w:rsid w:val="00AC7021"/>
    <w:rsid w:val="00AC7054"/>
    <w:rsid w:val="00AC70CC"/>
    <w:rsid w:val="00AC727E"/>
    <w:rsid w:val="00AC73FD"/>
    <w:rsid w:val="00AC76AD"/>
    <w:rsid w:val="00AC7A5C"/>
    <w:rsid w:val="00AC7D66"/>
    <w:rsid w:val="00AC7DF2"/>
    <w:rsid w:val="00AC7EB7"/>
    <w:rsid w:val="00AC7EBE"/>
    <w:rsid w:val="00AC7F43"/>
    <w:rsid w:val="00AD030D"/>
    <w:rsid w:val="00AD03AE"/>
    <w:rsid w:val="00AD0452"/>
    <w:rsid w:val="00AD04F5"/>
    <w:rsid w:val="00AD07B3"/>
    <w:rsid w:val="00AD07E5"/>
    <w:rsid w:val="00AD095A"/>
    <w:rsid w:val="00AD096C"/>
    <w:rsid w:val="00AD09AD"/>
    <w:rsid w:val="00AD0A9D"/>
    <w:rsid w:val="00AD0B63"/>
    <w:rsid w:val="00AD0C59"/>
    <w:rsid w:val="00AD0E15"/>
    <w:rsid w:val="00AD1146"/>
    <w:rsid w:val="00AD15ED"/>
    <w:rsid w:val="00AD1618"/>
    <w:rsid w:val="00AD19C9"/>
    <w:rsid w:val="00AD1A3B"/>
    <w:rsid w:val="00AD1A76"/>
    <w:rsid w:val="00AD1D10"/>
    <w:rsid w:val="00AD260C"/>
    <w:rsid w:val="00AD261E"/>
    <w:rsid w:val="00AD2665"/>
    <w:rsid w:val="00AD33D8"/>
    <w:rsid w:val="00AD345F"/>
    <w:rsid w:val="00AD347D"/>
    <w:rsid w:val="00AD3794"/>
    <w:rsid w:val="00AD380A"/>
    <w:rsid w:val="00AD3AF5"/>
    <w:rsid w:val="00AD3B3F"/>
    <w:rsid w:val="00AD3B53"/>
    <w:rsid w:val="00AD3DB4"/>
    <w:rsid w:val="00AD44F7"/>
    <w:rsid w:val="00AD451A"/>
    <w:rsid w:val="00AD45FF"/>
    <w:rsid w:val="00AD4C55"/>
    <w:rsid w:val="00AD4D41"/>
    <w:rsid w:val="00AD4EBF"/>
    <w:rsid w:val="00AD5079"/>
    <w:rsid w:val="00AD5345"/>
    <w:rsid w:val="00AD579B"/>
    <w:rsid w:val="00AD5B99"/>
    <w:rsid w:val="00AD5D44"/>
    <w:rsid w:val="00AD6035"/>
    <w:rsid w:val="00AD6154"/>
    <w:rsid w:val="00AD61AC"/>
    <w:rsid w:val="00AD61C3"/>
    <w:rsid w:val="00AD64AB"/>
    <w:rsid w:val="00AD65E0"/>
    <w:rsid w:val="00AD66EB"/>
    <w:rsid w:val="00AD680C"/>
    <w:rsid w:val="00AD6876"/>
    <w:rsid w:val="00AD68E6"/>
    <w:rsid w:val="00AD6915"/>
    <w:rsid w:val="00AD6A8E"/>
    <w:rsid w:val="00AD6AC2"/>
    <w:rsid w:val="00AD6C61"/>
    <w:rsid w:val="00AD6D9C"/>
    <w:rsid w:val="00AD6DFE"/>
    <w:rsid w:val="00AD7037"/>
    <w:rsid w:val="00AD70B4"/>
    <w:rsid w:val="00AD72A2"/>
    <w:rsid w:val="00AD73AC"/>
    <w:rsid w:val="00AD7416"/>
    <w:rsid w:val="00AD7626"/>
    <w:rsid w:val="00AD7722"/>
    <w:rsid w:val="00AD7D0A"/>
    <w:rsid w:val="00AD7D64"/>
    <w:rsid w:val="00AD7D7C"/>
    <w:rsid w:val="00AD7D8E"/>
    <w:rsid w:val="00AD7DC3"/>
    <w:rsid w:val="00AE010F"/>
    <w:rsid w:val="00AE0A89"/>
    <w:rsid w:val="00AE0AA0"/>
    <w:rsid w:val="00AE0D3C"/>
    <w:rsid w:val="00AE0F51"/>
    <w:rsid w:val="00AE113C"/>
    <w:rsid w:val="00AE1435"/>
    <w:rsid w:val="00AE1534"/>
    <w:rsid w:val="00AE15E0"/>
    <w:rsid w:val="00AE1834"/>
    <w:rsid w:val="00AE1894"/>
    <w:rsid w:val="00AE1925"/>
    <w:rsid w:val="00AE199D"/>
    <w:rsid w:val="00AE1B19"/>
    <w:rsid w:val="00AE1B56"/>
    <w:rsid w:val="00AE1DCE"/>
    <w:rsid w:val="00AE1FFB"/>
    <w:rsid w:val="00AE221A"/>
    <w:rsid w:val="00AE2300"/>
    <w:rsid w:val="00AE26CB"/>
    <w:rsid w:val="00AE2903"/>
    <w:rsid w:val="00AE2972"/>
    <w:rsid w:val="00AE29D4"/>
    <w:rsid w:val="00AE2AC7"/>
    <w:rsid w:val="00AE2BD9"/>
    <w:rsid w:val="00AE2CB4"/>
    <w:rsid w:val="00AE2E6B"/>
    <w:rsid w:val="00AE33D4"/>
    <w:rsid w:val="00AE350B"/>
    <w:rsid w:val="00AE3682"/>
    <w:rsid w:val="00AE368A"/>
    <w:rsid w:val="00AE378C"/>
    <w:rsid w:val="00AE383C"/>
    <w:rsid w:val="00AE3A30"/>
    <w:rsid w:val="00AE3BDD"/>
    <w:rsid w:val="00AE3D41"/>
    <w:rsid w:val="00AE3F0F"/>
    <w:rsid w:val="00AE4183"/>
    <w:rsid w:val="00AE42E9"/>
    <w:rsid w:val="00AE434C"/>
    <w:rsid w:val="00AE4508"/>
    <w:rsid w:val="00AE45A3"/>
    <w:rsid w:val="00AE4869"/>
    <w:rsid w:val="00AE48EA"/>
    <w:rsid w:val="00AE492A"/>
    <w:rsid w:val="00AE4A62"/>
    <w:rsid w:val="00AE4AA7"/>
    <w:rsid w:val="00AE4DD8"/>
    <w:rsid w:val="00AE5209"/>
    <w:rsid w:val="00AE58D6"/>
    <w:rsid w:val="00AE59F6"/>
    <w:rsid w:val="00AE5A9A"/>
    <w:rsid w:val="00AE5AC6"/>
    <w:rsid w:val="00AE5B72"/>
    <w:rsid w:val="00AE5CEF"/>
    <w:rsid w:val="00AE5D70"/>
    <w:rsid w:val="00AE5E00"/>
    <w:rsid w:val="00AE61E4"/>
    <w:rsid w:val="00AE62B1"/>
    <w:rsid w:val="00AE62DF"/>
    <w:rsid w:val="00AE67BA"/>
    <w:rsid w:val="00AE68D4"/>
    <w:rsid w:val="00AE6CEC"/>
    <w:rsid w:val="00AE6E26"/>
    <w:rsid w:val="00AE6FD2"/>
    <w:rsid w:val="00AE7085"/>
    <w:rsid w:val="00AE7145"/>
    <w:rsid w:val="00AE735D"/>
    <w:rsid w:val="00AE73D5"/>
    <w:rsid w:val="00AE756D"/>
    <w:rsid w:val="00AE76AC"/>
    <w:rsid w:val="00AE7AB0"/>
    <w:rsid w:val="00AE7B66"/>
    <w:rsid w:val="00AE7BB3"/>
    <w:rsid w:val="00AE7F27"/>
    <w:rsid w:val="00AF01F1"/>
    <w:rsid w:val="00AF0638"/>
    <w:rsid w:val="00AF0B69"/>
    <w:rsid w:val="00AF0DF8"/>
    <w:rsid w:val="00AF11EB"/>
    <w:rsid w:val="00AF130A"/>
    <w:rsid w:val="00AF1345"/>
    <w:rsid w:val="00AF162C"/>
    <w:rsid w:val="00AF1A0C"/>
    <w:rsid w:val="00AF1B4D"/>
    <w:rsid w:val="00AF1CCF"/>
    <w:rsid w:val="00AF2078"/>
    <w:rsid w:val="00AF208F"/>
    <w:rsid w:val="00AF23BB"/>
    <w:rsid w:val="00AF248F"/>
    <w:rsid w:val="00AF2821"/>
    <w:rsid w:val="00AF288B"/>
    <w:rsid w:val="00AF28D4"/>
    <w:rsid w:val="00AF2A10"/>
    <w:rsid w:val="00AF2C92"/>
    <w:rsid w:val="00AF2EAE"/>
    <w:rsid w:val="00AF31AC"/>
    <w:rsid w:val="00AF34B4"/>
    <w:rsid w:val="00AF35CF"/>
    <w:rsid w:val="00AF37CB"/>
    <w:rsid w:val="00AF38D9"/>
    <w:rsid w:val="00AF39A0"/>
    <w:rsid w:val="00AF3A5A"/>
    <w:rsid w:val="00AF3BCC"/>
    <w:rsid w:val="00AF3D7A"/>
    <w:rsid w:val="00AF4185"/>
    <w:rsid w:val="00AF454D"/>
    <w:rsid w:val="00AF45BE"/>
    <w:rsid w:val="00AF4614"/>
    <w:rsid w:val="00AF4689"/>
    <w:rsid w:val="00AF46B6"/>
    <w:rsid w:val="00AF48A3"/>
    <w:rsid w:val="00AF4A39"/>
    <w:rsid w:val="00AF4ABA"/>
    <w:rsid w:val="00AF513C"/>
    <w:rsid w:val="00AF514B"/>
    <w:rsid w:val="00AF525C"/>
    <w:rsid w:val="00AF5482"/>
    <w:rsid w:val="00AF548D"/>
    <w:rsid w:val="00AF56AB"/>
    <w:rsid w:val="00AF5AE9"/>
    <w:rsid w:val="00AF5C19"/>
    <w:rsid w:val="00AF5DFA"/>
    <w:rsid w:val="00AF5EBE"/>
    <w:rsid w:val="00AF60BC"/>
    <w:rsid w:val="00AF6269"/>
    <w:rsid w:val="00AF652F"/>
    <w:rsid w:val="00AF6710"/>
    <w:rsid w:val="00AF67DF"/>
    <w:rsid w:val="00AF68E9"/>
    <w:rsid w:val="00AF6971"/>
    <w:rsid w:val="00AF6985"/>
    <w:rsid w:val="00AF69C2"/>
    <w:rsid w:val="00AF6A75"/>
    <w:rsid w:val="00AF6B3F"/>
    <w:rsid w:val="00AF6C60"/>
    <w:rsid w:val="00AF6E6E"/>
    <w:rsid w:val="00AF7025"/>
    <w:rsid w:val="00AF7082"/>
    <w:rsid w:val="00AF7163"/>
    <w:rsid w:val="00AF7383"/>
    <w:rsid w:val="00AF7955"/>
    <w:rsid w:val="00AF7A1E"/>
    <w:rsid w:val="00B0018E"/>
    <w:rsid w:val="00B00241"/>
    <w:rsid w:val="00B007B9"/>
    <w:rsid w:val="00B00885"/>
    <w:rsid w:val="00B008F6"/>
    <w:rsid w:val="00B00912"/>
    <w:rsid w:val="00B0098B"/>
    <w:rsid w:val="00B01066"/>
    <w:rsid w:val="00B0116C"/>
    <w:rsid w:val="00B01394"/>
    <w:rsid w:val="00B01441"/>
    <w:rsid w:val="00B01A3A"/>
    <w:rsid w:val="00B01CAC"/>
    <w:rsid w:val="00B01D55"/>
    <w:rsid w:val="00B01F6C"/>
    <w:rsid w:val="00B01FCA"/>
    <w:rsid w:val="00B020AC"/>
    <w:rsid w:val="00B02456"/>
    <w:rsid w:val="00B02629"/>
    <w:rsid w:val="00B026DF"/>
    <w:rsid w:val="00B027C3"/>
    <w:rsid w:val="00B028D6"/>
    <w:rsid w:val="00B02967"/>
    <w:rsid w:val="00B0296F"/>
    <w:rsid w:val="00B02B96"/>
    <w:rsid w:val="00B02E5B"/>
    <w:rsid w:val="00B03246"/>
    <w:rsid w:val="00B0338C"/>
    <w:rsid w:val="00B033EF"/>
    <w:rsid w:val="00B03452"/>
    <w:rsid w:val="00B0360E"/>
    <w:rsid w:val="00B0369F"/>
    <w:rsid w:val="00B036E3"/>
    <w:rsid w:val="00B03815"/>
    <w:rsid w:val="00B03A29"/>
    <w:rsid w:val="00B03AED"/>
    <w:rsid w:val="00B0407D"/>
    <w:rsid w:val="00B042C4"/>
    <w:rsid w:val="00B0433A"/>
    <w:rsid w:val="00B043CA"/>
    <w:rsid w:val="00B04671"/>
    <w:rsid w:val="00B047D4"/>
    <w:rsid w:val="00B048E8"/>
    <w:rsid w:val="00B049EA"/>
    <w:rsid w:val="00B04AC6"/>
    <w:rsid w:val="00B04C5F"/>
    <w:rsid w:val="00B04D0E"/>
    <w:rsid w:val="00B04E4B"/>
    <w:rsid w:val="00B050DD"/>
    <w:rsid w:val="00B052B7"/>
    <w:rsid w:val="00B0553C"/>
    <w:rsid w:val="00B059B7"/>
    <w:rsid w:val="00B05B0F"/>
    <w:rsid w:val="00B060BF"/>
    <w:rsid w:val="00B061A4"/>
    <w:rsid w:val="00B06340"/>
    <w:rsid w:val="00B0637F"/>
    <w:rsid w:val="00B06581"/>
    <w:rsid w:val="00B069B1"/>
    <w:rsid w:val="00B06B82"/>
    <w:rsid w:val="00B06B93"/>
    <w:rsid w:val="00B06D19"/>
    <w:rsid w:val="00B06E84"/>
    <w:rsid w:val="00B06F5F"/>
    <w:rsid w:val="00B0719F"/>
    <w:rsid w:val="00B07497"/>
    <w:rsid w:val="00B0760C"/>
    <w:rsid w:val="00B07835"/>
    <w:rsid w:val="00B07AE8"/>
    <w:rsid w:val="00B07DFE"/>
    <w:rsid w:val="00B100AE"/>
    <w:rsid w:val="00B102EB"/>
    <w:rsid w:val="00B10315"/>
    <w:rsid w:val="00B10382"/>
    <w:rsid w:val="00B1054F"/>
    <w:rsid w:val="00B106DA"/>
    <w:rsid w:val="00B1070F"/>
    <w:rsid w:val="00B107AB"/>
    <w:rsid w:val="00B108D8"/>
    <w:rsid w:val="00B10972"/>
    <w:rsid w:val="00B10A13"/>
    <w:rsid w:val="00B10B11"/>
    <w:rsid w:val="00B10E92"/>
    <w:rsid w:val="00B10F0B"/>
    <w:rsid w:val="00B1100F"/>
    <w:rsid w:val="00B111E9"/>
    <w:rsid w:val="00B112F4"/>
    <w:rsid w:val="00B1130E"/>
    <w:rsid w:val="00B113F4"/>
    <w:rsid w:val="00B118CF"/>
    <w:rsid w:val="00B11E1A"/>
    <w:rsid w:val="00B11E33"/>
    <w:rsid w:val="00B1207E"/>
    <w:rsid w:val="00B122DF"/>
    <w:rsid w:val="00B1253D"/>
    <w:rsid w:val="00B1261C"/>
    <w:rsid w:val="00B12939"/>
    <w:rsid w:val="00B129A0"/>
    <w:rsid w:val="00B129C8"/>
    <w:rsid w:val="00B12AE7"/>
    <w:rsid w:val="00B1327F"/>
    <w:rsid w:val="00B1350D"/>
    <w:rsid w:val="00B13B65"/>
    <w:rsid w:val="00B13BC2"/>
    <w:rsid w:val="00B13F60"/>
    <w:rsid w:val="00B140D2"/>
    <w:rsid w:val="00B146B6"/>
    <w:rsid w:val="00B14767"/>
    <w:rsid w:val="00B14796"/>
    <w:rsid w:val="00B14A9F"/>
    <w:rsid w:val="00B14FE5"/>
    <w:rsid w:val="00B15189"/>
    <w:rsid w:val="00B15264"/>
    <w:rsid w:val="00B152CB"/>
    <w:rsid w:val="00B158F8"/>
    <w:rsid w:val="00B15B26"/>
    <w:rsid w:val="00B15D7F"/>
    <w:rsid w:val="00B16082"/>
    <w:rsid w:val="00B162C7"/>
    <w:rsid w:val="00B163E0"/>
    <w:rsid w:val="00B16672"/>
    <w:rsid w:val="00B16750"/>
    <w:rsid w:val="00B16791"/>
    <w:rsid w:val="00B16834"/>
    <w:rsid w:val="00B1689E"/>
    <w:rsid w:val="00B16A8A"/>
    <w:rsid w:val="00B16BB8"/>
    <w:rsid w:val="00B16E5F"/>
    <w:rsid w:val="00B16E62"/>
    <w:rsid w:val="00B16EF4"/>
    <w:rsid w:val="00B17140"/>
    <w:rsid w:val="00B1733D"/>
    <w:rsid w:val="00B17348"/>
    <w:rsid w:val="00B17364"/>
    <w:rsid w:val="00B17399"/>
    <w:rsid w:val="00B1759D"/>
    <w:rsid w:val="00B1776C"/>
    <w:rsid w:val="00B17854"/>
    <w:rsid w:val="00B17B42"/>
    <w:rsid w:val="00B17CFB"/>
    <w:rsid w:val="00B17D51"/>
    <w:rsid w:val="00B17F06"/>
    <w:rsid w:val="00B20224"/>
    <w:rsid w:val="00B202F0"/>
    <w:rsid w:val="00B20407"/>
    <w:rsid w:val="00B20445"/>
    <w:rsid w:val="00B205FF"/>
    <w:rsid w:val="00B206B4"/>
    <w:rsid w:val="00B207AE"/>
    <w:rsid w:val="00B20989"/>
    <w:rsid w:val="00B20D8F"/>
    <w:rsid w:val="00B21046"/>
    <w:rsid w:val="00B210BD"/>
    <w:rsid w:val="00B211CD"/>
    <w:rsid w:val="00B211D0"/>
    <w:rsid w:val="00B21218"/>
    <w:rsid w:val="00B2138D"/>
    <w:rsid w:val="00B218EF"/>
    <w:rsid w:val="00B219A0"/>
    <w:rsid w:val="00B21C88"/>
    <w:rsid w:val="00B21D9A"/>
    <w:rsid w:val="00B21E06"/>
    <w:rsid w:val="00B21EAC"/>
    <w:rsid w:val="00B21F0B"/>
    <w:rsid w:val="00B22098"/>
    <w:rsid w:val="00B2238D"/>
    <w:rsid w:val="00B2256C"/>
    <w:rsid w:val="00B22585"/>
    <w:rsid w:val="00B226CA"/>
    <w:rsid w:val="00B2275E"/>
    <w:rsid w:val="00B22AEC"/>
    <w:rsid w:val="00B2318B"/>
    <w:rsid w:val="00B23435"/>
    <w:rsid w:val="00B234E1"/>
    <w:rsid w:val="00B235C6"/>
    <w:rsid w:val="00B2381F"/>
    <w:rsid w:val="00B23918"/>
    <w:rsid w:val="00B23B24"/>
    <w:rsid w:val="00B23B89"/>
    <w:rsid w:val="00B23D71"/>
    <w:rsid w:val="00B23DD2"/>
    <w:rsid w:val="00B23E87"/>
    <w:rsid w:val="00B240AD"/>
    <w:rsid w:val="00B243B2"/>
    <w:rsid w:val="00B24408"/>
    <w:rsid w:val="00B24595"/>
    <w:rsid w:val="00B245CD"/>
    <w:rsid w:val="00B248BE"/>
    <w:rsid w:val="00B24924"/>
    <w:rsid w:val="00B24C95"/>
    <w:rsid w:val="00B24DEF"/>
    <w:rsid w:val="00B24ED1"/>
    <w:rsid w:val="00B24F94"/>
    <w:rsid w:val="00B24F9E"/>
    <w:rsid w:val="00B25051"/>
    <w:rsid w:val="00B253E6"/>
    <w:rsid w:val="00B2542E"/>
    <w:rsid w:val="00B2574B"/>
    <w:rsid w:val="00B2579D"/>
    <w:rsid w:val="00B25BA4"/>
    <w:rsid w:val="00B25BDC"/>
    <w:rsid w:val="00B25C18"/>
    <w:rsid w:val="00B25ED9"/>
    <w:rsid w:val="00B2641B"/>
    <w:rsid w:val="00B26835"/>
    <w:rsid w:val="00B2684E"/>
    <w:rsid w:val="00B26A77"/>
    <w:rsid w:val="00B26BC1"/>
    <w:rsid w:val="00B26BDB"/>
    <w:rsid w:val="00B26CF7"/>
    <w:rsid w:val="00B26DDE"/>
    <w:rsid w:val="00B27135"/>
    <w:rsid w:val="00B2725E"/>
    <w:rsid w:val="00B2735D"/>
    <w:rsid w:val="00B2756C"/>
    <w:rsid w:val="00B27598"/>
    <w:rsid w:val="00B27604"/>
    <w:rsid w:val="00B2768A"/>
    <w:rsid w:val="00B2768F"/>
    <w:rsid w:val="00B27925"/>
    <w:rsid w:val="00B27C76"/>
    <w:rsid w:val="00B27C7B"/>
    <w:rsid w:val="00B27C86"/>
    <w:rsid w:val="00B27D57"/>
    <w:rsid w:val="00B27E34"/>
    <w:rsid w:val="00B27FB5"/>
    <w:rsid w:val="00B30036"/>
    <w:rsid w:val="00B303AD"/>
    <w:rsid w:val="00B305DC"/>
    <w:rsid w:val="00B30748"/>
    <w:rsid w:val="00B30A0A"/>
    <w:rsid w:val="00B30C84"/>
    <w:rsid w:val="00B30D3F"/>
    <w:rsid w:val="00B30DB3"/>
    <w:rsid w:val="00B311DB"/>
    <w:rsid w:val="00B313A6"/>
    <w:rsid w:val="00B3140B"/>
    <w:rsid w:val="00B314EB"/>
    <w:rsid w:val="00B3170C"/>
    <w:rsid w:val="00B31AE1"/>
    <w:rsid w:val="00B31B08"/>
    <w:rsid w:val="00B31D24"/>
    <w:rsid w:val="00B31D7B"/>
    <w:rsid w:val="00B31EB4"/>
    <w:rsid w:val="00B31FA2"/>
    <w:rsid w:val="00B320F6"/>
    <w:rsid w:val="00B3253F"/>
    <w:rsid w:val="00B32545"/>
    <w:rsid w:val="00B326E0"/>
    <w:rsid w:val="00B3278C"/>
    <w:rsid w:val="00B3294B"/>
    <w:rsid w:val="00B32AAA"/>
    <w:rsid w:val="00B32BA0"/>
    <w:rsid w:val="00B32EC8"/>
    <w:rsid w:val="00B334E1"/>
    <w:rsid w:val="00B3365A"/>
    <w:rsid w:val="00B336A5"/>
    <w:rsid w:val="00B33A79"/>
    <w:rsid w:val="00B33ACD"/>
    <w:rsid w:val="00B33CB2"/>
    <w:rsid w:val="00B33EBD"/>
    <w:rsid w:val="00B341C2"/>
    <w:rsid w:val="00B34221"/>
    <w:rsid w:val="00B342B7"/>
    <w:rsid w:val="00B344FD"/>
    <w:rsid w:val="00B34712"/>
    <w:rsid w:val="00B34750"/>
    <w:rsid w:val="00B34A73"/>
    <w:rsid w:val="00B34A8E"/>
    <w:rsid w:val="00B34CDC"/>
    <w:rsid w:val="00B34E0E"/>
    <w:rsid w:val="00B34FE9"/>
    <w:rsid w:val="00B34FF7"/>
    <w:rsid w:val="00B3506E"/>
    <w:rsid w:val="00B35092"/>
    <w:rsid w:val="00B35193"/>
    <w:rsid w:val="00B3525B"/>
    <w:rsid w:val="00B353BF"/>
    <w:rsid w:val="00B3557D"/>
    <w:rsid w:val="00B356A2"/>
    <w:rsid w:val="00B35765"/>
    <w:rsid w:val="00B357E3"/>
    <w:rsid w:val="00B35823"/>
    <w:rsid w:val="00B35CCC"/>
    <w:rsid w:val="00B3600E"/>
    <w:rsid w:val="00B36068"/>
    <w:rsid w:val="00B360F6"/>
    <w:rsid w:val="00B3614B"/>
    <w:rsid w:val="00B361CC"/>
    <w:rsid w:val="00B363B7"/>
    <w:rsid w:val="00B364D6"/>
    <w:rsid w:val="00B364FD"/>
    <w:rsid w:val="00B3655F"/>
    <w:rsid w:val="00B36638"/>
    <w:rsid w:val="00B36640"/>
    <w:rsid w:val="00B366CD"/>
    <w:rsid w:val="00B3672C"/>
    <w:rsid w:val="00B3691E"/>
    <w:rsid w:val="00B369F1"/>
    <w:rsid w:val="00B36A2D"/>
    <w:rsid w:val="00B36A44"/>
    <w:rsid w:val="00B36CE9"/>
    <w:rsid w:val="00B36CEE"/>
    <w:rsid w:val="00B36ED8"/>
    <w:rsid w:val="00B36FE8"/>
    <w:rsid w:val="00B3728D"/>
    <w:rsid w:val="00B37713"/>
    <w:rsid w:val="00B37ACD"/>
    <w:rsid w:val="00B37BE4"/>
    <w:rsid w:val="00B37D06"/>
    <w:rsid w:val="00B37DE4"/>
    <w:rsid w:val="00B37E28"/>
    <w:rsid w:val="00B37FD9"/>
    <w:rsid w:val="00B40251"/>
    <w:rsid w:val="00B402F3"/>
    <w:rsid w:val="00B40472"/>
    <w:rsid w:val="00B4047A"/>
    <w:rsid w:val="00B40D5D"/>
    <w:rsid w:val="00B40E89"/>
    <w:rsid w:val="00B40F25"/>
    <w:rsid w:val="00B4132B"/>
    <w:rsid w:val="00B41787"/>
    <w:rsid w:val="00B41921"/>
    <w:rsid w:val="00B41C35"/>
    <w:rsid w:val="00B41DC4"/>
    <w:rsid w:val="00B41E4C"/>
    <w:rsid w:val="00B42155"/>
    <w:rsid w:val="00B42269"/>
    <w:rsid w:val="00B42599"/>
    <w:rsid w:val="00B4261F"/>
    <w:rsid w:val="00B42DC4"/>
    <w:rsid w:val="00B42E25"/>
    <w:rsid w:val="00B42F0C"/>
    <w:rsid w:val="00B43174"/>
    <w:rsid w:val="00B43230"/>
    <w:rsid w:val="00B4333C"/>
    <w:rsid w:val="00B43873"/>
    <w:rsid w:val="00B43B5F"/>
    <w:rsid w:val="00B43CD7"/>
    <w:rsid w:val="00B43E9A"/>
    <w:rsid w:val="00B44001"/>
    <w:rsid w:val="00B446B1"/>
    <w:rsid w:val="00B447DA"/>
    <w:rsid w:val="00B449D8"/>
    <w:rsid w:val="00B44A03"/>
    <w:rsid w:val="00B44B87"/>
    <w:rsid w:val="00B44BA8"/>
    <w:rsid w:val="00B44D68"/>
    <w:rsid w:val="00B44F49"/>
    <w:rsid w:val="00B45014"/>
    <w:rsid w:val="00B451BB"/>
    <w:rsid w:val="00B452B5"/>
    <w:rsid w:val="00B4551C"/>
    <w:rsid w:val="00B457A6"/>
    <w:rsid w:val="00B45809"/>
    <w:rsid w:val="00B45B75"/>
    <w:rsid w:val="00B45CAE"/>
    <w:rsid w:val="00B45D9D"/>
    <w:rsid w:val="00B45E84"/>
    <w:rsid w:val="00B45E86"/>
    <w:rsid w:val="00B46022"/>
    <w:rsid w:val="00B460DC"/>
    <w:rsid w:val="00B46103"/>
    <w:rsid w:val="00B4635F"/>
    <w:rsid w:val="00B46437"/>
    <w:rsid w:val="00B466A2"/>
    <w:rsid w:val="00B46C37"/>
    <w:rsid w:val="00B46D35"/>
    <w:rsid w:val="00B472D8"/>
    <w:rsid w:val="00B4778C"/>
    <w:rsid w:val="00B47F12"/>
    <w:rsid w:val="00B500CC"/>
    <w:rsid w:val="00B50434"/>
    <w:rsid w:val="00B50629"/>
    <w:rsid w:val="00B50678"/>
    <w:rsid w:val="00B50804"/>
    <w:rsid w:val="00B50B20"/>
    <w:rsid w:val="00B50EF8"/>
    <w:rsid w:val="00B50F6C"/>
    <w:rsid w:val="00B50F6D"/>
    <w:rsid w:val="00B510C3"/>
    <w:rsid w:val="00B51397"/>
    <w:rsid w:val="00B517F1"/>
    <w:rsid w:val="00B51871"/>
    <w:rsid w:val="00B518C1"/>
    <w:rsid w:val="00B5194D"/>
    <w:rsid w:val="00B51CCA"/>
    <w:rsid w:val="00B51D99"/>
    <w:rsid w:val="00B51E75"/>
    <w:rsid w:val="00B522C6"/>
    <w:rsid w:val="00B52600"/>
    <w:rsid w:val="00B52687"/>
    <w:rsid w:val="00B52A1D"/>
    <w:rsid w:val="00B52AAF"/>
    <w:rsid w:val="00B52C8C"/>
    <w:rsid w:val="00B52DFF"/>
    <w:rsid w:val="00B52E4E"/>
    <w:rsid w:val="00B52E66"/>
    <w:rsid w:val="00B531F1"/>
    <w:rsid w:val="00B532A6"/>
    <w:rsid w:val="00B53454"/>
    <w:rsid w:val="00B535AC"/>
    <w:rsid w:val="00B53627"/>
    <w:rsid w:val="00B5368F"/>
    <w:rsid w:val="00B53848"/>
    <w:rsid w:val="00B53941"/>
    <w:rsid w:val="00B53C16"/>
    <w:rsid w:val="00B53CF9"/>
    <w:rsid w:val="00B5459E"/>
    <w:rsid w:val="00B54859"/>
    <w:rsid w:val="00B54D45"/>
    <w:rsid w:val="00B54DF4"/>
    <w:rsid w:val="00B54EF8"/>
    <w:rsid w:val="00B54FC7"/>
    <w:rsid w:val="00B55144"/>
    <w:rsid w:val="00B5520E"/>
    <w:rsid w:val="00B552E3"/>
    <w:rsid w:val="00B55359"/>
    <w:rsid w:val="00B557D5"/>
    <w:rsid w:val="00B55A08"/>
    <w:rsid w:val="00B55A2F"/>
    <w:rsid w:val="00B55A5F"/>
    <w:rsid w:val="00B55B39"/>
    <w:rsid w:val="00B55C92"/>
    <w:rsid w:val="00B55CF8"/>
    <w:rsid w:val="00B56512"/>
    <w:rsid w:val="00B567CE"/>
    <w:rsid w:val="00B567E0"/>
    <w:rsid w:val="00B56808"/>
    <w:rsid w:val="00B56A0D"/>
    <w:rsid w:val="00B56B6E"/>
    <w:rsid w:val="00B56BDC"/>
    <w:rsid w:val="00B56DCF"/>
    <w:rsid w:val="00B56EE7"/>
    <w:rsid w:val="00B56F19"/>
    <w:rsid w:val="00B56F8F"/>
    <w:rsid w:val="00B57036"/>
    <w:rsid w:val="00B571AB"/>
    <w:rsid w:val="00B5726D"/>
    <w:rsid w:val="00B574F8"/>
    <w:rsid w:val="00B57592"/>
    <w:rsid w:val="00B575DC"/>
    <w:rsid w:val="00B57601"/>
    <w:rsid w:val="00B57636"/>
    <w:rsid w:val="00B57933"/>
    <w:rsid w:val="00B579D6"/>
    <w:rsid w:val="00B57A7F"/>
    <w:rsid w:val="00B57D2E"/>
    <w:rsid w:val="00B601E0"/>
    <w:rsid w:val="00B602F7"/>
    <w:rsid w:val="00B603A4"/>
    <w:rsid w:val="00B60453"/>
    <w:rsid w:val="00B6050C"/>
    <w:rsid w:val="00B6059A"/>
    <w:rsid w:val="00B6080B"/>
    <w:rsid w:val="00B609A3"/>
    <w:rsid w:val="00B60CC4"/>
    <w:rsid w:val="00B60DA2"/>
    <w:rsid w:val="00B60F99"/>
    <w:rsid w:val="00B6116A"/>
    <w:rsid w:val="00B6129E"/>
    <w:rsid w:val="00B615F1"/>
    <w:rsid w:val="00B616A9"/>
    <w:rsid w:val="00B61760"/>
    <w:rsid w:val="00B6182F"/>
    <w:rsid w:val="00B61AE1"/>
    <w:rsid w:val="00B61BB3"/>
    <w:rsid w:val="00B61BDD"/>
    <w:rsid w:val="00B61BE6"/>
    <w:rsid w:val="00B6227C"/>
    <w:rsid w:val="00B624AB"/>
    <w:rsid w:val="00B6262B"/>
    <w:rsid w:val="00B62781"/>
    <w:rsid w:val="00B628EB"/>
    <w:rsid w:val="00B62928"/>
    <w:rsid w:val="00B62AD1"/>
    <w:rsid w:val="00B62AEA"/>
    <w:rsid w:val="00B62BC6"/>
    <w:rsid w:val="00B62C49"/>
    <w:rsid w:val="00B62E14"/>
    <w:rsid w:val="00B62E1A"/>
    <w:rsid w:val="00B63393"/>
    <w:rsid w:val="00B633A1"/>
    <w:rsid w:val="00B63479"/>
    <w:rsid w:val="00B634E7"/>
    <w:rsid w:val="00B635AB"/>
    <w:rsid w:val="00B63789"/>
    <w:rsid w:val="00B6382B"/>
    <w:rsid w:val="00B63839"/>
    <w:rsid w:val="00B6388F"/>
    <w:rsid w:val="00B63B7A"/>
    <w:rsid w:val="00B63BF5"/>
    <w:rsid w:val="00B63CA1"/>
    <w:rsid w:val="00B63CFF"/>
    <w:rsid w:val="00B6412E"/>
    <w:rsid w:val="00B64216"/>
    <w:rsid w:val="00B6421C"/>
    <w:rsid w:val="00B64233"/>
    <w:rsid w:val="00B64258"/>
    <w:rsid w:val="00B64306"/>
    <w:rsid w:val="00B644A8"/>
    <w:rsid w:val="00B64544"/>
    <w:rsid w:val="00B64551"/>
    <w:rsid w:val="00B6495A"/>
    <w:rsid w:val="00B64BD0"/>
    <w:rsid w:val="00B64E7F"/>
    <w:rsid w:val="00B64EAF"/>
    <w:rsid w:val="00B650CC"/>
    <w:rsid w:val="00B651FF"/>
    <w:rsid w:val="00B6522F"/>
    <w:rsid w:val="00B6543B"/>
    <w:rsid w:val="00B654AF"/>
    <w:rsid w:val="00B656DA"/>
    <w:rsid w:val="00B6596B"/>
    <w:rsid w:val="00B65A79"/>
    <w:rsid w:val="00B65B61"/>
    <w:rsid w:val="00B65BCC"/>
    <w:rsid w:val="00B6624C"/>
    <w:rsid w:val="00B663B7"/>
    <w:rsid w:val="00B664A9"/>
    <w:rsid w:val="00B66830"/>
    <w:rsid w:val="00B668A2"/>
    <w:rsid w:val="00B67118"/>
    <w:rsid w:val="00B671A5"/>
    <w:rsid w:val="00B6726A"/>
    <w:rsid w:val="00B6735C"/>
    <w:rsid w:val="00B678FD"/>
    <w:rsid w:val="00B67978"/>
    <w:rsid w:val="00B67B8F"/>
    <w:rsid w:val="00B67C18"/>
    <w:rsid w:val="00B701A2"/>
    <w:rsid w:val="00B703B3"/>
    <w:rsid w:val="00B705A1"/>
    <w:rsid w:val="00B7065D"/>
    <w:rsid w:val="00B70804"/>
    <w:rsid w:val="00B7155D"/>
    <w:rsid w:val="00B715D0"/>
    <w:rsid w:val="00B7167B"/>
    <w:rsid w:val="00B719EB"/>
    <w:rsid w:val="00B71A2B"/>
    <w:rsid w:val="00B71AAA"/>
    <w:rsid w:val="00B71E03"/>
    <w:rsid w:val="00B720FE"/>
    <w:rsid w:val="00B7244A"/>
    <w:rsid w:val="00B72682"/>
    <w:rsid w:val="00B726BC"/>
    <w:rsid w:val="00B726C0"/>
    <w:rsid w:val="00B72973"/>
    <w:rsid w:val="00B7299F"/>
    <w:rsid w:val="00B72C3E"/>
    <w:rsid w:val="00B72DE0"/>
    <w:rsid w:val="00B7312D"/>
    <w:rsid w:val="00B73220"/>
    <w:rsid w:val="00B732E0"/>
    <w:rsid w:val="00B73511"/>
    <w:rsid w:val="00B73B1F"/>
    <w:rsid w:val="00B73C2F"/>
    <w:rsid w:val="00B73CE8"/>
    <w:rsid w:val="00B74014"/>
    <w:rsid w:val="00B7414E"/>
    <w:rsid w:val="00B741DA"/>
    <w:rsid w:val="00B74422"/>
    <w:rsid w:val="00B74500"/>
    <w:rsid w:val="00B745C9"/>
    <w:rsid w:val="00B74A48"/>
    <w:rsid w:val="00B750F5"/>
    <w:rsid w:val="00B75262"/>
    <w:rsid w:val="00B7543F"/>
    <w:rsid w:val="00B7549A"/>
    <w:rsid w:val="00B7562E"/>
    <w:rsid w:val="00B756F5"/>
    <w:rsid w:val="00B757FE"/>
    <w:rsid w:val="00B75948"/>
    <w:rsid w:val="00B759A3"/>
    <w:rsid w:val="00B759A8"/>
    <w:rsid w:val="00B75C3F"/>
    <w:rsid w:val="00B75CAC"/>
    <w:rsid w:val="00B75DC7"/>
    <w:rsid w:val="00B76095"/>
    <w:rsid w:val="00B76177"/>
    <w:rsid w:val="00B763AF"/>
    <w:rsid w:val="00B766C5"/>
    <w:rsid w:val="00B769AA"/>
    <w:rsid w:val="00B76B76"/>
    <w:rsid w:val="00B76B88"/>
    <w:rsid w:val="00B76D7E"/>
    <w:rsid w:val="00B76E3D"/>
    <w:rsid w:val="00B77134"/>
    <w:rsid w:val="00B777AF"/>
    <w:rsid w:val="00B77A67"/>
    <w:rsid w:val="00B77DFE"/>
    <w:rsid w:val="00B77EB8"/>
    <w:rsid w:val="00B80467"/>
    <w:rsid w:val="00B804CA"/>
    <w:rsid w:val="00B804FE"/>
    <w:rsid w:val="00B80758"/>
    <w:rsid w:val="00B80B01"/>
    <w:rsid w:val="00B80B61"/>
    <w:rsid w:val="00B80B6B"/>
    <w:rsid w:val="00B80D70"/>
    <w:rsid w:val="00B80E3B"/>
    <w:rsid w:val="00B80F98"/>
    <w:rsid w:val="00B80FB5"/>
    <w:rsid w:val="00B81300"/>
    <w:rsid w:val="00B81429"/>
    <w:rsid w:val="00B814C8"/>
    <w:rsid w:val="00B81504"/>
    <w:rsid w:val="00B81573"/>
    <w:rsid w:val="00B81B65"/>
    <w:rsid w:val="00B81C40"/>
    <w:rsid w:val="00B81D0D"/>
    <w:rsid w:val="00B820AB"/>
    <w:rsid w:val="00B821E2"/>
    <w:rsid w:val="00B826FF"/>
    <w:rsid w:val="00B828B5"/>
    <w:rsid w:val="00B82CDF"/>
    <w:rsid w:val="00B82DFD"/>
    <w:rsid w:val="00B82E3D"/>
    <w:rsid w:val="00B82ECD"/>
    <w:rsid w:val="00B83024"/>
    <w:rsid w:val="00B835FF"/>
    <w:rsid w:val="00B83672"/>
    <w:rsid w:val="00B8371B"/>
    <w:rsid w:val="00B83883"/>
    <w:rsid w:val="00B83A6F"/>
    <w:rsid w:val="00B83B2F"/>
    <w:rsid w:val="00B83B9D"/>
    <w:rsid w:val="00B83BB2"/>
    <w:rsid w:val="00B83DE2"/>
    <w:rsid w:val="00B83DF7"/>
    <w:rsid w:val="00B83F0C"/>
    <w:rsid w:val="00B840BE"/>
    <w:rsid w:val="00B84119"/>
    <w:rsid w:val="00B84136"/>
    <w:rsid w:val="00B84637"/>
    <w:rsid w:val="00B84678"/>
    <w:rsid w:val="00B8474C"/>
    <w:rsid w:val="00B84D00"/>
    <w:rsid w:val="00B85149"/>
    <w:rsid w:val="00B85247"/>
    <w:rsid w:val="00B85349"/>
    <w:rsid w:val="00B853D7"/>
    <w:rsid w:val="00B85477"/>
    <w:rsid w:val="00B8547E"/>
    <w:rsid w:val="00B855C1"/>
    <w:rsid w:val="00B8564F"/>
    <w:rsid w:val="00B85ADE"/>
    <w:rsid w:val="00B85C78"/>
    <w:rsid w:val="00B86090"/>
    <w:rsid w:val="00B8609C"/>
    <w:rsid w:val="00B864CA"/>
    <w:rsid w:val="00B86604"/>
    <w:rsid w:val="00B867F9"/>
    <w:rsid w:val="00B86969"/>
    <w:rsid w:val="00B86C21"/>
    <w:rsid w:val="00B86C71"/>
    <w:rsid w:val="00B86E36"/>
    <w:rsid w:val="00B86FF3"/>
    <w:rsid w:val="00B87037"/>
    <w:rsid w:val="00B8716A"/>
    <w:rsid w:val="00B871E6"/>
    <w:rsid w:val="00B87751"/>
    <w:rsid w:val="00B87C0E"/>
    <w:rsid w:val="00B87C26"/>
    <w:rsid w:val="00B87F0B"/>
    <w:rsid w:val="00B904E1"/>
    <w:rsid w:val="00B906F4"/>
    <w:rsid w:val="00B90792"/>
    <w:rsid w:val="00B9079B"/>
    <w:rsid w:val="00B909AA"/>
    <w:rsid w:val="00B90C40"/>
    <w:rsid w:val="00B90E2E"/>
    <w:rsid w:val="00B90E6A"/>
    <w:rsid w:val="00B90ED2"/>
    <w:rsid w:val="00B90F8C"/>
    <w:rsid w:val="00B91206"/>
    <w:rsid w:val="00B91391"/>
    <w:rsid w:val="00B913AA"/>
    <w:rsid w:val="00B916CC"/>
    <w:rsid w:val="00B9178B"/>
    <w:rsid w:val="00B91B82"/>
    <w:rsid w:val="00B91D60"/>
    <w:rsid w:val="00B91DAC"/>
    <w:rsid w:val="00B91ED6"/>
    <w:rsid w:val="00B91F83"/>
    <w:rsid w:val="00B920CC"/>
    <w:rsid w:val="00B92306"/>
    <w:rsid w:val="00B925CC"/>
    <w:rsid w:val="00B926A0"/>
    <w:rsid w:val="00B92AD5"/>
    <w:rsid w:val="00B9312C"/>
    <w:rsid w:val="00B93130"/>
    <w:rsid w:val="00B931B2"/>
    <w:rsid w:val="00B93202"/>
    <w:rsid w:val="00B93286"/>
    <w:rsid w:val="00B9340D"/>
    <w:rsid w:val="00B934C8"/>
    <w:rsid w:val="00B935D7"/>
    <w:rsid w:val="00B93914"/>
    <w:rsid w:val="00B93988"/>
    <w:rsid w:val="00B93BF0"/>
    <w:rsid w:val="00B93C19"/>
    <w:rsid w:val="00B93D70"/>
    <w:rsid w:val="00B9403B"/>
    <w:rsid w:val="00B941F2"/>
    <w:rsid w:val="00B947BF"/>
    <w:rsid w:val="00B94874"/>
    <w:rsid w:val="00B955F6"/>
    <w:rsid w:val="00B959AC"/>
    <w:rsid w:val="00B95AAC"/>
    <w:rsid w:val="00B95B1C"/>
    <w:rsid w:val="00B95B38"/>
    <w:rsid w:val="00B95F46"/>
    <w:rsid w:val="00B96467"/>
    <w:rsid w:val="00B96738"/>
    <w:rsid w:val="00B96C22"/>
    <w:rsid w:val="00B96DC8"/>
    <w:rsid w:val="00B96EB0"/>
    <w:rsid w:val="00B96EBF"/>
    <w:rsid w:val="00B9700D"/>
    <w:rsid w:val="00B97168"/>
    <w:rsid w:val="00B9719C"/>
    <w:rsid w:val="00B971C6"/>
    <w:rsid w:val="00B973A6"/>
    <w:rsid w:val="00B9768B"/>
    <w:rsid w:val="00B97764"/>
    <w:rsid w:val="00B9776F"/>
    <w:rsid w:val="00B977BB"/>
    <w:rsid w:val="00B979C9"/>
    <w:rsid w:val="00B97CF4"/>
    <w:rsid w:val="00B97DD7"/>
    <w:rsid w:val="00BA008E"/>
    <w:rsid w:val="00BA01C4"/>
    <w:rsid w:val="00BA02C8"/>
    <w:rsid w:val="00BA0468"/>
    <w:rsid w:val="00BA0545"/>
    <w:rsid w:val="00BA07D1"/>
    <w:rsid w:val="00BA0960"/>
    <w:rsid w:val="00BA0BEB"/>
    <w:rsid w:val="00BA0C44"/>
    <w:rsid w:val="00BA0F3F"/>
    <w:rsid w:val="00BA0F4B"/>
    <w:rsid w:val="00BA0FBF"/>
    <w:rsid w:val="00BA0FED"/>
    <w:rsid w:val="00BA165A"/>
    <w:rsid w:val="00BA166E"/>
    <w:rsid w:val="00BA17D3"/>
    <w:rsid w:val="00BA1824"/>
    <w:rsid w:val="00BA1901"/>
    <w:rsid w:val="00BA19E3"/>
    <w:rsid w:val="00BA1AC3"/>
    <w:rsid w:val="00BA1B59"/>
    <w:rsid w:val="00BA1BA9"/>
    <w:rsid w:val="00BA1E1D"/>
    <w:rsid w:val="00BA1E80"/>
    <w:rsid w:val="00BA1F9E"/>
    <w:rsid w:val="00BA1FE4"/>
    <w:rsid w:val="00BA2114"/>
    <w:rsid w:val="00BA2118"/>
    <w:rsid w:val="00BA21AE"/>
    <w:rsid w:val="00BA2515"/>
    <w:rsid w:val="00BA2757"/>
    <w:rsid w:val="00BA2779"/>
    <w:rsid w:val="00BA2916"/>
    <w:rsid w:val="00BA295B"/>
    <w:rsid w:val="00BA2A80"/>
    <w:rsid w:val="00BA2C26"/>
    <w:rsid w:val="00BA2CBB"/>
    <w:rsid w:val="00BA2F39"/>
    <w:rsid w:val="00BA3463"/>
    <w:rsid w:val="00BA35C5"/>
    <w:rsid w:val="00BA3A59"/>
    <w:rsid w:val="00BA3B83"/>
    <w:rsid w:val="00BA3CA0"/>
    <w:rsid w:val="00BA3DA4"/>
    <w:rsid w:val="00BA3F21"/>
    <w:rsid w:val="00BA4058"/>
    <w:rsid w:val="00BA41A9"/>
    <w:rsid w:val="00BA41F9"/>
    <w:rsid w:val="00BA4312"/>
    <w:rsid w:val="00BA44AF"/>
    <w:rsid w:val="00BA45EC"/>
    <w:rsid w:val="00BA4642"/>
    <w:rsid w:val="00BA4B45"/>
    <w:rsid w:val="00BA4B91"/>
    <w:rsid w:val="00BA4BDB"/>
    <w:rsid w:val="00BA4C3F"/>
    <w:rsid w:val="00BA4CE6"/>
    <w:rsid w:val="00BA4D31"/>
    <w:rsid w:val="00BA4DB7"/>
    <w:rsid w:val="00BA4DD3"/>
    <w:rsid w:val="00BA4F65"/>
    <w:rsid w:val="00BA53CF"/>
    <w:rsid w:val="00BA5675"/>
    <w:rsid w:val="00BA56A1"/>
    <w:rsid w:val="00BA5811"/>
    <w:rsid w:val="00BA5FD7"/>
    <w:rsid w:val="00BA61C5"/>
    <w:rsid w:val="00BA62E7"/>
    <w:rsid w:val="00BA65DA"/>
    <w:rsid w:val="00BA6693"/>
    <w:rsid w:val="00BA68AA"/>
    <w:rsid w:val="00BA6A0F"/>
    <w:rsid w:val="00BA6A89"/>
    <w:rsid w:val="00BA6D29"/>
    <w:rsid w:val="00BA6D93"/>
    <w:rsid w:val="00BA715B"/>
    <w:rsid w:val="00BA71B4"/>
    <w:rsid w:val="00BA7673"/>
    <w:rsid w:val="00BA79D2"/>
    <w:rsid w:val="00BA7AE7"/>
    <w:rsid w:val="00BA7B5B"/>
    <w:rsid w:val="00BA7C84"/>
    <w:rsid w:val="00BA7DC5"/>
    <w:rsid w:val="00BA7DE6"/>
    <w:rsid w:val="00BB01D9"/>
    <w:rsid w:val="00BB036B"/>
    <w:rsid w:val="00BB03E6"/>
    <w:rsid w:val="00BB043C"/>
    <w:rsid w:val="00BB046C"/>
    <w:rsid w:val="00BB0B25"/>
    <w:rsid w:val="00BB11E8"/>
    <w:rsid w:val="00BB1305"/>
    <w:rsid w:val="00BB1569"/>
    <w:rsid w:val="00BB1587"/>
    <w:rsid w:val="00BB1CB6"/>
    <w:rsid w:val="00BB1D59"/>
    <w:rsid w:val="00BB1EF3"/>
    <w:rsid w:val="00BB1F43"/>
    <w:rsid w:val="00BB2088"/>
    <w:rsid w:val="00BB213C"/>
    <w:rsid w:val="00BB2613"/>
    <w:rsid w:val="00BB2751"/>
    <w:rsid w:val="00BB27AF"/>
    <w:rsid w:val="00BB2807"/>
    <w:rsid w:val="00BB2823"/>
    <w:rsid w:val="00BB2953"/>
    <w:rsid w:val="00BB2A7B"/>
    <w:rsid w:val="00BB2C67"/>
    <w:rsid w:val="00BB2DBE"/>
    <w:rsid w:val="00BB2E44"/>
    <w:rsid w:val="00BB2EF6"/>
    <w:rsid w:val="00BB2F33"/>
    <w:rsid w:val="00BB2F49"/>
    <w:rsid w:val="00BB30A9"/>
    <w:rsid w:val="00BB3193"/>
    <w:rsid w:val="00BB31B8"/>
    <w:rsid w:val="00BB3269"/>
    <w:rsid w:val="00BB3327"/>
    <w:rsid w:val="00BB39FD"/>
    <w:rsid w:val="00BB3E1F"/>
    <w:rsid w:val="00BB3F75"/>
    <w:rsid w:val="00BB40A4"/>
    <w:rsid w:val="00BB4526"/>
    <w:rsid w:val="00BB46F4"/>
    <w:rsid w:val="00BB4725"/>
    <w:rsid w:val="00BB4890"/>
    <w:rsid w:val="00BB4987"/>
    <w:rsid w:val="00BB4F2E"/>
    <w:rsid w:val="00BB54BB"/>
    <w:rsid w:val="00BB5626"/>
    <w:rsid w:val="00BB564A"/>
    <w:rsid w:val="00BB5730"/>
    <w:rsid w:val="00BB581D"/>
    <w:rsid w:val="00BB6096"/>
    <w:rsid w:val="00BB60A5"/>
    <w:rsid w:val="00BB6301"/>
    <w:rsid w:val="00BB6397"/>
    <w:rsid w:val="00BB6547"/>
    <w:rsid w:val="00BB6667"/>
    <w:rsid w:val="00BB68DE"/>
    <w:rsid w:val="00BB6909"/>
    <w:rsid w:val="00BB6CE8"/>
    <w:rsid w:val="00BB6DF6"/>
    <w:rsid w:val="00BB752F"/>
    <w:rsid w:val="00BB7641"/>
    <w:rsid w:val="00BB77E2"/>
    <w:rsid w:val="00BB79A9"/>
    <w:rsid w:val="00BB79AD"/>
    <w:rsid w:val="00BB7BD4"/>
    <w:rsid w:val="00BC0109"/>
    <w:rsid w:val="00BC010C"/>
    <w:rsid w:val="00BC028D"/>
    <w:rsid w:val="00BC02E4"/>
    <w:rsid w:val="00BC036F"/>
    <w:rsid w:val="00BC03A3"/>
    <w:rsid w:val="00BC03C7"/>
    <w:rsid w:val="00BC0AE1"/>
    <w:rsid w:val="00BC0C28"/>
    <w:rsid w:val="00BC0F40"/>
    <w:rsid w:val="00BC0FFA"/>
    <w:rsid w:val="00BC1398"/>
    <w:rsid w:val="00BC18A8"/>
    <w:rsid w:val="00BC19E0"/>
    <w:rsid w:val="00BC1D1B"/>
    <w:rsid w:val="00BC1DAF"/>
    <w:rsid w:val="00BC1DCA"/>
    <w:rsid w:val="00BC1E08"/>
    <w:rsid w:val="00BC1FAC"/>
    <w:rsid w:val="00BC21BC"/>
    <w:rsid w:val="00BC22A3"/>
    <w:rsid w:val="00BC2491"/>
    <w:rsid w:val="00BC25DA"/>
    <w:rsid w:val="00BC264E"/>
    <w:rsid w:val="00BC26F5"/>
    <w:rsid w:val="00BC28E8"/>
    <w:rsid w:val="00BC2C1F"/>
    <w:rsid w:val="00BC2E49"/>
    <w:rsid w:val="00BC3077"/>
    <w:rsid w:val="00BC344B"/>
    <w:rsid w:val="00BC3B8B"/>
    <w:rsid w:val="00BC3CD8"/>
    <w:rsid w:val="00BC3D18"/>
    <w:rsid w:val="00BC41D7"/>
    <w:rsid w:val="00BC42C6"/>
    <w:rsid w:val="00BC4535"/>
    <w:rsid w:val="00BC465B"/>
    <w:rsid w:val="00BC4732"/>
    <w:rsid w:val="00BC4803"/>
    <w:rsid w:val="00BC498D"/>
    <w:rsid w:val="00BC49C9"/>
    <w:rsid w:val="00BC4B54"/>
    <w:rsid w:val="00BC4BD9"/>
    <w:rsid w:val="00BC5497"/>
    <w:rsid w:val="00BC5500"/>
    <w:rsid w:val="00BC5679"/>
    <w:rsid w:val="00BC570B"/>
    <w:rsid w:val="00BC5757"/>
    <w:rsid w:val="00BC58C7"/>
    <w:rsid w:val="00BC5B4B"/>
    <w:rsid w:val="00BC5CAC"/>
    <w:rsid w:val="00BC5EF7"/>
    <w:rsid w:val="00BC6184"/>
    <w:rsid w:val="00BC671B"/>
    <w:rsid w:val="00BC6A81"/>
    <w:rsid w:val="00BC6C53"/>
    <w:rsid w:val="00BC6E2E"/>
    <w:rsid w:val="00BC72AA"/>
    <w:rsid w:val="00BC78EF"/>
    <w:rsid w:val="00BC7AED"/>
    <w:rsid w:val="00BC7B52"/>
    <w:rsid w:val="00BD02D8"/>
    <w:rsid w:val="00BD02E8"/>
    <w:rsid w:val="00BD033E"/>
    <w:rsid w:val="00BD0598"/>
    <w:rsid w:val="00BD06F8"/>
    <w:rsid w:val="00BD0823"/>
    <w:rsid w:val="00BD098B"/>
    <w:rsid w:val="00BD0B20"/>
    <w:rsid w:val="00BD0B51"/>
    <w:rsid w:val="00BD0B92"/>
    <w:rsid w:val="00BD0BBD"/>
    <w:rsid w:val="00BD0BCB"/>
    <w:rsid w:val="00BD0C75"/>
    <w:rsid w:val="00BD1080"/>
    <w:rsid w:val="00BD108B"/>
    <w:rsid w:val="00BD1159"/>
    <w:rsid w:val="00BD1300"/>
    <w:rsid w:val="00BD149F"/>
    <w:rsid w:val="00BD14CD"/>
    <w:rsid w:val="00BD1708"/>
    <w:rsid w:val="00BD1839"/>
    <w:rsid w:val="00BD1BD8"/>
    <w:rsid w:val="00BD1C23"/>
    <w:rsid w:val="00BD1C38"/>
    <w:rsid w:val="00BD1F5C"/>
    <w:rsid w:val="00BD1F84"/>
    <w:rsid w:val="00BD2063"/>
    <w:rsid w:val="00BD2098"/>
    <w:rsid w:val="00BD2476"/>
    <w:rsid w:val="00BD25A0"/>
    <w:rsid w:val="00BD260F"/>
    <w:rsid w:val="00BD262B"/>
    <w:rsid w:val="00BD27F4"/>
    <w:rsid w:val="00BD2852"/>
    <w:rsid w:val="00BD2AA6"/>
    <w:rsid w:val="00BD2B7A"/>
    <w:rsid w:val="00BD2D6B"/>
    <w:rsid w:val="00BD3263"/>
    <w:rsid w:val="00BD35D8"/>
    <w:rsid w:val="00BD38FE"/>
    <w:rsid w:val="00BD3A15"/>
    <w:rsid w:val="00BD3A9D"/>
    <w:rsid w:val="00BD3C6D"/>
    <w:rsid w:val="00BD42D5"/>
    <w:rsid w:val="00BD4317"/>
    <w:rsid w:val="00BD4687"/>
    <w:rsid w:val="00BD48D2"/>
    <w:rsid w:val="00BD4B48"/>
    <w:rsid w:val="00BD4CB7"/>
    <w:rsid w:val="00BD5196"/>
    <w:rsid w:val="00BD51C2"/>
    <w:rsid w:val="00BD543D"/>
    <w:rsid w:val="00BD58B2"/>
    <w:rsid w:val="00BD5BB3"/>
    <w:rsid w:val="00BD5C8E"/>
    <w:rsid w:val="00BD5D10"/>
    <w:rsid w:val="00BD5D99"/>
    <w:rsid w:val="00BD5F77"/>
    <w:rsid w:val="00BD623F"/>
    <w:rsid w:val="00BD66B2"/>
    <w:rsid w:val="00BD6883"/>
    <w:rsid w:val="00BD692D"/>
    <w:rsid w:val="00BD6BA8"/>
    <w:rsid w:val="00BD6BE6"/>
    <w:rsid w:val="00BD6CCA"/>
    <w:rsid w:val="00BD6D16"/>
    <w:rsid w:val="00BD6DAC"/>
    <w:rsid w:val="00BD6FC0"/>
    <w:rsid w:val="00BD74AB"/>
    <w:rsid w:val="00BD76F6"/>
    <w:rsid w:val="00BD7998"/>
    <w:rsid w:val="00BD7C53"/>
    <w:rsid w:val="00BD7CD9"/>
    <w:rsid w:val="00BD7D08"/>
    <w:rsid w:val="00BD7D9D"/>
    <w:rsid w:val="00BD7FC1"/>
    <w:rsid w:val="00BE0293"/>
    <w:rsid w:val="00BE04D4"/>
    <w:rsid w:val="00BE0652"/>
    <w:rsid w:val="00BE0C2F"/>
    <w:rsid w:val="00BE0CC5"/>
    <w:rsid w:val="00BE0FEB"/>
    <w:rsid w:val="00BE10CC"/>
    <w:rsid w:val="00BE1252"/>
    <w:rsid w:val="00BE13D0"/>
    <w:rsid w:val="00BE14E8"/>
    <w:rsid w:val="00BE15EA"/>
    <w:rsid w:val="00BE1A63"/>
    <w:rsid w:val="00BE1CBC"/>
    <w:rsid w:val="00BE1D42"/>
    <w:rsid w:val="00BE1E19"/>
    <w:rsid w:val="00BE1F8E"/>
    <w:rsid w:val="00BE20C8"/>
    <w:rsid w:val="00BE23AC"/>
    <w:rsid w:val="00BE24E5"/>
    <w:rsid w:val="00BE25F6"/>
    <w:rsid w:val="00BE2684"/>
    <w:rsid w:val="00BE276F"/>
    <w:rsid w:val="00BE27C4"/>
    <w:rsid w:val="00BE289C"/>
    <w:rsid w:val="00BE299D"/>
    <w:rsid w:val="00BE2CCB"/>
    <w:rsid w:val="00BE347A"/>
    <w:rsid w:val="00BE357D"/>
    <w:rsid w:val="00BE35F6"/>
    <w:rsid w:val="00BE3A58"/>
    <w:rsid w:val="00BE3B6B"/>
    <w:rsid w:val="00BE40C9"/>
    <w:rsid w:val="00BE41E1"/>
    <w:rsid w:val="00BE4212"/>
    <w:rsid w:val="00BE4380"/>
    <w:rsid w:val="00BE4629"/>
    <w:rsid w:val="00BE47E5"/>
    <w:rsid w:val="00BE49A1"/>
    <w:rsid w:val="00BE4B49"/>
    <w:rsid w:val="00BE4C6E"/>
    <w:rsid w:val="00BE4EB8"/>
    <w:rsid w:val="00BE4FB6"/>
    <w:rsid w:val="00BE500E"/>
    <w:rsid w:val="00BE52C5"/>
    <w:rsid w:val="00BE54B0"/>
    <w:rsid w:val="00BE5605"/>
    <w:rsid w:val="00BE56E4"/>
    <w:rsid w:val="00BE59F2"/>
    <w:rsid w:val="00BE5D20"/>
    <w:rsid w:val="00BE5D8E"/>
    <w:rsid w:val="00BE60D7"/>
    <w:rsid w:val="00BE60ED"/>
    <w:rsid w:val="00BE6208"/>
    <w:rsid w:val="00BE6257"/>
    <w:rsid w:val="00BE6584"/>
    <w:rsid w:val="00BE65C7"/>
    <w:rsid w:val="00BE6705"/>
    <w:rsid w:val="00BE6B33"/>
    <w:rsid w:val="00BE6D62"/>
    <w:rsid w:val="00BE6F1B"/>
    <w:rsid w:val="00BE6F99"/>
    <w:rsid w:val="00BE6FB9"/>
    <w:rsid w:val="00BE701B"/>
    <w:rsid w:val="00BE717C"/>
    <w:rsid w:val="00BE725C"/>
    <w:rsid w:val="00BE73A2"/>
    <w:rsid w:val="00BE7554"/>
    <w:rsid w:val="00BE7882"/>
    <w:rsid w:val="00BE7B01"/>
    <w:rsid w:val="00BE7C67"/>
    <w:rsid w:val="00BE7CE3"/>
    <w:rsid w:val="00BE7D5A"/>
    <w:rsid w:val="00BE7D7C"/>
    <w:rsid w:val="00BF0019"/>
    <w:rsid w:val="00BF014A"/>
    <w:rsid w:val="00BF0340"/>
    <w:rsid w:val="00BF0575"/>
    <w:rsid w:val="00BF0646"/>
    <w:rsid w:val="00BF0B19"/>
    <w:rsid w:val="00BF0BFE"/>
    <w:rsid w:val="00BF0C53"/>
    <w:rsid w:val="00BF0CD7"/>
    <w:rsid w:val="00BF1041"/>
    <w:rsid w:val="00BF12D5"/>
    <w:rsid w:val="00BF150E"/>
    <w:rsid w:val="00BF158C"/>
    <w:rsid w:val="00BF16FA"/>
    <w:rsid w:val="00BF177D"/>
    <w:rsid w:val="00BF1875"/>
    <w:rsid w:val="00BF19B0"/>
    <w:rsid w:val="00BF1B32"/>
    <w:rsid w:val="00BF1D42"/>
    <w:rsid w:val="00BF1EE0"/>
    <w:rsid w:val="00BF1FE2"/>
    <w:rsid w:val="00BF1FEF"/>
    <w:rsid w:val="00BF20DC"/>
    <w:rsid w:val="00BF2204"/>
    <w:rsid w:val="00BF24A0"/>
    <w:rsid w:val="00BF2762"/>
    <w:rsid w:val="00BF2C8B"/>
    <w:rsid w:val="00BF2CB5"/>
    <w:rsid w:val="00BF34D0"/>
    <w:rsid w:val="00BF351A"/>
    <w:rsid w:val="00BF3557"/>
    <w:rsid w:val="00BF35A6"/>
    <w:rsid w:val="00BF35DF"/>
    <w:rsid w:val="00BF3A66"/>
    <w:rsid w:val="00BF3AB2"/>
    <w:rsid w:val="00BF3B85"/>
    <w:rsid w:val="00BF3BEE"/>
    <w:rsid w:val="00BF3F12"/>
    <w:rsid w:val="00BF3F57"/>
    <w:rsid w:val="00BF3FA6"/>
    <w:rsid w:val="00BF4299"/>
    <w:rsid w:val="00BF4700"/>
    <w:rsid w:val="00BF4CAD"/>
    <w:rsid w:val="00BF4D27"/>
    <w:rsid w:val="00BF5212"/>
    <w:rsid w:val="00BF521F"/>
    <w:rsid w:val="00BF527A"/>
    <w:rsid w:val="00BF54E6"/>
    <w:rsid w:val="00BF5500"/>
    <w:rsid w:val="00BF57D8"/>
    <w:rsid w:val="00BF58EF"/>
    <w:rsid w:val="00BF5988"/>
    <w:rsid w:val="00BF5A1C"/>
    <w:rsid w:val="00BF5B08"/>
    <w:rsid w:val="00BF5CEB"/>
    <w:rsid w:val="00BF6557"/>
    <w:rsid w:val="00BF6681"/>
    <w:rsid w:val="00BF6BE8"/>
    <w:rsid w:val="00BF6D7E"/>
    <w:rsid w:val="00BF7092"/>
    <w:rsid w:val="00BF70AA"/>
    <w:rsid w:val="00BF718B"/>
    <w:rsid w:val="00BF71EF"/>
    <w:rsid w:val="00BF737D"/>
    <w:rsid w:val="00BF73BB"/>
    <w:rsid w:val="00BF763C"/>
    <w:rsid w:val="00BF769B"/>
    <w:rsid w:val="00BF7810"/>
    <w:rsid w:val="00BF78E2"/>
    <w:rsid w:val="00BF7AFF"/>
    <w:rsid w:val="00BF7E89"/>
    <w:rsid w:val="00BF7F1A"/>
    <w:rsid w:val="00C000F3"/>
    <w:rsid w:val="00C00685"/>
    <w:rsid w:val="00C00AEF"/>
    <w:rsid w:val="00C00CD5"/>
    <w:rsid w:val="00C00F8A"/>
    <w:rsid w:val="00C011F0"/>
    <w:rsid w:val="00C011F7"/>
    <w:rsid w:val="00C0134B"/>
    <w:rsid w:val="00C0144A"/>
    <w:rsid w:val="00C017E4"/>
    <w:rsid w:val="00C01F8C"/>
    <w:rsid w:val="00C020C9"/>
    <w:rsid w:val="00C02295"/>
    <w:rsid w:val="00C024EC"/>
    <w:rsid w:val="00C02860"/>
    <w:rsid w:val="00C02906"/>
    <w:rsid w:val="00C02E64"/>
    <w:rsid w:val="00C02FE1"/>
    <w:rsid w:val="00C03218"/>
    <w:rsid w:val="00C03242"/>
    <w:rsid w:val="00C03782"/>
    <w:rsid w:val="00C03BB5"/>
    <w:rsid w:val="00C03E07"/>
    <w:rsid w:val="00C04075"/>
    <w:rsid w:val="00C04259"/>
    <w:rsid w:val="00C046BE"/>
    <w:rsid w:val="00C04B66"/>
    <w:rsid w:val="00C04F5D"/>
    <w:rsid w:val="00C0536C"/>
    <w:rsid w:val="00C053A2"/>
    <w:rsid w:val="00C0554D"/>
    <w:rsid w:val="00C0557A"/>
    <w:rsid w:val="00C05A60"/>
    <w:rsid w:val="00C05CBB"/>
    <w:rsid w:val="00C05F3B"/>
    <w:rsid w:val="00C05F7A"/>
    <w:rsid w:val="00C05F93"/>
    <w:rsid w:val="00C06028"/>
    <w:rsid w:val="00C063FC"/>
    <w:rsid w:val="00C06440"/>
    <w:rsid w:val="00C069FE"/>
    <w:rsid w:val="00C06A29"/>
    <w:rsid w:val="00C06B03"/>
    <w:rsid w:val="00C06C5F"/>
    <w:rsid w:val="00C06D61"/>
    <w:rsid w:val="00C06D62"/>
    <w:rsid w:val="00C06E81"/>
    <w:rsid w:val="00C0715F"/>
    <w:rsid w:val="00C07257"/>
    <w:rsid w:val="00C07276"/>
    <w:rsid w:val="00C072D1"/>
    <w:rsid w:val="00C07586"/>
    <w:rsid w:val="00C07895"/>
    <w:rsid w:val="00C0793A"/>
    <w:rsid w:val="00C07994"/>
    <w:rsid w:val="00C07C4B"/>
    <w:rsid w:val="00C07F36"/>
    <w:rsid w:val="00C07FAE"/>
    <w:rsid w:val="00C07FEB"/>
    <w:rsid w:val="00C100E2"/>
    <w:rsid w:val="00C10412"/>
    <w:rsid w:val="00C104B8"/>
    <w:rsid w:val="00C1053C"/>
    <w:rsid w:val="00C10552"/>
    <w:rsid w:val="00C10588"/>
    <w:rsid w:val="00C106EC"/>
    <w:rsid w:val="00C108CD"/>
    <w:rsid w:val="00C1095F"/>
    <w:rsid w:val="00C109D3"/>
    <w:rsid w:val="00C10A51"/>
    <w:rsid w:val="00C10B31"/>
    <w:rsid w:val="00C10DE3"/>
    <w:rsid w:val="00C10E7F"/>
    <w:rsid w:val="00C1133F"/>
    <w:rsid w:val="00C11355"/>
    <w:rsid w:val="00C11600"/>
    <w:rsid w:val="00C1161F"/>
    <w:rsid w:val="00C11645"/>
    <w:rsid w:val="00C11809"/>
    <w:rsid w:val="00C1180A"/>
    <w:rsid w:val="00C11A5A"/>
    <w:rsid w:val="00C11AAD"/>
    <w:rsid w:val="00C11D05"/>
    <w:rsid w:val="00C11E0F"/>
    <w:rsid w:val="00C121CA"/>
    <w:rsid w:val="00C122F0"/>
    <w:rsid w:val="00C12401"/>
    <w:rsid w:val="00C12581"/>
    <w:rsid w:val="00C1271B"/>
    <w:rsid w:val="00C12C5D"/>
    <w:rsid w:val="00C12DAD"/>
    <w:rsid w:val="00C12E2F"/>
    <w:rsid w:val="00C131F6"/>
    <w:rsid w:val="00C13458"/>
    <w:rsid w:val="00C1358D"/>
    <w:rsid w:val="00C139BE"/>
    <w:rsid w:val="00C13AA0"/>
    <w:rsid w:val="00C13D4C"/>
    <w:rsid w:val="00C140C2"/>
    <w:rsid w:val="00C141F7"/>
    <w:rsid w:val="00C1420E"/>
    <w:rsid w:val="00C14266"/>
    <w:rsid w:val="00C1494A"/>
    <w:rsid w:val="00C149D2"/>
    <w:rsid w:val="00C14D9F"/>
    <w:rsid w:val="00C1501F"/>
    <w:rsid w:val="00C15109"/>
    <w:rsid w:val="00C151D1"/>
    <w:rsid w:val="00C155E1"/>
    <w:rsid w:val="00C156AC"/>
    <w:rsid w:val="00C15AC6"/>
    <w:rsid w:val="00C15BAE"/>
    <w:rsid w:val="00C15DA8"/>
    <w:rsid w:val="00C15EB2"/>
    <w:rsid w:val="00C160CA"/>
    <w:rsid w:val="00C167FE"/>
    <w:rsid w:val="00C16C02"/>
    <w:rsid w:val="00C1707C"/>
    <w:rsid w:val="00C17559"/>
    <w:rsid w:val="00C1769B"/>
    <w:rsid w:val="00C17858"/>
    <w:rsid w:val="00C17936"/>
    <w:rsid w:val="00C17A52"/>
    <w:rsid w:val="00C17B80"/>
    <w:rsid w:val="00C17BE2"/>
    <w:rsid w:val="00C17C27"/>
    <w:rsid w:val="00C17D53"/>
    <w:rsid w:val="00C17D5F"/>
    <w:rsid w:val="00C20346"/>
    <w:rsid w:val="00C2075F"/>
    <w:rsid w:val="00C207AF"/>
    <w:rsid w:val="00C20951"/>
    <w:rsid w:val="00C20C90"/>
    <w:rsid w:val="00C20E0C"/>
    <w:rsid w:val="00C20E51"/>
    <w:rsid w:val="00C20E64"/>
    <w:rsid w:val="00C21122"/>
    <w:rsid w:val="00C213E4"/>
    <w:rsid w:val="00C2156F"/>
    <w:rsid w:val="00C215F2"/>
    <w:rsid w:val="00C215F6"/>
    <w:rsid w:val="00C21774"/>
    <w:rsid w:val="00C218BB"/>
    <w:rsid w:val="00C21D62"/>
    <w:rsid w:val="00C21E74"/>
    <w:rsid w:val="00C22031"/>
    <w:rsid w:val="00C221EB"/>
    <w:rsid w:val="00C2220D"/>
    <w:rsid w:val="00C22275"/>
    <w:rsid w:val="00C225B5"/>
    <w:rsid w:val="00C22A06"/>
    <w:rsid w:val="00C22A9B"/>
    <w:rsid w:val="00C22B76"/>
    <w:rsid w:val="00C22C2B"/>
    <w:rsid w:val="00C22D62"/>
    <w:rsid w:val="00C23204"/>
    <w:rsid w:val="00C235F8"/>
    <w:rsid w:val="00C2363F"/>
    <w:rsid w:val="00C236C7"/>
    <w:rsid w:val="00C23862"/>
    <w:rsid w:val="00C23D5C"/>
    <w:rsid w:val="00C23E85"/>
    <w:rsid w:val="00C241FF"/>
    <w:rsid w:val="00C242DE"/>
    <w:rsid w:val="00C244F6"/>
    <w:rsid w:val="00C24A43"/>
    <w:rsid w:val="00C24D54"/>
    <w:rsid w:val="00C24F4C"/>
    <w:rsid w:val="00C24FF2"/>
    <w:rsid w:val="00C252E9"/>
    <w:rsid w:val="00C25B74"/>
    <w:rsid w:val="00C25C1D"/>
    <w:rsid w:val="00C25C5C"/>
    <w:rsid w:val="00C25DDC"/>
    <w:rsid w:val="00C25E85"/>
    <w:rsid w:val="00C2617C"/>
    <w:rsid w:val="00C26437"/>
    <w:rsid w:val="00C266B2"/>
    <w:rsid w:val="00C268BE"/>
    <w:rsid w:val="00C26B99"/>
    <w:rsid w:val="00C26BF7"/>
    <w:rsid w:val="00C26DA6"/>
    <w:rsid w:val="00C2713D"/>
    <w:rsid w:val="00C27397"/>
    <w:rsid w:val="00C275B1"/>
    <w:rsid w:val="00C2772D"/>
    <w:rsid w:val="00C278C6"/>
    <w:rsid w:val="00C279D1"/>
    <w:rsid w:val="00C27ACC"/>
    <w:rsid w:val="00C27B05"/>
    <w:rsid w:val="00C30115"/>
    <w:rsid w:val="00C30186"/>
    <w:rsid w:val="00C303EB"/>
    <w:rsid w:val="00C30611"/>
    <w:rsid w:val="00C30864"/>
    <w:rsid w:val="00C309DB"/>
    <w:rsid w:val="00C30AAC"/>
    <w:rsid w:val="00C30CCE"/>
    <w:rsid w:val="00C30D4E"/>
    <w:rsid w:val="00C30DA7"/>
    <w:rsid w:val="00C30EBB"/>
    <w:rsid w:val="00C30FF1"/>
    <w:rsid w:val="00C311D3"/>
    <w:rsid w:val="00C313AF"/>
    <w:rsid w:val="00C31ADF"/>
    <w:rsid w:val="00C31C30"/>
    <w:rsid w:val="00C31D1A"/>
    <w:rsid w:val="00C32397"/>
    <w:rsid w:val="00C3260E"/>
    <w:rsid w:val="00C3270E"/>
    <w:rsid w:val="00C329B3"/>
    <w:rsid w:val="00C32AED"/>
    <w:rsid w:val="00C32F01"/>
    <w:rsid w:val="00C332C2"/>
    <w:rsid w:val="00C33322"/>
    <w:rsid w:val="00C3342C"/>
    <w:rsid w:val="00C33476"/>
    <w:rsid w:val="00C3371F"/>
    <w:rsid w:val="00C337F3"/>
    <w:rsid w:val="00C33A77"/>
    <w:rsid w:val="00C33B9A"/>
    <w:rsid w:val="00C33CFB"/>
    <w:rsid w:val="00C33DAE"/>
    <w:rsid w:val="00C33EEA"/>
    <w:rsid w:val="00C34836"/>
    <w:rsid w:val="00C349A4"/>
    <w:rsid w:val="00C34B87"/>
    <w:rsid w:val="00C34F1D"/>
    <w:rsid w:val="00C35249"/>
    <w:rsid w:val="00C3534C"/>
    <w:rsid w:val="00C353B4"/>
    <w:rsid w:val="00C3574A"/>
    <w:rsid w:val="00C3576A"/>
    <w:rsid w:val="00C35903"/>
    <w:rsid w:val="00C35AB2"/>
    <w:rsid w:val="00C35AD7"/>
    <w:rsid w:val="00C35F9F"/>
    <w:rsid w:val="00C3619E"/>
    <w:rsid w:val="00C361BF"/>
    <w:rsid w:val="00C36277"/>
    <w:rsid w:val="00C3646A"/>
    <w:rsid w:val="00C365BF"/>
    <w:rsid w:val="00C366FB"/>
    <w:rsid w:val="00C36E3A"/>
    <w:rsid w:val="00C37027"/>
    <w:rsid w:val="00C3705B"/>
    <w:rsid w:val="00C372C6"/>
    <w:rsid w:val="00C373D2"/>
    <w:rsid w:val="00C376B3"/>
    <w:rsid w:val="00C378B9"/>
    <w:rsid w:val="00C37D23"/>
    <w:rsid w:val="00C37D2B"/>
    <w:rsid w:val="00C37D45"/>
    <w:rsid w:val="00C40009"/>
    <w:rsid w:val="00C401A5"/>
    <w:rsid w:val="00C40242"/>
    <w:rsid w:val="00C4039D"/>
    <w:rsid w:val="00C405FE"/>
    <w:rsid w:val="00C40681"/>
    <w:rsid w:val="00C406A4"/>
    <w:rsid w:val="00C406B0"/>
    <w:rsid w:val="00C407C3"/>
    <w:rsid w:val="00C4091C"/>
    <w:rsid w:val="00C409B0"/>
    <w:rsid w:val="00C40AF7"/>
    <w:rsid w:val="00C40BF5"/>
    <w:rsid w:val="00C40E4B"/>
    <w:rsid w:val="00C41063"/>
    <w:rsid w:val="00C411EA"/>
    <w:rsid w:val="00C413F7"/>
    <w:rsid w:val="00C41563"/>
    <w:rsid w:val="00C419AF"/>
    <w:rsid w:val="00C41A99"/>
    <w:rsid w:val="00C41AD0"/>
    <w:rsid w:val="00C41B5F"/>
    <w:rsid w:val="00C41E04"/>
    <w:rsid w:val="00C4201F"/>
    <w:rsid w:val="00C4211A"/>
    <w:rsid w:val="00C42198"/>
    <w:rsid w:val="00C4221A"/>
    <w:rsid w:val="00C425B2"/>
    <w:rsid w:val="00C4272F"/>
    <w:rsid w:val="00C42817"/>
    <w:rsid w:val="00C429A3"/>
    <w:rsid w:val="00C42BC5"/>
    <w:rsid w:val="00C42C06"/>
    <w:rsid w:val="00C430A1"/>
    <w:rsid w:val="00C43117"/>
    <w:rsid w:val="00C43156"/>
    <w:rsid w:val="00C4327C"/>
    <w:rsid w:val="00C435FC"/>
    <w:rsid w:val="00C43739"/>
    <w:rsid w:val="00C43817"/>
    <w:rsid w:val="00C43A8C"/>
    <w:rsid w:val="00C43B9E"/>
    <w:rsid w:val="00C43BCB"/>
    <w:rsid w:val="00C43C0A"/>
    <w:rsid w:val="00C44148"/>
    <w:rsid w:val="00C444B1"/>
    <w:rsid w:val="00C446D9"/>
    <w:rsid w:val="00C44915"/>
    <w:rsid w:val="00C44A90"/>
    <w:rsid w:val="00C44B92"/>
    <w:rsid w:val="00C44FAC"/>
    <w:rsid w:val="00C4503A"/>
    <w:rsid w:val="00C45142"/>
    <w:rsid w:val="00C453F1"/>
    <w:rsid w:val="00C45916"/>
    <w:rsid w:val="00C459A5"/>
    <w:rsid w:val="00C45B9E"/>
    <w:rsid w:val="00C45CBD"/>
    <w:rsid w:val="00C460AE"/>
    <w:rsid w:val="00C46443"/>
    <w:rsid w:val="00C4644E"/>
    <w:rsid w:val="00C467AE"/>
    <w:rsid w:val="00C4690A"/>
    <w:rsid w:val="00C469F3"/>
    <w:rsid w:val="00C46A10"/>
    <w:rsid w:val="00C46BEB"/>
    <w:rsid w:val="00C46C0F"/>
    <w:rsid w:val="00C46DFD"/>
    <w:rsid w:val="00C46E00"/>
    <w:rsid w:val="00C4714D"/>
    <w:rsid w:val="00C47293"/>
    <w:rsid w:val="00C47334"/>
    <w:rsid w:val="00C47A05"/>
    <w:rsid w:val="00C50033"/>
    <w:rsid w:val="00C50154"/>
    <w:rsid w:val="00C501A0"/>
    <w:rsid w:val="00C503C9"/>
    <w:rsid w:val="00C5048A"/>
    <w:rsid w:val="00C50531"/>
    <w:rsid w:val="00C5068E"/>
    <w:rsid w:val="00C5073A"/>
    <w:rsid w:val="00C50C1D"/>
    <w:rsid w:val="00C50C92"/>
    <w:rsid w:val="00C50E2E"/>
    <w:rsid w:val="00C50E50"/>
    <w:rsid w:val="00C5108A"/>
    <w:rsid w:val="00C51183"/>
    <w:rsid w:val="00C5134B"/>
    <w:rsid w:val="00C51401"/>
    <w:rsid w:val="00C514AF"/>
    <w:rsid w:val="00C514C1"/>
    <w:rsid w:val="00C51990"/>
    <w:rsid w:val="00C51B8C"/>
    <w:rsid w:val="00C51BBB"/>
    <w:rsid w:val="00C51E69"/>
    <w:rsid w:val="00C520D4"/>
    <w:rsid w:val="00C52166"/>
    <w:rsid w:val="00C5226D"/>
    <w:rsid w:val="00C52625"/>
    <w:rsid w:val="00C52713"/>
    <w:rsid w:val="00C52812"/>
    <w:rsid w:val="00C52AEE"/>
    <w:rsid w:val="00C52BFB"/>
    <w:rsid w:val="00C52C1D"/>
    <w:rsid w:val="00C52CDD"/>
    <w:rsid w:val="00C52D34"/>
    <w:rsid w:val="00C52D7C"/>
    <w:rsid w:val="00C53032"/>
    <w:rsid w:val="00C53495"/>
    <w:rsid w:val="00C5366E"/>
    <w:rsid w:val="00C539F9"/>
    <w:rsid w:val="00C53B79"/>
    <w:rsid w:val="00C53F14"/>
    <w:rsid w:val="00C53FC5"/>
    <w:rsid w:val="00C540E4"/>
    <w:rsid w:val="00C5456F"/>
    <w:rsid w:val="00C54672"/>
    <w:rsid w:val="00C54673"/>
    <w:rsid w:val="00C54CCA"/>
    <w:rsid w:val="00C54D8F"/>
    <w:rsid w:val="00C54DB3"/>
    <w:rsid w:val="00C55057"/>
    <w:rsid w:val="00C55BB3"/>
    <w:rsid w:val="00C55E6A"/>
    <w:rsid w:val="00C56099"/>
    <w:rsid w:val="00C56237"/>
    <w:rsid w:val="00C567DB"/>
    <w:rsid w:val="00C569A8"/>
    <w:rsid w:val="00C56BA4"/>
    <w:rsid w:val="00C56C98"/>
    <w:rsid w:val="00C5719B"/>
    <w:rsid w:val="00C57295"/>
    <w:rsid w:val="00C57307"/>
    <w:rsid w:val="00C57465"/>
    <w:rsid w:val="00C57549"/>
    <w:rsid w:val="00C57747"/>
    <w:rsid w:val="00C5795F"/>
    <w:rsid w:val="00C57AD2"/>
    <w:rsid w:val="00C57C4A"/>
    <w:rsid w:val="00C57C77"/>
    <w:rsid w:val="00C57F7E"/>
    <w:rsid w:val="00C60089"/>
    <w:rsid w:val="00C60198"/>
    <w:rsid w:val="00C60299"/>
    <w:rsid w:val="00C602E2"/>
    <w:rsid w:val="00C6038A"/>
    <w:rsid w:val="00C6075B"/>
    <w:rsid w:val="00C60823"/>
    <w:rsid w:val="00C6091E"/>
    <w:rsid w:val="00C60C6B"/>
    <w:rsid w:val="00C616CA"/>
    <w:rsid w:val="00C61836"/>
    <w:rsid w:val="00C61F7E"/>
    <w:rsid w:val="00C62289"/>
    <w:rsid w:val="00C622AB"/>
    <w:rsid w:val="00C6233B"/>
    <w:rsid w:val="00C6237C"/>
    <w:rsid w:val="00C62471"/>
    <w:rsid w:val="00C627A2"/>
    <w:rsid w:val="00C627CA"/>
    <w:rsid w:val="00C62871"/>
    <w:rsid w:val="00C62A67"/>
    <w:rsid w:val="00C62AA8"/>
    <w:rsid w:val="00C62BD3"/>
    <w:rsid w:val="00C62C6B"/>
    <w:rsid w:val="00C62CF2"/>
    <w:rsid w:val="00C62E22"/>
    <w:rsid w:val="00C630E4"/>
    <w:rsid w:val="00C633B1"/>
    <w:rsid w:val="00C634C9"/>
    <w:rsid w:val="00C63720"/>
    <w:rsid w:val="00C63756"/>
    <w:rsid w:val="00C63862"/>
    <w:rsid w:val="00C63A13"/>
    <w:rsid w:val="00C63BC4"/>
    <w:rsid w:val="00C63CDC"/>
    <w:rsid w:val="00C641C3"/>
    <w:rsid w:val="00C6467F"/>
    <w:rsid w:val="00C6479E"/>
    <w:rsid w:val="00C647B5"/>
    <w:rsid w:val="00C64B3C"/>
    <w:rsid w:val="00C64D08"/>
    <w:rsid w:val="00C64DBA"/>
    <w:rsid w:val="00C64E48"/>
    <w:rsid w:val="00C64E4A"/>
    <w:rsid w:val="00C6502F"/>
    <w:rsid w:val="00C652F3"/>
    <w:rsid w:val="00C65317"/>
    <w:rsid w:val="00C65591"/>
    <w:rsid w:val="00C656F2"/>
    <w:rsid w:val="00C6594A"/>
    <w:rsid w:val="00C659BE"/>
    <w:rsid w:val="00C65C1F"/>
    <w:rsid w:val="00C65CCE"/>
    <w:rsid w:val="00C65CF4"/>
    <w:rsid w:val="00C65D33"/>
    <w:rsid w:val="00C65F3B"/>
    <w:rsid w:val="00C661B0"/>
    <w:rsid w:val="00C66229"/>
    <w:rsid w:val="00C66342"/>
    <w:rsid w:val="00C669CF"/>
    <w:rsid w:val="00C66EE1"/>
    <w:rsid w:val="00C66F35"/>
    <w:rsid w:val="00C67062"/>
    <w:rsid w:val="00C67166"/>
    <w:rsid w:val="00C672C7"/>
    <w:rsid w:val="00C6753F"/>
    <w:rsid w:val="00C675DB"/>
    <w:rsid w:val="00C67689"/>
    <w:rsid w:val="00C67961"/>
    <w:rsid w:val="00C67C84"/>
    <w:rsid w:val="00C67C9D"/>
    <w:rsid w:val="00C67D8D"/>
    <w:rsid w:val="00C67E81"/>
    <w:rsid w:val="00C701C0"/>
    <w:rsid w:val="00C7059E"/>
    <w:rsid w:val="00C706E2"/>
    <w:rsid w:val="00C7077B"/>
    <w:rsid w:val="00C70A6A"/>
    <w:rsid w:val="00C70A9E"/>
    <w:rsid w:val="00C70AA9"/>
    <w:rsid w:val="00C70E75"/>
    <w:rsid w:val="00C70ECE"/>
    <w:rsid w:val="00C70F63"/>
    <w:rsid w:val="00C70F9A"/>
    <w:rsid w:val="00C71601"/>
    <w:rsid w:val="00C71668"/>
    <w:rsid w:val="00C71A30"/>
    <w:rsid w:val="00C71AFC"/>
    <w:rsid w:val="00C71E6A"/>
    <w:rsid w:val="00C71F75"/>
    <w:rsid w:val="00C7204C"/>
    <w:rsid w:val="00C720B5"/>
    <w:rsid w:val="00C72148"/>
    <w:rsid w:val="00C721C7"/>
    <w:rsid w:val="00C722CA"/>
    <w:rsid w:val="00C7234A"/>
    <w:rsid w:val="00C72E31"/>
    <w:rsid w:val="00C73117"/>
    <w:rsid w:val="00C731A6"/>
    <w:rsid w:val="00C733A6"/>
    <w:rsid w:val="00C735C6"/>
    <w:rsid w:val="00C7372C"/>
    <w:rsid w:val="00C73856"/>
    <w:rsid w:val="00C73A7C"/>
    <w:rsid w:val="00C73FDD"/>
    <w:rsid w:val="00C74076"/>
    <w:rsid w:val="00C742D6"/>
    <w:rsid w:val="00C7434B"/>
    <w:rsid w:val="00C7436D"/>
    <w:rsid w:val="00C7474F"/>
    <w:rsid w:val="00C74AD0"/>
    <w:rsid w:val="00C74CCE"/>
    <w:rsid w:val="00C7510A"/>
    <w:rsid w:val="00C75127"/>
    <w:rsid w:val="00C751B8"/>
    <w:rsid w:val="00C752B4"/>
    <w:rsid w:val="00C75418"/>
    <w:rsid w:val="00C75471"/>
    <w:rsid w:val="00C75595"/>
    <w:rsid w:val="00C75624"/>
    <w:rsid w:val="00C75698"/>
    <w:rsid w:val="00C75716"/>
    <w:rsid w:val="00C757E9"/>
    <w:rsid w:val="00C7608B"/>
    <w:rsid w:val="00C762C2"/>
    <w:rsid w:val="00C7647A"/>
    <w:rsid w:val="00C76491"/>
    <w:rsid w:val="00C764DF"/>
    <w:rsid w:val="00C76516"/>
    <w:rsid w:val="00C7656D"/>
    <w:rsid w:val="00C76773"/>
    <w:rsid w:val="00C76889"/>
    <w:rsid w:val="00C76B21"/>
    <w:rsid w:val="00C76FA2"/>
    <w:rsid w:val="00C77520"/>
    <w:rsid w:val="00C77567"/>
    <w:rsid w:val="00C775FA"/>
    <w:rsid w:val="00C77649"/>
    <w:rsid w:val="00C77999"/>
    <w:rsid w:val="00C779D2"/>
    <w:rsid w:val="00C779D5"/>
    <w:rsid w:val="00C77EC8"/>
    <w:rsid w:val="00C77EFB"/>
    <w:rsid w:val="00C77FA4"/>
    <w:rsid w:val="00C800EC"/>
    <w:rsid w:val="00C80305"/>
    <w:rsid w:val="00C8061C"/>
    <w:rsid w:val="00C80C09"/>
    <w:rsid w:val="00C80CDF"/>
    <w:rsid w:val="00C80D91"/>
    <w:rsid w:val="00C80DBB"/>
    <w:rsid w:val="00C80F7C"/>
    <w:rsid w:val="00C81119"/>
    <w:rsid w:val="00C812C7"/>
    <w:rsid w:val="00C8150E"/>
    <w:rsid w:val="00C8163B"/>
    <w:rsid w:val="00C81C8D"/>
    <w:rsid w:val="00C81F98"/>
    <w:rsid w:val="00C81FB6"/>
    <w:rsid w:val="00C82325"/>
    <w:rsid w:val="00C8246B"/>
    <w:rsid w:val="00C8264F"/>
    <w:rsid w:val="00C82C6A"/>
    <w:rsid w:val="00C8352E"/>
    <w:rsid w:val="00C83557"/>
    <w:rsid w:val="00C8370B"/>
    <w:rsid w:val="00C837EC"/>
    <w:rsid w:val="00C83924"/>
    <w:rsid w:val="00C83A54"/>
    <w:rsid w:val="00C83AED"/>
    <w:rsid w:val="00C83CC0"/>
    <w:rsid w:val="00C83CDB"/>
    <w:rsid w:val="00C83EE7"/>
    <w:rsid w:val="00C84187"/>
    <w:rsid w:val="00C84229"/>
    <w:rsid w:val="00C845BC"/>
    <w:rsid w:val="00C84719"/>
    <w:rsid w:val="00C849CC"/>
    <w:rsid w:val="00C84B4D"/>
    <w:rsid w:val="00C84BBD"/>
    <w:rsid w:val="00C84C5D"/>
    <w:rsid w:val="00C84FB6"/>
    <w:rsid w:val="00C850D9"/>
    <w:rsid w:val="00C858AC"/>
    <w:rsid w:val="00C858B0"/>
    <w:rsid w:val="00C85AC6"/>
    <w:rsid w:val="00C85C69"/>
    <w:rsid w:val="00C85C98"/>
    <w:rsid w:val="00C862BC"/>
    <w:rsid w:val="00C8658D"/>
    <w:rsid w:val="00C86723"/>
    <w:rsid w:val="00C86794"/>
    <w:rsid w:val="00C867CA"/>
    <w:rsid w:val="00C86C8B"/>
    <w:rsid w:val="00C86DED"/>
    <w:rsid w:val="00C86F0B"/>
    <w:rsid w:val="00C870A7"/>
    <w:rsid w:val="00C871C3"/>
    <w:rsid w:val="00C874BE"/>
    <w:rsid w:val="00C87B1F"/>
    <w:rsid w:val="00C87BA8"/>
    <w:rsid w:val="00C87BE4"/>
    <w:rsid w:val="00C87D2C"/>
    <w:rsid w:val="00C87DEF"/>
    <w:rsid w:val="00C87FA8"/>
    <w:rsid w:val="00C901DF"/>
    <w:rsid w:val="00C904F0"/>
    <w:rsid w:val="00C9074A"/>
    <w:rsid w:val="00C907DF"/>
    <w:rsid w:val="00C9093D"/>
    <w:rsid w:val="00C90A4F"/>
    <w:rsid w:val="00C90DBF"/>
    <w:rsid w:val="00C90DDE"/>
    <w:rsid w:val="00C911B7"/>
    <w:rsid w:val="00C911FC"/>
    <w:rsid w:val="00C9131E"/>
    <w:rsid w:val="00C913DB"/>
    <w:rsid w:val="00C91563"/>
    <w:rsid w:val="00C915CD"/>
    <w:rsid w:val="00C9160E"/>
    <w:rsid w:val="00C9163C"/>
    <w:rsid w:val="00C91D69"/>
    <w:rsid w:val="00C91DF0"/>
    <w:rsid w:val="00C922C3"/>
    <w:rsid w:val="00C9242C"/>
    <w:rsid w:val="00C924D0"/>
    <w:rsid w:val="00C92521"/>
    <w:rsid w:val="00C92902"/>
    <w:rsid w:val="00C92A1B"/>
    <w:rsid w:val="00C92A3B"/>
    <w:rsid w:val="00C92BD4"/>
    <w:rsid w:val="00C92EA2"/>
    <w:rsid w:val="00C92EB2"/>
    <w:rsid w:val="00C92F24"/>
    <w:rsid w:val="00C930BF"/>
    <w:rsid w:val="00C9345D"/>
    <w:rsid w:val="00C934B8"/>
    <w:rsid w:val="00C93AF2"/>
    <w:rsid w:val="00C93C17"/>
    <w:rsid w:val="00C93D75"/>
    <w:rsid w:val="00C94009"/>
    <w:rsid w:val="00C9456A"/>
    <w:rsid w:val="00C94653"/>
    <w:rsid w:val="00C94A0B"/>
    <w:rsid w:val="00C94B4A"/>
    <w:rsid w:val="00C94E5C"/>
    <w:rsid w:val="00C94E65"/>
    <w:rsid w:val="00C951B8"/>
    <w:rsid w:val="00C952EB"/>
    <w:rsid w:val="00C956CB"/>
    <w:rsid w:val="00C9599E"/>
    <w:rsid w:val="00C95B83"/>
    <w:rsid w:val="00C9604E"/>
    <w:rsid w:val="00C9639C"/>
    <w:rsid w:val="00C964FC"/>
    <w:rsid w:val="00C9659B"/>
    <w:rsid w:val="00C96670"/>
    <w:rsid w:val="00C96A2D"/>
    <w:rsid w:val="00C96CBC"/>
    <w:rsid w:val="00C96D95"/>
    <w:rsid w:val="00C96F7E"/>
    <w:rsid w:val="00C97080"/>
    <w:rsid w:val="00C97145"/>
    <w:rsid w:val="00C9719C"/>
    <w:rsid w:val="00C9731F"/>
    <w:rsid w:val="00C9735F"/>
    <w:rsid w:val="00C9740D"/>
    <w:rsid w:val="00C974A1"/>
    <w:rsid w:val="00C975F7"/>
    <w:rsid w:val="00C97732"/>
    <w:rsid w:val="00C9796C"/>
    <w:rsid w:val="00C979C7"/>
    <w:rsid w:val="00C97DB7"/>
    <w:rsid w:val="00CA0204"/>
    <w:rsid w:val="00CA03FA"/>
    <w:rsid w:val="00CA0413"/>
    <w:rsid w:val="00CA0651"/>
    <w:rsid w:val="00CA09BF"/>
    <w:rsid w:val="00CA0A82"/>
    <w:rsid w:val="00CA0D60"/>
    <w:rsid w:val="00CA0F73"/>
    <w:rsid w:val="00CA1192"/>
    <w:rsid w:val="00CA11A2"/>
    <w:rsid w:val="00CA1218"/>
    <w:rsid w:val="00CA146B"/>
    <w:rsid w:val="00CA1726"/>
    <w:rsid w:val="00CA17C4"/>
    <w:rsid w:val="00CA17D2"/>
    <w:rsid w:val="00CA1849"/>
    <w:rsid w:val="00CA18BE"/>
    <w:rsid w:val="00CA18EC"/>
    <w:rsid w:val="00CA1B6B"/>
    <w:rsid w:val="00CA1C90"/>
    <w:rsid w:val="00CA1D32"/>
    <w:rsid w:val="00CA1E51"/>
    <w:rsid w:val="00CA1F65"/>
    <w:rsid w:val="00CA200D"/>
    <w:rsid w:val="00CA2184"/>
    <w:rsid w:val="00CA235D"/>
    <w:rsid w:val="00CA2514"/>
    <w:rsid w:val="00CA274D"/>
    <w:rsid w:val="00CA28AD"/>
    <w:rsid w:val="00CA28F4"/>
    <w:rsid w:val="00CA296B"/>
    <w:rsid w:val="00CA2A69"/>
    <w:rsid w:val="00CA3323"/>
    <w:rsid w:val="00CA33CB"/>
    <w:rsid w:val="00CA33DD"/>
    <w:rsid w:val="00CA34BA"/>
    <w:rsid w:val="00CA3527"/>
    <w:rsid w:val="00CA364A"/>
    <w:rsid w:val="00CA36F1"/>
    <w:rsid w:val="00CA3AD3"/>
    <w:rsid w:val="00CA3CA6"/>
    <w:rsid w:val="00CA3D18"/>
    <w:rsid w:val="00CA3D8C"/>
    <w:rsid w:val="00CA44F2"/>
    <w:rsid w:val="00CA491C"/>
    <w:rsid w:val="00CA4A58"/>
    <w:rsid w:val="00CA4BE7"/>
    <w:rsid w:val="00CA4C62"/>
    <w:rsid w:val="00CA4C87"/>
    <w:rsid w:val="00CA5099"/>
    <w:rsid w:val="00CA513F"/>
    <w:rsid w:val="00CA52BD"/>
    <w:rsid w:val="00CA5323"/>
    <w:rsid w:val="00CA5637"/>
    <w:rsid w:val="00CA5669"/>
    <w:rsid w:val="00CA5878"/>
    <w:rsid w:val="00CA5911"/>
    <w:rsid w:val="00CA593E"/>
    <w:rsid w:val="00CA5BFD"/>
    <w:rsid w:val="00CA5D9E"/>
    <w:rsid w:val="00CA60CB"/>
    <w:rsid w:val="00CA6206"/>
    <w:rsid w:val="00CA6288"/>
    <w:rsid w:val="00CA62A5"/>
    <w:rsid w:val="00CA62DC"/>
    <w:rsid w:val="00CA635C"/>
    <w:rsid w:val="00CA64E2"/>
    <w:rsid w:val="00CA6714"/>
    <w:rsid w:val="00CA6791"/>
    <w:rsid w:val="00CA67A2"/>
    <w:rsid w:val="00CA685A"/>
    <w:rsid w:val="00CA6935"/>
    <w:rsid w:val="00CA69F7"/>
    <w:rsid w:val="00CA6AC0"/>
    <w:rsid w:val="00CA6C46"/>
    <w:rsid w:val="00CA6C6B"/>
    <w:rsid w:val="00CA6D8D"/>
    <w:rsid w:val="00CA714C"/>
    <w:rsid w:val="00CA72DB"/>
    <w:rsid w:val="00CA78D0"/>
    <w:rsid w:val="00CA7D69"/>
    <w:rsid w:val="00CA7F3A"/>
    <w:rsid w:val="00CB0299"/>
    <w:rsid w:val="00CB0389"/>
    <w:rsid w:val="00CB054E"/>
    <w:rsid w:val="00CB05FE"/>
    <w:rsid w:val="00CB06C7"/>
    <w:rsid w:val="00CB06CE"/>
    <w:rsid w:val="00CB0BE8"/>
    <w:rsid w:val="00CB0F40"/>
    <w:rsid w:val="00CB10C0"/>
    <w:rsid w:val="00CB127A"/>
    <w:rsid w:val="00CB1B74"/>
    <w:rsid w:val="00CB1E22"/>
    <w:rsid w:val="00CB2646"/>
    <w:rsid w:val="00CB266A"/>
    <w:rsid w:val="00CB2748"/>
    <w:rsid w:val="00CB287D"/>
    <w:rsid w:val="00CB2AA6"/>
    <w:rsid w:val="00CB3011"/>
    <w:rsid w:val="00CB3046"/>
    <w:rsid w:val="00CB3242"/>
    <w:rsid w:val="00CB3280"/>
    <w:rsid w:val="00CB32CA"/>
    <w:rsid w:val="00CB3815"/>
    <w:rsid w:val="00CB38FE"/>
    <w:rsid w:val="00CB39E3"/>
    <w:rsid w:val="00CB3AEB"/>
    <w:rsid w:val="00CB3B28"/>
    <w:rsid w:val="00CB3BBB"/>
    <w:rsid w:val="00CB3D38"/>
    <w:rsid w:val="00CB3E56"/>
    <w:rsid w:val="00CB413C"/>
    <w:rsid w:val="00CB453B"/>
    <w:rsid w:val="00CB454B"/>
    <w:rsid w:val="00CB4634"/>
    <w:rsid w:val="00CB4703"/>
    <w:rsid w:val="00CB472E"/>
    <w:rsid w:val="00CB49D7"/>
    <w:rsid w:val="00CB4E84"/>
    <w:rsid w:val="00CB50A4"/>
    <w:rsid w:val="00CB5174"/>
    <w:rsid w:val="00CB5245"/>
    <w:rsid w:val="00CB5431"/>
    <w:rsid w:val="00CB55F4"/>
    <w:rsid w:val="00CB5644"/>
    <w:rsid w:val="00CB577A"/>
    <w:rsid w:val="00CB589A"/>
    <w:rsid w:val="00CB58F3"/>
    <w:rsid w:val="00CB58F9"/>
    <w:rsid w:val="00CB5A1A"/>
    <w:rsid w:val="00CB5B34"/>
    <w:rsid w:val="00CB5B59"/>
    <w:rsid w:val="00CB5D40"/>
    <w:rsid w:val="00CB6042"/>
    <w:rsid w:val="00CB606A"/>
    <w:rsid w:val="00CB6216"/>
    <w:rsid w:val="00CB6220"/>
    <w:rsid w:val="00CB645F"/>
    <w:rsid w:val="00CB6480"/>
    <w:rsid w:val="00CB64AB"/>
    <w:rsid w:val="00CB64D3"/>
    <w:rsid w:val="00CB6567"/>
    <w:rsid w:val="00CB661C"/>
    <w:rsid w:val="00CB6654"/>
    <w:rsid w:val="00CB6723"/>
    <w:rsid w:val="00CB69A9"/>
    <w:rsid w:val="00CB6A6F"/>
    <w:rsid w:val="00CB6BA1"/>
    <w:rsid w:val="00CB6CC6"/>
    <w:rsid w:val="00CB6CD9"/>
    <w:rsid w:val="00CB6D28"/>
    <w:rsid w:val="00CB6E11"/>
    <w:rsid w:val="00CB757A"/>
    <w:rsid w:val="00CB7B97"/>
    <w:rsid w:val="00CB7C3D"/>
    <w:rsid w:val="00CB7D21"/>
    <w:rsid w:val="00CB7D52"/>
    <w:rsid w:val="00CB7E3B"/>
    <w:rsid w:val="00CC0087"/>
    <w:rsid w:val="00CC020D"/>
    <w:rsid w:val="00CC02A0"/>
    <w:rsid w:val="00CC04A1"/>
    <w:rsid w:val="00CC0512"/>
    <w:rsid w:val="00CC0721"/>
    <w:rsid w:val="00CC0AB3"/>
    <w:rsid w:val="00CC0CC6"/>
    <w:rsid w:val="00CC0D6B"/>
    <w:rsid w:val="00CC0E85"/>
    <w:rsid w:val="00CC0EF7"/>
    <w:rsid w:val="00CC1158"/>
    <w:rsid w:val="00CC1254"/>
    <w:rsid w:val="00CC136E"/>
    <w:rsid w:val="00CC16C3"/>
    <w:rsid w:val="00CC190B"/>
    <w:rsid w:val="00CC1B58"/>
    <w:rsid w:val="00CC1CB3"/>
    <w:rsid w:val="00CC1CFC"/>
    <w:rsid w:val="00CC1E4A"/>
    <w:rsid w:val="00CC243C"/>
    <w:rsid w:val="00CC2910"/>
    <w:rsid w:val="00CC2A36"/>
    <w:rsid w:val="00CC2B19"/>
    <w:rsid w:val="00CC2BA5"/>
    <w:rsid w:val="00CC2E96"/>
    <w:rsid w:val="00CC30D1"/>
    <w:rsid w:val="00CC3168"/>
    <w:rsid w:val="00CC345B"/>
    <w:rsid w:val="00CC345D"/>
    <w:rsid w:val="00CC3ABE"/>
    <w:rsid w:val="00CC3B35"/>
    <w:rsid w:val="00CC3B66"/>
    <w:rsid w:val="00CC3D0F"/>
    <w:rsid w:val="00CC3F38"/>
    <w:rsid w:val="00CC3F4C"/>
    <w:rsid w:val="00CC407A"/>
    <w:rsid w:val="00CC4162"/>
    <w:rsid w:val="00CC43EA"/>
    <w:rsid w:val="00CC44B0"/>
    <w:rsid w:val="00CC44E4"/>
    <w:rsid w:val="00CC454A"/>
    <w:rsid w:val="00CC455E"/>
    <w:rsid w:val="00CC4598"/>
    <w:rsid w:val="00CC4776"/>
    <w:rsid w:val="00CC47D8"/>
    <w:rsid w:val="00CC4A21"/>
    <w:rsid w:val="00CC4A35"/>
    <w:rsid w:val="00CC4C78"/>
    <w:rsid w:val="00CC4CD5"/>
    <w:rsid w:val="00CC50E2"/>
    <w:rsid w:val="00CC5196"/>
    <w:rsid w:val="00CC5388"/>
    <w:rsid w:val="00CC5816"/>
    <w:rsid w:val="00CC5E83"/>
    <w:rsid w:val="00CC6142"/>
    <w:rsid w:val="00CC677F"/>
    <w:rsid w:val="00CC67B6"/>
    <w:rsid w:val="00CC6A55"/>
    <w:rsid w:val="00CC6C67"/>
    <w:rsid w:val="00CC6E2F"/>
    <w:rsid w:val="00CC6E35"/>
    <w:rsid w:val="00CC6F45"/>
    <w:rsid w:val="00CC7167"/>
    <w:rsid w:val="00CC71AF"/>
    <w:rsid w:val="00CC7829"/>
    <w:rsid w:val="00CC793E"/>
    <w:rsid w:val="00CC795A"/>
    <w:rsid w:val="00CC7A02"/>
    <w:rsid w:val="00CC7BFF"/>
    <w:rsid w:val="00CC7C54"/>
    <w:rsid w:val="00CC7C70"/>
    <w:rsid w:val="00CC7C88"/>
    <w:rsid w:val="00CC7E69"/>
    <w:rsid w:val="00CC7F29"/>
    <w:rsid w:val="00CD00D2"/>
    <w:rsid w:val="00CD0C0A"/>
    <w:rsid w:val="00CD0C61"/>
    <w:rsid w:val="00CD0CF2"/>
    <w:rsid w:val="00CD0DB3"/>
    <w:rsid w:val="00CD11CF"/>
    <w:rsid w:val="00CD1238"/>
    <w:rsid w:val="00CD1279"/>
    <w:rsid w:val="00CD1883"/>
    <w:rsid w:val="00CD2016"/>
    <w:rsid w:val="00CD2341"/>
    <w:rsid w:val="00CD261E"/>
    <w:rsid w:val="00CD2845"/>
    <w:rsid w:val="00CD299A"/>
    <w:rsid w:val="00CD2A1D"/>
    <w:rsid w:val="00CD2B31"/>
    <w:rsid w:val="00CD2BE2"/>
    <w:rsid w:val="00CD2D73"/>
    <w:rsid w:val="00CD304D"/>
    <w:rsid w:val="00CD30C7"/>
    <w:rsid w:val="00CD3373"/>
    <w:rsid w:val="00CD347B"/>
    <w:rsid w:val="00CD34AB"/>
    <w:rsid w:val="00CD3746"/>
    <w:rsid w:val="00CD3D79"/>
    <w:rsid w:val="00CD3D7F"/>
    <w:rsid w:val="00CD3E78"/>
    <w:rsid w:val="00CD3F99"/>
    <w:rsid w:val="00CD4158"/>
    <w:rsid w:val="00CD4436"/>
    <w:rsid w:val="00CD45DA"/>
    <w:rsid w:val="00CD473F"/>
    <w:rsid w:val="00CD4E37"/>
    <w:rsid w:val="00CD4EBE"/>
    <w:rsid w:val="00CD573B"/>
    <w:rsid w:val="00CD578F"/>
    <w:rsid w:val="00CD5868"/>
    <w:rsid w:val="00CD5B96"/>
    <w:rsid w:val="00CD5ED1"/>
    <w:rsid w:val="00CD5FE6"/>
    <w:rsid w:val="00CD60EC"/>
    <w:rsid w:val="00CD630D"/>
    <w:rsid w:val="00CD677D"/>
    <w:rsid w:val="00CD68D8"/>
    <w:rsid w:val="00CD6BAE"/>
    <w:rsid w:val="00CD6DAB"/>
    <w:rsid w:val="00CD6E33"/>
    <w:rsid w:val="00CD6EAA"/>
    <w:rsid w:val="00CD70B0"/>
    <w:rsid w:val="00CD7602"/>
    <w:rsid w:val="00CD7676"/>
    <w:rsid w:val="00CD76F3"/>
    <w:rsid w:val="00CD77CF"/>
    <w:rsid w:val="00CD7942"/>
    <w:rsid w:val="00CD7C0F"/>
    <w:rsid w:val="00CD7D05"/>
    <w:rsid w:val="00CE01CF"/>
    <w:rsid w:val="00CE02F5"/>
    <w:rsid w:val="00CE0823"/>
    <w:rsid w:val="00CE0B6A"/>
    <w:rsid w:val="00CE0BEB"/>
    <w:rsid w:val="00CE0CC8"/>
    <w:rsid w:val="00CE1005"/>
    <w:rsid w:val="00CE109B"/>
    <w:rsid w:val="00CE124B"/>
    <w:rsid w:val="00CE1517"/>
    <w:rsid w:val="00CE1666"/>
    <w:rsid w:val="00CE166B"/>
    <w:rsid w:val="00CE1978"/>
    <w:rsid w:val="00CE1B76"/>
    <w:rsid w:val="00CE1BD2"/>
    <w:rsid w:val="00CE1D5D"/>
    <w:rsid w:val="00CE1F91"/>
    <w:rsid w:val="00CE2158"/>
    <w:rsid w:val="00CE222A"/>
    <w:rsid w:val="00CE222F"/>
    <w:rsid w:val="00CE2241"/>
    <w:rsid w:val="00CE2334"/>
    <w:rsid w:val="00CE2502"/>
    <w:rsid w:val="00CE25DA"/>
    <w:rsid w:val="00CE278A"/>
    <w:rsid w:val="00CE2B98"/>
    <w:rsid w:val="00CE2E5A"/>
    <w:rsid w:val="00CE2EC3"/>
    <w:rsid w:val="00CE37CE"/>
    <w:rsid w:val="00CE3841"/>
    <w:rsid w:val="00CE3B13"/>
    <w:rsid w:val="00CE3E71"/>
    <w:rsid w:val="00CE3F41"/>
    <w:rsid w:val="00CE4014"/>
    <w:rsid w:val="00CE4093"/>
    <w:rsid w:val="00CE425C"/>
    <w:rsid w:val="00CE4284"/>
    <w:rsid w:val="00CE4479"/>
    <w:rsid w:val="00CE4E3C"/>
    <w:rsid w:val="00CE50FA"/>
    <w:rsid w:val="00CE55E4"/>
    <w:rsid w:val="00CE55EE"/>
    <w:rsid w:val="00CE56BB"/>
    <w:rsid w:val="00CE56F2"/>
    <w:rsid w:val="00CE5967"/>
    <w:rsid w:val="00CE5A40"/>
    <w:rsid w:val="00CE5B58"/>
    <w:rsid w:val="00CE5CE1"/>
    <w:rsid w:val="00CE5EAA"/>
    <w:rsid w:val="00CE6055"/>
    <w:rsid w:val="00CE6168"/>
    <w:rsid w:val="00CE618C"/>
    <w:rsid w:val="00CE65E6"/>
    <w:rsid w:val="00CE66A5"/>
    <w:rsid w:val="00CE67B7"/>
    <w:rsid w:val="00CE67E7"/>
    <w:rsid w:val="00CE6A16"/>
    <w:rsid w:val="00CE6D18"/>
    <w:rsid w:val="00CE6F68"/>
    <w:rsid w:val="00CE6FBF"/>
    <w:rsid w:val="00CE6FC8"/>
    <w:rsid w:val="00CE7167"/>
    <w:rsid w:val="00CE7276"/>
    <w:rsid w:val="00CE7452"/>
    <w:rsid w:val="00CE7510"/>
    <w:rsid w:val="00CE7820"/>
    <w:rsid w:val="00CE7871"/>
    <w:rsid w:val="00CE7A19"/>
    <w:rsid w:val="00CE7B7C"/>
    <w:rsid w:val="00CE7C1D"/>
    <w:rsid w:val="00CE7EE9"/>
    <w:rsid w:val="00CE7F83"/>
    <w:rsid w:val="00CF0120"/>
    <w:rsid w:val="00CF02A0"/>
    <w:rsid w:val="00CF0CEC"/>
    <w:rsid w:val="00CF0D3F"/>
    <w:rsid w:val="00CF0F82"/>
    <w:rsid w:val="00CF133F"/>
    <w:rsid w:val="00CF153C"/>
    <w:rsid w:val="00CF1896"/>
    <w:rsid w:val="00CF19E0"/>
    <w:rsid w:val="00CF1BF1"/>
    <w:rsid w:val="00CF1CD2"/>
    <w:rsid w:val="00CF1DB9"/>
    <w:rsid w:val="00CF1DC3"/>
    <w:rsid w:val="00CF1F59"/>
    <w:rsid w:val="00CF2531"/>
    <w:rsid w:val="00CF2578"/>
    <w:rsid w:val="00CF2856"/>
    <w:rsid w:val="00CF28A7"/>
    <w:rsid w:val="00CF2DA7"/>
    <w:rsid w:val="00CF2FE3"/>
    <w:rsid w:val="00CF316C"/>
    <w:rsid w:val="00CF323A"/>
    <w:rsid w:val="00CF32B3"/>
    <w:rsid w:val="00CF3309"/>
    <w:rsid w:val="00CF3534"/>
    <w:rsid w:val="00CF3772"/>
    <w:rsid w:val="00CF37A0"/>
    <w:rsid w:val="00CF3850"/>
    <w:rsid w:val="00CF39BD"/>
    <w:rsid w:val="00CF3D42"/>
    <w:rsid w:val="00CF40D8"/>
    <w:rsid w:val="00CF4600"/>
    <w:rsid w:val="00CF465A"/>
    <w:rsid w:val="00CF465F"/>
    <w:rsid w:val="00CF4707"/>
    <w:rsid w:val="00CF4A9D"/>
    <w:rsid w:val="00CF4B04"/>
    <w:rsid w:val="00CF4BC4"/>
    <w:rsid w:val="00CF4CFD"/>
    <w:rsid w:val="00CF4DB7"/>
    <w:rsid w:val="00CF4EA1"/>
    <w:rsid w:val="00CF4F84"/>
    <w:rsid w:val="00CF4FF4"/>
    <w:rsid w:val="00CF5303"/>
    <w:rsid w:val="00CF5498"/>
    <w:rsid w:val="00CF5815"/>
    <w:rsid w:val="00CF5822"/>
    <w:rsid w:val="00CF5884"/>
    <w:rsid w:val="00CF599D"/>
    <w:rsid w:val="00CF5A7E"/>
    <w:rsid w:val="00CF6204"/>
    <w:rsid w:val="00CF65E8"/>
    <w:rsid w:val="00CF67E6"/>
    <w:rsid w:val="00CF687A"/>
    <w:rsid w:val="00CF6A01"/>
    <w:rsid w:val="00CF6A5B"/>
    <w:rsid w:val="00CF6BD6"/>
    <w:rsid w:val="00CF6BDA"/>
    <w:rsid w:val="00CF6C27"/>
    <w:rsid w:val="00CF6CFD"/>
    <w:rsid w:val="00CF7083"/>
    <w:rsid w:val="00CF709F"/>
    <w:rsid w:val="00CF7651"/>
    <w:rsid w:val="00CF7791"/>
    <w:rsid w:val="00CF7A62"/>
    <w:rsid w:val="00CF7CF5"/>
    <w:rsid w:val="00CF7D62"/>
    <w:rsid w:val="00CF7EC6"/>
    <w:rsid w:val="00D000B1"/>
    <w:rsid w:val="00D001E4"/>
    <w:rsid w:val="00D003A1"/>
    <w:rsid w:val="00D006D9"/>
    <w:rsid w:val="00D00702"/>
    <w:rsid w:val="00D00727"/>
    <w:rsid w:val="00D00AA0"/>
    <w:rsid w:val="00D00B7D"/>
    <w:rsid w:val="00D00B86"/>
    <w:rsid w:val="00D00BF0"/>
    <w:rsid w:val="00D00D60"/>
    <w:rsid w:val="00D00DD7"/>
    <w:rsid w:val="00D00F39"/>
    <w:rsid w:val="00D01141"/>
    <w:rsid w:val="00D011B7"/>
    <w:rsid w:val="00D0149A"/>
    <w:rsid w:val="00D015AE"/>
    <w:rsid w:val="00D019A9"/>
    <w:rsid w:val="00D01A49"/>
    <w:rsid w:val="00D01B06"/>
    <w:rsid w:val="00D01BE1"/>
    <w:rsid w:val="00D01C43"/>
    <w:rsid w:val="00D02050"/>
    <w:rsid w:val="00D0225A"/>
    <w:rsid w:val="00D022AD"/>
    <w:rsid w:val="00D02497"/>
    <w:rsid w:val="00D0260E"/>
    <w:rsid w:val="00D02873"/>
    <w:rsid w:val="00D02960"/>
    <w:rsid w:val="00D02F09"/>
    <w:rsid w:val="00D02F44"/>
    <w:rsid w:val="00D02F57"/>
    <w:rsid w:val="00D03238"/>
    <w:rsid w:val="00D0332C"/>
    <w:rsid w:val="00D03478"/>
    <w:rsid w:val="00D03631"/>
    <w:rsid w:val="00D037A0"/>
    <w:rsid w:val="00D038CC"/>
    <w:rsid w:val="00D039A0"/>
    <w:rsid w:val="00D03A1A"/>
    <w:rsid w:val="00D03B05"/>
    <w:rsid w:val="00D03B34"/>
    <w:rsid w:val="00D03F64"/>
    <w:rsid w:val="00D03FA9"/>
    <w:rsid w:val="00D041AD"/>
    <w:rsid w:val="00D0425B"/>
    <w:rsid w:val="00D045F4"/>
    <w:rsid w:val="00D0464B"/>
    <w:rsid w:val="00D0482B"/>
    <w:rsid w:val="00D04B8C"/>
    <w:rsid w:val="00D04D1A"/>
    <w:rsid w:val="00D05059"/>
    <w:rsid w:val="00D05140"/>
    <w:rsid w:val="00D0514E"/>
    <w:rsid w:val="00D054D5"/>
    <w:rsid w:val="00D057D8"/>
    <w:rsid w:val="00D05D19"/>
    <w:rsid w:val="00D0608E"/>
    <w:rsid w:val="00D06147"/>
    <w:rsid w:val="00D062F3"/>
    <w:rsid w:val="00D0634B"/>
    <w:rsid w:val="00D065CA"/>
    <w:rsid w:val="00D067BF"/>
    <w:rsid w:val="00D06863"/>
    <w:rsid w:val="00D06A9F"/>
    <w:rsid w:val="00D06D1D"/>
    <w:rsid w:val="00D06EFF"/>
    <w:rsid w:val="00D07319"/>
    <w:rsid w:val="00D079CB"/>
    <w:rsid w:val="00D07DBE"/>
    <w:rsid w:val="00D10058"/>
    <w:rsid w:val="00D100D4"/>
    <w:rsid w:val="00D10149"/>
    <w:rsid w:val="00D1035F"/>
    <w:rsid w:val="00D1074D"/>
    <w:rsid w:val="00D108A9"/>
    <w:rsid w:val="00D10904"/>
    <w:rsid w:val="00D10ADA"/>
    <w:rsid w:val="00D10BE4"/>
    <w:rsid w:val="00D10D0C"/>
    <w:rsid w:val="00D10E08"/>
    <w:rsid w:val="00D10E0E"/>
    <w:rsid w:val="00D10E8F"/>
    <w:rsid w:val="00D11035"/>
    <w:rsid w:val="00D11165"/>
    <w:rsid w:val="00D11198"/>
    <w:rsid w:val="00D11351"/>
    <w:rsid w:val="00D11C36"/>
    <w:rsid w:val="00D11F32"/>
    <w:rsid w:val="00D11F83"/>
    <w:rsid w:val="00D120AD"/>
    <w:rsid w:val="00D120DF"/>
    <w:rsid w:val="00D12244"/>
    <w:rsid w:val="00D125F6"/>
    <w:rsid w:val="00D126C5"/>
    <w:rsid w:val="00D1285D"/>
    <w:rsid w:val="00D128E2"/>
    <w:rsid w:val="00D12A55"/>
    <w:rsid w:val="00D12AAC"/>
    <w:rsid w:val="00D12B81"/>
    <w:rsid w:val="00D12F74"/>
    <w:rsid w:val="00D13163"/>
    <w:rsid w:val="00D134AF"/>
    <w:rsid w:val="00D1367C"/>
    <w:rsid w:val="00D13745"/>
    <w:rsid w:val="00D137D5"/>
    <w:rsid w:val="00D13FE2"/>
    <w:rsid w:val="00D13FFF"/>
    <w:rsid w:val="00D14002"/>
    <w:rsid w:val="00D141B2"/>
    <w:rsid w:val="00D14213"/>
    <w:rsid w:val="00D14754"/>
    <w:rsid w:val="00D1477B"/>
    <w:rsid w:val="00D14798"/>
    <w:rsid w:val="00D14811"/>
    <w:rsid w:val="00D14812"/>
    <w:rsid w:val="00D1481B"/>
    <w:rsid w:val="00D148AA"/>
    <w:rsid w:val="00D14C9B"/>
    <w:rsid w:val="00D14DEF"/>
    <w:rsid w:val="00D150B4"/>
    <w:rsid w:val="00D1515F"/>
    <w:rsid w:val="00D151CE"/>
    <w:rsid w:val="00D152A0"/>
    <w:rsid w:val="00D15640"/>
    <w:rsid w:val="00D1589F"/>
    <w:rsid w:val="00D15916"/>
    <w:rsid w:val="00D15B82"/>
    <w:rsid w:val="00D15D98"/>
    <w:rsid w:val="00D15E9C"/>
    <w:rsid w:val="00D1604B"/>
    <w:rsid w:val="00D1613E"/>
    <w:rsid w:val="00D16422"/>
    <w:rsid w:val="00D16728"/>
    <w:rsid w:val="00D16730"/>
    <w:rsid w:val="00D16A37"/>
    <w:rsid w:val="00D16E8E"/>
    <w:rsid w:val="00D1707C"/>
    <w:rsid w:val="00D1728D"/>
    <w:rsid w:val="00D17367"/>
    <w:rsid w:val="00D1751D"/>
    <w:rsid w:val="00D17690"/>
    <w:rsid w:val="00D1769F"/>
    <w:rsid w:val="00D17A9B"/>
    <w:rsid w:val="00D17DDE"/>
    <w:rsid w:val="00D17EA6"/>
    <w:rsid w:val="00D201F3"/>
    <w:rsid w:val="00D203F4"/>
    <w:rsid w:val="00D204D8"/>
    <w:rsid w:val="00D2069E"/>
    <w:rsid w:val="00D2077F"/>
    <w:rsid w:val="00D2085D"/>
    <w:rsid w:val="00D208CA"/>
    <w:rsid w:val="00D2099E"/>
    <w:rsid w:val="00D20AE1"/>
    <w:rsid w:val="00D20C00"/>
    <w:rsid w:val="00D20D8E"/>
    <w:rsid w:val="00D20DA9"/>
    <w:rsid w:val="00D21136"/>
    <w:rsid w:val="00D2120A"/>
    <w:rsid w:val="00D213ED"/>
    <w:rsid w:val="00D2147A"/>
    <w:rsid w:val="00D21748"/>
    <w:rsid w:val="00D21985"/>
    <w:rsid w:val="00D21B55"/>
    <w:rsid w:val="00D21E5C"/>
    <w:rsid w:val="00D22177"/>
    <w:rsid w:val="00D2217D"/>
    <w:rsid w:val="00D226A1"/>
    <w:rsid w:val="00D22819"/>
    <w:rsid w:val="00D229DF"/>
    <w:rsid w:val="00D22A07"/>
    <w:rsid w:val="00D22BB3"/>
    <w:rsid w:val="00D22D39"/>
    <w:rsid w:val="00D22D83"/>
    <w:rsid w:val="00D22DC5"/>
    <w:rsid w:val="00D230BC"/>
    <w:rsid w:val="00D2391F"/>
    <w:rsid w:val="00D23B0A"/>
    <w:rsid w:val="00D23B26"/>
    <w:rsid w:val="00D23B8B"/>
    <w:rsid w:val="00D23D27"/>
    <w:rsid w:val="00D23E58"/>
    <w:rsid w:val="00D240FA"/>
    <w:rsid w:val="00D2427F"/>
    <w:rsid w:val="00D24454"/>
    <w:rsid w:val="00D244E6"/>
    <w:rsid w:val="00D2457E"/>
    <w:rsid w:val="00D245DB"/>
    <w:rsid w:val="00D246CD"/>
    <w:rsid w:val="00D249B4"/>
    <w:rsid w:val="00D24ACA"/>
    <w:rsid w:val="00D24CA2"/>
    <w:rsid w:val="00D24D82"/>
    <w:rsid w:val="00D24F0E"/>
    <w:rsid w:val="00D25241"/>
    <w:rsid w:val="00D25257"/>
    <w:rsid w:val="00D25312"/>
    <w:rsid w:val="00D25899"/>
    <w:rsid w:val="00D25997"/>
    <w:rsid w:val="00D259A2"/>
    <w:rsid w:val="00D25BB5"/>
    <w:rsid w:val="00D25CBE"/>
    <w:rsid w:val="00D25CE4"/>
    <w:rsid w:val="00D25F38"/>
    <w:rsid w:val="00D25F77"/>
    <w:rsid w:val="00D25FEA"/>
    <w:rsid w:val="00D261B1"/>
    <w:rsid w:val="00D26281"/>
    <w:rsid w:val="00D266DA"/>
    <w:rsid w:val="00D266EF"/>
    <w:rsid w:val="00D266F1"/>
    <w:rsid w:val="00D269AC"/>
    <w:rsid w:val="00D26C96"/>
    <w:rsid w:val="00D26CD8"/>
    <w:rsid w:val="00D26ECD"/>
    <w:rsid w:val="00D26FC3"/>
    <w:rsid w:val="00D27019"/>
    <w:rsid w:val="00D270A4"/>
    <w:rsid w:val="00D2716A"/>
    <w:rsid w:val="00D2723E"/>
    <w:rsid w:val="00D2764A"/>
    <w:rsid w:val="00D276E4"/>
    <w:rsid w:val="00D27A08"/>
    <w:rsid w:val="00D27A3C"/>
    <w:rsid w:val="00D27C0E"/>
    <w:rsid w:val="00D27D18"/>
    <w:rsid w:val="00D27DFB"/>
    <w:rsid w:val="00D27F06"/>
    <w:rsid w:val="00D300AD"/>
    <w:rsid w:val="00D30200"/>
    <w:rsid w:val="00D307A4"/>
    <w:rsid w:val="00D307CF"/>
    <w:rsid w:val="00D30953"/>
    <w:rsid w:val="00D3098D"/>
    <w:rsid w:val="00D30DDA"/>
    <w:rsid w:val="00D3108C"/>
    <w:rsid w:val="00D31269"/>
    <w:rsid w:val="00D312C8"/>
    <w:rsid w:val="00D31AE1"/>
    <w:rsid w:val="00D31AF1"/>
    <w:rsid w:val="00D31E43"/>
    <w:rsid w:val="00D31EF3"/>
    <w:rsid w:val="00D31FC0"/>
    <w:rsid w:val="00D320AC"/>
    <w:rsid w:val="00D32146"/>
    <w:rsid w:val="00D3231A"/>
    <w:rsid w:val="00D3238B"/>
    <w:rsid w:val="00D32420"/>
    <w:rsid w:val="00D32477"/>
    <w:rsid w:val="00D326E4"/>
    <w:rsid w:val="00D328A3"/>
    <w:rsid w:val="00D329F8"/>
    <w:rsid w:val="00D32A4A"/>
    <w:rsid w:val="00D32B23"/>
    <w:rsid w:val="00D32B2B"/>
    <w:rsid w:val="00D32D11"/>
    <w:rsid w:val="00D3309F"/>
    <w:rsid w:val="00D33144"/>
    <w:rsid w:val="00D3317D"/>
    <w:rsid w:val="00D336F9"/>
    <w:rsid w:val="00D3373E"/>
    <w:rsid w:val="00D33AD7"/>
    <w:rsid w:val="00D33BD9"/>
    <w:rsid w:val="00D33FE8"/>
    <w:rsid w:val="00D341AD"/>
    <w:rsid w:val="00D345D8"/>
    <w:rsid w:val="00D34721"/>
    <w:rsid w:val="00D348DD"/>
    <w:rsid w:val="00D34D7C"/>
    <w:rsid w:val="00D34F22"/>
    <w:rsid w:val="00D35374"/>
    <w:rsid w:val="00D3556A"/>
    <w:rsid w:val="00D356DB"/>
    <w:rsid w:val="00D35914"/>
    <w:rsid w:val="00D35931"/>
    <w:rsid w:val="00D35AA2"/>
    <w:rsid w:val="00D35B2C"/>
    <w:rsid w:val="00D35C70"/>
    <w:rsid w:val="00D35DB6"/>
    <w:rsid w:val="00D35E1A"/>
    <w:rsid w:val="00D36010"/>
    <w:rsid w:val="00D3602D"/>
    <w:rsid w:val="00D36413"/>
    <w:rsid w:val="00D36544"/>
    <w:rsid w:val="00D365B1"/>
    <w:rsid w:val="00D36650"/>
    <w:rsid w:val="00D36680"/>
    <w:rsid w:val="00D36A17"/>
    <w:rsid w:val="00D36BA3"/>
    <w:rsid w:val="00D36BD9"/>
    <w:rsid w:val="00D37253"/>
    <w:rsid w:val="00D374C3"/>
    <w:rsid w:val="00D37523"/>
    <w:rsid w:val="00D3788B"/>
    <w:rsid w:val="00D378E7"/>
    <w:rsid w:val="00D378EA"/>
    <w:rsid w:val="00D37B9C"/>
    <w:rsid w:val="00D37D3A"/>
    <w:rsid w:val="00D40074"/>
    <w:rsid w:val="00D4048E"/>
    <w:rsid w:val="00D40574"/>
    <w:rsid w:val="00D40B1A"/>
    <w:rsid w:val="00D40B68"/>
    <w:rsid w:val="00D41056"/>
    <w:rsid w:val="00D41706"/>
    <w:rsid w:val="00D41815"/>
    <w:rsid w:val="00D41929"/>
    <w:rsid w:val="00D41DE6"/>
    <w:rsid w:val="00D420D9"/>
    <w:rsid w:val="00D42204"/>
    <w:rsid w:val="00D425C7"/>
    <w:rsid w:val="00D4278E"/>
    <w:rsid w:val="00D42883"/>
    <w:rsid w:val="00D42B62"/>
    <w:rsid w:val="00D42B98"/>
    <w:rsid w:val="00D42E03"/>
    <w:rsid w:val="00D42FA1"/>
    <w:rsid w:val="00D432D5"/>
    <w:rsid w:val="00D43504"/>
    <w:rsid w:val="00D435DC"/>
    <w:rsid w:val="00D435E7"/>
    <w:rsid w:val="00D43615"/>
    <w:rsid w:val="00D4396C"/>
    <w:rsid w:val="00D43A93"/>
    <w:rsid w:val="00D43FC1"/>
    <w:rsid w:val="00D44059"/>
    <w:rsid w:val="00D44672"/>
    <w:rsid w:val="00D447ED"/>
    <w:rsid w:val="00D44B0F"/>
    <w:rsid w:val="00D44D4C"/>
    <w:rsid w:val="00D44E88"/>
    <w:rsid w:val="00D4521D"/>
    <w:rsid w:val="00D45515"/>
    <w:rsid w:val="00D45BA9"/>
    <w:rsid w:val="00D45C50"/>
    <w:rsid w:val="00D45C86"/>
    <w:rsid w:val="00D45DBB"/>
    <w:rsid w:val="00D45F8A"/>
    <w:rsid w:val="00D46174"/>
    <w:rsid w:val="00D46256"/>
    <w:rsid w:val="00D4630B"/>
    <w:rsid w:val="00D463AF"/>
    <w:rsid w:val="00D4662F"/>
    <w:rsid w:val="00D46647"/>
    <w:rsid w:val="00D4691B"/>
    <w:rsid w:val="00D46C03"/>
    <w:rsid w:val="00D46C68"/>
    <w:rsid w:val="00D46DC5"/>
    <w:rsid w:val="00D46F54"/>
    <w:rsid w:val="00D46F85"/>
    <w:rsid w:val="00D46FDC"/>
    <w:rsid w:val="00D4719E"/>
    <w:rsid w:val="00D472A5"/>
    <w:rsid w:val="00D472EC"/>
    <w:rsid w:val="00D47623"/>
    <w:rsid w:val="00D47748"/>
    <w:rsid w:val="00D47C75"/>
    <w:rsid w:val="00D47DDA"/>
    <w:rsid w:val="00D50084"/>
    <w:rsid w:val="00D501A0"/>
    <w:rsid w:val="00D504E8"/>
    <w:rsid w:val="00D5062D"/>
    <w:rsid w:val="00D506ED"/>
    <w:rsid w:val="00D50834"/>
    <w:rsid w:val="00D50F85"/>
    <w:rsid w:val="00D512B7"/>
    <w:rsid w:val="00D51303"/>
    <w:rsid w:val="00D51453"/>
    <w:rsid w:val="00D5160B"/>
    <w:rsid w:val="00D51780"/>
    <w:rsid w:val="00D517E4"/>
    <w:rsid w:val="00D519A5"/>
    <w:rsid w:val="00D51C3C"/>
    <w:rsid w:val="00D51D67"/>
    <w:rsid w:val="00D51E8C"/>
    <w:rsid w:val="00D51EA3"/>
    <w:rsid w:val="00D51FE7"/>
    <w:rsid w:val="00D5240C"/>
    <w:rsid w:val="00D52587"/>
    <w:rsid w:val="00D5263F"/>
    <w:rsid w:val="00D5266C"/>
    <w:rsid w:val="00D52B28"/>
    <w:rsid w:val="00D52CB5"/>
    <w:rsid w:val="00D52E4D"/>
    <w:rsid w:val="00D530A2"/>
    <w:rsid w:val="00D530DE"/>
    <w:rsid w:val="00D53163"/>
    <w:rsid w:val="00D532D4"/>
    <w:rsid w:val="00D53409"/>
    <w:rsid w:val="00D53747"/>
    <w:rsid w:val="00D537B3"/>
    <w:rsid w:val="00D539F7"/>
    <w:rsid w:val="00D53ABE"/>
    <w:rsid w:val="00D5403C"/>
    <w:rsid w:val="00D54197"/>
    <w:rsid w:val="00D542C6"/>
    <w:rsid w:val="00D548D0"/>
    <w:rsid w:val="00D54975"/>
    <w:rsid w:val="00D54C86"/>
    <w:rsid w:val="00D54EE2"/>
    <w:rsid w:val="00D550ED"/>
    <w:rsid w:val="00D55137"/>
    <w:rsid w:val="00D5523C"/>
    <w:rsid w:val="00D5528C"/>
    <w:rsid w:val="00D5539D"/>
    <w:rsid w:val="00D553C1"/>
    <w:rsid w:val="00D5556B"/>
    <w:rsid w:val="00D556E1"/>
    <w:rsid w:val="00D557E7"/>
    <w:rsid w:val="00D557F4"/>
    <w:rsid w:val="00D559E6"/>
    <w:rsid w:val="00D55B27"/>
    <w:rsid w:val="00D55BF4"/>
    <w:rsid w:val="00D55D43"/>
    <w:rsid w:val="00D560FB"/>
    <w:rsid w:val="00D56163"/>
    <w:rsid w:val="00D5634A"/>
    <w:rsid w:val="00D5637E"/>
    <w:rsid w:val="00D56631"/>
    <w:rsid w:val="00D56807"/>
    <w:rsid w:val="00D56814"/>
    <w:rsid w:val="00D56999"/>
    <w:rsid w:val="00D56B8E"/>
    <w:rsid w:val="00D56FA2"/>
    <w:rsid w:val="00D5788C"/>
    <w:rsid w:val="00D57A53"/>
    <w:rsid w:val="00D57EBF"/>
    <w:rsid w:val="00D60444"/>
    <w:rsid w:val="00D60628"/>
    <w:rsid w:val="00D606F7"/>
    <w:rsid w:val="00D607CB"/>
    <w:rsid w:val="00D609B1"/>
    <w:rsid w:val="00D609F9"/>
    <w:rsid w:val="00D60C4F"/>
    <w:rsid w:val="00D60CF8"/>
    <w:rsid w:val="00D6108A"/>
    <w:rsid w:val="00D610F2"/>
    <w:rsid w:val="00D611A3"/>
    <w:rsid w:val="00D6191C"/>
    <w:rsid w:val="00D61C78"/>
    <w:rsid w:val="00D61CD4"/>
    <w:rsid w:val="00D61D0A"/>
    <w:rsid w:val="00D61F64"/>
    <w:rsid w:val="00D62335"/>
    <w:rsid w:val="00D626F4"/>
    <w:rsid w:val="00D6278F"/>
    <w:rsid w:val="00D629CD"/>
    <w:rsid w:val="00D62A57"/>
    <w:rsid w:val="00D62C64"/>
    <w:rsid w:val="00D62E46"/>
    <w:rsid w:val="00D62EC4"/>
    <w:rsid w:val="00D62F03"/>
    <w:rsid w:val="00D62F2B"/>
    <w:rsid w:val="00D63098"/>
    <w:rsid w:val="00D6309B"/>
    <w:rsid w:val="00D631D1"/>
    <w:rsid w:val="00D63288"/>
    <w:rsid w:val="00D63641"/>
    <w:rsid w:val="00D63704"/>
    <w:rsid w:val="00D63705"/>
    <w:rsid w:val="00D6379A"/>
    <w:rsid w:val="00D637BA"/>
    <w:rsid w:val="00D63829"/>
    <w:rsid w:val="00D639CA"/>
    <w:rsid w:val="00D63F08"/>
    <w:rsid w:val="00D63F87"/>
    <w:rsid w:val="00D642C3"/>
    <w:rsid w:val="00D646BF"/>
    <w:rsid w:val="00D646F9"/>
    <w:rsid w:val="00D64994"/>
    <w:rsid w:val="00D64C22"/>
    <w:rsid w:val="00D64D75"/>
    <w:rsid w:val="00D64E41"/>
    <w:rsid w:val="00D6518D"/>
    <w:rsid w:val="00D65193"/>
    <w:rsid w:val="00D651BB"/>
    <w:rsid w:val="00D65451"/>
    <w:rsid w:val="00D65BF5"/>
    <w:rsid w:val="00D65DB3"/>
    <w:rsid w:val="00D65EA2"/>
    <w:rsid w:val="00D6674E"/>
    <w:rsid w:val="00D66A40"/>
    <w:rsid w:val="00D66B23"/>
    <w:rsid w:val="00D6729B"/>
    <w:rsid w:val="00D67571"/>
    <w:rsid w:val="00D67743"/>
    <w:rsid w:val="00D6780D"/>
    <w:rsid w:val="00D67D63"/>
    <w:rsid w:val="00D67F0F"/>
    <w:rsid w:val="00D70071"/>
    <w:rsid w:val="00D706D2"/>
    <w:rsid w:val="00D70F04"/>
    <w:rsid w:val="00D71003"/>
    <w:rsid w:val="00D710FD"/>
    <w:rsid w:val="00D71385"/>
    <w:rsid w:val="00D713BD"/>
    <w:rsid w:val="00D71724"/>
    <w:rsid w:val="00D7197D"/>
    <w:rsid w:val="00D71CB1"/>
    <w:rsid w:val="00D71DE6"/>
    <w:rsid w:val="00D7233A"/>
    <w:rsid w:val="00D724DA"/>
    <w:rsid w:val="00D72730"/>
    <w:rsid w:val="00D7279A"/>
    <w:rsid w:val="00D727DA"/>
    <w:rsid w:val="00D727E7"/>
    <w:rsid w:val="00D72848"/>
    <w:rsid w:val="00D7303C"/>
    <w:rsid w:val="00D732D0"/>
    <w:rsid w:val="00D73737"/>
    <w:rsid w:val="00D73763"/>
    <w:rsid w:val="00D73873"/>
    <w:rsid w:val="00D73938"/>
    <w:rsid w:val="00D73A44"/>
    <w:rsid w:val="00D73A66"/>
    <w:rsid w:val="00D7434A"/>
    <w:rsid w:val="00D74452"/>
    <w:rsid w:val="00D74897"/>
    <w:rsid w:val="00D7490C"/>
    <w:rsid w:val="00D74972"/>
    <w:rsid w:val="00D74A62"/>
    <w:rsid w:val="00D74AE0"/>
    <w:rsid w:val="00D74B4E"/>
    <w:rsid w:val="00D74CD6"/>
    <w:rsid w:val="00D74D3F"/>
    <w:rsid w:val="00D74E76"/>
    <w:rsid w:val="00D750A5"/>
    <w:rsid w:val="00D75244"/>
    <w:rsid w:val="00D75550"/>
    <w:rsid w:val="00D755B9"/>
    <w:rsid w:val="00D75C3F"/>
    <w:rsid w:val="00D75DC4"/>
    <w:rsid w:val="00D76005"/>
    <w:rsid w:val="00D761B4"/>
    <w:rsid w:val="00D76248"/>
    <w:rsid w:val="00D764C6"/>
    <w:rsid w:val="00D7657A"/>
    <w:rsid w:val="00D765CD"/>
    <w:rsid w:val="00D765D4"/>
    <w:rsid w:val="00D766D9"/>
    <w:rsid w:val="00D76777"/>
    <w:rsid w:val="00D7678E"/>
    <w:rsid w:val="00D7686B"/>
    <w:rsid w:val="00D771BA"/>
    <w:rsid w:val="00D7772B"/>
    <w:rsid w:val="00D77A1F"/>
    <w:rsid w:val="00D77A56"/>
    <w:rsid w:val="00D77AD7"/>
    <w:rsid w:val="00D77B92"/>
    <w:rsid w:val="00D77C90"/>
    <w:rsid w:val="00D800E6"/>
    <w:rsid w:val="00D8032A"/>
    <w:rsid w:val="00D803BD"/>
    <w:rsid w:val="00D80527"/>
    <w:rsid w:val="00D805A4"/>
    <w:rsid w:val="00D8080A"/>
    <w:rsid w:val="00D8082B"/>
    <w:rsid w:val="00D80DBD"/>
    <w:rsid w:val="00D80EF7"/>
    <w:rsid w:val="00D80FA0"/>
    <w:rsid w:val="00D8107A"/>
    <w:rsid w:val="00D8127F"/>
    <w:rsid w:val="00D81634"/>
    <w:rsid w:val="00D8182A"/>
    <w:rsid w:val="00D818AA"/>
    <w:rsid w:val="00D81989"/>
    <w:rsid w:val="00D81B8A"/>
    <w:rsid w:val="00D823FC"/>
    <w:rsid w:val="00D82438"/>
    <w:rsid w:val="00D82560"/>
    <w:rsid w:val="00D8260A"/>
    <w:rsid w:val="00D82636"/>
    <w:rsid w:val="00D82E64"/>
    <w:rsid w:val="00D82FA3"/>
    <w:rsid w:val="00D83188"/>
    <w:rsid w:val="00D8338F"/>
    <w:rsid w:val="00D83585"/>
    <w:rsid w:val="00D83840"/>
    <w:rsid w:val="00D83F8A"/>
    <w:rsid w:val="00D84033"/>
    <w:rsid w:val="00D84085"/>
    <w:rsid w:val="00D841E0"/>
    <w:rsid w:val="00D844E2"/>
    <w:rsid w:val="00D84655"/>
    <w:rsid w:val="00D84A8A"/>
    <w:rsid w:val="00D84AC7"/>
    <w:rsid w:val="00D84FE0"/>
    <w:rsid w:val="00D851EA"/>
    <w:rsid w:val="00D8527E"/>
    <w:rsid w:val="00D854CF"/>
    <w:rsid w:val="00D85753"/>
    <w:rsid w:val="00D85AB0"/>
    <w:rsid w:val="00D85CF2"/>
    <w:rsid w:val="00D85F8E"/>
    <w:rsid w:val="00D860DC"/>
    <w:rsid w:val="00D86183"/>
    <w:rsid w:val="00D86781"/>
    <w:rsid w:val="00D86975"/>
    <w:rsid w:val="00D86BDE"/>
    <w:rsid w:val="00D870DD"/>
    <w:rsid w:val="00D8745F"/>
    <w:rsid w:val="00D87A9C"/>
    <w:rsid w:val="00D87BBE"/>
    <w:rsid w:val="00D87C64"/>
    <w:rsid w:val="00D87D01"/>
    <w:rsid w:val="00D87D50"/>
    <w:rsid w:val="00D87D8D"/>
    <w:rsid w:val="00D90003"/>
    <w:rsid w:val="00D90555"/>
    <w:rsid w:val="00D905D0"/>
    <w:rsid w:val="00D906FA"/>
    <w:rsid w:val="00D90713"/>
    <w:rsid w:val="00D90BAA"/>
    <w:rsid w:val="00D90CC0"/>
    <w:rsid w:val="00D910F0"/>
    <w:rsid w:val="00D91492"/>
    <w:rsid w:val="00D914E9"/>
    <w:rsid w:val="00D916B4"/>
    <w:rsid w:val="00D916C6"/>
    <w:rsid w:val="00D917BE"/>
    <w:rsid w:val="00D91905"/>
    <w:rsid w:val="00D9195A"/>
    <w:rsid w:val="00D9195F"/>
    <w:rsid w:val="00D91AE1"/>
    <w:rsid w:val="00D91B2F"/>
    <w:rsid w:val="00D91B46"/>
    <w:rsid w:val="00D91CCA"/>
    <w:rsid w:val="00D91DEA"/>
    <w:rsid w:val="00D91EA0"/>
    <w:rsid w:val="00D921CD"/>
    <w:rsid w:val="00D928BB"/>
    <w:rsid w:val="00D92F8E"/>
    <w:rsid w:val="00D93164"/>
    <w:rsid w:val="00D93910"/>
    <w:rsid w:val="00D93C64"/>
    <w:rsid w:val="00D93E36"/>
    <w:rsid w:val="00D9410B"/>
    <w:rsid w:val="00D945B0"/>
    <w:rsid w:val="00D946C6"/>
    <w:rsid w:val="00D948AB"/>
    <w:rsid w:val="00D94E04"/>
    <w:rsid w:val="00D950B0"/>
    <w:rsid w:val="00D952B8"/>
    <w:rsid w:val="00D956F3"/>
    <w:rsid w:val="00D95783"/>
    <w:rsid w:val="00D95838"/>
    <w:rsid w:val="00D95933"/>
    <w:rsid w:val="00D95B5E"/>
    <w:rsid w:val="00D95EBE"/>
    <w:rsid w:val="00D95F97"/>
    <w:rsid w:val="00D9609D"/>
    <w:rsid w:val="00D964DA"/>
    <w:rsid w:val="00D967B1"/>
    <w:rsid w:val="00D969D6"/>
    <w:rsid w:val="00D96BFD"/>
    <w:rsid w:val="00D96EDE"/>
    <w:rsid w:val="00D97127"/>
    <w:rsid w:val="00D978B0"/>
    <w:rsid w:val="00D97BCD"/>
    <w:rsid w:val="00DA017A"/>
    <w:rsid w:val="00DA050C"/>
    <w:rsid w:val="00DA05E8"/>
    <w:rsid w:val="00DA0A82"/>
    <w:rsid w:val="00DA0D40"/>
    <w:rsid w:val="00DA0E2F"/>
    <w:rsid w:val="00DA0F8F"/>
    <w:rsid w:val="00DA1019"/>
    <w:rsid w:val="00DA13D5"/>
    <w:rsid w:val="00DA16D5"/>
    <w:rsid w:val="00DA17BA"/>
    <w:rsid w:val="00DA1A2E"/>
    <w:rsid w:val="00DA1A33"/>
    <w:rsid w:val="00DA1BD8"/>
    <w:rsid w:val="00DA1FDC"/>
    <w:rsid w:val="00DA2071"/>
    <w:rsid w:val="00DA2184"/>
    <w:rsid w:val="00DA2484"/>
    <w:rsid w:val="00DA251D"/>
    <w:rsid w:val="00DA2520"/>
    <w:rsid w:val="00DA25FC"/>
    <w:rsid w:val="00DA2822"/>
    <w:rsid w:val="00DA283F"/>
    <w:rsid w:val="00DA2901"/>
    <w:rsid w:val="00DA2B48"/>
    <w:rsid w:val="00DA2C55"/>
    <w:rsid w:val="00DA2C71"/>
    <w:rsid w:val="00DA2F29"/>
    <w:rsid w:val="00DA2FCA"/>
    <w:rsid w:val="00DA311D"/>
    <w:rsid w:val="00DA313E"/>
    <w:rsid w:val="00DA3193"/>
    <w:rsid w:val="00DA33E0"/>
    <w:rsid w:val="00DA345F"/>
    <w:rsid w:val="00DA35F6"/>
    <w:rsid w:val="00DA37D6"/>
    <w:rsid w:val="00DA38C4"/>
    <w:rsid w:val="00DA39B6"/>
    <w:rsid w:val="00DA39C2"/>
    <w:rsid w:val="00DA3A2B"/>
    <w:rsid w:val="00DA3B9B"/>
    <w:rsid w:val="00DA3E33"/>
    <w:rsid w:val="00DA3F18"/>
    <w:rsid w:val="00DA444B"/>
    <w:rsid w:val="00DA4516"/>
    <w:rsid w:val="00DA4948"/>
    <w:rsid w:val="00DA4976"/>
    <w:rsid w:val="00DA49CA"/>
    <w:rsid w:val="00DA4DD8"/>
    <w:rsid w:val="00DA54A5"/>
    <w:rsid w:val="00DA5524"/>
    <w:rsid w:val="00DA5655"/>
    <w:rsid w:val="00DA5875"/>
    <w:rsid w:val="00DA59BE"/>
    <w:rsid w:val="00DA59D6"/>
    <w:rsid w:val="00DA5A00"/>
    <w:rsid w:val="00DA5AD7"/>
    <w:rsid w:val="00DA5C5C"/>
    <w:rsid w:val="00DA5F85"/>
    <w:rsid w:val="00DA60EF"/>
    <w:rsid w:val="00DA6292"/>
    <w:rsid w:val="00DA670E"/>
    <w:rsid w:val="00DA6858"/>
    <w:rsid w:val="00DA686C"/>
    <w:rsid w:val="00DA6910"/>
    <w:rsid w:val="00DA6A55"/>
    <w:rsid w:val="00DA6AE6"/>
    <w:rsid w:val="00DA6C17"/>
    <w:rsid w:val="00DA6E8F"/>
    <w:rsid w:val="00DA700D"/>
    <w:rsid w:val="00DA70E5"/>
    <w:rsid w:val="00DA719A"/>
    <w:rsid w:val="00DA7336"/>
    <w:rsid w:val="00DA7426"/>
    <w:rsid w:val="00DA7462"/>
    <w:rsid w:val="00DA7540"/>
    <w:rsid w:val="00DA764A"/>
    <w:rsid w:val="00DA774D"/>
    <w:rsid w:val="00DA784D"/>
    <w:rsid w:val="00DA786A"/>
    <w:rsid w:val="00DA7B09"/>
    <w:rsid w:val="00DA7B53"/>
    <w:rsid w:val="00DA7CBA"/>
    <w:rsid w:val="00DA7D23"/>
    <w:rsid w:val="00DB009E"/>
    <w:rsid w:val="00DB093A"/>
    <w:rsid w:val="00DB0F84"/>
    <w:rsid w:val="00DB1681"/>
    <w:rsid w:val="00DB19EA"/>
    <w:rsid w:val="00DB1B72"/>
    <w:rsid w:val="00DB1C4A"/>
    <w:rsid w:val="00DB1DE7"/>
    <w:rsid w:val="00DB1EF5"/>
    <w:rsid w:val="00DB2504"/>
    <w:rsid w:val="00DB2564"/>
    <w:rsid w:val="00DB256A"/>
    <w:rsid w:val="00DB275A"/>
    <w:rsid w:val="00DB297C"/>
    <w:rsid w:val="00DB2BFD"/>
    <w:rsid w:val="00DB2C1B"/>
    <w:rsid w:val="00DB2E0B"/>
    <w:rsid w:val="00DB2F12"/>
    <w:rsid w:val="00DB2F69"/>
    <w:rsid w:val="00DB322E"/>
    <w:rsid w:val="00DB3363"/>
    <w:rsid w:val="00DB354B"/>
    <w:rsid w:val="00DB3896"/>
    <w:rsid w:val="00DB39BA"/>
    <w:rsid w:val="00DB3A43"/>
    <w:rsid w:val="00DB3C75"/>
    <w:rsid w:val="00DB3D65"/>
    <w:rsid w:val="00DB3E5E"/>
    <w:rsid w:val="00DB404D"/>
    <w:rsid w:val="00DB43F5"/>
    <w:rsid w:val="00DB5090"/>
    <w:rsid w:val="00DB5231"/>
    <w:rsid w:val="00DB5280"/>
    <w:rsid w:val="00DB52C0"/>
    <w:rsid w:val="00DB52F5"/>
    <w:rsid w:val="00DB5365"/>
    <w:rsid w:val="00DB5705"/>
    <w:rsid w:val="00DB5A30"/>
    <w:rsid w:val="00DB5DE7"/>
    <w:rsid w:val="00DB600C"/>
    <w:rsid w:val="00DB6027"/>
    <w:rsid w:val="00DB633D"/>
    <w:rsid w:val="00DB6827"/>
    <w:rsid w:val="00DB6974"/>
    <w:rsid w:val="00DB6A43"/>
    <w:rsid w:val="00DB7237"/>
    <w:rsid w:val="00DB7424"/>
    <w:rsid w:val="00DB7451"/>
    <w:rsid w:val="00DB7455"/>
    <w:rsid w:val="00DB7517"/>
    <w:rsid w:val="00DB759A"/>
    <w:rsid w:val="00DB77A6"/>
    <w:rsid w:val="00DB7823"/>
    <w:rsid w:val="00DB7BBC"/>
    <w:rsid w:val="00DB7D82"/>
    <w:rsid w:val="00DB7EA4"/>
    <w:rsid w:val="00DB7EB4"/>
    <w:rsid w:val="00DC0270"/>
    <w:rsid w:val="00DC03B1"/>
    <w:rsid w:val="00DC08A7"/>
    <w:rsid w:val="00DC0A73"/>
    <w:rsid w:val="00DC0B17"/>
    <w:rsid w:val="00DC0C0B"/>
    <w:rsid w:val="00DC0E47"/>
    <w:rsid w:val="00DC1443"/>
    <w:rsid w:val="00DC14C9"/>
    <w:rsid w:val="00DC14F6"/>
    <w:rsid w:val="00DC15C3"/>
    <w:rsid w:val="00DC1800"/>
    <w:rsid w:val="00DC1917"/>
    <w:rsid w:val="00DC1D36"/>
    <w:rsid w:val="00DC2011"/>
    <w:rsid w:val="00DC20E4"/>
    <w:rsid w:val="00DC2191"/>
    <w:rsid w:val="00DC2284"/>
    <w:rsid w:val="00DC2324"/>
    <w:rsid w:val="00DC271E"/>
    <w:rsid w:val="00DC273F"/>
    <w:rsid w:val="00DC2A1C"/>
    <w:rsid w:val="00DC2D71"/>
    <w:rsid w:val="00DC331D"/>
    <w:rsid w:val="00DC33F0"/>
    <w:rsid w:val="00DC346E"/>
    <w:rsid w:val="00DC376A"/>
    <w:rsid w:val="00DC39FB"/>
    <w:rsid w:val="00DC3A4D"/>
    <w:rsid w:val="00DC3E80"/>
    <w:rsid w:val="00DC402A"/>
    <w:rsid w:val="00DC40DA"/>
    <w:rsid w:val="00DC4653"/>
    <w:rsid w:val="00DC4933"/>
    <w:rsid w:val="00DC4C0E"/>
    <w:rsid w:val="00DC4C4C"/>
    <w:rsid w:val="00DC4C77"/>
    <w:rsid w:val="00DC4EA9"/>
    <w:rsid w:val="00DC4F06"/>
    <w:rsid w:val="00DC4F5F"/>
    <w:rsid w:val="00DC502B"/>
    <w:rsid w:val="00DC51BD"/>
    <w:rsid w:val="00DC525E"/>
    <w:rsid w:val="00DC5470"/>
    <w:rsid w:val="00DC5668"/>
    <w:rsid w:val="00DC5853"/>
    <w:rsid w:val="00DC588A"/>
    <w:rsid w:val="00DC5AEF"/>
    <w:rsid w:val="00DC5BD2"/>
    <w:rsid w:val="00DC5C75"/>
    <w:rsid w:val="00DC5F4C"/>
    <w:rsid w:val="00DC6157"/>
    <w:rsid w:val="00DC625A"/>
    <w:rsid w:val="00DC634C"/>
    <w:rsid w:val="00DC65F7"/>
    <w:rsid w:val="00DC660A"/>
    <w:rsid w:val="00DC674E"/>
    <w:rsid w:val="00DC6818"/>
    <w:rsid w:val="00DC6A02"/>
    <w:rsid w:val="00DC6ACA"/>
    <w:rsid w:val="00DC6AEB"/>
    <w:rsid w:val="00DC6C23"/>
    <w:rsid w:val="00DC6D56"/>
    <w:rsid w:val="00DC6DDF"/>
    <w:rsid w:val="00DC6E41"/>
    <w:rsid w:val="00DC6EC3"/>
    <w:rsid w:val="00DC7698"/>
    <w:rsid w:val="00DC77C0"/>
    <w:rsid w:val="00DC7833"/>
    <w:rsid w:val="00DC786F"/>
    <w:rsid w:val="00DC7B42"/>
    <w:rsid w:val="00DC7F5E"/>
    <w:rsid w:val="00DD02F1"/>
    <w:rsid w:val="00DD0866"/>
    <w:rsid w:val="00DD0DAE"/>
    <w:rsid w:val="00DD0E12"/>
    <w:rsid w:val="00DD11EC"/>
    <w:rsid w:val="00DD12D2"/>
    <w:rsid w:val="00DD1695"/>
    <w:rsid w:val="00DD18E4"/>
    <w:rsid w:val="00DD1B23"/>
    <w:rsid w:val="00DD1BBB"/>
    <w:rsid w:val="00DD1BE3"/>
    <w:rsid w:val="00DD1D9D"/>
    <w:rsid w:val="00DD1F82"/>
    <w:rsid w:val="00DD1FD3"/>
    <w:rsid w:val="00DD216F"/>
    <w:rsid w:val="00DD2462"/>
    <w:rsid w:val="00DD250A"/>
    <w:rsid w:val="00DD25B3"/>
    <w:rsid w:val="00DD25F5"/>
    <w:rsid w:val="00DD2779"/>
    <w:rsid w:val="00DD2A38"/>
    <w:rsid w:val="00DD2AF6"/>
    <w:rsid w:val="00DD2B0D"/>
    <w:rsid w:val="00DD2C3F"/>
    <w:rsid w:val="00DD2CEC"/>
    <w:rsid w:val="00DD2D14"/>
    <w:rsid w:val="00DD2DA7"/>
    <w:rsid w:val="00DD2DA9"/>
    <w:rsid w:val="00DD2E58"/>
    <w:rsid w:val="00DD313C"/>
    <w:rsid w:val="00DD3458"/>
    <w:rsid w:val="00DD39E8"/>
    <w:rsid w:val="00DD3A5E"/>
    <w:rsid w:val="00DD3DB4"/>
    <w:rsid w:val="00DD3DD8"/>
    <w:rsid w:val="00DD3EA7"/>
    <w:rsid w:val="00DD412A"/>
    <w:rsid w:val="00DD4149"/>
    <w:rsid w:val="00DD42ED"/>
    <w:rsid w:val="00DD434D"/>
    <w:rsid w:val="00DD446D"/>
    <w:rsid w:val="00DD489B"/>
    <w:rsid w:val="00DD4E3E"/>
    <w:rsid w:val="00DD4EC4"/>
    <w:rsid w:val="00DD4FBE"/>
    <w:rsid w:val="00DD5114"/>
    <w:rsid w:val="00DD518C"/>
    <w:rsid w:val="00DD523D"/>
    <w:rsid w:val="00DD5299"/>
    <w:rsid w:val="00DD5388"/>
    <w:rsid w:val="00DD560C"/>
    <w:rsid w:val="00DD569B"/>
    <w:rsid w:val="00DD5896"/>
    <w:rsid w:val="00DD5AA1"/>
    <w:rsid w:val="00DD5B54"/>
    <w:rsid w:val="00DD5CAD"/>
    <w:rsid w:val="00DD5DF0"/>
    <w:rsid w:val="00DD62A9"/>
    <w:rsid w:val="00DD6301"/>
    <w:rsid w:val="00DD65A3"/>
    <w:rsid w:val="00DD65F9"/>
    <w:rsid w:val="00DD66E1"/>
    <w:rsid w:val="00DD6773"/>
    <w:rsid w:val="00DD6776"/>
    <w:rsid w:val="00DD6955"/>
    <w:rsid w:val="00DD6C5A"/>
    <w:rsid w:val="00DD6E30"/>
    <w:rsid w:val="00DD6EE9"/>
    <w:rsid w:val="00DD6FC8"/>
    <w:rsid w:val="00DD7028"/>
    <w:rsid w:val="00DD70C4"/>
    <w:rsid w:val="00DD71E9"/>
    <w:rsid w:val="00DD71EA"/>
    <w:rsid w:val="00DD7305"/>
    <w:rsid w:val="00DD75DF"/>
    <w:rsid w:val="00DD76F4"/>
    <w:rsid w:val="00DD780C"/>
    <w:rsid w:val="00DD7827"/>
    <w:rsid w:val="00DD79A7"/>
    <w:rsid w:val="00DD7A0F"/>
    <w:rsid w:val="00DD7A4C"/>
    <w:rsid w:val="00DD7D86"/>
    <w:rsid w:val="00DD7E36"/>
    <w:rsid w:val="00DD7E63"/>
    <w:rsid w:val="00DD88F3"/>
    <w:rsid w:val="00DE011D"/>
    <w:rsid w:val="00DE0205"/>
    <w:rsid w:val="00DE0463"/>
    <w:rsid w:val="00DE055C"/>
    <w:rsid w:val="00DE05E3"/>
    <w:rsid w:val="00DE07CF"/>
    <w:rsid w:val="00DE0875"/>
    <w:rsid w:val="00DE087B"/>
    <w:rsid w:val="00DE08C3"/>
    <w:rsid w:val="00DE0985"/>
    <w:rsid w:val="00DE0BDA"/>
    <w:rsid w:val="00DE0E54"/>
    <w:rsid w:val="00DE0E5D"/>
    <w:rsid w:val="00DE10E2"/>
    <w:rsid w:val="00DE124B"/>
    <w:rsid w:val="00DE147B"/>
    <w:rsid w:val="00DE167D"/>
    <w:rsid w:val="00DE1726"/>
    <w:rsid w:val="00DE19AA"/>
    <w:rsid w:val="00DE1A65"/>
    <w:rsid w:val="00DE1C8A"/>
    <w:rsid w:val="00DE1E1F"/>
    <w:rsid w:val="00DE2341"/>
    <w:rsid w:val="00DE24BA"/>
    <w:rsid w:val="00DE262B"/>
    <w:rsid w:val="00DE2733"/>
    <w:rsid w:val="00DE2780"/>
    <w:rsid w:val="00DE2C9A"/>
    <w:rsid w:val="00DE2DA9"/>
    <w:rsid w:val="00DE2ECF"/>
    <w:rsid w:val="00DE30EE"/>
    <w:rsid w:val="00DE3130"/>
    <w:rsid w:val="00DE330C"/>
    <w:rsid w:val="00DE3793"/>
    <w:rsid w:val="00DE3970"/>
    <w:rsid w:val="00DE40BF"/>
    <w:rsid w:val="00DE4129"/>
    <w:rsid w:val="00DE426A"/>
    <w:rsid w:val="00DE4699"/>
    <w:rsid w:val="00DE472B"/>
    <w:rsid w:val="00DE483E"/>
    <w:rsid w:val="00DE4AB7"/>
    <w:rsid w:val="00DE4CDB"/>
    <w:rsid w:val="00DE509D"/>
    <w:rsid w:val="00DE520B"/>
    <w:rsid w:val="00DE5486"/>
    <w:rsid w:val="00DE560E"/>
    <w:rsid w:val="00DE5631"/>
    <w:rsid w:val="00DE5859"/>
    <w:rsid w:val="00DE6167"/>
    <w:rsid w:val="00DE62BC"/>
    <w:rsid w:val="00DE68F0"/>
    <w:rsid w:val="00DE6C77"/>
    <w:rsid w:val="00DE6CE9"/>
    <w:rsid w:val="00DE6D35"/>
    <w:rsid w:val="00DE6EE3"/>
    <w:rsid w:val="00DE70BF"/>
    <w:rsid w:val="00DE7292"/>
    <w:rsid w:val="00DE72DC"/>
    <w:rsid w:val="00DE7862"/>
    <w:rsid w:val="00DE79E0"/>
    <w:rsid w:val="00DE7A13"/>
    <w:rsid w:val="00DE7A2A"/>
    <w:rsid w:val="00DE7DE2"/>
    <w:rsid w:val="00DE7E6C"/>
    <w:rsid w:val="00DF0071"/>
    <w:rsid w:val="00DF015A"/>
    <w:rsid w:val="00DF026D"/>
    <w:rsid w:val="00DF0805"/>
    <w:rsid w:val="00DF0912"/>
    <w:rsid w:val="00DF0A21"/>
    <w:rsid w:val="00DF0C6E"/>
    <w:rsid w:val="00DF0F13"/>
    <w:rsid w:val="00DF137F"/>
    <w:rsid w:val="00DF138F"/>
    <w:rsid w:val="00DF14DA"/>
    <w:rsid w:val="00DF1642"/>
    <w:rsid w:val="00DF16A6"/>
    <w:rsid w:val="00DF16E2"/>
    <w:rsid w:val="00DF173E"/>
    <w:rsid w:val="00DF1973"/>
    <w:rsid w:val="00DF1A00"/>
    <w:rsid w:val="00DF200D"/>
    <w:rsid w:val="00DF292D"/>
    <w:rsid w:val="00DF29C6"/>
    <w:rsid w:val="00DF2B88"/>
    <w:rsid w:val="00DF2D2D"/>
    <w:rsid w:val="00DF31BD"/>
    <w:rsid w:val="00DF3213"/>
    <w:rsid w:val="00DF33AA"/>
    <w:rsid w:val="00DF3B41"/>
    <w:rsid w:val="00DF3BD1"/>
    <w:rsid w:val="00DF3C36"/>
    <w:rsid w:val="00DF3E8A"/>
    <w:rsid w:val="00DF4191"/>
    <w:rsid w:val="00DF42F9"/>
    <w:rsid w:val="00DF4496"/>
    <w:rsid w:val="00DF4752"/>
    <w:rsid w:val="00DF47E2"/>
    <w:rsid w:val="00DF4D5C"/>
    <w:rsid w:val="00DF4DD2"/>
    <w:rsid w:val="00DF4DD8"/>
    <w:rsid w:val="00DF55A7"/>
    <w:rsid w:val="00DF565A"/>
    <w:rsid w:val="00DF56FC"/>
    <w:rsid w:val="00DF5F2D"/>
    <w:rsid w:val="00DF6044"/>
    <w:rsid w:val="00DF6295"/>
    <w:rsid w:val="00DF64F0"/>
    <w:rsid w:val="00DF650D"/>
    <w:rsid w:val="00DF6680"/>
    <w:rsid w:val="00DF69FA"/>
    <w:rsid w:val="00DF6A6D"/>
    <w:rsid w:val="00DF6A75"/>
    <w:rsid w:val="00DF6D84"/>
    <w:rsid w:val="00DF7045"/>
    <w:rsid w:val="00DF7404"/>
    <w:rsid w:val="00DF77ED"/>
    <w:rsid w:val="00DF7888"/>
    <w:rsid w:val="00DF7BE3"/>
    <w:rsid w:val="00DF7E5A"/>
    <w:rsid w:val="00E00084"/>
    <w:rsid w:val="00E0050A"/>
    <w:rsid w:val="00E00670"/>
    <w:rsid w:val="00E007A4"/>
    <w:rsid w:val="00E008D6"/>
    <w:rsid w:val="00E00C7E"/>
    <w:rsid w:val="00E00F3A"/>
    <w:rsid w:val="00E01048"/>
    <w:rsid w:val="00E011E1"/>
    <w:rsid w:val="00E012C1"/>
    <w:rsid w:val="00E01385"/>
    <w:rsid w:val="00E01C62"/>
    <w:rsid w:val="00E02082"/>
    <w:rsid w:val="00E024CB"/>
    <w:rsid w:val="00E0296D"/>
    <w:rsid w:val="00E02CEF"/>
    <w:rsid w:val="00E02D85"/>
    <w:rsid w:val="00E02E5E"/>
    <w:rsid w:val="00E02EF0"/>
    <w:rsid w:val="00E02F9B"/>
    <w:rsid w:val="00E031BC"/>
    <w:rsid w:val="00E031BD"/>
    <w:rsid w:val="00E031EA"/>
    <w:rsid w:val="00E03242"/>
    <w:rsid w:val="00E035A8"/>
    <w:rsid w:val="00E03940"/>
    <w:rsid w:val="00E03B2A"/>
    <w:rsid w:val="00E03B81"/>
    <w:rsid w:val="00E03CD5"/>
    <w:rsid w:val="00E03F04"/>
    <w:rsid w:val="00E03F66"/>
    <w:rsid w:val="00E0456D"/>
    <w:rsid w:val="00E04787"/>
    <w:rsid w:val="00E04BC5"/>
    <w:rsid w:val="00E04BEA"/>
    <w:rsid w:val="00E04CB5"/>
    <w:rsid w:val="00E04CC6"/>
    <w:rsid w:val="00E04D76"/>
    <w:rsid w:val="00E04FB4"/>
    <w:rsid w:val="00E0547F"/>
    <w:rsid w:val="00E056F7"/>
    <w:rsid w:val="00E05902"/>
    <w:rsid w:val="00E05A27"/>
    <w:rsid w:val="00E05C0C"/>
    <w:rsid w:val="00E05C84"/>
    <w:rsid w:val="00E05EDB"/>
    <w:rsid w:val="00E06026"/>
    <w:rsid w:val="00E06086"/>
    <w:rsid w:val="00E06190"/>
    <w:rsid w:val="00E06233"/>
    <w:rsid w:val="00E065DE"/>
    <w:rsid w:val="00E066AA"/>
    <w:rsid w:val="00E066B7"/>
    <w:rsid w:val="00E06961"/>
    <w:rsid w:val="00E06B8F"/>
    <w:rsid w:val="00E06D28"/>
    <w:rsid w:val="00E06EC5"/>
    <w:rsid w:val="00E06F95"/>
    <w:rsid w:val="00E071F9"/>
    <w:rsid w:val="00E07224"/>
    <w:rsid w:val="00E07289"/>
    <w:rsid w:val="00E07363"/>
    <w:rsid w:val="00E0747B"/>
    <w:rsid w:val="00E074F3"/>
    <w:rsid w:val="00E076ED"/>
    <w:rsid w:val="00E07AF1"/>
    <w:rsid w:val="00E07B23"/>
    <w:rsid w:val="00E07BDE"/>
    <w:rsid w:val="00E07DD9"/>
    <w:rsid w:val="00E07E7F"/>
    <w:rsid w:val="00E07F81"/>
    <w:rsid w:val="00E10042"/>
    <w:rsid w:val="00E102F6"/>
    <w:rsid w:val="00E10430"/>
    <w:rsid w:val="00E105B6"/>
    <w:rsid w:val="00E10695"/>
    <w:rsid w:val="00E10B7A"/>
    <w:rsid w:val="00E10C38"/>
    <w:rsid w:val="00E10EFD"/>
    <w:rsid w:val="00E11128"/>
    <w:rsid w:val="00E1114B"/>
    <w:rsid w:val="00E111A6"/>
    <w:rsid w:val="00E11464"/>
    <w:rsid w:val="00E114E8"/>
    <w:rsid w:val="00E11B81"/>
    <w:rsid w:val="00E11D6E"/>
    <w:rsid w:val="00E11EB9"/>
    <w:rsid w:val="00E11ED5"/>
    <w:rsid w:val="00E121D5"/>
    <w:rsid w:val="00E12A0E"/>
    <w:rsid w:val="00E12E04"/>
    <w:rsid w:val="00E12F30"/>
    <w:rsid w:val="00E131E1"/>
    <w:rsid w:val="00E13420"/>
    <w:rsid w:val="00E1359D"/>
    <w:rsid w:val="00E13896"/>
    <w:rsid w:val="00E13BB5"/>
    <w:rsid w:val="00E13C17"/>
    <w:rsid w:val="00E13E51"/>
    <w:rsid w:val="00E13F3A"/>
    <w:rsid w:val="00E13F3C"/>
    <w:rsid w:val="00E144A3"/>
    <w:rsid w:val="00E1460A"/>
    <w:rsid w:val="00E1473F"/>
    <w:rsid w:val="00E148DB"/>
    <w:rsid w:val="00E14BC5"/>
    <w:rsid w:val="00E14C50"/>
    <w:rsid w:val="00E150B0"/>
    <w:rsid w:val="00E15111"/>
    <w:rsid w:val="00E1512C"/>
    <w:rsid w:val="00E152EB"/>
    <w:rsid w:val="00E15429"/>
    <w:rsid w:val="00E15861"/>
    <w:rsid w:val="00E15890"/>
    <w:rsid w:val="00E158D7"/>
    <w:rsid w:val="00E1592A"/>
    <w:rsid w:val="00E1595F"/>
    <w:rsid w:val="00E159B1"/>
    <w:rsid w:val="00E15B82"/>
    <w:rsid w:val="00E15CC6"/>
    <w:rsid w:val="00E15CE2"/>
    <w:rsid w:val="00E16104"/>
    <w:rsid w:val="00E16144"/>
    <w:rsid w:val="00E161F9"/>
    <w:rsid w:val="00E1631B"/>
    <w:rsid w:val="00E163B0"/>
    <w:rsid w:val="00E164C0"/>
    <w:rsid w:val="00E168BD"/>
    <w:rsid w:val="00E16972"/>
    <w:rsid w:val="00E16AD6"/>
    <w:rsid w:val="00E16B94"/>
    <w:rsid w:val="00E16CC4"/>
    <w:rsid w:val="00E16E3D"/>
    <w:rsid w:val="00E16E9E"/>
    <w:rsid w:val="00E1706D"/>
    <w:rsid w:val="00E1759B"/>
    <w:rsid w:val="00E178B8"/>
    <w:rsid w:val="00E17A56"/>
    <w:rsid w:val="00E17E9C"/>
    <w:rsid w:val="00E17F11"/>
    <w:rsid w:val="00E17FDD"/>
    <w:rsid w:val="00E20088"/>
    <w:rsid w:val="00E202B3"/>
    <w:rsid w:val="00E2031C"/>
    <w:rsid w:val="00E204BD"/>
    <w:rsid w:val="00E205B7"/>
    <w:rsid w:val="00E2060C"/>
    <w:rsid w:val="00E206D5"/>
    <w:rsid w:val="00E20BBC"/>
    <w:rsid w:val="00E20C60"/>
    <w:rsid w:val="00E20EBF"/>
    <w:rsid w:val="00E21344"/>
    <w:rsid w:val="00E213C0"/>
    <w:rsid w:val="00E214FC"/>
    <w:rsid w:val="00E21500"/>
    <w:rsid w:val="00E2165F"/>
    <w:rsid w:val="00E21A64"/>
    <w:rsid w:val="00E22050"/>
    <w:rsid w:val="00E227C4"/>
    <w:rsid w:val="00E232E5"/>
    <w:rsid w:val="00E23506"/>
    <w:rsid w:val="00E23507"/>
    <w:rsid w:val="00E23774"/>
    <w:rsid w:val="00E2394F"/>
    <w:rsid w:val="00E23DB5"/>
    <w:rsid w:val="00E2410D"/>
    <w:rsid w:val="00E24198"/>
    <w:rsid w:val="00E2421B"/>
    <w:rsid w:val="00E2422C"/>
    <w:rsid w:val="00E24337"/>
    <w:rsid w:val="00E24686"/>
    <w:rsid w:val="00E247CB"/>
    <w:rsid w:val="00E249E1"/>
    <w:rsid w:val="00E249F4"/>
    <w:rsid w:val="00E24CD3"/>
    <w:rsid w:val="00E24DD4"/>
    <w:rsid w:val="00E24DEA"/>
    <w:rsid w:val="00E25237"/>
    <w:rsid w:val="00E25252"/>
    <w:rsid w:val="00E252C9"/>
    <w:rsid w:val="00E25858"/>
    <w:rsid w:val="00E2598B"/>
    <w:rsid w:val="00E25B02"/>
    <w:rsid w:val="00E25B0A"/>
    <w:rsid w:val="00E25DE7"/>
    <w:rsid w:val="00E25E55"/>
    <w:rsid w:val="00E26414"/>
    <w:rsid w:val="00E2669F"/>
    <w:rsid w:val="00E26724"/>
    <w:rsid w:val="00E268A9"/>
    <w:rsid w:val="00E26C05"/>
    <w:rsid w:val="00E26D87"/>
    <w:rsid w:val="00E26DE1"/>
    <w:rsid w:val="00E26E15"/>
    <w:rsid w:val="00E27203"/>
    <w:rsid w:val="00E2754E"/>
    <w:rsid w:val="00E27689"/>
    <w:rsid w:val="00E27777"/>
    <w:rsid w:val="00E27AE8"/>
    <w:rsid w:val="00E27DFF"/>
    <w:rsid w:val="00E27E53"/>
    <w:rsid w:val="00E27EBF"/>
    <w:rsid w:val="00E27EE9"/>
    <w:rsid w:val="00E30061"/>
    <w:rsid w:val="00E302D0"/>
    <w:rsid w:val="00E30748"/>
    <w:rsid w:val="00E30757"/>
    <w:rsid w:val="00E30CB8"/>
    <w:rsid w:val="00E3106D"/>
    <w:rsid w:val="00E3113B"/>
    <w:rsid w:val="00E31143"/>
    <w:rsid w:val="00E3122C"/>
    <w:rsid w:val="00E312C3"/>
    <w:rsid w:val="00E312E5"/>
    <w:rsid w:val="00E3138A"/>
    <w:rsid w:val="00E319F6"/>
    <w:rsid w:val="00E31BA5"/>
    <w:rsid w:val="00E31DCA"/>
    <w:rsid w:val="00E31E87"/>
    <w:rsid w:val="00E321B8"/>
    <w:rsid w:val="00E325EA"/>
    <w:rsid w:val="00E325F7"/>
    <w:rsid w:val="00E32701"/>
    <w:rsid w:val="00E3348F"/>
    <w:rsid w:val="00E334D7"/>
    <w:rsid w:val="00E33596"/>
    <w:rsid w:val="00E33598"/>
    <w:rsid w:val="00E33A1A"/>
    <w:rsid w:val="00E33CFB"/>
    <w:rsid w:val="00E3407C"/>
    <w:rsid w:val="00E340B6"/>
    <w:rsid w:val="00E34335"/>
    <w:rsid w:val="00E3476E"/>
    <w:rsid w:val="00E34865"/>
    <w:rsid w:val="00E34A2F"/>
    <w:rsid w:val="00E34D0B"/>
    <w:rsid w:val="00E3500A"/>
    <w:rsid w:val="00E350AE"/>
    <w:rsid w:val="00E357DF"/>
    <w:rsid w:val="00E35BF5"/>
    <w:rsid w:val="00E35C92"/>
    <w:rsid w:val="00E35E88"/>
    <w:rsid w:val="00E35F9D"/>
    <w:rsid w:val="00E3604E"/>
    <w:rsid w:val="00E365BD"/>
    <w:rsid w:val="00E3675D"/>
    <w:rsid w:val="00E36CDC"/>
    <w:rsid w:val="00E36DF2"/>
    <w:rsid w:val="00E36E14"/>
    <w:rsid w:val="00E36EFA"/>
    <w:rsid w:val="00E37121"/>
    <w:rsid w:val="00E3726A"/>
    <w:rsid w:val="00E3758C"/>
    <w:rsid w:val="00E37934"/>
    <w:rsid w:val="00E37C03"/>
    <w:rsid w:val="00E37C5B"/>
    <w:rsid w:val="00E400CE"/>
    <w:rsid w:val="00E40529"/>
    <w:rsid w:val="00E407D7"/>
    <w:rsid w:val="00E40899"/>
    <w:rsid w:val="00E40B01"/>
    <w:rsid w:val="00E40EA9"/>
    <w:rsid w:val="00E41125"/>
    <w:rsid w:val="00E4130F"/>
    <w:rsid w:val="00E41393"/>
    <w:rsid w:val="00E41501"/>
    <w:rsid w:val="00E41690"/>
    <w:rsid w:val="00E41C9B"/>
    <w:rsid w:val="00E41EE1"/>
    <w:rsid w:val="00E4210A"/>
    <w:rsid w:val="00E421BA"/>
    <w:rsid w:val="00E424BF"/>
    <w:rsid w:val="00E42611"/>
    <w:rsid w:val="00E4277E"/>
    <w:rsid w:val="00E4278E"/>
    <w:rsid w:val="00E4280F"/>
    <w:rsid w:val="00E42815"/>
    <w:rsid w:val="00E42918"/>
    <w:rsid w:val="00E42A7D"/>
    <w:rsid w:val="00E42BF2"/>
    <w:rsid w:val="00E42C80"/>
    <w:rsid w:val="00E42DEC"/>
    <w:rsid w:val="00E4311B"/>
    <w:rsid w:val="00E43139"/>
    <w:rsid w:val="00E4323A"/>
    <w:rsid w:val="00E433EA"/>
    <w:rsid w:val="00E43441"/>
    <w:rsid w:val="00E43552"/>
    <w:rsid w:val="00E435B5"/>
    <w:rsid w:val="00E43D7E"/>
    <w:rsid w:val="00E43D9E"/>
    <w:rsid w:val="00E43F36"/>
    <w:rsid w:val="00E4416B"/>
    <w:rsid w:val="00E441E9"/>
    <w:rsid w:val="00E44228"/>
    <w:rsid w:val="00E4461E"/>
    <w:rsid w:val="00E44A8C"/>
    <w:rsid w:val="00E44CDE"/>
    <w:rsid w:val="00E451CF"/>
    <w:rsid w:val="00E45503"/>
    <w:rsid w:val="00E457AD"/>
    <w:rsid w:val="00E45833"/>
    <w:rsid w:val="00E4592E"/>
    <w:rsid w:val="00E45DEB"/>
    <w:rsid w:val="00E461E2"/>
    <w:rsid w:val="00E462EF"/>
    <w:rsid w:val="00E46427"/>
    <w:rsid w:val="00E466CF"/>
    <w:rsid w:val="00E46728"/>
    <w:rsid w:val="00E46A05"/>
    <w:rsid w:val="00E46B05"/>
    <w:rsid w:val="00E46D64"/>
    <w:rsid w:val="00E46E41"/>
    <w:rsid w:val="00E46FC4"/>
    <w:rsid w:val="00E470E7"/>
    <w:rsid w:val="00E4767C"/>
    <w:rsid w:val="00E4775D"/>
    <w:rsid w:val="00E47844"/>
    <w:rsid w:val="00E47C1E"/>
    <w:rsid w:val="00E47D8B"/>
    <w:rsid w:val="00E47E5C"/>
    <w:rsid w:val="00E500D9"/>
    <w:rsid w:val="00E50391"/>
    <w:rsid w:val="00E50482"/>
    <w:rsid w:val="00E50511"/>
    <w:rsid w:val="00E5070C"/>
    <w:rsid w:val="00E50B49"/>
    <w:rsid w:val="00E50C13"/>
    <w:rsid w:val="00E50C38"/>
    <w:rsid w:val="00E50C4C"/>
    <w:rsid w:val="00E50D6F"/>
    <w:rsid w:val="00E50DE9"/>
    <w:rsid w:val="00E51003"/>
    <w:rsid w:val="00E5115E"/>
    <w:rsid w:val="00E512EC"/>
    <w:rsid w:val="00E513D7"/>
    <w:rsid w:val="00E517B8"/>
    <w:rsid w:val="00E518BA"/>
    <w:rsid w:val="00E519A8"/>
    <w:rsid w:val="00E5205D"/>
    <w:rsid w:val="00E5212E"/>
    <w:rsid w:val="00E5234B"/>
    <w:rsid w:val="00E52390"/>
    <w:rsid w:val="00E527F1"/>
    <w:rsid w:val="00E5283E"/>
    <w:rsid w:val="00E52861"/>
    <w:rsid w:val="00E52930"/>
    <w:rsid w:val="00E52A3B"/>
    <w:rsid w:val="00E52B30"/>
    <w:rsid w:val="00E52C8E"/>
    <w:rsid w:val="00E52ED3"/>
    <w:rsid w:val="00E531CB"/>
    <w:rsid w:val="00E5324A"/>
    <w:rsid w:val="00E533CC"/>
    <w:rsid w:val="00E5348A"/>
    <w:rsid w:val="00E536AC"/>
    <w:rsid w:val="00E53B7C"/>
    <w:rsid w:val="00E53CE5"/>
    <w:rsid w:val="00E53D25"/>
    <w:rsid w:val="00E54825"/>
    <w:rsid w:val="00E548C9"/>
    <w:rsid w:val="00E54A24"/>
    <w:rsid w:val="00E54AD1"/>
    <w:rsid w:val="00E54B38"/>
    <w:rsid w:val="00E54CFF"/>
    <w:rsid w:val="00E54EB6"/>
    <w:rsid w:val="00E550E6"/>
    <w:rsid w:val="00E555E2"/>
    <w:rsid w:val="00E555FD"/>
    <w:rsid w:val="00E55736"/>
    <w:rsid w:val="00E557FD"/>
    <w:rsid w:val="00E558FB"/>
    <w:rsid w:val="00E55937"/>
    <w:rsid w:val="00E559DC"/>
    <w:rsid w:val="00E55A9C"/>
    <w:rsid w:val="00E55B22"/>
    <w:rsid w:val="00E55BC9"/>
    <w:rsid w:val="00E55C3A"/>
    <w:rsid w:val="00E55F15"/>
    <w:rsid w:val="00E5614A"/>
    <w:rsid w:val="00E561BA"/>
    <w:rsid w:val="00E56333"/>
    <w:rsid w:val="00E563F7"/>
    <w:rsid w:val="00E567C9"/>
    <w:rsid w:val="00E56CED"/>
    <w:rsid w:val="00E56D90"/>
    <w:rsid w:val="00E57067"/>
    <w:rsid w:val="00E57129"/>
    <w:rsid w:val="00E5715F"/>
    <w:rsid w:val="00E5742F"/>
    <w:rsid w:val="00E575F8"/>
    <w:rsid w:val="00E5772A"/>
    <w:rsid w:val="00E57889"/>
    <w:rsid w:val="00E57A37"/>
    <w:rsid w:val="00E57A53"/>
    <w:rsid w:val="00E57AB7"/>
    <w:rsid w:val="00E57AED"/>
    <w:rsid w:val="00E600B9"/>
    <w:rsid w:val="00E6060B"/>
    <w:rsid w:val="00E60893"/>
    <w:rsid w:val="00E60A95"/>
    <w:rsid w:val="00E60C07"/>
    <w:rsid w:val="00E60E55"/>
    <w:rsid w:val="00E60E64"/>
    <w:rsid w:val="00E60E93"/>
    <w:rsid w:val="00E61225"/>
    <w:rsid w:val="00E6125A"/>
    <w:rsid w:val="00E6161F"/>
    <w:rsid w:val="00E61BBE"/>
    <w:rsid w:val="00E61BC1"/>
    <w:rsid w:val="00E61F6B"/>
    <w:rsid w:val="00E6209B"/>
    <w:rsid w:val="00E624B1"/>
    <w:rsid w:val="00E624DD"/>
    <w:rsid w:val="00E6259A"/>
    <w:rsid w:val="00E62658"/>
    <w:rsid w:val="00E62692"/>
    <w:rsid w:val="00E62868"/>
    <w:rsid w:val="00E62A12"/>
    <w:rsid w:val="00E62C8C"/>
    <w:rsid w:val="00E62D75"/>
    <w:rsid w:val="00E62E4C"/>
    <w:rsid w:val="00E6305C"/>
    <w:rsid w:val="00E6311C"/>
    <w:rsid w:val="00E631CA"/>
    <w:rsid w:val="00E631E6"/>
    <w:rsid w:val="00E6361F"/>
    <w:rsid w:val="00E6391E"/>
    <w:rsid w:val="00E63959"/>
    <w:rsid w:val="00E63969"/>
    <w:rsid w:val="00E63B4C"/>
    <w:rsid w:val="00E63CB6"/>
    <w:rsid w:val="00E63DBA"/>
    <w:rsid w:val="00E63E3E"/>
    <w:rsid w:val="00E641E9"/>
    <w:rsid w:val="00E6429F"/>
    <w:rsid w:val="00E64707"/>
    <w:rsid w:val="00E647D6"/>
    <w:rsid w:val="00E64965"/>
    <w:rsid w:val="00E649A1"/>
    <w:rsid w:val="00E64A04"/>
    <w:rsid w:val="00E650C5"/>
    <w:rsid w:val="00E65408"/>
    <w:rsid w:val="00E6585E"/>
    <w:rsid w:val="00E65B1E"/>
    <w:rsid w:val="00E660CB"/>
    <w:rsid w:val="00E660FE"/>
    <w:rsid w:val="00E664AA"/>
    <w:rsid w:val="00E664CD"/>
    <w:rsid w:val="00E667A0"/>
    <w:rsid w:val="00E66F51"/>
    <w:rsid w:val="00E66F8A"/>
    <w:rsid w:val="00E6712E"/>
    <w:rsid w:val="00E67565"/>
    <w:rsid w:val="00E675B2"/>
    <w:rsid w:val="00E67644"/>
    <w:rsid w:val="00E6793F"/>
    <w:rsid w:val="00E67A0B"/>
    <w:rsid w:val="00E67D8B"/>
    <w:rsid w:val="00E67DE3"/>
    <w:rsid w:val="00E67E11"/>
    <w:rsid w:val="00E70450"/>
    <w:rsid w:val="00E704FE"/>
    <w:rsid w:val="00E70534"/>
    <w:rsid w:val="00E70846"/>
    <w:rsid w:val="00E7084B"/>
    <w:rsid w:val="00E708CC"/>
    <w:rsid w:val="00E70D5F"/>
    <w:rsid w:val="00E71034"/>
    <w:rsid w:val="00E71587"/>
    <w:rsid w:val="00E71A0E"/>
    <w:rsid w:val="00E71C4B"/>
    <w:rsid w:val="00E72082"/>
    <w:rsid w:val="00E72210"/>
    <w:rsid w:val="00E7233B"/>
    <w:rsid w:val="00E723DF"/>
    <w:rsid w:val="00E725ED"/>
    <w:rsid w:val="00E7271A"/>
    <w:rsid w:val="00E7272E"/>
    <w:rsid w:val="00E72DF1"/>
    <w:rsid w:val="00E72F27"/>
    <w:rsid w:val="00E7314B"/>
    <w:rsid w:val="00E7315A"/>
    <w:rsid w:val="00E73217"/>
    <w:rsid w:val="00E73394"/>
    <w:rsid w:val="00E7349A"/>
    <w:rsid w:val="00E734DF"/>
    <w:rsid w:val="00E735E2"/>
    <w:rsid w:val="00E7388A"/>
    <w:rsid w:val="00E73A45"/>
    <w:rsid w:val="00E73A7F"/>
    <w:rsid w:val="00E73AA0"/>
    <w:rsid w:val="00E73B13"/>
    <w:rsid w:val="00E73C4F"/>
    <w:rsid w:val="00E73FE4"/>
    <w:rsid w:val="00E741C4"/>
    <w:rsid w:val="00E7452B"/>
    <w:rsid w:val="00E746C4"/>
    <w:rsid w:val="00E74791"/>
    <w:rsid w:val="00E747E2"/>
    <w:rsid w:val="00E74AF8"/>
    <w:rsid w:val="00E74B11"/>
    <w:rsid w:val="00E74D8B"/>
    <w:rsid w:val="00E74E93"/>
    <w:rsid w:val="00E7510E"/>
    <w:rsid w:val="00E752BF"/>
    <w:rsid w:val="00E7541A"/>
    <w:rsid w:val="00E75471"/>
    <w:rsid w:val="00E755E5"/>
    <w:rsid w:val="00E75650"/>
    <w:rsid w:val="00E75CB8"/>
    <w:rsid w:val="00E75DFA"/>
    <w:rsid w:val="00E75E2F"/>
    <w:rsid w:val="00E75F3A"/>
    <w:rsid w:val="00E75F96"/>
    <w:rsid w:val="00E75FAD"/>
    <w:rsid w:val="00E761D7"/>
    <w:rsid w:val="00E76236"/>
    <w:rsid w:val="00E7651B"/>
    <w:rsid w:val="00E7667F"/>
    <w:rsid w:val="00E76681"/>
    <w:rsid w:val="00E767FE"/>
    <w:rsid w:val="00E76803"/>
    <w:rsid w:val="00E769B4"/>
    <w:rsid w:val="00E76B5A"/>
    <w:rsid w:val="00E76B6C"/>
    <w:rsid w:val="00E76BEC"/>
    <w:rsid w:val="00E76BFE"/>
    <w:rsid w:val="00E76D14"/>
    <w:rsid w:val="00E76ED3"/>
    <w:rsid w:val="00E77034"/>
    <w:rsid w:val="00E775F0"/>
    <w:rsid w:val="00E776AB"/>
    <w:rsid w:val="00E778B1"/>
    <w:rsid w:val="00E778DC"/>
    <w:rsid w:val="00E77A08"/>
    <w:rsid w:val="00E77C9E"/>
    <w:rsid w:val="00E77EC8"/>
    <w:rsid w:val="00E80022"/>
    <w:rsid w:val="00E8009A"/>
    <w:rsid w:val="00E805B3"/>
    <w:rsid w:val="00E80CB5"/>
    <w:rsid w:val="00E80D70"/>
    <w:rsid w:val="00E80D7D"/>
    <w:rsid w:val="00E80DA3"/>
    <w:rsid w:val="00E81039"/>
    <w:rsid w:val="00E8126D"/>
    <w:rsid w:val="00E812A3"/>
    <w:rsid w:val="00E81420"/>
    <w:rsid w:val="00E814CE"/>
    <w:rsid w:val="00E8184D"/>
    <w:rsid w:val="00E81B1C"/>
    <w:rsid w:val="00E81B35"/>
    <w:rsid w:val="00E81E7B"/>
    <w:rsid w:val="00E81F65"/>
    <w:rsid w:val="00E820B6"/>
    <w:rsid w:val="00E824BE"/>
    <w:rsid w:val="00E829B3"/>
    <w:rsid w:val="00E829C3"/>
    <w:rsid w:val="00E82D82"/>
    <w:rsid w:val="00E82F0C"/>
    <w:rsid w:val="00E831EA"/>
    <w:rsid w:val="00E8322C"/>
    <w:rsid w:val="00E832F6"/>
    <w:rsid w:val="00E832FB"/>
    <w:rsid w:val="00E83554"/>
    <w:rsid w:val="00E837B2"/>
    <w:rsid w:val="00E8380E"/>
    <w:rsid w:val="00E83821"/>
    <w:rsid w:val="00E8387F"/>
    <w:rsid w:val="00E83BFD"/>
    <w:rsid w:val="00E84206"/>
    <w:rsid w:val="00E845D6"/>
    <w:rsid w:val="00E84736"/>
    <w:rsid w:val="00E84758"/>
    <w:rsid w:val="00E8491F"/>
    <w:rsid w:val="00E84C50"/>
    <w:rsid w:val="00E84DA0"/>
    <w:rsid w:val="00E84E70"/>
    <w:rsid w:val="00E84E7C"/>
    <w:rsid w:val="00E850CE"/>
    <w:rsid w:val="00E853A5"/>
    <w:rsid w:val="00E85466"/>
    <w:rsid w:val="00E85635"/>
    <w:rsid w:val="00E85660"/>
    <w:rsid w:val="00E8571C"/>
    <w:rsid w:val="00E8594E"/>
    <w:rsid w:val="00E85B51"/>
    <w:rsid w:val="00E85B66"/>
    <w:rsid w:val="00E85C29"/>
    <w:rsid w:val="00E8609B"/>
    <w:rsid w:val="00E862D1"/>
    <w:rsid w:val="00E86388"/>
    <w:rsid w:val="00E8654F"/>
    <w:rsid w:val="00E86765"/>
    <w:rsid w:val="00E86816"/>
    <w:rsid w:val="00E86960"/>
    <w:rsid w:val="00E86BEB"/>
    <w:rsid w:val="00E86C72"/>
    <w:rsid w:val="00E86C85"/>
    <w:rsid w:val="00E86EF4"/>
    <w:rsid w:val="00E8759A"/>
    <w:rsid w:val="00E87A73"/>
    <w:rsid w:val="00E87D42"/>
    <w:rsid w:val="00E87E6B"/>
    <w:rsid w:val="00E87ED0"/>
    <w:rsid w:val="00E9026F"/>
    <w:rsid w:val="00E90340"/>
    <w:rsid w:val="00E9067A"/>
    <w:rsid w:val="00E906E6"/>
    <w:rsid w:val="00E90854"/>
    <w:rsid w:val="00E90A96"/>
    <w:rsid w:val="00E90EEF"/>
    <w:rsid w:val="00E90EFA"/>
    <w:rsid w:val="00E91106"/>
    <w:rsid w:val="00E9152B"/>
    <w:rsid w:val="00E91650"/>
    <w:rsid w:val="00E91737"/>
    <w:rsid w:val="00E91BC8"/>
    <w:rsid w:val="00E91CDC"/>
    <w:rsid w:val="00E91F58"/>
    <w:rsid w:val="00E92026"/>
    <w:rsid w:val="00E9227F"/>
    <w:rsid w:val="00E92774"/>
    <w:rsid w:val="00E927B0"/>
    <w:rsid w:val="00E92855"/>
    <w:rsid w:val="00E92B04"/>
    <w:rsid w:val="00E92B5A"/>
    <w:rsid w:val="00E92BE8"/>
    <w:rsid w:val="00E92C9A"/>
    <w:rsid w:val="00E92CE8"/>
    <w:rsid w:val="00E92D2C"/>
    <w:rsid w:val="00E92D40"/>
    <w:rsid w:val="00E92E64"/>
    <w:rsid w:val="00E92E91"/>
    <w:rsid w:val="00E92FC2"/>
    <w:rsid w:val="00E934BB"/>
    <w:rsid w:val="00E93C79"/>
    <w:rsid w:val="00E93E82"/>
    <w:rsid w:val="00E93ED0"/>
    <w:rsid w:val="00E93F85"/>
    <w:rsid w:val="00E94187"/>
    <w:rsid w:val="00E94311"/>
    <w:rsid w:val="00E9438A"/>
    <w:rsid w:val="00E943CD"/>
    <w:rsid w:val="00E9450C"/>
    <w:rsid w:val="00E94519"/>
    <w:rsid w:val="00E9483B"/>
    <w:rsid w:val="00E94B72"/>
    <w:rsid w:val="00E94C4B"/>
    <w:rsid w:val="00E94DD7"/>
    <w:rsid w:val="00E951B6"/>
    <w:rsid w:val="00E952A3"/>
    <w:rsid w:val="00E9541F"/>
    <w:rsid w:val="00E95530"/>
    <w:rsid w:val="00E95AFC"/>
    <w:rsid w:val="00E95EBF"/>
    <w:rsid w:val="00E95EDA"/>
    <w:rsid w:val="00E9632E"/>
    <w:rsid w:val="00E967BE"/>
    <w:rsid w:val="00E96A2E"/>
    <w:rsid w:val="00E96B93"/>
    <w:rsid w:val="00E96CA8"/>
    <w:rsid w:val="00E97259"/>
    <w:rsid w:val="00E97279"/>
    <w:rsid w:val="00E973DA"/>
    <w:rsid w:val="00E973FC"/>
    <w:rsid w:val="00E9749A"/>
    <w:rsid w:val="00E974A2"/>
    <w:rsid w:val="00E976E7"/>
    <w:rsid w:val="00E976F8"/>
    <w:rsid w:val="00E97743"/>
    <w:rsid w:val="00E97EB7"/>
    <w:rsid w:val="00EA0161"/>
    <w:rsid w:val="00EA02AF"/>
    <w:rsid w:val="00EA0309"/>
    <w:rsid w:val="00EA037A"/>
    <w:rsid w:val="00EA06B3"/>
    <w:rsid w:val="00EA0CF0"/>
    <w:rsid w:val="00EA0F7A"/>
    <w:rsid w:val="00EA106E"/>
    <w:rsid w:val="00EA143B"/>
    <w:rsid w:val="00EA1686"/>
    <w:rsid w:val="00EA1AB3"/>
    <w:rsid w:val="00EA1C86"/>
    <w:rsid w:val="00EA1D45"/>
    <w:rsid w:val="00EA1F5C"/>
    <w:rsid w:val="00EA20FA"/>
    <w:rsid w:val="00EA2123"/>
    <w:rsid w:val="00EA225F"/>
    <w:rsid w:val="00EA2296"/>
    <w:rsid w:val="00EA264C"/>
    <w:rsid w:val="00EA2715"/>
    <w:rsid w:val="00EA2717"/>
    <w:rsid w:val="00EA28EC"/>
    <w:rsid w:val="00EA29F9"/>
    <w:rsid w:val="00EA2A40"/>
    <w:rsid w:val="00EA2B6D"/>
    <w:rsid w:val="00EA2C1E"/>
    <w:rsid w:val="00EA2DFE"/>
    <w:rsid w:val="00EA2E33"/>
    <w:rsid w:val="00EA2E93"/>
    <w:rsid w:val="00EA308A"/>
    <w:rsid w:val="00EA321C"/>
    <w:rsid w:val="00EA32AE"/>
    <w:rsid w:val="00EA32D7"/>
    <w:rsid w:val="00EA3584"/>
    <w:rsid w:val="00EA367D"/>
    <w:rsid w:val="00EA36D5"/>
    <w:rsid w:val="00EA3A31"/>
    <w:rsid w:val="00EA3ABD"/>
    <w:rsid w:val="00EA3ACC"/>
    <w:rsid w:val="00EA3BA7"/>
    <w:rsid w:val="00EA3E6B"/>
    <w:rsid w:val="00EA3F9F"/>
    <w:rsid w:val="00EA3FB8"/>
    <w:rsid w:val="00EA42A7"/>
    <w:rsid w:val="00EA440A"/>
    <w:rsid w:val="00EA494F"/>
    <w:rsid w:val="00EA4A81"/>
    <w:rsid w:val="00EA4BAE"/>
    <w:rsid w:val="00EA4F92"/>
    <w:rsid w:val="00EA505F"/>
    <w:rsid w:val="00EA50A2"/>
    <w:rsid w:val="00EA517F"/>
    <w:rsid w:val="00EA5317"/>
    <w:rsid w:val="00EA531F"/>
    <w:rsid w:val="00EA53A4"/>
    <w:rsid w:val="00EA53EF"/>
    <w:rsid w:val="00EA55B8"/>
    <w:rsid w:val="00EA56BE"/>
    <w:rsid w:val="00EA584C"/>
    <w:rsid w:val="00EA591C"/>
    <w:rsid w:val="00EA597A"/>
    <w:rsid w:val="00EA5A1F"/>
    <w:rsid w:val="00EA5BAD"/>
    <w:rsid w:val="00EA6150"/>
    <w:rsid w:val="00EA6164"/>
    <w:rsid w:val="00EA62DD"/>
    <w:rsid w:val="00EA6323"/>
    <w:rsid w:val="00EA6406"/>
    <w:rsid w:val="00EA643F"/>
    <w:rsid w:val="00EA65E4"/>
    <w:rsid w:val="00EA6707"/>
    <w:rsid w:val="00EA696F"/>
    <w:rsid w:val="00EA6CF4"/>
    <w:rsid w:val="00EA6E52"/>
    <w:rsid w:val="00EA6E85"/>
    <w:rsid w:val="00EA6F6D"/>
    <w:rsid w:val="00EA6F6F"/>
    <w:rsid w:val="00EA707B"/>
    <w:rsid w:val="00EA7139"/>
    <w:rsid w:val="00EA72DA"/>
    <w:rsid w:val="00EA73B5"/>
    <w:rsid w:val="00EA769C"/>
    <w:rsid w:val="00EA76D8"/>
    <w:rsid w:val="00EA7853"/>
    <w:rsid w:val="00EA7855"/>
    <w:rsid w:val="00EA7DBF"/>
    <w:rsid w:val="00EA7EA7"/>
    <w:rsid w:val="00EA7EE6"/>
    <w:rsid w:val="00EB00D3"/>
    <w:rsid w:val="00EB0609"/>
    <w:rsid w:val="00EB06A4"/>
    <w:rsid w:val="00EB0731"/>
    <w:rsid w:val="00EB0814"/>
    <w:rsid w:val="00EB0982"/>
    <w:rsid w:val="00EB09AD"/>
    <w:rsid w:val="00EB0E97"/>
    <w:rsid w:val="00EB0F66"/>
    <w:rsid w:val="00EB10F4"/>
    <w:rsid w:val="00EB10F8"/>
    <w:rsid w:val="00EB134D"/>
    <w:rsid w:val="00EB1BCD"/>
    <w:rsid w:val="00EB1FD0"/>
    <w:rsid w:val="00EB239D"/>
    <w:rsid w:val="00EB23A5"/>
    <w:rsid w:val="00EB2700"/>
    <w:rsid w:val="00EB28C7"/>
    <w:rsid w:val="00EB29B4"/>
    <w:rsid w:val="00EB2A90"/>
    <w:rsid w:val="00EB2BA9"/>
    <w:rsid w:val="00EB2BBE"/>
    <w:rsid w:val="00EB3164"/>
    <w:rsid w:val="00EB322C"/>
    <w:rsid w:val="00EB3252"/>
    <w:rsid w:val="00EB3400"/>
    <w:rsid w:val="00EB3475"/>
    <w:rsid w:val="00EB372B"/>
    <w:rsid w:val="00EB3B0A"/>
    <w:rsid w:val="00EB3DFB"/>
    <w:rsid w:val="00EB3F01"/>
    <w:rsid w:val="00EB4B97"/>
    <w:rsid w:val="00EB4FA0"/>
    <w:rsid w:val="00EB5541"/>
    <w:rsid w:val="00EB5545"/>
    <w:rsid w:val="00EB58D4"/>
    <w:rsid w:val="00EB5959"/>
    <w:rsid w:val="00EB5AE9"/>
    <w:rsid w:val="00EB5C73"/>
    <w:rsid w:val="00EB5F9C"/>
    <w:rsid w:val="00EB6264"/>
    <w:rsid w:val="00EB62EE"/>
    <w:rsid w:val="00EB6677"/>
    <w:rsid w:val="00EB6847"/>
    <w:rsid w:val="00EB6874"/>
    <w:rsid w:val="00EB6C42"/>
    <w:rsid w:val="00EB6EB2"/>
    <w:rsid w:val="00EB70EC"/>
    <w:rsid w:val="00EB7321"/>
    <w:rsid w:val="00EB747B"/>
    <w:rsid w:val="00EB756F"/>
    <w:rsid w:val="00EB78CE"/>
    <w:rsid w:val="00EB7A18"/>
    <w:rsid w:val="00EB7AB2"/>
    <w:rsid w:val="00EB7C2B"/>
    <w:rsid w:val="00EC0431"/>
    <w:rsid w:val="00EC08DC"/>
    <w:rsid w:val="00EC0A0B"/>
    <w:rsid w:val="00EC0A96"/>
    <w:rsid w:val="00EC0D8F"/>
    <w:rsid w:val="00EC0F28"/>
    <w:rsid w:val="00EC106A"/>
    <w:rsid w:val="00EC12BF"/>
    <w:rsid w:val="00EC137D"/>
    <w:rsid w:val="00EC1A55"/>
    <w:rsid w:val="00EC1A83"/>
    <w:rsid w:val="00EC1B91"/>
    <w:rsid w:val="00EC2008"/>
    <w:rsid w:val="00EC22E6"/>
    <w:rsid w:val="00EC2464"/>
    <w:rsid w:val="00EC2500"/>
    <w:rsid w:val="00EC27B9"/>
    <w:rsid w:val="00EC2EDC"/>
    <w:rsid w:val="00EC310F"/>
    <w:rsid w:val="00EC31CD"/>
    <w:rsid w:val="00EC31D1"/>
    <w:rsid w:val="00EC3261"/>
    <w:rsid w:val="00EC33B7"/>
    <w:rsid w:val="00EC3523"/>
    <w:rsid w:val="00EC3531"/>
    <w:rsid w:val="00EC3627"/>
    <w:rsid w:val="00EC3889"/>
    <w:rsid w:val="00EC3B4D"/>
    <w:rsid w:val="00EC3D74"/>
    <w:rsid w:val="00EC3E0E"/>
    <w:rsid w:val="00EC3EBE"/>
    <w:rsid w:val="00EC3EF7"/>
    <w:rsid w:val="00EC4024"/>
    <w:rsid w:val="00EC42C3"/>
    <w:rsid w:val="00EC45AC"/>
    <w:rsid w:val="00EC47D5"/>
    <w:rsid w:val="00EC48A6"/>
    <w:rsid w:val="00EC4B6F"/>
    <w:rsid w:val="00EC4BB5"/>
    <w:rsid w:val="00EC4CB7"/>
    <w:rsid w:val="00EC4DA5"/>
    <w:rsid w:val="00EC4DE8"/>
    <w:rsid w:val="00EC4DF5"/>
    <w:rsid w:val="00EC4E2D"/>
    <w:rsid w:val="00EC4E8D"/>
    <w:rsid w:val="00EC4EB5"/>
    <w:rsid w:val="00EC4EDC"/>
    <w:rsid w:val="00EC4F25"/>
    <w:rsid w:val="00EC5050"/>
    <w:rsid w:val="00EC5076"/>
    <w:rsid w:val="00EC5136"/>
    <w:rsid w:val="00EC5380"/>
    <w:rsid w:val="00EC53D3"/>
    <w:rsid w:val="00EC54F3"/>
    <w:rsid w:val="00EC55B4"/>
    <w:rsid w:val="00EC5942"/>
    <w:rsid w:val="00EC5AA4"/>
    <w:rsid w:val="00EC6076"/>
    <w:rsid w:val="00EC6209"/>
    <w:rsid w:val="00EC62BC"/>
    <w:rsid w:val="00EC64F5"/>
    <w:rsid w:val="00EC65B0"/>
    <w:rsid w:val="00EC6688"/>
    <w:rsid w:val="00EC6738"/>
    <w:rsid w:val="00EC6978"/>
    <w:rsid w:val="00EC6983"/>
    <w:rsid w:val="00EC6C6C"/>
    <w:rsid w:val="00EC6CA8"/>
    <w:rsid w:val="00EC6CFA"/>
    <w:rsid w:val="00EC6D56"/>
    <w:rsid w:val="00EC6F51"/>
    <w:rsid w:val="00EC706B"/>
    <w:rsid w:val="00EC7141"/>
    <w:rsid w:val="00EC71F6"/>
    <w:rsid w:val="00EC74C7"/>
    <w:rsid w:val="00EC74EC"/>
    <w:rsid w:val="00EC7562"/>
    <w:rsid w:val="00EC76D8"/>
    <w:rsid w:val="00EC76E9"/>
    <w:rsid w:val="00EC7803"/>
    <w:rsid w:val="00EC7941"/>
    <w:rsid w:val="00EC79CA"/>
    <w:rsid w:val="00EC7A2C"/>
    <w:rsid w:val="00EC7B78"/>
    <w:rsid w:val="00EC7C9F"/>
    <w:rsid w:val="00EC7D0C"/>
    <w:rsid w:val="00EC7FF5"/>
    <w:rsid w:val="00ED013A"/>
    <w:rsid w:val="00ED04CE"/>
    <w:rsid w:val="00ED0586"/>
    <w:rsid w:val="00ED0C2F"/>
    <w:rsid w:val="00ED0C8C"/>
    <w:rsid w:val="00ED0E3C"/>
    <w:rsid w:val="00ED12B0"/>
    <w:rsid w:val="00ED1455"/>
    <w:rsid w:val="00ED158C"/>
    <w:rsid w:val="00ED19D3"/>
    <w:rsid w:val="00ED19F6"/>
    <w:rsid w:val="00ED1B0C"/>
    <w:rsid w:val="00ED1C52"/>
    <w:rsid w:val="00ED2012"/>
    <w:rsid w:val="00ED214E"/>
    <w:rsid w:val="00ED2543"/>
    <w:rsid w:val="00ED268B"/>
    <w:rsid w:val="00ED2937"/>
    <w:rsid w:val="00ED2951"/>
    <w:rsid w:val="00ED2B21"/>
    <w:rsid w:val="00ED2E11"/>
    <w:rsid w:val="00ED33A2"/>
    <w:rsid w:val="00ED3407"/>
    <w:rsid w:val="00ED3570"/>
    <w:rsid w:val="00ED361F"/>
    <w:rsid w:val="00ED381A"/>
    <w:rsid w:val="00ED3DA7"/>
    <w:rsid w:val="00ED4134"/>
    <w:rsid w:val="00ED435F"/>
    <w:rsid w:val="00ED4478"/>
    <w:rsid w:val="00ED4544"/>
    <w:rsid w:val="00ED46BB"/>
    <w:rsid w:val="00ED478A"/>
    <w:rsid w:val="00ED4C2F"/>
    <w:rsid w:val="00ED4E2B"/>
    <w:rsid w:val="00ED5300"/>
    <w:rsid w:val="00ED57B6"/>
    <w:rsid w:val="00ED589F"/>
    <w:rsid w:val="00ED59DF"/>
    <w:rsid w:val="00ED5A15"/>
    <w:rsid w:val="00ED5CF6"/>
    <w:rsid w:val="00ED5D45"/>
    <w:rsid w:val="00ED5F28"/>
    <w:rsid w:val="00ED61BE"/>
    <w:rsid w:val="00ED6224"/>
    <w:rsid w:val="00ED659E"/>
    <w:rsid w:val="00ED685F"/>
    <w:rsid w:val="00ED691B"/>
    <w:rsid w:val="00ED6973"/>
    <w:rsid w:val="00ED698B"/>
    <w:rsid w:val="00ED6A6F"/>
    <w:rsid w:val="00ED6F23"/>
    <w:rsid w:val="00ED70F9"/>
    <w:rsid w:val="00ED747B"/>
    <w:rsid w:val="00ED76C7"/>
    <w:rsid w:val="00ED7847"/>
    <w:rsid w:val="00ED799D"/>
    <w:rsid w:val="00ED7B95"/>
    <w:rsid w:val="00ED7D0F"/>
    <w:rsid w:val="00ED7DC9"/>
    <w:rsid w:val="00ED7E85"/>
    <w:rsid w:val="00EE018B"/>
    <w:rsid w:val="00EE01DC"/>
    <w:rsid w:val="00EE0354"/>
    <w:rsid w:val="00EE05D9"/>
    <w:rsid w:val="00EE0757"/>
    <w:rsid w:val="00EE076E"/>
    <w:rsid w:val="00EE09B0"/>
    <w:rsid w:val="00EE09E0"/>
    <w:rsid w:val="00EE0BF6"/>
    <w:rsid w:val="00EE0D0C"/>
    <w:rsid w:val="00EE0E10"/>
    <w:rsid w:val="00EE0E1D"/>
    <w:rsid w:val="00EE0E6C"/>
    <w:rsid w:val="00EE1044"/>
    <w:rsid w:val="00EE1063"/>
    <w:rsid w:val="00EE1072"/>
    <w:rsid w:val="00EE1218"/>
    <w:rsid w:val="00EE1263"/>
    <w:rsid w:val="00EE126A"/>
    <w:rsid w:val="00EE14B0"/>
    <w:rsid w:val="00EE18AB"/>
    <w:rsid w:val="00EE1B6A"/>
    <w:rsid w:val="00EE1D68"/>
    <w:rsid w:val="00EE1F89"/>
    <w:rsid w:val="00EE21C9"/>
    <w:rsid w:val="00EE2234"/>
    <w:rsid w:val="00EE2579"/>
    <w:rsid w:val="00EE267C"/>
    <w:rsid w:val="00EE273F"/>
    <w:rsid w:val="00EE293D"/>
    <w:rsid w:val="00EE2E50"/>
    <w:rsid w:val="00EE3062"/>
    <w:rsid w:val="00EE30E3"/>
    <w:rsid w:val="00EE37AF"/>
    <w:rsid w:val="00EE3A3C"/>
    <w:rsid w:val="00EE3DDA"/>
    <w:rsid w:val="00EE3E63"/>
    <w:rsid w:val="00EE3E7A"/>
    <w:rsid w:val="00EE4000"/>
    <w:rsid w:val="00EE4009"/>
    <w:rsid w:val="00EE4202"/>
    <w:rsid w:val="00EE44B4"/>
    <w:rsid w:val="00EE4592"/>
    <w:rsid w:val="00EE45EE"/>
    <w:rsid w:val="00EE49BC"/>
    <w:rsid w:val="00EE4A6B"/>
    <w:rsid w:val="00EE4A9F"/>
    <w:rsid w:val="00EE5099"/>
    <w:rsid w:val="00EE5120"/>
    <w:rsid w:val="00EE546B"/>
    <w:rsid w:val="00EE54C5"/>
    <w:rsid w:val="00EE578A"/>
    <w:rsid w:val="00EE5885"/>
    <w:rsid w:val="00EE5902"/>
    <w:rsid w:val="00EE5D87"/>
    <w:rsid w:val="00EE60C8"/>
    <w:rsid w:val="00EE6360"/>
    <w:rsid w:val="00EE63B9"/>
    <w:rsid w:val="00EE64E3"/>
    <w:rsid w:val="00EE6680"/>
    <w:rsid w:val="00EE677B"/>
    <w:rsid w:val="00EE68B5"/>
    <w:rsid w:val="00EE68BE"/>
    <w:rsid w:val="00EE6A7D"/>
    <w:rsid w:val="00EE717E"/>
    <w:rsid w:val="00EE72CE"/>
    <w:rsid w:val="00EE74D9"/>
    <w:rsid w:val="00EE7947"/>
    <w:rsid w:val="00EE795E"/>
    <w:rsid w:val="00EE796F"/>
    <w:rsid w:val="00EE7AD6"/>
    <w:rsid w:val="00EE7C51"/>
    <w:rsid w:val="00EE7DB5"/>
    <w:rsid w:val="00EE7F39"/>
    <w:rsid w:val="00EE7F73"/>
    <w:rsid w:val="00EF0042"/>
    <w:rsid w:val="00EF0210"/>
    <w:rsid w:val="00EF0371"/>
    <w:rsid w:val="00EF039E"/>
    <w:rsid w:val="00EF04DC"/>
    <w:rsid w:val="00EF07BD"/>
    <w:rsid w:val="00EF0C97"/>
    <w:rsid w:val="00EF13E1"/>
    <w:rsid w:val="00EF14CE"/>
    <w:rsid w:val="00EF158B"/>
    <w:rsid w:val="00EF1663"/>
    <w:rsid w:val="00EF1688"/>
    <w:rsid w:val="00EF17F2"/>
    <w:rsid w:val="00EF1A4B"/>
    <w:rsid w:val="00EF1B30"/>
    <w:rsid w:val="00EF1B44"/>
    <w:rsid w:val="00EF1D0F"/>
    <w:rsid w:val="00EF1D47"/>
    <w:rsid w:val="00EF1D67"/>
    <w:rsid w:val="00EF1E96"/>
    <w:rsid w:val="00EF1FCB"/>
    <w:rsid w:val="00EF20DA"/>
    <w:rsid w:val="00EF20FC"/>
    <w:rsid w:val="00EF229A"/>
    <w:rsid w:val="00EF257E"/>
    <w:rsid w:val="00EF2891"/>
    <w:rsid w:val="00EF290C"/>
    <w:rsid w:val="00EF2A17"/>
    <w:rsid w:val="00EF2A43"/>
    <w:rsid w:val="00EF2CEB"/>
    <w:rsid w:val="00EF3024"/>
    <w:rsid w:val="00EF33F1"/>
    <w:rsid w:val="00EF3525"/>
    <w:rsid w:val="00EF371B"/>
    <w:rsid w:val="00EF3777"/>
    <w:rsid w:val="00EF3806"/>
    <w:rsid w:val="00EF39C1"/>
    <w:rsid w:val="00EF39C4"/>
    <w:rsid w:val="00EF3B24"/>
    <w:rsid w:val="00EF3B47"/>
    <w:rsid w:val="00EF3D97"/>
    <w:rsid w:val="00EF3FC4"/>
    <w:rsid w:val="00EF40CF"/>
    <w:rsid w:val="00EF4203"/>
    <w:rsid w:val="00EF4219"/>
    <w:rsid w:val="00EF454F"/>
    <w:rsid w:val="00EF4699"/>
    <w:rsid w:val="00EF47CC"/>
    <w:rsid w:val="00EF47D0"/>
    <w:rsid w:val="00EF4885"/>
    <w:rsid w:val="00EF48CD"/>
    <w:rsid w:val="00EF4A6F"/>
    <w:rsid w:val="00EF4BA6"/>
    <w:rsid w:val="00EF4DEC"/>
    <w:rsid w:val="00EF4F90"/>
    <w:rsid w:val="00EF5147"/>
    <w:rsid w:val="00EF51E3"/>
    <w:rsid w:val="00EF5204"/>
    <w:rsid w:val="00EF5320"/>
    <w:rsid w:val="00EF5762"/>
    <w:rsid w:val="00EF5798"/>
    <w:rsid w:val="00EF58E7"/>
    <w:rsid w:val="00EF58F3"/>
    <w:rsid w:val="00EF5BA0"/>
    <w:rsid w:val="00EF5D80"/>
    <w:rsid w:val="00EF5F80"/>
    <w:rsid w:val="00EF5F97"/>
    <w:rsid w:val="00EF6151"/>
    <w:rsid w:val="00EF6201"/>
    <w:rsid w:val="00EF621F"/>
    <w:rsid w:val="00EF63F3"/>
    <w:rsid w:val="00EF6429"/>
    <w:rsid w:val="00EF6CFA"/>
    <w:rsid w:val="00EF721D"/>
    <w:rsid w:val="00EF7231"/>
    <w:rsid w:val="00EF76AC"/>
    <w:rsid w:val="00EF7942"/>
    <w:rsid w:val="00EF7B27"/>
    <w:rsid w:val="00EF7B55"/>
    <w:rsid w:val="00EF7EE9"/>
    <w:rsid w:val="00EF7FCD"/>
    <w:rsid w:val="00F0004E"/>
    <w:rsid w:val="00F0008E"/>
    <w:rsid w:val="00F001A0"/>
    <w:rsid w:val="00F00295"/>
    <w:rsid w:val="00F002A6"/>
    <w:rsid w:val="00F00476"/>
    <w:rsid w:val="00F00491"/>
    <w:rsid w:val="00F005CB"/>
    <w:rsid w:val="00F009D7"/>
    <w:rsid w:val="00F00D4C"/>
    <w:rsid w:val="00F00DC0"/>
    <w:rsid w:val="00F00DCE"/>
    <w:rsid w:val="00F00EEF"/>
    <w:rsid w:val="00F01026"/>
    <w:rsid w:val="00F01206"/>
    <w:rsid w:val="00F019BC"/>
    <w:rsid w:val="00F01D65"/>
    <w:rsid w:val="00F02549"/>
    <w:rsid w:val="00F02604"/>
    <w:rsid w:val="00F029F5"/>
    <w:rsid w:val="00F02BC9"/>
    <w:rsid w:val="00F02BD5"/>
    <w:rsid w:val="00F02D96"/>
    <w:rsid w:val="00F02DD7"/>
    <w:rsid w:val="00F02F7C"/>
    <w:rsid w:val="00F0327E"/>
    <w:rsid w:val="00F03642"/>
    <w:rsid w:val="00F03713"/>
    <w:rsid w:val="00F037A4"/>
    <w:rsid w:val="00F03929"/>
    <w:rsid w:val="00F03954"/>
    <w:rsid w:val="00F03D83"/>
    <w:rsid w:val="00F041CB"/>
    <w:rsid w:val="00F04838"/>
    <w:rsid w:val="00F04CF9"/>
    <w:rsid w:val="00F04E5C"/>
    <w:rsid w:val="00F050A1"/>
    <w:rsid w:val="00F052F3"/>
    <w:rsid w:val="00F05745"/>
    <w:rsid w:val="00F05B0D"/>
    <w:rsid w:val="00F05CF2"/>
    <w:rsid w:val="00F05EB7"/>
    <w:rsid w:val="00F05EC2"/>
    <w:rsid w:val="00F05F95"/>
    <w:rsid w:val="00F06112"/>
    <w:rsid w:val="00F061C3"/>
    <w:rsid w:val="00F06372"/>
    <w:rsid w:val="00F06375"/>
    <w:rsid w:val="00F063AA"/>
    <w:rsid w:val="00F06486"/>
    <w:rsid w:val="00F068D4"/>
    <w:rsid w:val="00F06913"/>
    <w:rsid w:val="00F06B39"/>
    <w:rsid w:val="00F06EF5"/>
    <w:rsid w:val="00F07105"/>
    <w:rsid w:val="00F0746D"/>
    <w:rsid w:val="00F07604"/>
    <w:rsid w:val="00F07677"/>
    <w:rsid w:val="00F07B37"/>
    <w:rsid w:val="00F101B6"/>
    <w:rsid w:val="00F102AF"/>
    <w:rsid w:val="00F10412"/>
    <w:rsid w:val="00F1070D"/>
    <w:rsid w:val="00F10845"/>
    <w:rsid w:val="00F10949"/>
    <w:rsid w:val="00F10B93"/>
    <w:rsid w:val="00F10CB7"/>
    <w:rsid w:val="00F10EF5"/>
    <w:rsid w:val="00F10F05"/>
    <w:rsid w:val="00F110CE"/>
    <w:rsid w:val="00F1130C"/>
    <w:rsid w:val="00F1156C"/>
    <w:rsid w:val="00F116AF"/>
    <w:rsid w:val="00F1172F"/>
    <w:rsid w:val="00F11759"/>
    <w:rsid w:val="00F11837"/>
    <w:rsid w:val="00F1187A"/>
    <w:rsid w:val="00F11CDA"/>
    <w:rsid w:val="00F11D54"/>
    <w:rsid w:val="00F11E95"/>
    <w:rsid w:val="00F11F9F"/>
    <w:rsid w:val="00F1222B"/>
    <w:rsid w:val="00F129B5"/>
    <w:rsid w:val="00F12A14"/>
    <w:rsid w:val="00F12C1B"/>
    <w:rsid w:val="00F12C7D"/>
    <w:rsid w:val="00F12EA0"/>
    <w:rsid w:val="00F130B6"/>
    <w:rsid w:val="00F13366"/>
    <w:rsid w:val="00F1349B"/>
    <w:rsid w:val="00F13534"/>
    <w:rsid w:val="00F136D2"/>
    <w:rsid w:val="00F1417F"/>
    <w:rsid w:val="00F144AD"/>
    <w:rsid w:val="00F146B4"/>
    <w:rsid w:val="00F14723"/>
    <w:rsid w:val="00F14858"/>
    <w:rsid w:val="00F14881"/>
    <w:rsid w:val="00F149F3"/>
    <w:rsid w:val="00F14C9D"/>
    <w:rsid w:val="00F15132"/>
    <w:rsid w:val="00F15171"/>
    <w:rsid w:val="00F15205"/>
    <w:rsid w:val="00F152A9"/>
    <w:rsid w:val="00F1539F"/>
    <w:rsid w:val="00F154C7"/>
    <w:rsid w:val="00F1555D"/>
    <w:rsid w:val="00F15803"/>
    <w:rsid w:val="00F15A39"/>
    <w:rsid w:val="00F15B33"/>
    <w:rsid w:val="00F15C99"/>
    <w:rsid w:val="00F15C9E"/>
    <w:rsid w:val="00F15D77"/>
    <w:rsid w:val="00F15F79"/>
    <w:rsid w:val="00F16151"/>
    <w:rsid w:val="00F16246"/>
    <w:rsid w:val="00F16384"/>
    <w:rsid w:val="00F165A3"/>
    <w:rsid w:val="00F1672C"/>
    <w:rsid w:val="00F16A63"/>
    <w:rsid w:val="00F16BDE"/>
    <w:rsid w:val="00F16F67"/>
    <w:rsid w:val="00F172F8"/>
    <w:rsid w:val="00F173AC"/>
    <w:rsid w:val="00F17486"/>
    <w:rsid w:val="00F17629"/>
    <w:rsid w:val="00F177A6"/>
    <w:rsid w:val="00F17849"/>
    <w:rsid w:val="00F17864"/>
    <w:rsid w:val="00F179B5"/>
    <w:rsid w:val="00F17E4B"/>
    <w:rsid w:val="00F204E3"/>
    <w:rsid w:val="00F20918"/>
    <w:rsid w:val="00F20ADE"/>
    <w:rsid w:val="00F20B59"/>
    <w:rsid w:val="00F20BA7"/>
    <w:rsid w:val="00F20E7D"/>
    <w:rsid w:val="00F2109F"/>
    <w:rsid w:val="00F21130"/>
    <w:rsid w:val="00F211E2"/>
    <w:rsid w:val="00F21421"/>
    <w:rsid w:val="00F21642"/>
    <w:rsid w:val="00F217C3"/>
    <w:rsid w:val="00F219AF"/>
    <w:rsid w:val="00F219DA"/>
    <w:rsid w:val="00F219E2"/>
    <w:rsid w:val="00F21C43"/>
    <w:rsid w:val="00F21CB4"/>
    <w:rsid w:val="00F21F91"/>
    <w:rsid w:val="00F2219F"/>
    <w:rsid w:val="00F221AC"/>
    <w:rsid w:val="00F2271A"/>
    <w:rsid w:val="00F22758"/>
    <w:rsid w:val="00F2285D"/>
    <w:rsid w:val="00F22888"/>
    <w:rsid w:val="00F22AEC"/>
    <w:rsid w:val="00F22AF3"/>
    <w:rsid w:val="00F22B43"/>
    <w:rsid w:val="00F22CB9"/>
    <w:rsid w:val="00F22E51"/>
    <w:rsid w:val="00F22E5B"/>
    <w:rsid w:val="00F22EC7"/>
    <w:rsid w:val="00F22FD2"/>
    <w:rsid w:val="00F23321"/>
    <w:rsid w:val="00F23388"/>
    <w:rsid w:val="00F2347C"/>
    <w:rsid w:val="00F234C2"/>
    <w:rsid w:val="00F23649"/>
    <w:rsid w:val="00F2387D"/>
    <w:rsid w:val="00F239D1"/>
    <w:rsid w:val="00F24060"/>
    <w:rsid w:val="00F24A11"/>
    <w:rsid w:val="00F24B34"/>
    <w:rsid w:val="00F24B5A"/>
    <w:rsid w:val="00F24D97"/>
    <w:rsid w:val="00F2509C"/>
    <w:rsid w:val="00F2515E"/>
    <w:rsid w:val="00F25508"/>
    <w:rsid w:val="00F255B1"/>
    <w:rsid w:val="00F25843"/>
    <w:rsid w:val="00F25A3B"/>
    <w:rsid w:val="00F25A7F"/>
    <w:rsid w:val="00F25CF9"/>
    <w:rsid w:val="00F2629B"/>
    <w:rsid w:val="00F26395"/>
    <w:rsid w:val="00F26523"/>
    <w:rsid w:val="00F26642"/>
    <w:rsid w:val="00F269FD"/>
    <w:rsid w:val="00F26E53"/>
    <w:rsid w:val="00F26E93"/>
    <w:rsid w:val="00F27469"/>
    <w:rsid w:val="00F274D6"/>
    <w:rsid w:val="00F275C6"/>
    <w:rsid w:val="00F275DE"/>
    <w:rsid w:val="00F2764B"/>
    <w:rsid w:val="00F27962"/>
    <w:rsid w:val="00F301EC"/>
    <w:rsid w:val="00F30300"/>
    <w:rsid w:val="00F307F1"/>
    <w:rsid w:val="00F30850"/>
    <w:rsid w:val="00F3099E"/>
    <w:rsid w:val="00F309AD"/>
    <w:rsid w:val="00F30A50"/>
    <w:rsid w:val="00F30BC2"/>
    <w:rsid w:val="00F30D04"/>
    <w:rsid w:val="00F30DDE"/>
    <w:rsid w:val="00F30F78"/>
    <w:rsid w:val="00F30FDD"/>
    <w:rsid w:val="00F31019"/>
    <w:rsid w:val="00F31033"/>
    <w:rsid w:val="00F312E2"/>
    <w:rsid w:val="00F312F6"/>
    <w:rsid w:val="00F316C2"/>
    <w:rsid w:val="00F319EA"/>
    <w:rsid w:val="00F31AAF"/>
    <w:rsid w:val="00F31B5D"/>
    <w:rsid w:val="00F31C76"/>
    <w:rsid w:val="00F31FA4"/>
    <w:rsid w:val="00F31FD1"/>
    <w:rsid w:val="00F3202B"/>
    <w:rsid w:val="00F3212E"/>
    <w:rsid w:val="00F3226F"/>
    <w:rsid w:val="00F32358"/>
    <w:rsid w:val="00F3239F"/>
    <w:rsid w:val="00F324BB"/>
    <w:rsid w:val="00F32570"/>
    <w:rsid w:val="00F3263F"/>
    <w:rsid w:val="00F32837"/>
    <w:rsid w:val="00F32AE9"/>
    <w:rsid w:val="00F32BAF"/>
    <w:rsid w:val="00F32C41"/>
    <w:rsid w:val="00F32D1D"/>
    <w:rsid w:val="00F32E3A"/>
    <w:rsid w:val="00F33002"/>
    <w:rsid w:val="00F330C2"/>
    <w:rsid w:val="00F33431"/>
    <w:rsid w:val="00F3356A"/>
    <w:rsid w:val="00F33E8E"/>
    <w:rsid w:val="00F340B2"/>
    <w:rsid w:val="00F34241"/>
    <w:rsid w:val="00F343C6"/>
    <w:rsid w:val="00F345D5"/>
    <w:rsid w:val="00F3478C"/>
    <w:rsid w:val="00F34B2C"/>
    <w:rsid w:val="00F35024"/>
    <w:rsid w:val="00F35028"/>
    <w:rsid w:val="00F35143"/>
    <w:rsid w:val="00F351E3"/>
    <w:rsid w:val="00F359B4"/>
    <w:rsid w:val="00F35CF9"/>
    <w:rsid w:val="00F35D89"/>
    <w:rsid w:val="00F35DFD"/>
    <w:rsid w:val="00F36442"/>
    <w:rsid w:val="00F36610"/>
    <w:rsid w:val="00F3674C"/>
    <w:rsid w:val="00F3694C"/>
    <w:rsid w:val="00F3696A"/>
    <w:rsid w:val="00F3705E"/>
    <w:rsid w:val="00F371A2"/>
    <w:rsid w:val="00F37309"/>
    <w:rsid w:val="00F37405"/>
    <w:rsid w:val="00F375E7"/>
    <w:rsid w:val="00F375EC"/>
    <w:rsid w:val="00F37737"/>
    <w:rsid w:val="00F37804"/>
    <w:rsid w:val="00F3781D"/>
    <w:rsid w:val="00F3799A"/>
    <w:rsid w:val="00F379F6"/>
    <w:rsid w:val="00F37D85"/>
    <w:rsid w:val="00F37F7C"/>
    <w:rsid w:val="00F40048"/>
    <w:rsid w:val="00F40158"/>
    <w:rsid w:val="00F407BA"/>
    <w:rsid w:val="00F409B0"/>
    <w:rsid w:val="00F40A0C"/>
    <w:rsid w:val="00F40D52"/>
    <w:rsid w:val="00F40EC3"/>
    <w:rsid w:val="00F40F0E"/>
    <w:rsid w:val="00F411B0"/>
    <w:rsid w:val="00F411D3"/>
    <w:rsid w:val="00F41466"/>
    <w:rsid w:val="00F4146E"/>
    <w:rsid w:val="00F41622"/>
    <w:rsid w:val="00F41705"/>
    <w:rsid w:val="00F41968"/>
    <w:rsid w:val="00F41C98"/>
    <w:rsid w:val="00F41EF1"/>
    <w:rsid w:val="00F41F06"/>
    <w:rsid w:val="00F41F08"/>
    <w:rsid w:val="00F420F5"/>
    <w:rsid w:val="00F4228B"/>
    <w:rsid w:val="00F424D6"/>
    <w:rsid w:val="00F42885"/>
    <w:rsid w:val="00F42A77"/>
    <w:rsid w:val="00F42C26"/>
    <w:rsid w:val="00F42D17"/>
    <w:rsid w:val="00F42D38"/>
    <w:rsid w:val="00F4317E"/>
    <w:rsid w:val="00F4321B"/>
    <w:rsid w:val="00F4325F"/>
    <w:rsid w:val="00F43825"/>
    <w:rsid w:val="00F43869"/>
    <w:rsid w:val="00F43BD3"/>
    <w:rsid w:val="00F43BEF"/>
    <w:rsid w:val="00F43C47"/>
    <w:rsid w:val="00F443A1"/>
    <w:rsid w:val="00F44459"/>
    <w:rsid w:val="00F4447C"/>
    <w:rsid w:val="00F44800"/>
    <w:rsid w:val="00F44846"/>
    <w:rsid w:val="00F44AE5"/>
    <w:rsid w:val="00F44B55"/>
    <w:rsid w:val="00F45236"/>
    <w:rsid w:val="00F4526E"/>
    <w:rsid w:val="00F4568D"/>
    <w:rsid w:val="00F456F5"/>
    <w:rsid w:val="00F457F9"/>
    <w:rsid w:val="00F4591B"/>
    <w:rsid w:val="00F45AA9"/>
    <w:rsid w:val="00F45BB5"/>
    <w:rsid w:val="00F45DE3"/>
    <w:rsid w:val="00F45E98"/>
    <w:rsid w:val="00F46292"/>
    <w:rsid w:val="00F462DE"/>
    <w:rsid w:val="00F46B02"/>
    <w:rsid w:val="00F46BB6"/>
    <w:rsid w:val="00F46DFA"/>
    <w:rsid w:val="00F46EE1"/>
    <w:rsid w:val="00F471D8"/>
    <w:rsid w:val="00F47476"/>
    <w:rsid w:val="00F47838"/>
    <w:rsid w:val="00F47921"/>
    <w:rsid w:val="00F47B88"/>
    <w:rsid w:val="00F47C79"/>
    <w:rsid w:val="00F47E61"/>
    <w:rsid w:val="00F47F09"/>
    <w:rsid w:val="00F5011C"/>
    <w:rsid w:val="00F50197"/>
    <w:rsid w:val="00F50696"/>
    <w:rsid w:val="00F50827"/>
    <w:rsid w:val="00F50A10"/>
    <w:rsid w:val="00F50B2C"/>
    <w:rsid w:val="00F50DBD"/>
    <w:rsid w:val="00F50DD4"/>
    <w:rsid w:val="00F50FEC"/>
    <w:rsid w:val="00F51476"/>
    <w:rsid w:val="00F5169A"/>
    <w:rsid w:val="00F5192F"/>
    <w:rsid w:val="00F51B2B"/>
    <w:rsid w:val="00F51E2A"/>
    <w:rsid w:val="00F51F3B"/>
    <w:rsid w:val="00F5209B"/>
    <w:rsid w:val="00F520B0"/>
    <w:rsid w:val="00F5217A"/>
    <w:rsid w:val="00F52637"/>
    <w:rsid w:val="00F5267C"/>
    <w:rsid w:val="00F528AD"/>
    <w:rsid w:val="00F529C0"/>
    <w:rsid w:val="00F52A4C"/>
    <w:rsid w:val="00F52B04"/>
    <w:rsid w:val="00F52B20"/>
    <w:rsid w:val="00F52B2B"/>
    <w:rsid w:val="00F52C20"/>
    <w:rsid w:val="00F52DB4"/>
    <w:rsid w:val="00F52FBC"/>
    <w:rsid w:val="00F5349C"/>
    <w:rsid w:val="00F5369D"/>
    <w:rsid w:val="00F53702"/>
    <w:rsid w:val="00F53A37"/>
    <w:rsid w:val="00F53C67"/>
    <w:rsid w:val="00F53C68"/>
    <w:rsid w:val="00F53E86"/>
    <w:rsid w:val="00F53EED"/>
    <w:rsid w:val="00F54338"/>
    <w:rsid w:val="00F54A1B"/>
    <w:rsid w:val="00F54CFB"/>
    <w:rsid w:val="00F55139"/>
    <w:rsid w:val="00F558DA"/>
    <w:rsid w:val="00F55912"/>
    <w:rsid w:val="00F559BA"/>
    <w:rsid w:val="00F55B33"/>
    <w:rsid w:val="00F55B9F"/>
    <w:rsid w:val="00F55CEE"/>
    <w:rsid w:val="00F55D65"/>
    <w:rsid w:val="00F55E5F"/>
    <w:rsid w:val="00F561F1"/>
    <w:rsid w:val="00F564F0"/>
    <w:rsid w:val="00F565D3"/>
    <w:rsid w:val="00F5663C"/>
    <w:rsid w:val="00F56862"/>
    <w:rsid w:val="00F56ADA"/>
    <w:rsid w:val="00F56B64"/>
    <w:rsid w:val="00F56DC4"/>
    <w:rsid w:val="00F56FC2"/>
    <w:rsid w:val="00F56FF4"/>
    <w:rsid w:val="00F570CE"/>
    <w:rsid w:val="00F571CD"/>
    <w:rsid w:val="00F57355"/>
    <w:rsid w:val="00F5739C"/>
    <w:rsid w:val="00F573BA"/>
    <w:rsid w:val="00F57519"/>
    <w:rsid w:val="00F57604"/>
    <w:rsid w:val="00F576E1"/>
    <w:rsid w:val="00F579B3"/>
    <w:rsid w:val="00F579E3"/>
    <w:rsid w:val="00F57C51"/>
    <w:rsid w:val="00F60031"/>
    <w:rsid w:val="00F60215"/>
    <w:rsid w:val="00F60253"/>
    <w:rsid w:val="00F604FF"/>
    <w:rsid w:val="00F607D6"/>
    <w:rsid w:val="00F60918"/>
    <w:rsid w:val="00F6094E"/>
    <w:rsid w:val="00F60BF9"/>
    <w:rsid w:val="00F60D59"/>
    <w:rsid w:val="00F60E3B"/>
    <w:rsid w:val="00F60FDF"/>
    <w:rsid w:val="00F610EC"/>
    <w:rsid w:val="00F610F8"/>
    <w:rsid w:val="00F6144D"/>
    <w:rsid w:val="00F6147A"/>
    <w:rsid w:val="00F61A9F"/>
    <w:rsid w:val="00F61D64"/>
    <w:rsid w:val="00F61D74"/>
    <w:rsid w:val="00F6202D"/>
    <w:rsid w:val="00F622B0"/>
    <w:rsid w:val="00F622B9"/>
    <w:rsid w:val="00F6284A"/>
    <w:rsid w:val="00F62C40"/>
    <w:rsid w:val="00F631E3"/>
    <w:rsid w:val="00F6340D"/>
    <w:rsid w:val="00F6345D"/>
    <w:rsid w:val="00F6368D"/>
    <w:rsid w:val="00F6393D"/>
    <w:rsid w:val="00F63A31"/>
    <w:rsid w:val="00F63B2F"/>
    <w:rsid w:val="00F63BD2"/>
    <w:rsid w:val="00F63C21"/>
    <w:rsid w:val="00F63CBB"/>
    <w:rsid w:val="00F63CE9"/>
    <w:rsid w:val="00F63E13"/>
    <w:rsid w:val="00F63EFD"/>
    <w:rsid w:val="00F63F47"/>
    <w:rsid w:val="00F646B5"/>
    <w:rsid w:val="00F646FF"/>
    <w:rsid w:val="00F6493B"/>
    <w:rsid w:val="00F64958"/>
    <w:rsid w:val="00F64A28"/>
    <w:rsid w:val="00F64B3F"/>
    <w:rsid w:val="00F64C2C"/>
    <w:rsid w:val="00F64C42"/>
    <w:rsid w:val="00F64C76"/>
    <w:rsid w:val="00F64F2F"/>
    <w:rsid w:val="00F64F7C"/>
    <w:rsid w:val="00F6546A"/>
    <w:rsid w:val="00F6547F"/>
    <w:rsid w:val="00F657E8"/>
    <w:rsid w:val="00F658E3"/>
    <w:rsid w:val="00F659D2"/>
    <w:rsid w:val="00F65D0F"/>
    <w:rsid w:val="00F65DD8"/>
    <w:rsid w:val="00F65E41"/>
    <w:rsid w:val="00F6610D"/>
    <w:rsid w:val="00F663BF"/>
    <w:rsid w:val="00F664A6"/>
    <w:rsid w:val="00F669E4"/>
    <w:rsid w:val="00F66C9F"/>
    <w:rsid w:val="00F66CB3"/>
    <w:rsid w:val="00F66F07"/>
    <w:rsid w:val="00F67852"/>
    <w:rsid w:val="00F678BE"/>
    <w:rsid w:val="00F67C3F"/>
    <w:rsid w:val="00F67E40"/>
    <w:rsid w:val="00F700F3"/>
    <w:rsid w:val="00F7030A"/>
    <w:rsid w:val="00F7035D"/>
    <w:rsid w:val="00F703C3"/>
    <w:rsid w:val="00F70541"/>
    <w:rsid w:val="00F705CD"/>
    <w:rsid w:val="00F707D6"/>
    <w:rsid w:val="00F70874"/>
    <w:rsid w:val="00F708FF"/>
    <w:rsid w:val="00F70B14"/>
    <w:rsid w:val="00F70B74"/>
    <w:rsid w:val="00F70C68"/>
    <w:rsid w:val="00F70D79"/>
    <w:rsid w:val="00F70E4B"/>
    <w:rsid w:val="00F71075"/>
    <w:rsid w:val="00F711A9"/>
    <w:rsid w:val="00F71212"/>
    <w:rsid w:val="00F71304"/>
    <w:rsid w:val="00F713C2"/>
    <w:rsid w:val="00F71437"/>
    <w:rsid w:val="00F714A9"/>
    <w:rsid w:val="00F7153E"/>
    <w:rsid w:val="00F715A7"/>
    <w:rsid w:val="00F7174E"/>
    <w:rsid w:val="00F71770"/>
    <w:rsid w:val="00F71930"/>
    <w:rsid w:val="00F719D0"/>
    <w:rsid w:val="00F71BC9"/>
    <w:rsid w:val="00F71E5B"/>
    <w:rsid w:val="00F71F77"/>
    <w:rsid w:val="00F7250B"/>
    <w:rsid w:val="00F72B29"/>
    <w:rsid w:val="00F72B55"/>
    <w:rsid w:val="00F72C1F"/>
    <w:rsid w:val="00F72CAB"/>
    <w:rsid w:val="00F73088"/>
    <w:rsid w:val="00F733EA"/>
    <w:rsid w:val="00F73BEA"/>
    <w:rsid w:val="00F73E7E"/>
    <w:rsid w:val="00F7416C"/>
    <w:rsid w:val="00F742C8"/>
    <w:rsid w:val="00F742C9"/>
    <w:rsid w:val="00F7431D"/>
    <w:rsid w:val="00F7473E"/>
    <w:rsid w:val="00F749B6"/>
    <w:rsid w:val="00F74E27"/>
    <w:rsid w:val="00F75337"/>
    <w:rsid w:val="00F75710"/>
    <w:rsid w:val="00F7587D"/>
    <w:rsid w:val="00F75B23"/>
    <w:rsid w:val="00F75B39"/>
    <w:rsid w:val="00F75B4A"/>
    <w:rsid w:val="00F75E46"/>
    <w:rsid w:val="00F75E81"/>
    <w:rsid w:val="00F76106"/>
    <w:rsid w:val="00F76198"/>
    <w:rsid w:val="00F762DA"/>
    <w:rsid w:val="00F763EC"/>
    <w:rsid w:val="00F763F0"/>
    <w:rsid w:val="00F76634"/>
    <w:rsid w:val="00F768A0"/>
    <w:rsid w:val="00F768EF"/>
    <w:rsid w:val="00F76916"/>
    <w:rsid w:val="00F76B24"/>
    <w:rsid w:val="00F76F1C"/>
    <w:rsid w:val="00F77031"/>
    <w:rsid w:val="00F7726A"/>
    <w:rsid w:val="00F7755B"/>
    <w:rsid w:val="00F775AA"/>
    <w:rsid w:val="00F775CC"/>
    <w:rsid w:val="00F7770D"/>
    <w:rsid w:val="00F77876"/>
    <w:rsid w:val="00F778E5"/>
    <w:rsid w:val="00F77919"/>
    <w:rsid w:val="00F77C60"/>
    <w:rsid w:val="00F77C70"/>
    <w:rsid w:val="00F77C84"/>
    <w:rsid w:val="00F77C98"/>
    <w:rsid w:val="00F77DB5"/>
    <w:rsid w:val="00F77F49"/>
    <w:rsid w:val="00F77F4F"/>
    <w:rsid w:val="00F803F6"/>
    <w:rsid w:val="00F80407"/>
    <w:rsid w:val="00F8058A"/>
    <w:rsid w:val="00F808A9"/>
    <w:rsid w:val="00F80BE3"/>
    <w:rsid w:val="00F80D41"/>
    <w:rsid w:val="00F80D42"/>
    <w:rsid w:val="00F80E0B"/>
    <w:rsid w:val="00F80F76"/>
    <w:rsid w:val="00F80FE0"/>
    <w:rsid w:val="00F8124A"/>
    <w:rsid w:val="00F813A5"/>
    <w:rsid w:val="00F813F0"/>
    <w:rsid w:val="00F815CA"/>
    <w:rsid w:val="00F8171D"/>
    <w:rsid w:val="00F8182A"/>
    <w:rsid w:val="00F81956"/>
    <w:rsid w:val="00F81AF1"/>
    <w:rsid w:val="00F82132"/>
    <w:rsid w:val="00F8245D"/>
    <w:rsid w:val="00F82470"/>
    <w:rsid w:val="00F82550"/>
    <w:rsid w:val="00F82794"/>
    <w:rsid w:val="00F827AE"/>
    <w:rsid w:val="00F82914"/>
    <w:rsid w:val="00F8295E"/>
    <w:rsid w:val="00F829ED"/>
    <w:rsid w:val="00F82A7D"/>
    <w:rsid w:val="00F82B11"/>
    <w:rsid w:val="00F82C32"/>
    <w:rsid w:val="00F82F26"/>
    <w:rsid w:val="00F831FA"/>
    <w:rsid w:val="00F83265"/>
    <w:rsid w:val="00F83723"/>
    <w:rsid w:val="00F839A6"/>
    <w:rsid w:val="00F83B5C"/>
    <w:rsid w:val="00F83B9F"/>
    <w:rsid w:val="00F83BA6"/>
    <w:rsid w:val="00F83BD3"/>
    <w:rsid w:val="00F83C30"/>
    <w:rsid w:val="00F83C51"/>
    <w:rsid w:val="00F83D44"/>
    <w:rsid w:val="00F83DDA"/>
    <w:rsid w:val="00F84018"/>
    <w:rsid w:val="00F84182"/>
    <w:rsid w:val="00F843A9"/>
    <w:rsid w:val="00F84594"/>
    <w:rsid w:val="00F84AED"/>
    <w:rsid w:val="00F84B32"/>
    <w:rsid w:val="00F84E5E"/>
    <w:rsid w:val="00F84FB3"/>
    <w:rsid w:val="00F85030"/>
    <w:rsid w:val="00F851C7"/>
    <w:rsid w:val="00F851CC"/>
    <w:rsid w:val="00F85423"/>
    <w:rsid w:val="00F8548A"/>
    <w:rsid w:val="00F857D3"/>
    <w:rsid w:val="00F85A14"/>
    <w:rsid w:val="00F85B69"/>
    <w:rsid w:val="00F85C02"/>
    <w:rsid w:val="00F85C90"/>
    <w:rsid w:val="00F85D2C"/>
    <w:rsid w:val="00F85F1C"/>
    <w:rsid w:val="00F860AC"/>
    <w:rsid w:val="00F86489"/>
    <w:rsid w:val="00F86517"/>
    <w:rsid w:val="00F865C8"/>
    <w:rsid w:val="00F86A6C"/>
    <w:rsid w:val="00F86D44"/>
    <w:rsid w:val="00F86EFA"/>
    <w:rsid w:val="00F8708E"/>
    <w:rsid w:val="00F87112"/>
    <w:rsid w:val="00F871F7"/>
    <w:rsid w:val="00F8728C"/>
    <w:rsid w:val="00F8759F"/>
    <w:rsid w:val="00F87727"/>
    <w:rsid w:val="00F87776"/>
    <w:rsid w:val="00F87AE2"/>
    <w:rsid w:val="00F87DEB"/>
    <w:rsid w:val="00F90107"/>
    <w:rsid w:val="00F9029D"/>
    <w:rsid w:val="00F902B9"/>
    <w:rsid w:val="00F90539"/>
    <w:rsid w:val="00F90761"/>
    <w:rsid w:val="00F907F0"/>
    <w:rsid w:val="00F907FB"/>
    <w:rsid w:val="00F9080B"/>
    <w:rsid w:val="00F908FB"/>
    <w:rsid w:val="00F90957"/>
    <w:rsid w:val="00F90D91"/>
    <w:rsid w:val="00F90DD3"/>
    <w:rsid w:val="00F90DEA"/>
    <w:rsid w:val="00F90FC0"/>
    <w:rsid w:val="00F91248"/>
    <w:rsid w:val="00F91358"/>
    <w:rsid w:val="00F913AF"/>
    <w:rsid w:val="00F91417"/>
    <w:rsid w:val="00F914DE"/>
    <w:rsid w:val="00F9160C"/>
    <w:rsid w:val="00F9163C"/>
    <w:rsid w:val="00F9163F"/>
    <w:rsid w:val="00F91660"/>
    <w:rsid w:val="00F91D6A"/>
    <w:rsid w:val="00F91DB9"/>
    <w:rsid w:val="00F91E61"/>
    <w:rsid w:val="00F92197"/>
    <w:rsid w:val="00F921EF"/>
    <w:rsid w:val="00F92440"/>
    <w:rsid w:val="00F924F8"/>
    <w:rsid w:val="00F92651"/>
    <w:rsid w:val="00F9271E"/>
    <w:rsid w:val="00F92A70"/>
    <w:rsid w:val="00F92AE3"/>
    <w:rsid w:val="00F92B98"/>
    <w:rsid w:val="00F92C9D"/>
    <w:rsid w:val="00F92E46"/>
    <w:rsid w:val="00F92E64"/>
    <w:rsid w:val="00F93039"/>
    <w:rsid w:val="00F930E3"/>
    <w:rsid w:val="00F9317B"/>
    <w:rsid w:val="00F939BE"/>
    <w:rsid w:val="00F940B1"/>
    <w:rsid w:val="00F942A9"/>
    <w:rsid w:val="00F944E5"/>
    <w:rsid w:val="00F948B8"/>
    <w:rsid w:val="00F94915"/>
    <w:rsid w:val="00F94965"/>
    <w:rsid w:val="00F94AE7"/>
    <w:rsid w:val="00F94B49"/>
    <w:rsid w:val="00F94C5C"/>
    <w:rsid w:val="00F94F34"/>
    <w:rsid w:val="00F94F89"/>
    <w:rsid w:val="00F9523D"/>
    <w:rsid w:val="00F95263"/>
    <w:rsid w:val="00F95344"/>
    <w:rsid w:val="00F9548D"/>
    <w:rsid w:val="00F95549"/>
    <w:rsid w:val="00F9562B"/>
    <w:rsid w:val="00F9566C"/>
    <w:rsid w:val="00F9568A"/>
    <w:rsid w:val="00F95983"/>
    <w:rsid w:val="00F95BEC"/>
    <w:rsid w:val="00F95D01"/>
    <w:rsid w:val="00F95D2B"/>
    <w:rsid w:val="00F95EC2"/>
    <w:rsid w:val="00F95F86"/>
    <w:rsid w:val="00F9601D"/>
    <w:rsid w:val="00F9610A"/>
    <w:rsid w:val="00F9642C"/>
    <w:rsid w:val="00F96431"/>
    <w:rsid w:val="00F964D1"/>
    <w:rsid w:val="00F96A2D"/>
    <w:rsid w:val="00F96AB2"/>
    <w:rsid w:val="00F96B46"/>
    <w:rsid w:val="00F96C4B"/>
    <w:rsid w:val="00F96D74"/>
    <w:rsid w:val="00F96DF1"/>
    <w:rsid w:val="00F96EBC"/>
    <w:rsid w:val="00F96FF0"/>
    <w:rsid w:val="00F97208"/>
    <w:rsid w:val="00F972C0"/>
    <w:rsid w:val="00F972E4"/>
    <w:rsid w:val="00F97306"/>
    <w:rsid w:val="00F9734B"/>
    <w:rsid w:val="00F97409"/>
    <w:rsid w:val="00F97724"/>
    <w:rsid w:val="00F97786"/>
    <w:rsid w:val="00F97B95"/>
    <w:rsid w:val="00F97E85"/>
    <w:rsid w:val="00FA003C"/>
    <w:rsid w:val="00FA03B1"/>
    <w:rsid w:val="00FA0477"/>
    <w:rsid w:val="00FA04AE"/>
    <w:rsid w:val="00FA054B"/>
    <w:rsid w:val="00FA073E"/>
    <w:rsid w:val="00FA07A2"/>
    <w:rsid w:val="00FA0DCA"/>
    <w:rsid w:val="00FA120E"/>
    <w:rsid w:val="00FA150D"/>
    <w:rsid w:val="00FA1EB7"/>
    <w:rsid w:val="00FA1F7C"/>
    <w:rsid w:val="00FA20C2"/>
    <w:rsid w:val="00FA21C7"/>
    <w:rsid w:val="00FA221F"/>
    <w:rsid w:val="00FA22F2"/>
    <w:rsid w:val="00FA24B4"/>
    <w:rsid w:val="00FA2637"/>
    <w:rsid w:val="00FA271B"/>
    <w:rsid w:val="00FA27CC"/>
    <w:rsid w:val="00FA285E"/>
    <w:rsid w:val="00FA2AB9"/>
    <w:rsid w:val="00FA2E62"/>
    <w:rsid w:val="00FA3325"/>
    <w:rsid w:val="00FA339B"/>
    <w:rsid w:val="00FA34C7"/>
    <w:rsid w:val="00FA364A"/>
    <w:rsid w:val="00FA3675"/>
    <w:rsid w:val="00FA36E4"/>
    <w:rsid w:val="00FA377C"/>
    <w:rsid w:val="00FA3843"/>
    <w:rsid w:val="00FA3898"/>
    <w:rsid w:val="00FA3CD6"/>
    <w:rsid w:val="00FA3CE8"/>
    <w:rsid w:val="00FA3DB3"/>
    <w:rsid w:val="00FA3E34"/>
    <w:rsid w:val="00FA3EA3"/>
    <w:rsid w:val="00FA3EED"/>
    <w:rsid w:val="00FA4185"/>
    <w:rsid w:val="00FA431C"/>
    <w:rsid w:val="00FA43A1"/>
    <w:rsid w:val="00FA45DC"/>
    <w:rsid w:val="00FA4643"/>
    <w:rsid w:val="00FA49BE"/>
    <w:rsid w:val="00FA49E8"/>
    <w:rsid w:val="00FA4A01"/>
    <w:rsid w:val="00FA4B6B"/>
    <w:rsid w:val="00FA4C9D"/>
    <w:rsid w:val="00FA4D85"/>
    <w:rsid w:val="00FA4F15"/>
    <w:rsid w:val="00FA4FA5"/>
    <w:rsid w:val="00FA50C6"/>
    <w:rsid w:val="00FA5146"/>
    <w:rsid w:val="00FA520F"/>
    <w:rsid w:val="00FA536B"/>
    <w:rsid w:val="00FA548B"/>
    <w:rsid w:val="00FA5547"/>
    <w:rsid w:val="00FA55EF"/>
    <w:rsid w:val="00FA59CA"/>
    <w:rsid w:val="00FA59F5"/>
    <w:rsid w:val="00FA5E6E"/>
    <w:rsid w:val="00FA5EC2"/>
    <w:rsid w:val="00FA5ED0"/>
    <w:rsid w:val="00FA604A"/>
    <w:rsid w:val="00FA60EE"/>
    <w:rsid w:val="00FA683D"/>
    <w:rsid w:val="00FA69B0"/>
    <w:rsid w:val="00FA6B73"/>
    <w:rsid w:val="00FA6C4C"/>
    <w:rsid w:val="00FA6F80"/>
    <w:rsid w:val="00FA792F"/>
    <w:rsid w:val="00FA7DC1"/>
    <w:rsid w:val="00FB045C"/>
    <w:rsid w:val="00FB06C0"/>
    <w:rsid w:val="00FB06E1"/>
    <w:rsid w:val="00FB0D1E"/>
    <w:rsid w:val="00FB157F"/>
    <w:rsid w:val="00FB17D6"/>
    <w:rsid w:val="00FB183D"/>
    <w:rsid w:val="00FB1888"/>
    <w:rsid w:val="00FB1BAF"/>
    <w:rsid w:val="00FB1E24"/>
    <w:rsid w:val="00FB2112"/>
    <w:rsid w:val="00FB21E7"/>
    <w:rsid w:val="00FB22ED"/>
    <w:rsid w:val="00FB25B1"/>
    <w:rsid w:val="00FB2887"/>
    <w:rsid w:val="00FB2C32"/>
    <w:rsid w:val="00FB2CC9"/>
    <w:rsid w:val="00FB2D9F"/>
    <w:rsid w:val="00FB2FB3"/>
    <w:rsid w:val="00FB2FBF"/>
    <w:rsid w:val="00FB33AC"/>
    <w:rsid w:val="00FB3516"/>
    <w:rsid w:val="00FB3A57"/>
    <w:rsid w:val="00FB3AA3"/>
    <w:rsid w:val="00FB3ADA"/>
    <w:rsid w:val="00FB3C96"/>
    <w:rsid w:val="00FB3CDD"/>
    <w:rsid w:val="00FB3D29"/>
    <w:rsid w:val="00FB3FB0"/>
    <w:rsid w:val="00FB41F4"/>
    <w:rsid w:val="00FB4317"/>
    <w:rsid w:val="00FB460C"/>
    <w:rsid w:val="00FB4697"/>
    <w:rsid w:val="00FB48E4"/>
    <w:rsid w:val="00FB4E6E"/>
    <w:rsid w:val="00FB4F58"/>
    <w:rsid w:val="00FB50FA"/>
    <w:rsid w:val="00FB5754"/>
    <w:rsid w:val="00FB59FD"/>
    <w:rsid w:val="00FB5BAC"/>
    <w:rsid w:val="00FB5BF4"/>
    <w:rsid w:val="00FB5F8B"/>
    <w:rsid w:val="00FB6062"/>
    <w:rsid w:val="00FB618C"/>
    <w:rsid w:val="00FB61CF"/>
    <w:rsid w:val="00FB649E"/>
    <w:rsid w:val="00FB6584"/>
    <w:rsid w:val="00FB69A0"/>
    <w:rsid w:val="00FB6CB4"/>
    <w:rsid w:val="00FB6CD3"/>
    <w:rsid w:val="00FB6E03"/>
    <w:rsid w:val="00FB6E4F"/>
    <w:rsid w:val="00FB7055"/>
    <w:rsid w:val="00FB706E"/>
    <w:rsid w:val="00FB707F"/>
    <w:rsid w:val="00FB753C"/>
    <w:rsid w:val="00FB761E"/>
    <w:rsid w:val="00FB7C1D"/>
    <w:rsid w:val="00FC028D"/>
    <w:rsid w:val="00FC036D"/>
    <w:rsid w:val="00FC037C"/>
    <w:rsid w:val="00FC045C"/>
    <w:rsid w:val="00FC05D1"/>
    <w:rsid w:val="00FC06F2"/>
    <w:rsid w:val="00FC08E5"/>
    <w:rsid w:val="00FC08FB"/>
    <w:rsid w:val="00FC0AE9"/>
    <w:rsid w:val="00FC0BA7"/>
    <w:rsid w:val="00FC0BB6"/>
    <w:rsid w:val="00FC0C3E"/>
    <w:rsid w:val="00FC1080"/>
    <w:rsid w:val="00FC1226"/>
    <w:rsid w:val="00FC13C2"/>
    <w:rsid w:val="00FC15CD"/>
    <w:rsid w:val="00FC177D"/>
    <w:rsid w:val="00FC17D8"/>
    <w:rsid w:val="00FC188D"/>
    <w:rsid w:val="00FC18C6"/>
    <w:rsid w:val="00FC19DB"/>
    <w:rsid w:val="00FC1AC7"/>
    <w:rsid w:val="00FC1C92"/>
    <w:rsid w:val="00FC1D20"/>
    <w:rsid w:val="00FC1E05"/>
    <w:rsid w:val="00FC21CA"/>
    <w:rsid w:val="00FC21F0"/>
    <w:rsid w:val="00FC24A7"/>
    <w:rsid w:val="00FC287B"/>
    <w:rsid w:val="00FC290C"/>
    <w:rsid w:val="00FC2E19"/>
    <w:rsid w:val="00FC2EF3"/>
    <w:rsid w:val="00FC2EF8"/>
    <w:rsid w:val="00FC2F77"/>
    <w:rsid w:val="00FC307E"/>
    <w:rsid w:val="00FC321F"/>
    <w:rsid w:val="00FC32E0"/>
    <w:rsid w:val="00FC3674"/>
    <w:rsid w:val="00FC37FD"/>
    <w:rsid w:val="00FC3B0C"/>
    <w:rsid w:val="00FC3E0D"/>
    <w:rsid w:val="00FC4004"/>
    <w:rsid w:val="00FC41FF"/>
    <w:rsid w:val="00FC4797"/>
    <w:rsid w:val="00FC4958"/>
    <w:rsid w:val="00FC4A78"/>
    <w:rsid w:val="00FC4B48"/>
    <w:rsid w:val="00FC4BCF"/>
    <w:rsid w:val="00FC4C92"/>
    <w:rsid w:val="00FC4D9F"/>
    <w:rsid w:val="00FC4FE7"/>
    <w:rsid w:val="00FC51FD"/>
    <w:rsid w:val="00FC5445"/>
    <w:rsid w:val="00FC56C0"/>
    <w:rsid w:val="00FC582B"/>
    <w:rsid w:val="00FC5AF5"/>
    <w:rsid w:val="00FC5AF6"/>
    <w:rsid w:val="00FC5D72"/>
    <w:rsid w:val="00FC5F12"/>
    <w:rsid w:val="00FC609A"/>
    <w:rsid w:val="00FC6158"/>
    <w:rsid w:val="00FC6335"/>
    <w:rsid w:val="00FC6343"/>
    <w:rsid w:val="00FC648F"/>
    <w:rsid w:val="00FC671D"/>
    <w:rsid w:val="00FC6748"/>
    <w:rsid w:val="00FC6954"/>
    <w:rsid w:val="00FC6982"/>
    <w:rsid w:val="00FC69B8"/>
    <w:rsid w:val="00FC6E8B"/>
    <w:rsid w:val="00FC6ECE"/>
    <w:rsid w:val="00FC6F53"/>
    <w:rsid w:val="00FC75B1"/>
    <w:rsid w:val="00FC75DE"/>
    <w:rsid w:val="00FC76B2"/>
    <w:rsid w:val="00FC772E"/>
    <w:rsid w:val="00FC773C"/>
    <w:rsid w:val="00FC790E"/>
    <w:rsid w:val="00FC7ACE"/>
    <w:rsid w:val="00FC7B2B"/>
    <w:rsid w:val="00FC7BF5"/>
    <w:rsid w:val="00FC7C58"/>
    <w:rsid w:val="00FC7E22"/>
    <w:rsid w:val="00FC7F81"/>
    <w:rsid w:val="00FC7F95"/>
    <w:rsid w:val="00FD0018"/>
    <w:rsid w:val="00FD00C4"/>
    <w:rsid w:val="00FD00DB"/>
    <w:rsid w:val="00FD0102"/>
    <w:rsid w:val="00FD05CE"/>
    <w:rsid w:val="00FD05E2"/>
    <w:rsid w:val="00FD05F0"/>
    <w:rsid w:val="00FD0752"/>
    <w:rsid w:val="00FD09F9"/>
    <w:rsid w:val="00FD0A0C"/>
    <w:rsid w:val="00FD0C6C"/>
    <w:rsid w:val="00FD0F81"/>
    <w:rsid w:val="00FD1009"/>
    <w:rsid w:val="00FD1084"/>
    <w:rsid w:val="00FD179A"/>
    <w:rsid w:val="00FD183F"/>
    <w:rsid w:val="00FD1977"/>
    <w:rsid w:val="00FD1C82"/>
    <w:rsid w:val="00FD1DE0"/>
    <w:rsid w:val="00FD2108"/>
    <w:rsid w:val="00FD22AF"/>
    <w:rsid w:val="00FD272A"/>
    <w:rsid w:val="00FD274A"/>
    <w:rsid w:val="00FD27ED"/>
    <w:rsid w:val="00FD27F1"/>
    <w:rsid w:val="00FD2921"/>
    <w:rsid w:val="00FD29F0"/>
    <w:rsid w:val="00FD2B87"/>
    <w:rsid w:val="00FD2C5F"/>
    <w:rsid w:val="00FD3036"/>
    <w:rsid w:val="00FD3113"/>
    <w:rsid w:val="00FD3185"/>
    <w:rsid w:val="00FD333D"/>
    <w:rsid w:val="00FD3B49"/>
    <w:rsid w:val="00FD3EAD"/>
    <w:rsid w:val="00FD4000"/>
    <w:rsid w:val="00FD4112"/>
    <w:rsid w:val="00FD45C7"/>
    <w:rsid w:val="00FD4605"/>
    <w:rsid w:val="00FD4A80"/>
    <w:rsid w:val="00FD4A8E"/>
    <w:rsid w:val="00FD4E24"/>
    <w:rsid w:val="00FD4E9A"/>
    <w:rsid w:val="00FD508C"/>
    <w:rsid w:val="00FD5094"/>
    <w:rsid w:val="00FD53A4"/>
    <w:rsid w:val="00FD545C"/>
    <w:rsid w:val="00FD56C3"/>
    <w:rsid w:val="00FD5A6A"/>
    <w:rsid w:val="00FD5CC2"/>
    <w:rsid w:val="00FD5CEE"/>
    <w:rsid w:val="00FD5E47"/>
    <w:rsid w:val="00FD5ED9"/>
    <w:rsid w:val="00FD62E0"/>
    <w:rsid w:val="00FD6314"/>
    <w:rsid w:val="00FD6357"/>
    <w:rsid w:val="00FD63E6"/>
    <w:rsid w:val="00FD6504"/>
    <w:rsid w:val="00FD6649"/>
    <w:rsid w:val="00FD7023"/>
    <w:rsid w:val="00FD7078"/>
    <w:rsid w:val="00FD7135"/>
    <w:rsid w:val="00FD7333"/>
    <w:rsid w:val="00FD7545"/>
    <w:rsid w:val="00FD75AE"/>
    <w:rsid w:val="00FD76F2"/>
    <w:rsid w:val="00FD7746"/>
    <w:rsid w:val="00FD77B1"/>
    <w:rsid w:val="00FD7985"/>
    <w:rsid w:val="00FD79B2"/>
    <w:rsid w:val="00FD7B01"/>
    <w:rsid w:val="00FD7FC4"/>
    <w:rsid w:val="00FE022E"/>
    <w:rsid w:val="00FE028C"/>
    <w:rsid w:val="00FE02BE"/>
    <w:rsid w:val="00FE02DA"/>
    <w:rsid w:val="00FE03AC"/>
    <w:rsid w:val="00FE0488"/>
    <w:rsid w:val="00FE08A4"/>
    <w:rsid w:val="00FE092F"/>
    <w:rsid w:val="00FE0B09"/>
    <w:rsid w:val="00FE0BF3"/>
    <w:rsid w:val="00FE0FCE"/>
    <w:rsid w:val="00FE104D"/>
    <w:rsid w:val="00FE107E"/>
    <w:rsid w:val="00FE12D2"/>
    <w:rsid w:val="00FE1348"/>
    <w:rsid w:val="00FE13BF"/>
    <w:rsid w:val="00FE19F1"/>
    <w:rsid w:val="00FE1BD6"/>
    <w:rsid w:val="00FE1CBD"/>
    <w:rsid w:val="00FE2177"/>
    <w:rsid w:val="00FE23A9"/>
    <w:rsid w:val="00FE23B7"/>
    <w:rsid w:val="00FE2549"/>
    <w:rsid w:val="00FE2627"/>
    <w:rsid w:val="00FE27F0"/>
    <w:rsid w:val="00FE2C77"/>
    <w:rsid w:val="00FE2E49"/>
    <w:rsid w:val="00FE30BB"/>
    <w:rsid w:val="00FE31BB"/>
    <w:rsid w:val="00FE3247"/>
    <w:rsid w:val="00FE3277"/>
    <w:rsid w:val="00FE32DE"/>
    <w:rsid w:val="00FE331F"/>
    <w:rsid w:val="00FE33AB"/>
    <w:rsid w:val="00FE3542"/>
    <w:rsid w:val="00FE3561"/>
    <w:rsid w:val="00FE38DE"/>
    <w:rsid w:val="00FE39D8"/>
    <w:rsid w:val="00FE3ACE"/>
    <w:rsid w:val="00FE4519"/>
    <w:rsid w:val="00FE4629"/>
    <w:rsid w:val="00FE4818"/>
    <w:rsid w:val="00FE484A"/>
    <w:rsid w:val="00FE4B00"/>
    <w:rsid w:val="00FE4B13"/>
    <w:rsid w:val="00FE4B4D"/>
    <w:rsid w:val="00FE4CE2"/>
    <w:rsid w:val="00FE514F"/>
    <w:rsid w:val="00FE52E4"/>
    <w:rsid w:val="00FE547D"/>
    <w:rsid w:val="00FE5507"/>
    <w:rsid w:val="00FE569D"/>
    <w:rsid w:val="00FE5782"/>
    <w:rsid w:val="00FE5891"/>
    <w:rsid w:val="00FE589E"/>
    <w:rsid w:val="00FE59E9"/>
    <w:rsid w:val="00FE5A1C"/>
    <w:rsid w:val="00FE5E0C"/>
    <w:rsid w:val="00FE5FAA"/>
    <w:rsid w:val="00FE61D7"/>
    <w:rsid w:val="00FE6502"/>
    <w:rsid w:val="00FE660F"/>
    <w:rsid w:val="00FE671C"/>
    <w:rsid w:val="00FE69CD"/>
    <w:rsid w:val="00FE6ABE"/>
    <w:rsid w:val="00FE6CD3"/>
    <w:rsid w:val="00FE6DCC"/>
    <w:rsid w:val="00FE7078"/>
    <w:rsid w:val="00FE7349"/>
    <w:rsid w:val="00FE73E4"/>
    <w:rsid w:val="00FE74B0"/>
    <w:rsid w:val="00FE7534"/>
    <w:rsid w:val="00FE758A"/>
    <w:rsid w:val="00FE7784"/>
    <w:rsid w:val="00FE794D"/>
    <w:rsid w:val="00FE7EFB"/>
    <w:rsid w:val="00FE7F10"/>
    <w:rsid w:val="00FE7F3B"/>
    <w:rsid w:val="00FE7F90"/>
    <w:rsid w:val="00FE7FBD"/>
    <w:rsid w:val="00FE7FFD"/>
    <w:rsid w:val="00FF0002"/>
    <w:rsid w:val="00FF0141"/>
    <w:rsid w:val="00FF01B4"/>
    <w:rsid w:val="00FF0375"/>
    <w:rsid w:val="00FF0508"/>
    <w:rsid w:val="00FF0686"/>
    <w:rsid w:val="00FF07E4"/>
    <w:rsid w:val="00FF0A06"/>
    <w:rsid w:val="00FF0A6A"/>
    <w:rsid w:val="00FF0A8C"/>
    <w:rsid w:val="00FF0B4D"/>
    <w:rsid w:val="00FF0B65"/>
    <w:rsid w:val="00FF0B6B"/>
    <w:rsid w:val="00FF0D0F"/>
    <w:rsid w:val="00FF0D7F"/>
    <w:rsid w:val="00FF1650"/>
    <w:rsid w:val="00FF17AE"/>
    <w:rsid w:val="00FF1AD2"/>
    <w:rsid w:val="00FF1CB4"/>
    <w:rsid w:val="00FF1EEF"/>
    <w:rsid w:val="00FF2187"/>
    <w:rsid w:val="00FF2398"/>
    <w:rsid w:val="00FF2505"/>
    <w:rsid w:val="00FF2537"/>
    <w:rsid w:val="00FF270B"/>
    <w:rsid w:val="00FF2CCA"/>
    <w:rsid w:val="00FF2D18"/>
    <w:rsid w:val="00FF2E14"/>
    <w:rsid w:val="00FF341B"/>
    <w:rsid w:val="00FF346C"/>
    <w:rsid w:val="00FF36A6"/>
    <w:rsid w:val="00FF3714"/>
    <w:rsid w:val="00FF373A"/>
    <w:rsid w:val="00FF38B6"/>
    <w:rsid w:val="00FF3BC4"/>
    <w:rsid w:val="00FF423B"/>
    <w:rsid w:val="00FF4315"/>
    <w:rsid w:val="00FF45C6"/>
    <w:rsid w:val="00FF495E"/>
    <w:rsid w:val="00FF52C0"/>
    <w:rsid w:val="00FF54ED"/>
    <w:rsid w:val="00FF5775"/>
    <w:rsid w:val="00FF57EE"/>
    <w:rsid w:val="00FF5B43"/>
    <w:rsid w:val="00FF5CE4"/>
    <w:rsid w:val="00FF5F13"/>
    <w:rsid w:val="00FF601C"/>
    <w:rsid w:val="00FF6128"/>
    <w:rsid w:val="00FF62AE"/>
    <w:rsid w:val="00FF6471"/>
    <w:rsid w:val="00FF6526"/>
    <w:rsid w:val="00FF665F"/>
    <w:rsid w:val="00FF6859"/>
    <w:rsid w:val="00FF6BDA"/>
    <w:rsid w:val="00FF6C17"/>
    <w:rsid w:val="00FF6E1D"/>
    <w:rsid w:val="00FF6F3C"/>
    <w:rsid w:val="00FF6F99"/>
    <w:rsid w:val="00FF7050"/>
    <w:rsid w:val="00FF7102"/>
    <w:rsid w:val="00FF718C"/>
    <w:rsid w:val="00FF72C7"/>
    <w:rsid w:val="00FF7471"/>
    <w:rsid w:val="00FF758D"/>
    <w:rsid w:val="00FF7738"/>
    <w:rsid w:val="00FF7D3E"/>
    <w:rsid w:val="011288FC"/>
    <w:rsid w:val="02B603C9"/>
    <w:rsid w:val="03C9842C"/>
    <w:rsid w:val="04383026"/>
    <w:rsid w:val="044CF0BB"/>
    <w:rsid w:val="04BD0A7F"/>
    <w:rsid w:val="05D18782"/>
    <w:rsid w:val="065DB34E"/>
    <w:rsid w:val="08DB8665"/>
    <w:rsid w:val="09541380"/>
    <w:rsid w:val="0A2F54FD"/>
    <w:rsid w:val="0C2A7B33"/>
    <w:rsid w:val="0D5EFF34"/>
    <w:rsid w:val="0E5EF27C"/>
    <w:rsid w:val="0ED2D55F"/>
    <w:rsid w:val="1011B93F"/>
    <w:rsid w:val="10712EDF"/>
    <w:rsid w:val="10FE551A"/>
    <w:rsid w:val="11CF5AF8"/>
    <w:rsid w:val="12153A14"/>
    <w:rsid w:val="12267720"/>
    <w:rsid w:val="12835D76"/>
    <w:rsid w:val="128A5631"/>
    <w:rsid w:val="12C0E620"/>
    <w:rsid w:val="133DE7E4"/>
    <w:rsid w:val="1421D05D"/>
    <w:rsid w:val="15AE6700"/>
    <w:rsid w:val="15C1F6F3"/>
    <w:rsid w:val="18891236"/>
    <w:rsid w:val="1A956816"/>
    <w:rsid w:val="1BA64AA3"/>
    <w:rsid w:val="1BB15867"/>
    <w:rsid w:val="1DF56636"/>
    <w:rsid w:val="1E8EB1A7"/>
    <w:rsid w:val="1F52C80B"/>
    <w:rsid w:val="206BA12D"/>
    <w:rsid w:val="22CBDA8F"/>
    <w:rsid w:val="2570772A"/>
    <w:rsid w:val="25BE72BE"/>
    <w:rsid w:val="26376B27"/>
    <w:rsid w:val="26D30980"/>
    <w:rsid w:val="283606C5"/>
    <w:rsid w:val="28C77B78"/>
    <w:rsid w:val="29B4BE1C"/>
    <w:rsid w:val="29D67867"/>
    <w:rsid w:val="29EEC2B5"/>
    <w:rsid w:val="2BAE53D4"/>
    <w:rsid w:val="2C148BE5"/>
    <w:rsid w:val="2CCD7429"/>
    <w:rsid w:val="2DB7D39C"/>
    <w:rsid w:val="2E793120"/>
    <w:rsid w:val="2F4C2CA7"/>
    <w:rsid w:val="2F6DC22C"/>
    <w:rsid w:val="2F7CE6AC"/>
    <w:rsid w:val="2FB8DCA9"/>
    <w:rsid w:val="3016BBC5"/>
    <w:rsid w:val="30599799"/>
    <w:rsid w:val="3089B27D"/>
    <w:rsid w:val="317587EA"/>
    <w:rsid w:val="31F46BDB"/>
    <w:rsid w:val="337C9BC3"/>
    <w:rsid w:val="3440B758"/>
    <w:rsid w:val="3642FB95"/>
    <w:rsid w:val="3874E8A6"/>
    <w:rsid w:val="388D06DC"/>
    <w:rsid w:val="38DADEC1"/>
    <w:rsid w:val="39E0B017"/>
    <w:rsid w:val="3D4E6CF0"/>
    <w:rsid w:val="3D683585"/>
    <w:rsid w:val="3D8B17A1"/>
    <w:rsid w:val="3E543AF2"/>
    <w:rsid w:val="3EBFF16F"/>
    <w:rsid w:val="3F0405E6"/>
    <w:rsid w:val="3F417525"/>
    <w:rsid w:val="40CCA1B8"/>
    <w:rsid w:val="41AFB403"/>
    <w:rsid w:val="43F77E4A"/>
    <w:rsid w:val="448A6469"/>
    <w:rsid w:val="4599D26F"/>
    <w:rsid w:val="46286D35"/>
    <w:rsid w:val="46CDC210"/>
    <w:rsid w:val="474B7BFD"/>
    <w:rsid w:val="47C2052B"/>
    <w:rsid w:val="47C69FD3"/>
    <w:rsid w:val="49189B78"/>
    <w:rsid w:val="49339D1C"/>
    <w:rsid w:val="4A0DD080"/>
    <w:rsid w:val="4A93C841"/>
    <w:rsid w:val="4B063DA9"/>
    <w:rsid w:val="4B54BCC7"/>
    <w:rsid w:val="4C4A976B"/>
    <w:rsid w:val="4DCB6903"/>
    <w:rsid w:val="4E5A00B0"/>
    <w:rsid w:val="4E8D2D4E"/>
    <w:rsid w:val="51249F4A"/>
    <w:rsid w:val="51679DF6"/>
    <w:rsid w:val="532C6508"/>
    <w:rsid w:val="56388088"/>
    <w:rsid w:val="564FFEB0"/>
    <w:rsid w:val="56CA3DDB"/>
    <w:rsid w:val="577AB871"/>
    <w:rsid w:val="5B1E4E90"/>
    <w:rsid w:val="5B879F87"/>
    <w:rsid w:val="60DAEA45"/>
    <w:rsid w:val="60DDC520"/>
    <w:rsid w:val="61EAB070"/>
    <w:rsid w:val="61F28361"/>
    <w:rsid w:val="6287AD6A"/>
    <w:rsid w:val="65B13643"/>
    <w:rsid w:val="65B8F3C9"/>
    <w:rsid w:val="66F7DFD7"/>
    <w:rsid w:val="67E7FAE2"/>
    <w:rsid w:val="687B5D98"/>
    <w:rsid w:val="6A2A814C"/>
    <w:rsid w:val="6A64378E"/>
    <w:rsid w:val="6FEBBDE1"/>
    <w:rsid w:val="722B8174"/>
    <w:rsid w:val="72D211D3"/>
    <w:rsid w:val="74534E73"/>
    <w:rsid w:val="78819A9B"/>
    <w:rsid w:val="7906E855"/>
    <w:rsid w:val="7C3E8917"/>
    <w:rsid w:val="7E91CDE2"/>
    <w:rsid w:val="7F5A26A1"/>
    <w:rsid w:val="7F6EB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  <o:colormru v:ext="edit" colors="#009"/>
    </o:shapedefaults>
    <o:shapelayout v:ext="edit">
      <o:idmap v:ext="edit" data="1"/>
    </o:shapelayout>
  </w:shapeDefaults>
  <w:decimalSymbol w:val="."/>
  <w:listSeparator w:val=","/>
  <w14:docId w14:val="37FE7C0B"/>
  <w15:chartTrackingRefBased/>
  <w15:docId w15:val="{15106C5B-DB7C-475F-ACAD-5FE5DFBD8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7EC8"/>
  </w:style>
  <w:style w:type="paragraph" w:styleId="Heading1">
    <w:name w:val="heading 1"/>
    <w:basedOn w:val="Normal"/>
    <w:next w:val="Normal"/>
    <w:link w:val="Heading1Char"/>
    <w:uiPriority w:val="9"/>
    <w:qFormat/>
    <w:rsid w:val="00C77EC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EC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7EC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7EC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7EC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7E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7EC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7EC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7EC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E52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E5210"/>
    <w:pPr>
      <w:ind w:left="720"/>
      <w:jc w:val="both"/>
    </w:pPr>
    <w:rPr>
      <w:rFonts w:ascii="Arial" w:hAnsi="Arial" w:cs="Times New Roman"/>
      <w:sz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1E54F6"/>
  </w:style>
  <w:style w:type="paragraph" w:styleId="TOC2">
    <w:name w:val="toc 2"/>
    <w:basedOn w:val="Normal"/>
    <w:next w:val="Normal"/>
    <w:autoRedefine/>
    <w:uiPriority w:val="39"/>
    <w:rsid w:val="001E54F6"/>
    <w:pPr>
      <w:tabs>
        <w:tab w:val="left" w:pos="960"/>
        <w:tab w:val="right" w:leader="dot" w:pos="8296"/>
      </w:tabs>
      <w:ind w:left="540"/>
    </w:pPr>
  </w:style>
  <w:style w:type="character" w:styleId="Hyperlink">
    <w:name w:val="Hyperlink"/>
    <w:uiPriority w:val="99"/>
    <w:rsid w:val="001E54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571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57129"/>
    <w:pPr>
      <w:tabs>
        <w:tab w:val="center" w:pos="4153"/>
        <w:tab w:val="right" w:pos="8306"/>
      </w:tabs>
    </w:pPr>
  </w:style>
  <w:style w:type="paragraph" w:customStyle="1" w:styleId="Normal-bullet">
    <w:name w:val="Normal - bullet"/>
    <w:basedOn w:val="Normal"/>
    <w:rsid w:val="00C06E81"/>
    <w:pPr>
      <w:tabs>
        <w:tab w:val="num" w:pos="1440"/>
      </w:tabs>
      <w:ind w:left="1440" w:hanging="360"/>
    </w:pPr>
    <w:rPr>
      <w:rFonts w:ascii="Arial" w:hAnsi="Arial" w:cs="Arial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C06E81"/>
    <w:pPr>
      <w:ind w:left="720"/>
      <w:contextualSpacing/>
    </w:pPr>
  </w:style>
  <w:style w:type="character" w:customStyle="1" w:styleId="Heading2CharCharChar">
    <w:name w:val="Heading 2 Char Char Char"/>
    <w:rsid w:val="00C06E81"/>
    <w:rPr>
      <w:rFonts w:ascii="Arial" w:hAnsi="Arial" w:cs="Arial"/>
      <w:b/>
      <w:bCs/>
      <w:iCs/>
      <w:sz w:val="28"/>
      <w:szCs w:val="28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Normaltahoma">
    <w:name w:val="Normal + tahoma"/>
    <w:basedOn w:val="Normal"/>
    <w:rsid w:val="007026B3"/>
    <w:pPr>
      <w:numPr>
        <w:numId w:val="9"/>
      </w:numPr>
    </w:pPr>
    <w:rPr>
      <w:rFonts w:ascii="Arial" w:hAnsi="Arial" w:cs="Times New Roman"/>
      <w:sz w:val="20"/>
      <w:lang w:eastAsia="en-US"/>
    </w:rPr>
  </w:style>
  <w:style w:type="paragraph" w:styleId="TOC3">
    <w:name w:val="toc 3"/>
    <w:basedOn w:val="Normal"/>
    <w:next w:val="Normal"/>
    <w:autoRedefine/>
    <w:uiPriority w:val="39"/>
    <w:rsid w:val="005F3409"/>
    <w:pPr>
      <w:ind w:left="480"/>
    </w:pPr>
  </w:style>
  <w:style w:type="character" w:styleId="FollowedHyperlink">
    <w:name w:val="FollowedHyperlink"/>
    <w:rsid w:val="00C27397"/>
    <w:rPr>
      <w:color w:val="800080"/>
      <w:u w:val="single"/>
    </w:rPr>
  </w:style>
  <w:style w:type="paragraph" w:styleId="DocumentMap">
    <w:name w:val="Document Map"/>
    <w:basedOn w:val="Normal"/>
    <w:semiHidden/>
    <w:rsid w:val="00A8705A"/>
    <w:pPr>
      <w:shd w:val="clear" w:color="auto" w:fill="000080"/>
    </w:pPr>
    <w:rPr>
      <w:sz w:val="20"/>
      <w:szCs w:val="20"/>
    </w:rPr>
  </w:style>
  <w:style w:type="paragraph" w:customStyle="1" w:styleId="DfESOutNumbered">
    <w:name w:val="DfESOutNumbered"/>
    <w:basedOn w:val="Normal"/>
    <w:link w:val="DfESOutNumberedChar"/>
    <w:rsid w:val="00E214FC"/>
    <w:pPr>
      <w:widowControl w:val="0"/>
      <w:numPr>
        <w:numId w:val="10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 w:cs="Arial"/>
      <w:sz w:val="22"/>
      <w:szCs w:val="20"/>
      <w:lang w:eastAsia="en-US"/>
    </w:rPr>
  </w:style>
  <w:style w:type="character" w:customStyle="1" w:styleId="DfESOutNumberedChar">
    <w:name w:val="DfESOutNumbered Char"/>
    <w:link w:val="DfESOutNumbered"/>
    <w:rsid w:val="00E214FC"/>
    <w:rPr>
      <w:rFonts w:ascii="Arial" w:hAnsi="Arial" w:cs="Arial"/>
      <w:sz w:val="22"/>
      <w:szCs w:val="20"/>
      <w:lang w:eastAsia="en-US"/>
    </w:rPr>
  </w:style>
  <w:style w:type="paragraph" w:customStyle="1" w:styleId="DeptBullets">
    <w:name w:val="DeptBullets"/>
    <w:basedOn w:val="Normal"/>
    <w:link w:val="DeptBulletsChar"/>
    <w:rsid w:val="00E214FC"/>
    <w:pPr>
      <w:widowControl w:val="0"/>
      <w:numPr>
        <w:numId w:val="11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hAnsi="Arial" w:cs="Times New Roman"/>
      <w:szCs w:val="20"/>
      <w:lang w:eastAsia="en-US"/>
    </w:rPr>
  </w:style>
  <w:style w:type="character" w:customStyle="1" w:styleId="DeptBulletsChar">
    <w:name w:val="DeptBullets Char"/>
    <w:link w:val="DeptBullets"/>
    <w:rsid w:val="00E214FC"/>
    <w:rPr>
      <w:rFonts w:ascii="Arial" w:hAnsi="Arial" w:cs="Times New Roman"/>
      <w:szCs w:val="20"/>
      <w:lang w:eastAsia="en-US"/>
    </w:rPr>
  </w:style>
  <w:style w:type="character" w:customStyle="1" w:styleId="FooterChar">
    <w:name w:val="Footer Char"/>
    <w:link w:val="Footer"/>
    <w:uiPriority w:val="99"/>
    <w:rsid w:val="00AC7EB7"/>
    <w:rPr>
      <w:rFonts w:ascii="Tahoma" w:hAnsi="Tahoma" w:cs="Tahoma"/>
      <w:sz w:val="24"/>
      <w:szCs w:val="24"/>
    </w:rPr>
  </w:style>
  <w:style w:type="paragraph" w:styleId="BalloonText">
    <w:name w:val="Balloon Text"/>
    <w:basedOn w:val="Normal"/>
    <w:link w:val="BalloonTextChar"/>
    <w:rsid w:val="00AC7EB7"/>
    <w:rPr>
      <w:sz w:val="16"/>
      <w:szCs w:val="16"/>
    </w:rPr>
  </w:style>
  <w:style w:type="character" w:customStyle="1" w:styleId="BalloonTextChar">
    <w:name w:val="Balloon Text Char"/>
    <w:link w:val="BalloonText"/>
    <w:rsid w:val="00AC7EB7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EF158B"/>
    <w:rPr>
      <w:rFonts w:ascii="Tahoma" w:hAnsi="Tahoma" w:cs="Tahoma"/>
      <w:sz w:val="24"/>
      <w:szCs w:val="24"/>
    </w:rPr>
  </w:style>
  <w:style w:type="character" w:styleId="CommentReference">
    <w:name w:val="annotation reference"/>
    <w:rsid w:val="005169B7"/>
    <w:rPr>
      <w:sz w:val="16"/>
      <w:szCs w:val="16"/>
    </w:rPr>
  </w:style>
  <w:style w:type="paragraph" w:styleId="CommentText">
    <w:name w:val="annotation text"/>
    <w:basedOn w:val="Normal"/>
    <w:link w:val="CommentTextChar"/>
    <w:rsid w:val="005169B7"/>
    <w:rPr>
      <w:sz w:val="20"/>
      <w:szCs w:val="20"/>
    </w:rPr>
  </w:style>
  <w:style w:type="character" w:customStyle="1" w:styleId="CommentTextChar">
    <w:name w:val="Comment Text Char"/>
    <w:link w:val="CommentText"/>
    <w:rsid w:val="005169B7"/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link w:val="CommentSubjectChar"/>
    <w:rsid w:val="005169B7"/>
    <w:rPr>
      <w:b/>
      <w:bCs/>
    </w:rPr>
  </w:style>
  <w:style w:type="character" w:customStyle="1" w:styleId="CommentSubjectChar">
    <w:name w:val="Comment Subject Char"/>
    <w:link w:val="CommentSubject"/>
    <w:rsid w:val="005169B7"/>
    <w:rPr>
      <w:rFonts w:ascii="Tahoma" w:hAnsi="Tahoma" w:cs="Tahoma"/>
      <w:b/>
      <w:bCs/>
    </w:rPr>
  </w:style>
  <w:style w:type="paragraph" w:styleId="Revision">
    <w:name w:val="Revision"/>
    <w:hidden/>
    <w:uiPriority w:val="99"/>
    <w:semiHidden/>
    <w:rsid w:val="00D40B1A"/>
    <w:rPr>
      <w:rFonts w:ascii="Tahoma" w:hAnsi="Tahoma" w:cs="Tahoma"/>
      <w:sz w:val="24"/>
      <w:szCs w:val="24"/>
    </w:rPr>
  </w:style>
  <w:style w:type="paragraph" w:customStyle="1" w:styleId="SubtitleText">
    <w:name w:val="SubtitleText"/>
    <w:basedOn w:val="Normal"/>
    <w:link w:val="SubtitleTextChar"/>
    <w:unhideWhenUsed/>
    <w:rsid w:val="0045330B"/>
    <w:pPr>
      <w:spacing w:after="1520"/>
    </w:pPr>
    <w:rPr>
      <w:rFonts w:ascii="Arial" w:hAnsi="Arial" w:cs="Arial"/>
      <w:b/>
      <w:color w:val="104F75"/>
      <w:sz w:val="48"/>
      <w:szCs w:val="48"/>
    </w:rPr>
  </w:style>
  <w:style w:type="character" w:customStyle="1" w:styleId="SubtitleTextChar">
    <w:name w:val="SubtitleText Char"/>
    <w:link w:val="SubtitleText"/>
    <w:rsid w:val="0045330B"/>
    <w:rPr>
      <w:rFonts w:ascii="Arial" w:hAnsi="Arial" w:cs="Arial"/>
      <w:b/>
      <w:color w:val="104F75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C77EC8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customStyle="1" w:styleId="BRADSGImage">
    <w:name w:val="BRAD SG Image"/>
    <w:rsid w:val="003514C8"/>
    <w:pPr>
      <w:widowControl w:val="0"/>
      <w:tabs>
        <w:tab w:val="left" w:pos="173"/>
        <w:tab w:val="left" w:pos="360"/>
      </w:tabs>
      <w:spacing w:before="240"/>
      <w:ind w:right="2160"/>
      <w:jc w:val="center"/>
    </w:pPr>
    <w:rPr>
      <w:rFonts w:ascii="Arial" w:eastAsia="Arial" w:hAnsi="Arial"/>
      <w:noProof/>
      <w:szCs w:val="16"/>
      <w:lang w:val="en-US"/>
    </w:rPr>
  </w:style>
  <w:style w:type="paragraph" w:customStyle="1" w:styleId="NotesTEXT">
    <w:name w:val="Notes TEXT"/>
    <w:link w:val="NotesTEXTCar"/>
    <w:uiPriority w:val="15"/>
    <w:rsid w:val="003514C8"/>
    <w:pPr>
      <w:shd w:val="clear" w:color="auto" w:fill="D6EEF4"/>
      <w:spacing w:before="120" w:after="120"/>
      <w:contextualSpacing/>
    </w:pPr>
    <w:rPr>
      <w:rFonts w:ascii="Verdana" w:hAnsi="Verdana"/>
      <w:lang w:val="en-US" w:eastAsia="en-US"/>
    </w:rPr>
  </w:style>
  <w:style w:type="character" w:customStyle="1" w:styleId="NotesTEXTCar">
    <w:name w:val="Notes TEXT Car"/>
    <w:link w:val="NotesTEXT"/>
    <w:uiPriority w:val="15"/>
    <w:rsid w:val="003514C8"/>
    <w:rPr>
      <w:rFonts w:ascii="Verdana" w:hAnsi="Verdana"/>
      <w:shd w:val="clear" w:color="auto" w:fill="D6EEF4"/>
      <w:lang w:val="en-US" w:eastAsia="en-US"/>
    </w:rPr>
  </w:style>
  <w:style w:type="paragraph" w:customStyle="1" w:styleId="Definition">
    <w:name w:val="Definition"/>
    <w:basedOn w:val="Normal"/>
    <w:rsid w:val="001D2816"/>
    <w:pPr>
      <w:numPr>
        <w:numId w:val="13"/>
      </w:numPr>
      <w:spacing w:before="60" w:after="60"/>
    </w:pPr>
    <w:rPr>
      <w:rFonts w:ascii="Verdana" w:hAnsi="Verdana" w:cs="Times New Roman"/>
      <w:color w:val="506273"/>
      <w:sz w:val="20"/>
      <w:lang w:val="en-US" w:eastAsia="en-US"/>
    </w:rPr>
  </w:style>
  <w:style w:type="numbering" w:customStyle="1" w:styleId="BRADSGMLL">
    <w:name w:val="BRAD_SG_MLL"/>
    <w:uiPriority w:val="99"/>
    <w:rsid w:val="00304CF5"/>
    <w:pPr>
      <w:numPr>
        <w:numId w:val="14"/>
      </w:numPr>
    </w:pPr>
  </w:style>
  <w:style w:type="paragraph" w:customStyle="1" w:styleId="BRADSGBoldPText">
    <w:name w:val="BRAD SG Bold P Text"/>
    <w:basedOn w:val="Normal"/>
    <w:rsid w:val="00B27C76"/>
    <w:pPr>
      <w:ind w:right="2160"/>
    </w:pPr>
    <w:rPr>
      <w:rFonts w:ascii="Arial" w:hAnsi="Arial" w:cs="Times New Roman"/>
      <w:b/>
      <w:bCs/>
      <w:color w:val="000000"/>
      <w:lang w:val="en-US" w:eastAsia="en-US"/>
    </w:rPr>
  </w:style>
  <w:style w:type="paragraph" w:customStyle="1" w:styleId="BRADSGText">
    <w:name w:val="BRAD SG Text"/>
    <w:rsid w:val="003F0160"/>
    <w:pPr>
      <w:ind w:right="2160"/>
    </w:pPr>
    <w:rPr>
      <w:rFonts w:ascii="Calibri" w:hAnsi="Calibri"/>
      <w:color w:val="000000"/>
      <w:sz w:val="22"/>
      <w:szCs w:val="24"/>
      <w:lang w:val="en-US" w:eastAsia="en-US"/>
    </w:rPr>
  </w:style>
  <w:style w:type="paragraph" w:customStyle="1" w:styleId="BRADSGNotesTEXT">
    <w:name w:val="BRAD SG Notes TEXT"/>
    <w:uiPriority w:val="15"/>
    <w:rsid w:val="00C20E0C"/>
    <w:pPr>
      <w:shd w:val="clear" w:color="auto" w:fill="D6EEF4"/>
      <w:spacing w:before="120" w:after="120"/>
      <w:ind w:right="2160"/>
      <w:contextualSpacing/>
    </w:pPr>
    <w:rPr>
      <w:rFonts w:ascii="Arial" w:hAnsi="Arial"/>
      <w:lang w:val="en-US" w:eastAsia="en-US"/>
    </w:rPr>
  </w:style>
  <w:style w:type="numbering" w:customStyle="1" w:styleId="BRAD-SG-MULTILEVEL-LIST1">
    <w:name w:val="BRAD-SG-MULTILEVEL-LIST1"/>
    <w:uiPriority w:val="99"/>
    <w:rsid w:val="00672F5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0FE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77EC8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E0067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77EC8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7EC8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7EC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7EC8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7EC8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7EC8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7EC8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77EC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77EC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7EC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77EC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C77EC8"/>
    <w:rPr>
      <w:b/>
      <w:bCs/>
    </w:rPr>
  </w:style>
  <w:style w:type="character" w:styleId="Emphasis">
    <w:name w:val="Emphasis"/>
    <w:basedOn w:val="DefaultParagraphFont"/>
    <w:uiPriority w:val="20"/>
    <w:qFormat/>
    <w:rsid w:val="00C77EC8"/>
    <w:rPr>
      <w:i/>
      <w:iCs/>
      <w:color w:val="70AD47" w:themeColor="accent6"/>
    </w:rPr>
  </w:style>
  <w:style w:type="paragraph" w:styleId="NoSpacing">
    <w:name w:val="No Spacing"/>
    <w:uiPriority w:val="1"/>
    <w:qFormat/>
    <w:rsid w:val="00C77E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77EC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C77EC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7EC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7EC8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77EC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77EC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7EC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C77EC8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C77EC8"/>
    <w:rPr>
      <w:b/>
      <w:bCs/>
      <w:caps w:val="0"/>
      <w:smallCaps/>
      <w:spacing w:val="7"/>
      <w:sz w:val="21"/>
      <w:szCs w:val="21"/>
    </w:rPr>
  </w:style>
  <w:style w:type="paragraph" w:customStyle="1" w:styleId="paragraph">
    <w:name w:val="paragraph"/>
    <w:basedOn w:val="Normal"/>
    <w:rsid w:val="000251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251B5"/>
  </w:style>
  <w:style w:type="character" w:customStyle="1" w:styleId="eop">
    <w:name w:val="eop"/>
    <w:basedOn w:val="DefaultParagraphFont"/>
    <w:rsid w:val="000251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8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95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8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87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290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09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25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8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98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1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0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7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0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sv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8" Type="http://schemas.openxmlformats.org/officeDocument/2006/relationships/settings" Target="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dc524c-ccd7-49c8-9720-7aa8ab67879c" xsi:nil="true"/>
    <Description xmlns="7cdc524c-ccd7-49c8-9720-7aa8ab67879c" xsi:nil="true"/>
    <SharedWithUsers xmlns="e614996a-7b70-4d34-91bf-7ad24e2ca168">
      <UserInfo>
        <DisplayName>AFFIE, Lydia</DisplayName>
        <AccountId>111</AccountId>
        <AccountType/>
      </UserInfo>
      <UserInfo>
        <DisplayName>ELLCOCK, Lowri</DisplayName>
        <AccountId>112</AccountId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D3C27293962C469520DCF4867611C3" ma:contentTypeVersion="13" ma:contentTypeDescription="Create a new document." ma:contentTypeScope="" ma:versionID="e6980ffb5d4cf2325b1e45b1b9b1abb7">
  <xsd:schema xmlns:xsd="http://www.w3.org/2001/XMLSchema" xmlns:xs="http://www.w3.org/2001/XMLSchema" xmlns:p="http://schemas.microsoft.com/office/2006/metadata/properties" xmlns:ns2="7cdc524c-ccd7-49c8-9720-7aa8ab67879c" xmlns:ns3="e614996a-7b70-4d34-91bf-7ad24e2ca168" targetNamespace="http://schemas.microsoft.com/office/2006/metadata/properties" ma:root="true" ma:fieldsID="51d9f117ff020f93e1cff6ef7c2aa597" ns2:_="" ns3:_="">
    <xsd:import namespace="7cdc524c-ccd7-49c8-9720-7aa8ab67879c"/>
    <xsd:import namespace="e614996a-7b70-4d34-91bf-7ad24e2ca1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DateTaken" minOccurs="0"/>
                <xsd:element ref="ns2:Descrip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dc524c-ccd7-49c8-9720-7aa8ab6787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_x0024_Resources_x003a_core_x002c_Signoff_Status_x003b_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Description" ma:index="14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14996a-7b70-4d34-91bf-7ad24e2ca16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A27027-C766-498D-AF18-688CA62C20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CC031D-5998-43D1-8C0D-98589C976B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0EC859-B194-4D2B-9F7E-5BA29DFE9602}">
  <ds:schemaRefs>
    <ds:schemaRef ds:uri="http://schemas.microsoft.com/office/2006/metadata/properties"/>
    <ds:schemaRef ds:uri="http://schemas.microsoft.com/office/infopath/2007/PartnerControls"/>
    <ds:schemaRef ds:uri="7cdc524c-ccd7-49c8-9720-7aa8ab67879c"/>
    <ds:schemaRef ds:uri="e614996a-7b70-4d34-91bf-7ad24e2ca168"/>
  </ds:schemaRefs>
</ds:datastoreItem>
</file>

<file path=customXml/itemProps4.xml><?xml version="1.0" encoding="utf-8"?>
<ds:datastoreItem xmlns:ds="http://schemas.openxmlformats.org/officeDocument/2006/customXml" ds:itemID="{C313C2BE-3385-4FE5-BEE9-82E5DC3AC669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10496A2-EDF4-4AAE-A02B-AC9A3BC13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dc524c-ccd7-49c8-9720-7aa8ab67879c"/>
    <ds:schemaRef ds:uri="e614996a-7b70-4d34-91bf-7ad24e2ca1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38</Words>
  <Characters>8201</Characters>
  <Application>Microsoft Office Word</Application>
  <DocSecurity>0</DocSecurity>
  <Lines>68</Lines>
  <Paragraphs>19</Paragraphs>
  <ScaleCrop>false</ScaleCrop>
  <Company>NCSL</Company>
  <LinksUpToDate>false</LinksUpToDate>
  <CharactersWithSpaces>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ggaer Quick Start User Guidance</dc:title>
  <dc:subject/>
  <dc:creator>Chris.WOODRUFF@education.gov.uk</dc:creator>
  <cp:keywords/>
  <cp:lastModifiedBy>DEAVILLE, Chris</cp:lastModifiedBy>
  <cp:revision>4</cp:revision>
  <cp:lastPrinted>2020-10-09T17:40:00Z</cp:lastPrinted>
  <dcterms:created xsi:type="dcterms:W3CDTF">2021-05-17T09:42:00Z</dcterms:created>
  <dcterms:modified xsi:type="dcterms:W3CDTF">2021-10-0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ExpireDate">
    <vt:lpwstr>2015-08-19T11:28:46Z</vt:lpwstr>
  </property>
  <property fmtid="{D5CDD505-2E9C-101B-9397-08002B2CF9AE}" pid="3" name="SiteType">
    <vt:lpwstr/>
  </property>
  <property fmtid="{D5CDD505-2E9C-101B-9397-08002B2CF9AE}" pid="4" name="Description">
    <vt:lpwstr/>
  </property>
  <property fmtid="{D5CDD505-2E9C-101B-9397-08002B2CF9AE}" pid="5" name="Division">
    <vt:lpwstr/>
  </property>
  <property fmtid="{D5CDD505-2E9C-101B-9397-08002B2CF9AE}" pid="6" name="Team">
    <vt:lpwstr/>
  </property>
  <property fmtid="{D5CDD505-2E9C-101B-9397-08002B2CF9AE}" pid="7" name="SecurityClassificationOOB">
    <vt:lpwstr>unclassified</vt:lpwstr>
  </property>
  <property fmtid="{D5CDD505-2E9C-101B-9397-08002B2CF9AE}" pid="8" name="DCSFContributor">
    <vt:lpwstr/>
  </property>
  <property fmtid="{D5CDD505-2E9C-101B-9397-08002B2CF9AE}" pid="9" name="_Source">
    <vt:lpwstr/>
  </property>
  <property fmtid="{D5CDD505-2E9C-101B-9397-08002B2CF9AE}" pid="10" name="IsLink">
    <vt:lpwstr/>
  </property>
  <property fmtid="{D5CDD505-2E9C-101B-9397-08002B2CF9AE}" pid="11" name="SiteTypeOOB">
    <vt:lpwstr/>
  </property>
  <property fmtid="{D5CDD505-2E9C-101B-9397-08002B2CF9AE}" pid="12" name="Function2OOB">
    <vt:lpwstr>Business management</vt:lpwstr>
  </property>
  <property fmtid="{D5CDD505-2E9C-101B-9397-08002B2CF9AE}" pid="13" name="OwnerOOB">
    <vt:lpwstr>Commercial Group</vt:lpwstr>
  </property>
  <property fmtid="{D5CDD505-2E9C-101B-9397-08002B2CF9AE}" pid="14" name="DocumentStatus">
    <vt:lpwstr/>
  </property>
  <property fmtid="{D5CDD505-2E9C-101B-9397-08002B2CF9AE}" pid="15" name="Owner">
    <vt:lpwstr/>
  </property>
  <property fmtid="{D5CDD505-2E9C-101B-9397-08002B2CF9AE}" pid="16" name="DocumentStatusOOB">
    <vt:lpwstr>draft</vt:lpwstr>
  </property>
  <property fmtid="{D5CDD505-2E9C-101B-9397-08002B2CF9AE}" pid="17" name="IWPGroup">
    <vt:lpwstr/>
  </property>
  <property fmtid="{D5CDD505-2E9C-101B-9397-08002B2CF9AE}" pid="18" name="SecurityClassification">
    <vt:lpwstr/>
  </property>
  <property fmtid="{D5CDD505-2E9C-101B-9397-08002B2CF9AE}" pid="19" name="IWPGroupOOB">
    <vt:lpwstr>Library</vt:lpwstr>
  </property>
  <property fmtid="{D5CDD505-2E9C-101B-9397-08002B2CF9AE}" pid="20" name="Function2">
    <vt:lpwstr/>
  </property>
  <property fmtid="{D5CDD505-2E9C-101B-9397-08002B2CF9AE}" pid="21" name="_Version">
    <vt:lpwstr/>
  </property>
  <property fmtid="{D5CDD505-2E9C-101B-9397-08002B2CF9AE}" pid="22" name="ContentType">
    <vt:lpwstr>Unmanaged Document</vt:lpwstr>
  </property>
  <property fmtid="{D5CDD505-2E9C-101B-9397-08002B2CF9AE}" pid="23" name="_dlc_DocId">
    <vt:lpwstr>756UUDZ5763E-10-26353</vt:lpwstr>
  </property>
  <property fmtid="{D5CDD505-2E9C-101B-9397-08002B2CF9AE}" pid="24" name="_dlc_DocIdItemGuid">
    <vt:lpwstr>50d97e5b-9426-440b-8e4e-ae2a61f76d05</vt:lpwstr>
  </property>
  <property fmtid="{D5CDD505-2E9C-101B-9397-08002B2CF9AE}" pid="25" name="_dlc_DocIdUrl">
    <vt:lpwstr>http://workplaces/sites/fc/b/_layouts/DocIdRedir.aspx?ID=756UUDZ5763E-10-26353, 756UUDZ5763E-10-26353</vt:lpwstr>
  </property>
  <property fmtid="{D5CDD505-2E9C-101B-9397-08002B2CF9AE}" pid="26" name="IWPRightsProtectiveMarking">
    <vt:lpwstr>2;#Official|0884c477-2e62-47ea-b19c-5af6e91124c5</vt:lpwstr>
  </property>
  <property fmtid="{D5CDD505-2E9C-101B-9397-08002B2CF9AE}" pid="27" name="IWPOwner">
    <vt:lpwstr>1;#DfE|a484111e-5b24-4ad9-9778-c536c8c88985</vt:lpwstr>
  </property>
  <property fmtid="{D5CDD505-2E9C-101B-9397-08002B2CF9AE}" pid="28" name="display_urn:schemas-microsoft-com:office:office#Editor">
    <vt:lpwstr>KIRBY, Sherida</vt:lpwstr>
  </property>
  <property fmtid="{D5CDD505-2E9C-101B-9397-08002B2CF9AE}" pid="29" name="IWPOrganisationalUnit">
    <vt:lpwstr>72;#NCTA|50b03fc4-9596-44c0-8ddf-78c55856c7ae</vt:lpwstr>
  </property>
  <property fmtid="{D5CDD505-2E9C-101B-9397-08002B2CF9AE}" pid="30" name="IWPFunction">
    <vt:lpwstr/>
  </property>
  <property fmtid="{D5CDD505-2E9C-101B-9397-08002B2CF9AE}" pid="31" name="IWPSiteType">
    <vt:lpwstr/>
  </property>
  <property fmtid="{D5CDD505-2E9C-101B-9397-08002B2CF9AE}" pid="32" name="IWPSubject">
    <vt:lpwstr/>
  </property>
  <property fmtid="{D5CDD505-2E9C-101B-9397-08002B2CF9AE}" pid="33" name="ContentTypeId">
    <vt:lpwstr>0x01010071D3C27293962C469520DCF4867611C3</vt:lpwstr>
  </property>
</Properties>
</file>